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6FF6DB" w14:textId="77777777" w:rsidR="003F7A74" w:rsidRPr="007D497B" w:rsidRDefault="003F7A74" w:rsidP="00986C94">
      <w:pPr>
        <w:pStyle w:val="Heading1"/>
        <w:spacing w:line="240" w:lineRule="auto"/>
        <w:jc w:val="center"/>
        <w:rPr>
          <w:sz w:val="32"/>
        </w:rPr>
      </w:pPr>
      <w:r w:rsidRPr="007D497B">
        <w:rPr>
          <w:sz w:val="32"/>
        </w:rPr>
        <w:t>Drought Impacts on Cattle Stocking Rate and Land Use</w:t>
      </w:r>
    </w:p>
    <w:p w14:paraId="103CAD6F" w14:textId="77777777" w:rsidR="00B662A9" w:rsidRPr="00B41BF2" w:rsidRDefault="00B662A9" w:rsidP="00B662A9">
      <w:pPr>
        <w:pStyle w:val="Heading1"/>
        <w:rPr>
          <w:bCs/>
        </w:rPr>
      </w:pPr>
      <w:r w:rsidRPr="005D7316">
        <w:t>Introduction</w:t>
      </w:r>
    </w:p>
    <w:p w14:paraId="02D63ACB" w14:textId="77777777" w:rsidR="00B662A9" w:rsidRDefault="00B662A9" w:rsidP="00B662A9">
      <w:r>
        <w:t>S</w:t>
      </w:r>
      <w:r w:rsidRPr="00677402">
        <w:t xml:space="preserve">electing an appropriate stocking rate is one of the most crucial decisions in grazing management (Smart et al. 2010). </w:t>
      </w:r>
      <w:r>
        <w:t xml:space="preserve">It </w:t>
      </w:r>
      <w:r w:rsidRPr="00677402">
        <w:t>plays a central role in determining both grazing efficiency and the long-term health of the land</w:t>
      </w:r>
      <w:r>
        <w:t>.</w:t>
      </w:r>
      <w:r w:rsidRPr="00677402">
        <w:t xml:space="preserve"> </w:t>
      </w:r>
      <w:r>
        <w:t>P</w:t>
      </w:r>
      <w:r w:rsidRPr="00677402">
        <w:t>roducers can optimize forage utilization, prevent overgrazing, and support the ecological resilience of pastures and rangelands. In contrast, improper stocking rates</w:t>
      </w:r>
      <w:r>
        <w:t xml:space="preserve"> - </w:t>
      </w:r>
      <w:r w:rsidRPr="00677402">
        <w:t>whether too high or too low</w:t>
      </w:r>
      <w:r>
        <w:t xml:space="preserve"> - </w:t>
      </w:r>
      <w:commentRangeStart w:id="0"/>
      <w:r w:rsidRPr="00677402">
        <w:t>can lead to significant land degradation, a reduction in biodiversity, and diminished livestock productivity.</w:t>
      </w:r>
      <w:r>
        <w:t xml:space="preserve"> </w:t>
      </w:r>
      <w:commentRangeEnd w:id="0"/>
      <w:r w:rsidR="00376483">
        <w:rPr>
          <w:rStyle w:val="CommentReference"/>
        </w:rPr>
        <w:commentReference w:id="0"/>
      </w:r>
    </w:p>
    <w:p w14:paraId="6F9A2B73" w14:textId="77777777" w:rsidR="00B662A9" w:rsidRDefault="00B662A9" w:rsidP="00B662A9">
      <w:pPr>
        <w:ind w:firstLine="720"/>
      </w:pPr>
      <w:commentRangeStart w:id="1"/>
      <w:commentRangeStart w:id="2"/>
      <w:r>
        <w:t xml:space="preserve">There are several competing theories as to why the stocking rate might have been decreasing. </w:t>
      </w:r>
      <w:commentRangeEnd w:id="1"/>
      <w:r w:rsidR="00376483">
        <w:rPr>
          <w:rStyle w:val="CommentReference"/>
        </w:rPr>
        <w:commentReference w:id="1"/>
      </w:r>
      <w:r w:rsidRPr="003E02F0">
        <w:t xml:space="preserve">First, cattle are harvested at heavier weights. Fewer feeder cattle are needed to produce the same amount of beef and thus leading </w:t>
      </w:r>
      <w:r>
        <w:t>to</w:t>
      </w:r>
      <w:r w:rsidRPr="003E02F0">
        <w:t xml:space="preserve"> fewer cows</w:t>
      </w:r>
      <w:r>
        <w:t xml:space="preserve"> (Figure 1)</w:t>
      </w:r>
      <w:r w:rsidRPr="003E02F0">
        <w:t xml:space="preserve">. </w:t>
      </w:r>
      <w:r>
        <w:t>Larger animals demand significantly more forage resources (</w:t>
      </w:r>
      <w:proofErr w:type="spellStart"/>
      <w:r>
        <w:t>Uresk</w:t>
      </w:r>
      <w:proofErr w:type="spellEnd"/>
      <w:r>
        <w:t xml:space="preserve"> 2010). The increased size of cattle means that although fewer cows are being grazed, the forage demand per acre remains relatively high. Thus, the increase in cattle size does not fully explain the observed fluctuations in stocking rates.</w:t>
      </w:r>
      <w:commentRangeEnd w:id="2"/>
      <w:r w:rsidR="005A39E2">
        <w:rPr>
          <w:rStyle w:val="CommentReference"/>
        </w:rPr>
        <w:commentReference w:id="2"/>
      </w:r>
    </w:p>
    <w:p w14:paraId="0881D358" w14:textId="537BBBCA" w:rsidR="00B662A9" w:rsidRDefault="00B662A9" w:rsidP="00B662A9">
      <w:pPr>
        <w:keepNext/>
        <w:ind w:firstLine="720"/>
      </w:pPr>
      <w:r w:rsidRPr="00D8386C">
        <w:rPr>
          <w:noProof/>
        </w:rPr>
        <w:drawing>
          <wp:anchor distT="0" distB="0" distL="114300" distR="114300" simplePos="0" relativeHeight="251658240" behindDoc="0" locked="0" layoutInCell="1" allowOverlap="1" wp14:anchorId="26C060D5" wp14:editId="0C8EB3C4">
            <wp:simplePos x="1371600" y="5137150"/>
            <wp:positionH relativeFrom="column">
              <wp:align>left</wp:align>
            </wp:positionH>
            <wp:positionV relativeFrom="paragraph">
              <wp:align>top</wp:align>
            </wp:positionV>
            <wp:extent cx="4470400" cy="3007490"/>
            <wp:effectExtent l="0" t="0" r="0" b="2540"/>
            <wp:wrapSquare wrapText="bothSides"/>
            <wp:docPr id="77986346"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86346" name="Picture 1" descr="A graph with lines and number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70400" cy="3007490"/>
                    </a:xfrm>
                    <a:prstGeom prst="rect">
                      <a:avLst/>
                    </a:prstGeom>
                  </pic:spPr>
                </pic:pic>
              </a:graphicData>
            </a:graphic>
          </wp:anchor>
        </w:drawing>
      </w:r>
      <w:ins w:id="3" w:author="Taro Mieno" w:date="2025-02-06T10:30:00Z" w16du:dateUtc="2025-02-06T16:30:00Z">
        <w:r w:rsidR="005A39E2">
          <w:br w:type="textWrapping" w:clear="all"/>
        </w:r>
      </w:ins>
    </w:p>
    <w:p w14:paraId="7795850C" w14:textId="77777777" w:rsidR="00B662A9" w:rsidRPr="00804FAB" w:rsidRDefault="00B662A9" w:rsidP="00B662A9">
      <w:pPr>
        <w:pStyle w:val="NoSpacing"/>
        <w:rPr>
          <w:b/>
          <w:bCs/>
          <w:sz w:val="22"/>
          <w:szCs w:val="22"/>
        </w:rPr>
      </w:pPr>
      <w:r w:rsidRPr="00804FAB">
        <w:rPr>
          <w:b/>
          <w:bCs/>
          <w:sz w:val="22"/>
          <w:szCs w:val="22"/>
        </w:rPr>
        <w:t xml:space="preserve">Figure </w:t>
      </w:r>
      <w:r w:rsidRPr="00804FAB">
        <w:rPr>
          <w:b/>
          <w:bCs/>
          <w:sz w:val="22"/>
          <w:szCs w:val="22"/>
        </w:rPr>
        <w:fldChar w:fldCharType="begin"/>
      </w:r>
      <w:r w:rsidRPr="00804FAB">
        <w:rPr>
          <w:b/>
          <w:bCs/>
          <w:sz w:val="22"/>
          <w:szCs w:val="22"/>
        </w:rPr>
        <w:instrText xml:space="preserve"> SEQ Figure \* ARABIC </w:instrText>
      </w:r>
      <w:r w:rsidRPr="00804FAB">
        <w:rPr>
          <w:b/>
          <w:bCs/>
          <w:sz w:val="22"/>
          <w:szCs w:val="22"/>
        </w:rPr>
        <w:fldChar w:fldCharType="separate"/>
      </w:r>
      <w:r>
        <w:rPr>
          <w:b/>
          <w:bCs/>
          <w:noProof/>
          <w:sz w:val="22"/>
          <w:szCs w:val="22"/>
        </w:rPr>
        <w:t>1</w:t>
      </w:r>
      <w:r w:rsidRPr="00804FAB">
        <w:rPr>
          <w:b/>
          <w:bCs/>
          <w:sz w:val="22"/>
          <w:szCs w:val="22"/>
        </w:rPr>
        <w:fldChar w:fldCharType="end"/>
      </w:r>
      <w:r w:rsidRPr="00804FAB">
        <w:rPr>
          <w:b/>
          <w:bCs/>
          <w:sz w:val="22"/>
          <w:szCs w:val="22"/>
        </w:rPr>
        <w:t xml:space="preserve">. </w:t>
      </w:r>
      <w:r>
        <w:rPr>
          <w:b/>
          <w:bCs/>
          <w:sz w:val="22"/>
          <w:szCs w:val="22"/>
        </w:rPr>
        <w:t>US h</w:t>
      </w:r>
      <w:r w:rsidRPr="00804FAB">
        <w:rPr>
          <w:b/>
          <w:bCs/>
          <w:sz w:val="22"/>
          <w:szCs w:val="22"/>
        </w:rPr>
        <w:t>istorical steer finishing weights and beef cow head numbers (2000-2024).</w:t>
      </w:r>
    </w:p>
    <w:p w14:paraId="3E1E1266" w14:textId="77777777" w:rsidR="00B662A9" w:rsidRDefault="00B662A9" w:rsidP="00B662A9">
      <w:pPr>
        <w:pStyle w:val="NoSpacing"/>
        <w:rPr>
          <w:sz w:val="22"/>
          <w:szCs w:val="22"/>
        </w:rPr>
      </w:pPr>
      <w:r w:rsidRPr="00804FAB">
        <w:rPr>
          <w:sz w:val="22"/>
          <w:szCs w:val="22"/>
        </w:rPr>
        <w:t>Source: USDA</w:t>
      </w:r>
      <w:r>
        <w:rPr>
          <w:sz w:val="22"/>
          <w:szCs w:val="22"/>
        </w:rPr>
        <w:t>,</w:t>
      </w:r>
      <w:r w:rsidRPr="00804FAB">
        <w:rPr>
          <w:sz w:val="22"/>
          <w:szCs w:val="22"/>
        </w:rPr>
        <w:t xml:space="preserve"> NASS (2024). </w:t>
      </w:r>
    </w:p>
    <w:p w14:paraId="22B4A242" w14:textId="77777777" w:rsidR="00B662A9" w:rsidRPr="00804FAB" w:rsidRDefault="00B662A9" w:rsidP="00B662A9">
      <w:pPr>
        <w:pStyle w:val="NoSpacing"/>
        <w:rPr>
          <w:sz w:val="22"/>
          <w:szCs w:val="22"/>
        </w:rPr>
      </w:pPr>
    </w:p>
    <w:p w14:paraId="06C1713B" w14:textId="197085A6" w:rsidR="00B662A9" w:rsidRPr="00E73416" w:rsidRDefault="00B662A9" w:rsidP="00B662A9">
      <w:pPr>
        <w:ind w:firstLine="720"/>
      </w:pPr>
      <w:r w:rsidRPr="00E73416">
        <w:lastRenderedPageBreak/>
        <w:t>Second, the amount and quality of grazing land and pasture have changed. The quality of land could change particularly in the Northern Plains</w:t>
      </w:r>
      <w:r>
        <w:rPr>
          <w:rStyle w:val="FootnoteReference"/>
        </w:rPr>
        <w:footnoteReference w:id="1"/>
      </w:r>
      <w:r w:rsidRPr="00E73416">
        <w:t xml:space="preserve"> where good pasture that is tillable could be converted to grain production given high corn and soybean prices. </w:t>
      </w:r>
      <w:r w:rsidRPr="00F92291">
        <w:t>This reduction in land suitable for grazing, compounded by climate change, poses additional challenges. However, advances in grazing management, such as rotational grazing systems, offer potential mitigation by increasing the land's carrying capacity</w:t>
      </w:r>
      <w:r w:rsidR="00B95012">
        <w:t xml:space="preserve"> (</w:t>
      </w:r>
      <w:r w:rsidR="007B6502" w:rsidRPr="007B6502">
        <w:t>Jacobo et al. 2006</w:t>
      </w:r>
      <w:r w:rsidR="00B95012">
        <w:t>)</w:t>
      </w:r>
      <w:r w:rsidRPr="00F92291">
        <w:t>, allowing producers to maintain or even enhance forage utilization on reduced acreage.</w:t>
      </w:r>
    </w:p>
    <w:p w14:paraId="4621A133" w14:textId="77777777" w:rsidR="00B662A9" w:rsidRDefault="00B662A9" w:rsidP="00B662A9">
      <w:pPr>
        <w:ind w:firstLine="720"/>
      </w:pPr>
      <w:r w:rsidRPr="00E73416">
        <w:t xml:space="preserve"> </w:t>
      </w:r>
      <w:r w:rsidRPr="003A5A66">
        <w:t>Furthermore, climate variability</w:t>
      </w:r>
      <w:r>
        <w:t xml:space="preserve"> - </w:t>
      </w:r>
      <w:r w:rsidRPr="003A5A66">
        <w:t>marked by rising temperatures and shifting precipitation patterns</w:t>
      </w:r>
      <w:r>
        <w:t xml:space="preserve"> - </w:t>
      </w:r>
      <w:r w:rsidRPr="003A5A66">
        <w:t>exacerbates the challenge of maintaining optimal stocking rates.</w:t>
      </w:r>
    </w:p>
    <w:p w14:paraId="13320748" w14:textId="77777777" w:rsidR="00B662A9" w:rsidRDefault="00B662A9" w:rsidP="00B662A9">
      <w:r w:rsidRPr="003A5A66">
        <w:t>Insufficient precipitation reduces hay yields and crop residue, while excessive rainfall can lead to waterlogging, nutrient loss, and pest proliferation, all of which increase reliance on irrigated feed resources. Droughts</w:t>
      </w:r>
      <w:proofErr w:type="gramStart"/>
      <w:r w:rsidRPr="003A5A66">
        <w:t>, in particular, have</w:t>
      </w:r>
      <w:proofErr w:type="gramEnd"/>
      <w:r w:rsidRPr="003A5A66">
        <w:t xml:space="preserve"> intensified in both frequency and severity, posing significant risks to agricultural systems and rangeland ecosystems (Leeper et al., 2022; Iglesias, Travis, </w:t>
      </w:r>
      <w:r>
        <w:t>and</w:t>
      </w:r>
      <w:r w:rsidRPr="003A5A66">
        <w:t xml:space="preserve"> Balch, 2022).</w:t>
      </w:r>
      <w:r>
        <w:t xml:space="preserve"> </w:t>
      </w:r>
      <w:commentRangeStart w:id="4"/>
      <w:r w:rsidRPr="003A5A66">
        <w:t>These unpredictable climate conditions complicate the balance between stocking rates and available forage, further challenging sustainable grazing management.</w:t>
      </w:r>
      <w:r>
        <w:t xml:space="preserve"> </w:t>
      </w:r>
      <w:commentRangeEnd w:id="4"/>
      <w:r w:rsidR="00376483">
        <w:rPr>
          <w:rStyle w:val="CommentReference"/>
        </w:rPr>
        <w:commentReference w:id="4"/>
      </w:r>
    </w:p>
    <w:p w14:paraId="16693E61" w14:textId="77777777" w:rsidR="00376483" w:rsidRDefault="00B662A9" w:rsidP="00F25923">
      <w:pPr>
        <w:ind w:firstLine="720"/>
        <w:rPr>
          <w:ins w:id="5" w:author="Taro Mieno" w:date="2025-02-06T10:26:00Z" w16du:dateUtc="2025-02-06T16:26:00Z"/>
        </w:rPr>
      </w:pPr>
      <w:r w:rsidRPr="0058192E">
        <w:t xml:space="preserve">While existing research has explored the broader relationships between climate variability and </w:t>
      </w:r>
      <w:r>
        <w:t>beef cows</w:t>
      </w:r>
      <w:r w:rsidRPr="0058192E">
        <w:t xml:space="preserve"> (Klemm </w:t>
      </w:r>
      <w:r>
        <w:t>and</w:t>
      </w:r>
      <w:r w:rsidRPr="0058192E">
        <w:t xml:space="preserve"> </w:t>
      </w:r>
      <w:proofErr w:type="spellStart"/>
      <w:r w:rsidRPr="0058192E">
        <w:t>Briske</w:t>
      </w:r>
      <w:proofErr w:type="spellEnd"/>
      <w:r w:rsidRPr="0058192E">
        <w:t xml:space="preserve">, </w:t>
      </w:r>
      <w:r>
        <w:t>2019</w:t>
      </w:r>
      <w:r w:rsidRPr="0058192E">
        <w:t xml:space="preserve">; </w:t>
      </w:r>
      <w:proofErr w:type="spellStart"/>
      <w:r w:rsidRPr="00175836">
        <w:t>Rodziewicz</w:t>
      </w:r>
      <w:proofErr w:type="spellEnd"/>
      <w:r>
        <w:t xml:space="preserve">, </w:t>
      </w:r>
      <w:r w:rsidRPr="006E3885">
        <w:t>Dice, and Cowley 2023</w:t>
      </w:r>
      <w:r w:rsidRPr="0058192E">
        <w:t xml:space="preserve">), </w:t>
      </w:r>
      <w:commentRangeStart w:id="6"/>
      <w:r>
        <w:t>agricultur</w:t>
      </w:r>
      <w:ins w:id="7" w:author="Taro Mieno" w:date="2025-02-06T10:24:00Z" w16du:dateUtc="2025-02-06T16:24:00Z">
        <w:r w:rsidR="00376483">
          <w:t>al production</w:t>
        </w:r>
      </w:ins>
      <w:del w:id="8" w:author="Taro Mieno" w:date="2025-02-06T10:24:00Z" w16du:dateUtc="2025-02-06T16:24:00Z">
        <w:r w:rsidDel="00376483">
          <w:delText>e</w:delText>
        </w:r>
      </w:del>
      <w:r>
        <w:t xml:space="preserve"> </w:t>
      </w:r>
      <w:commentRangeEnd w:id="6"/>
      <w:r w:rsidR="00376483">
        <w:rPr>
          <w:rStyle w:val="CommentReference"/>
        </w:rPr>
        <w:commentReference w:id="6"/>
      </w:r>
      <w:r>
        <w:t>(</w:t>
      </w:r>
      <w:proofErr w:type="spellStart"/>
      <w:r w:rsidRPr="00A1232A">
        <w:t>Kuwayama</w:t>
      </w:r>
      <w:proofErr w:type="spellEnd"/>
      <w:r w:rsidRPr="00A1232A">
        <w:t xml:space="preserve"> et al. 2019</w:t>
      </w:r>
      <w:r>
        <w:t>), change in farmland use and stocking rate (</w:t>
      </w:r>
      <w:r w:rsidRPr="004D04CA">
        <w:t xml:space="preserve">Mu, </w:t>
      </w:r>
      <w:proofErr w:type="spellStart"/>
      <w:r w:rsidRPr="004D04CA">
        <w:t>McCarl</w:t>
      </w:r>
      <w:proofErr w:type="spellEnd"/>
      <w:r>
        <w:t xml:space="preserve"> and </w:t>
      </w:r>
      <w:r w:rsidRPr="004D04CA">
        <w:t>Wein 2013</w:t>
      </w:r>
      <w:r w:rsidRPr="003202E0">
        <w:t>)</w:t>
      </w:r>
      <w:r>
        <w:t xml:space="preserve">, and </w:t>
      </w:r>
      <w:r w:rsidRPr="003A0690">
        <w:t>rangeland beef cattle production</w:t>
      </w:r>
      <w:r>
        <w:t xml:space="preserve"> (</w:t>
      </w:r>
      <w:proofErr w:type="spellStart"/>
      <w:r w:rsidRPr="005E160F">
        <w:t>Briske</w:t>
      </w:r>
      <w:proofErr w:type="spellEnd"/>
      <w:r w:rsidRPr="005E160F">
        <w:t xml:space="preserve"> et al. 2020</w:t>
      </w:r>
      <w:r>
        <w:t xml:space="preserve">), </w:t>
      </w:r>
      <w:r w:rsidRPr="0058192E">
        <w:t xml:space="preserve">there is a notable gap in identifying whether temperature increases or the frequency and intensity of </w:t>
      </w:r>
      <w:commentRangeStart w:id="9"/>
      <w:r w:rsidRPr="0058192E">
        <w:t xml:space="preserve">precipitation have a greater influence </w:t>
      </w:r>
      <w:commentRangeEnd w:id="9"/>
      <w:r w:rsidR="00376483">
        <w:rPr>
          <w:rStyle w:val="CommentReference"/>
        </w:rPr>
        <w:commentReference w:id="9"/>
      </w:r>
      <w:r w:rsidRPr="0058192E">
        <w:t>on stocking rates.</w:t>
      </w:r>
      <w:r>
        <w:t xml:space="preserve"> </w:t>
      </w:r>
      <w:r w:rsidRPr="00E65AEE">
        <w:t>This knowledge is essential for crafting more precise and effective adaptation strategies to address climate change. Understanding whether temperature increases or changes in precipitation have a greater impact on stocking rates will enable producers and policymakers to optimize management practices and allocate resources more strategically.</w:t>
      </w:r>
      <w:r>
        <w:t xml:space="preserve"> </w:t>
      </w:r>
      <w:r w:rsidRPr="0048587E">
        <w:t>The objective of this paper is to determine the extent to which climate variability, particularly changes in precipitation patterns such as droughts, influences stocking rates</w:t>
      </w:r>
      <w:r>
        <w:t xml:space="preserve">. </w:t>
      </w:r>
    </w:p>
    <w:p w14:paraId="2D85144C" w14:textId="627AA718" w:rsidR="00B662A9" w:rsidRDefault="00B662A9" w:rsidP="00F25923">
      <w:pPr>
        <w:ind w:firstLine="720"/>
      </w:pPr>
      <w:r w:rsidRPr="00BF2535">
        <w:lastRenderedPageBreak/>
        <w:t xml:space="preserve">We hypothesize that precipitation, particularly in the form of droughts, </w:t>
      </w:r>
      <w:commentRangeStart w:id="10"/>
      <w:commentRangeStart w:id="11"/>
      <w:r w:rsidRPr="00BF2535">
        <w:t xml:space="preserve">has more significant impact </w:t>
      </w:r>
      <w:commentRangeEnd w:id="10"/>
      <w:r w:rsidR="00376483">
        <w:rPr>
          <w:rStyle w:val="CommentReference"/>
        </w:rPr>
        <w:commentReference w:id="10"/>
      </w:r>
      <w:commentRangeEnd w:id="11"/>
      <w:r w:rsidR="00376483">
        <w:rPr>
          <w:rStyle w:val="CommentReference"/>
        </w:rPr>
        <w:commentReference w:id="11"/>
      </w:r>
      <w:r w:rsidRPr="00BF2535">
        <w:t>on forage availability and thus on stocking rates, as it leads to increased reliance on harvested feed resources like hay and irrigated crops. To test this, we</w:t>
      </w:r>
      <w:r>
        <w:t xml:space="preserve"> </w:t>
      </w:r>
      <w:r w:rsidRPr="00BF2535">
        <w:t>employ USDA Census of Agriculture data combined with PRISM weather data, using a regression-based approach to assess the relationship between climate variables and stocking rates.</w:t>
      </w:r>
      <w:r w:rsidR="00F25923">
        <w:t xml:space="preserve"> </w:t>
      </w:r>
      <w:commentRangeStart w:id="12"/>
      <w:r w:rsidRPr="00C34D7E">
        <w:t>We also included hay stocks as another explanatory variable</w:t>
      </w:r>
      <w:r>
        <w:t xml:space="preserve"> for this analysis. </w:t>
      </w:r>
      <w:r w:rsidRPr="002B00D8">
        <w:t xml:space="preserve">Hay stocks provide supplemental feed when forage availability is reduced due to adverse weather conditions, such as insufficient rainfall or extreme temperatures. </w:t>
      </w:r>
      <w:commentRangeEnd w:id="12"/>
      <w:r w:rsidR="00376483">
        <w:rPr>
          <w:rStyle w:val="CommentReference"/>
        </w:rPr>
        <w:commentReference w:id="12"/>
      </w:r>
      <w:r>
        <w:t>The model</w:t>
      </w:r>
      <w:r w:rsidRPr="002B00D8">
        <w:t xml:space="preserve"> aim</w:t>
      </w:r>
      <w:r>
        <w:t>s</w:t>
      </w:r>
      <w:r w:rsidRPr="002B00D8">
        <w:t xml:space="preserve"> to capture how producers adjust their stocking rates not only in response to climate </w:t>
      </w:r>
      <w:r w:rsidR="00E77D2B" w:rsidRPr="002B00D8">
        <w:t>factors but</w:t>
      </w:r>
      <w:r w:rsidRPr="002B00D8">
        <w:t xml:space="preserve"> also based on the availability of alternative feed sources. </w:t>
      </w:r>
    </w:p>
    <w:p w14:paraId="656864AD" w14:textId="77777777" w:rsidR="00B662A9" w:rsidRPr="00FF04CF" w:rsidRDefault="00B662A9" w:rsidP="00B662A9">
      <w:pPr>
        <w:ind w:firstLine="720"/>
      </w:pPr>
      <w:r w:rsidRPr="00B56E95">
        <w:rPr>
          <w:highlight w:val="yellow"/>
        </w:rPr>
        <w:t>We found that stocking rates are significantly influenced by both climatic factors and hay availability. Drought-related variables exhibited a delayed yet profound effect, reflecting their impact on forage availability over time. </w:t>
      </w:r>
      <w:commentRangeStart w:id="13"/>
      <w:r w:rsidRPr="00B56E95">
        <w:rPr>
          <w:highlight w:val="yellow"/>
        </w:rPr>
        <w:t>This highlights the need to incorporate lagged drought variables in predictive models to capture their long-term impact</w:t>
      </w:r>
      <w:commentRangeEnd w:id="13"/>
      <w:r w:rsidR="00376483">
        <w:rPr>
          <w:rStyle w:val="CommentReference"/>
        </w:rPr>
        <w:commentReference w:id="13"/>
      </w:r>
      <w:r w:rsidRPr="00B56E95">
        <w:rPr>
          <w:highlight w:val="yellow"/>
        </w:rPr>
        <w:t xml:space="preserve">. Furthermore, we observed a nonlinear relationship between hay stocks and stocking rates, with initial increases in hay stock correlating with reductions in stocking rates but eventually becoming a stabilizing resource. </w:t>
      </w:r>
      <w:commentRangeStart w:id="14"/>
      <w:r w:rsidRPr="00B56E95">
        <w:rPr>
          <w:highlight w:val="yellow"/>
        </w:rPr>
        <w:t>Projections using the weather dataset under two climate scenarios provide insights into future stocking rate trends under varying climate trajectories, offering valuable guidance for long-term adaptive management.</w:t>
      </w:r>
      <w:commentRangeEnd w:id="14"/>
      <w:r w:rsidR="005A39E2">
        <w:rPr>
          <w:rStyle w:val="CommentReference"/>
        </w:rPr>
        <w:commentReference w:id="14"/>
      </w:r>
    </w:p>
    <w:p w14:paraId="70EB279C" w14:textId="77777777" w:rsidR="00B662A9" w:rsidRDefault="00B662A9" w:rsidP="00B662A9">
      <w:pPr>
        <w:ind w:firstLine="720"/>
      </w:pPr>
      <w:r w:rsidRPr="00AD7287">
        <w:t xml:space="preserve">This paper is organized as follows: </w:t>
      </w:r>
      <w:r>
        <w:t>this section is followed by</w:t>
      </w:r>
      <w:r w:rsidRPr="00AD7287">
        <w:t xml:space="preserve"> literature review on the effects of climate variability on agriculture and beef production. </w:t>
      </w:r>
      <w:r>
        <w:t>D</w:t>
      </w:r>
      <w:r w:rsidRPr="00AD7287">
        <w:t>ata</w:t>
      </w:r>
      <w:r>
        <w:t xml:space="preserve"> and </w:t>
      </w:r>
      <w:r w:rsidRPr="00AD7287">
        <w:t>methods</w:t>
      </w:r>
      <w:r>
        <w:t xml:space="preserve"> sections are further f</w:t>
      </w:r>
      <w:r w:rsidRPr="00AD7287">
        <w:t>ollowed by results</w:t>
      </w:r>
      <w:r>
        <w:t xml:space="preserve">, </w:t>
      </w:r>
      <w:r w:rsidRPr="00AD7287">
        <w:t>discus</w:t>
      </w:r>
      <w:r>
        <w:t xml:space="preserve">sion, including robustness analysis, and </w:t>
      </w:r>
      <w:r w:rsidRPr="00AD7287">
        <w:t>concludes with final remarks and policy implications.</w:t>
      </w:r>
    </w:p>
    <w:p w14:paraId="0CFC4481" w14:textId="77777777" w:rsidR="001459D5" w:rsidRDefault="001459D5" w:rsidP="001459D5">
      <w:pPr>
        <w:pStyle w:val="Heading1"/>
      </w:pPr>
      <w:commentRangeStart w:id="15"/>
      <w:r w:rsidRPr="00B07A8D">
        <w:t>Literature review</w:t>
      </w:r>
      <w:r>
        <w:tab/>
      </w:r>
      <w:commentRangeEnd w:id="15"/>
      <w:r w:rsidR="005A39E2">
        <w:rPr>
          <w:rStyle w:val="CommentReference"/>
          <w:rFonts w:eastAsia="Times New Roman" w:cs="Times New Roman"/>
          <w:b w:val="0"/>
          <w:color w:val="auto"/>
        </w:rPr>
        <w:commentReference w:id="15"/>
      </w:r>
    </w:p>
    <w:p w14:paraId="44DCBC44" w14:textId="2AA83353" w:rsidR="001459D5" w:rsidRPr="00361CBE" w:rsidRDefault="001459D5" w:rsidP="001459D5">
      <w:r w:rsidRPr="00361CBE">
        <w:t xml:space="preserve">The relationship between climate variability and beef cattle production has gained an increasing interest due to the growing frequency of extreme weather events. Klemm and </w:t>
      </w:r>
      <w:proofErr w:type="spellStart"/>
      <w:r w:rsidRPr="00361CBE">
        <w:t>Briske</w:t>
      </w:r>
      <w:proofErr w:type="spellEnd"/>
      <w:r w:rsidRPr="00361CBE">
        <w:t xml:space="preserve"> (2019) conducted a retrospective assessment of spatial and temporal distribution of beef cow numbers in relation to climate variability from 1978 to 2017 in the U.S. Great Plains. During droughts in the late 1980s and early 2010s, the overall number of cows declined. Authors identified the relations between beef cow numbers and mean annual precipitation (MAP) and mean annual temperatures </w:t>
      </w:r>
      <w:r w:rsidRPr="00361CBE">
        <w:lastRenderedPageBreak/>
        <w:t>(MAT). Higher cow numbers coincided with higher MA</w:t>
      </w:r>
      <w:r w:rsidR="0086729C">
        <w:t>P</w:t>
      </w:r>
      <w:r w:rsidRPr="00361CBE">
        <w:t xml:space="preserve"> values in census years. This correlation was weaker in the Northern Plains than in the Central and Southern Plains. While MAT was negatively correlated with cow numbers for all regions. These findings suggest that as climate level </w:t>
      </w:r>
      <w:r w:rsidR="00AB0796">
        <w:t>changes</w:t>
      </w:r>
      <w:r w:rsidRPr="00361CBE">
        <w:t xml:space="preserve">, particularly in the form of more frequent and intense droughts, regions in the Southern and Central Plains may become increasingly vulnerable to reductions in cattle production. Authors also identified a critical gap in the current understanding of the relationship between climate variability and sustainable beef production. Their findings point the need for more research on how rising temperatures and shifting precipitation patterns will continue to impact the industry, especially as their projections indicate that these trends will likely worsen over time. </w:t>
      </w:r>
    </w:p>
    <w:p w14:paraId="632F4768" w14:textId="77777777" w:rsidR="001459D5" w:rsidRPr="00361CBE" w:rsidRDefault="001459D5" w:rsidP="001459D5">
      <w:pPr>
        <w:ind w:firstLine="720"/>
      </w:pPr>
      <w:commentRangeStart w:id="16"/>
      <w:proofErr w:type="spellStart"/>
      <w:r w:rsidRPr="00361CBE">
        <w:t>Hrozencik</w:t>
      </w:r>
      <w:proofErr w:type="spellEnd"/>
      <w:r w:rsidRPr="00361CBE">
        <w:t xml:space="preserve">, Perez-Quesada, and </w:t>
      </w:r>
      <w:proofErr w:type="spellStart"/>
      <w:r w:rsidRPr="00361CBE">
        <w:t>Bocinsky</w:t>
      </w:r>
      <w:proofErr w:type="spellEnd"/>
      <w:r w:rsidRPr="00361CBE">
        <w:t xml:space="preserve"> (2024) examined the Livestock Forage Disaster Program (LFP), US Department of Agriculture (USDA) initiative aimed at supporting livestock producers who experience forage losses due to drought or wildfire. Programs like LFP, alongside broader USDA initiatives such as the Federal Crop Insurance Program (FCIP), provide critical financial support to help stabilize farm incomes under adverse climatic conditions. The study assessed how LFP payments influence cattle herd retention decisions in drought-affected areas and evaluated the potential financial-climate risk of the program for the Federal Government under various greenhouse gas emission scenarios. The study utilized a combination of survey data, administrative records, and climate data. Specifically, it examined whether the program led to comparable outcomes in terms of livestock herd retention and liquidation between drought- affected counties eligible for LFP and those ineligible for the program. The study found that the </w:t>
      </w:r>
    </w:p>
    <w:p w14:paraId="27D33E4B" w14:textId="77777777" w:rsidR="001459D5" w:rsidRPr="00361CBE" w:rsidRDefault="001459D5" w:rsidP="001459D5">
      <w:r w:rsidRPr="00361CBE">
        <w:t xml:space="preserve">change in beef cattle herd size in drought-affected counties receiving LFP payments was same as to herd size changes in counties experiencing less severe drought that did not receive LFP support. Modeling results indicated that LFP payments enable beef cattle producers in drought- affected areas to make herd stocking and liquidation decisions </w:t>
      </w:r>
      <w:proofErr w:type="gramStart"/>
      <w:r w:rsidRPr="00361CBE">
        <w:t>similar to</w:t>
      </w:r>
      <w:proofErr w:type="gramEnd"/>
      <w:r w:rsidRPr="00361CBE">
        <w:t xml:space="preserve"> those of producers in regions facing less severe drought conditions. Under moderate and middle-range greenhouse gas emission scenarios, projections suggest that Federal Government expenditures on LFP will increase by 45% and 65% respectively, by the end of the 21st century, relative to the average expenditures between 2014 and 2022. </w:t>
      </w:r>
      <w:commentRangeEnd w:id="16"/>
      <w:r w:rsidR="005A39E2">
        <w:rPr>
          <w:rStyle w:val="CommentReference"/>
        </w:rPr>
        <w:commentReference w:id="16"/>
      </w:r>
    </w:p>
    <w:p w14:paraId="6E099118" w14:textId="77777777" w:rsidR="001459D5" w:rsidRPr="00361CBE" w:rsidRDefault="001459D5" w:rsidP="001459D5">
      <w:pPr>
        <w:ind w:firstLine="720"/>
      </w:pPr>
      <w:commentRangeStart w:id="17"/>
      <w:proofErr w:type="spellStart"/>
      <w:r w:rsidRPr="00361CBE">
        <w:t>Rodziewicz</w:t>
      </w:r>
      <w:proofErr w:type="spellEnd"/>
      <w:r w:rsidRPr="00361CBE">
        <w:t xml:space="preserve">, Dice, and Cowley (2023) provide an empirical analysis of the effects of drought on cattle herd management, hay production, prices, and farm income from 2000-2022 in </w:t>
      </w:r>
      <w:r w:rsidRPr="00361CBE">
        <w:lastRenderedPageBreak/>
        <w:t xml:space="preserve">the US. Using USDA </w:t>
      </w:r>
      <w:proofErr w:type="spellStart"/>
      <w:r w:rsidRPr="00361CBE">
        <w:t>CropScape</w:t>
      </w:r>
      <w:proofErr w:type="spellEnd"/>
      <w:r w:rsidRPr="00361CBE">
        <w:t xml:space="preserve"> Data, U.S. Drought Monitor (USDM), and a panel regression framework with fixed effects, authors concluded that drought significantly reduces hay production and increases hay prices. It leads to herd liquidation and temporarily higher revenues for ranchers but ultimately resulting in lower farm incomes. The results show that a one-unit increase in drought intensity results in a 1% decrease in herd size, 1% increase in farm revenues, 4% decrease in income, 12% decline in hay production and 5% increase in hay prices. </w:t>
      </w:r>
    </w:p>
    <w:p w14:paraId="00103B5C" w14:textId="77777777" w:rsidR="001459D5" w:rsidRPr="00361CBE" w:rsidRDefault="001459D5" w:rsidP="001459D5">
      <w:r w:rsidRPr="00361CBE">
        <w:t>The paper highlights the financial vulnerability of cattle ranchers due to the limited use of federal livestock insurance programs, suggesting that expanding these programs could help mitigate the adverse economic effects of drought. Additionally, the paper highlights the regional variability in drought impacts, with the western Plains and southwestern U.S. experiencing the most severe reductions in herd sizes and hay production</w:t>
      </w:r>
      <w:commentRangeEnd w:id="17"/>
      <w:r w:rsidR="005A39E2">
        <w:rPr>
          <w:rStyle w:val="CommentReference"/>
        </w:rPr>
        <w:commentReference w:id="17"/>
      </w:r>
      <w:r w:rsidRPr="00361CBE">
        <w:t xml:space="preserve">. </w:t>
      </w:r>
    </w:p>
    <w:p w14:paraId="70865C96" w14:textId="7B0BE234" w:rsidR="001459D5" w:rsidRPr="00361CBE" w:rsidRDefault="001459D5" w:rsidP="00D661FA">
      <w:pPr>
        <w:ind w:firstLine="720"/>
      </w:pPr>
      <w:commentRangeStart w:id="18"/>
      <w:r w:rsidRPr="00361CBE">
        <w:t xml:space="preserve">Mu, </w:t>
      </w:r>
      <w:proofErr w:type="spellStart"/>
      <w:r w:rsidRPr="00361CBE">
        <w:t>McCarl</w:t>
      </w:r>
      <w:proofErr w:type="spellEnd"/>
      <w:r w:rsidRPr="00361CBE">
        <w:t xml:space="preserve"> and Wein (2013) explore how U.S. agricultural producers are adapting to climate change, particularly through changes in land use and cattle stocking rates. Authors examine how climate variability, especially rising temperatures and fluctuating precipitation, has influenced the balance between crop and </w:t>
      </w:r>
      <w:proofErr w:type="gramStart"/>
      <w:r w:rsidRPr="00361CBE">
        <w:t>pasture land</w:t>
      </w:r>
      <w:proofErr w:type="gramEnd"/>
      <w:r w:rsidRPr="00361CBE">
        <w:t xml:space="preserve"> and, consequently, the stocking rate for cattle across different regions of the U.S. The analysis relies on USDA Census of Agriculture and National Climatic Data Center (NCDC) data. Projections revealed that there will be a 6% decrease in cropland and a 33% increase in pastureland by the end of the century. The relation between higher precipitation intensity and stocking rate is negative. Authors found that as summer temperature increases and precipitation decreases, stocking rate decreases. The Central and Southeastern U.S. are projected to experience the largest reductions in stocking rates, as these areas are more susceptible to extreme heat and drought conditions. This study contributes to the understanding of how agricultural systems in are adapting to climate change, particularly in terms of land use and livestock management. </w:t>
      </w:r>
      <w:commentRangeEnd w:id="18"/>
      <w:r w:rsidR="005A39E2">
        <w:rPr>
          <w:rStyle w:val="CommentReference"/>
        </w:rPr>
        <w:commentReference w:id="18"/>
      </w:r>
    </w:p>
    <w:p w14:paraId="6D9ADA46" w14:textId="77777777" w:rsidR="001459D5" w:rsidRPr="00361CBE" w:rsidRDefault="001459D5" w:rsidP="001459D5">
      <w:pPr>
        <w:ind w:firstLine="720"/>
      </w:pPr>
      <w:commentRangeStart w:id="19"/>
      <w:proofErr w:type="spellStart"/>
      <w:r w:rsidRPr="00361CBE">
        <w:t>Ritten</w:t>
      </w:r>
      <w:proofErr w:type="spellEnd"/>
      <w:r w:rsidRPr="00361CBE">
        <w:t xml:space="preserve"> et al. (2010) examined optimal stocking decisions on rangelands in the context of unpredictable weather patterns and climate change impacts</w:t>
      </w:r>
      <w:commentRangeEnd w:id="19"/>
      <w:r w:rsidR="00AD0411">
        <w:rPr>
          <w:rStyle w:val="CommentReference"/>
        </w:rPr>
        <w:commentReference w:id="19"/>
      </w:r>
      <w:r w:rsidRPr="00361CBE">
        <w:t xml:space="preserve">. Using a stochastic dynamic programming (SDP) model, they analyzed how varying stocking rates could help producers maximize profitability while accounting for fluctuations in precipitation and forage growth. Unlike traditional models that rely on constant, average weather assumptions, this model incorporates weather variability, allowing stocking rates to adapt to actual growing season conditions. The SDP model treats rangeland management as a bioeconomic process in which </w:t>
      </w:r>
      <w:r w:rsidRPr="00361CBE">
        <w:lastRenderedPageBreak/>
        <w:t xml:space="preserve">stocking decisions impact forage availability, animal performance, and profitability. This dynamic framework enables producers to make decisions that maximize long-term financial returns while ensuring the sustainability of rangeland resources. Under climate scenarios, the model shows that producers would need to reduce stocking rates to maintain rangeland sustainability, although this adaptation could lead to reduced profitability and greater fluctuations in livestock weights. This feature demonstrates the importance of adjusting stocking rates in response to both favorable and unfavorable conditions, as climate change amplifies variability in rangeland environments. Their findings also suggest that policies should promote flexible stocking rates that adapt to seasonal conditions, allowing producers to mitigate the financial and environmental risks associated with increased drought and other extreme weather events. </w:t>
      </w:r>
    </w:p>
    <w:p w14:paraId="68B499C0" w14:textId="77777777" w:rsidR="001459D5" w:rsidRDefault="001459D5" w:rsidP="001459D5">
      <w:pPr>
        <w:ind w:firstLine="720"/>
      </w:pPr>
      <w:r w:rsidRPr="00361CBE">
        <w:t xml:space="preserve">Existing research often touches on the effects of climate variability more generally but does not thoroughly explore how drought events - both in terms of frequency and intensity - affect the stocking rate itself, which is a critical metric for managing pasturelands and ensuring sustainable cattle production. Our study aims to fill this void by focusing specifically on the direct impact of drought on stocking rates. </w:t>
      </w:r>
    </w:p>
    <w:p w14:paraId="05A6F97F" w14:textId="77777777" w:rsidR="004E2C13" w:rsidRDefault="004E2C13" w:rsidP="004E2C13">
      <w:pPr>
        <w:pStyle w:val="Heading1"/>
      </w:pPr>
      <w:r w:rsidRPr="00BA1D34">
        <w:t>Data</w:t>
      </w:r>
    </w:p>
    <w:p w14:paraId="71BE284B" w14:textId="77777777" w:rsidR="004E2C13" w:rsidRDefault="004E2C13" w:rsidP="004E2C13">
      <w:pPr>
        <w:pStyle w:val="Heading2"/>
      </w:pPr>
      <w:r>
        <w:t xml:space="preserve">Stocking rate </w:t>
      </w:r>
    </w:p>
    <w:p w14:paraId="271CB710" w14:textId="77777777" w:rsidR="004E2C13" w:rsidRDefault="004E2C13" w:rsidP="004E2C13">
      <w:proofErr w:type="gramStart"/>
      <w:r>
        <w:t>In order to</w:t>
      </w:r>
      <w:proofErr w:type="gramEnd"/>
      <w:r>
        <w:t xml:space="preserve"> estimate cattle stocking rate, first we retrieve county level beef cow inventory data and pastureland data from USDA Census of Agriculture for the period 1982-2017</w:t>
      </w:r>
      <w:r>
        <w:rPr>
          <w:rStyle w:val="FootnoteReference"/>
        </w:rPr>
        <w:footnoteReference w:id="2"/>
      </w:r>
      <w:r>
        <w:t xml:space="preserve"> (USDA 2024). </w:t>
      </w:r>
      <w:r w:rsidRPr="007056A9">
        <w:t>Figure 2 illustrate</w:t>
      </w:r>
      <w:r>
        <w:t>s</w:t>
      </w:r>
      <w:r w:rsidRPr="007056A9">
        <w:t xml:space="preserve"> historical trends in pastureland use </w:t>
      </w:r>
      <w:r>
        <w:t xml:space="preserve">and </w:t>
      </w:r>
      <w:r w:rsidRPr="00DB3B84">
        <w:t>beef inventory data</w:t>
      </w:r>
      <w:r>
        <w:t xml:space="preserve"> (as of the end of December)</w:t>
      </w:r>
      <w:r w:rsidRPr="007056A9">
        <w:t xml:space="preserve"> across the United States</w:t>
      </w:r>
      <w:r w:rsidRPr="00114DC5">
        <w:t xml:space="preserve">. </w:t>
      </w:r>
      <w:proofErr w:type="gramStart"/>
      <w:r w:rsidRPr="00114DC5">
        <w:t>It can be seen that while</w:t>
      </w:r>
      <w:proofErr w:type="gramEnd"/>
      <w:r w:rsidRPr="00114DC5">
        <w:t xml:space="preserve"> beef cow inventory has shown some fluctuations over the years</w:t>
      </w:r>
      <w:r>
        <w:t xml:space="preserve">, </w:t>
      </w:r>
      <w:r w:rsidRPr="00203423">
        <w:t>with </w:t>
      </w:r>
      <w:r>
        <w:t>notable declines</w:t>
      </w:r>
      <w:r w:rsidRPr="00203423">
        <w:t xml:space="preserve"> observed around 1983, 2012, and 2018</w:t>
      </w:r>
      <w:r>
        <w:t>,</w:t>
      </w:r>
      <w:r w:rsidRPr="00203423">
        <w:t xml:space="preserve"> </w:t>
      </w:r>
      <w:r w:rsidRPr="00114DC5">
        <w:t>pastureland use has exhibited a steady decline.</w:t>
      </w:r>
      <w:r>
        <w:t xml:space="preserve"> </w:t>
      </w:r>
    </w:p>
    <w:p w14:paraId="13A7B75C" w14:textId="77777777" w:rsidR="004E2C13" w:rsidRDefault="004E2C13" w:rsidP="004E2C13">
      <w:pPr>
        <w:keepNext/>
      </w:pPr>
      <w:r w:rsidRPr="00DE138B">
        <w:rPr>
          <w:noProof/>
        </w:rPr>
        <w:lastRenderedPageBreak/>
        <w:drawing>
          <wp:inline distT="0" distB="0" distL="0" distR="0" wp14:anchorId="5F413A9A" wp14:editId="64721224">
            <wp:extent cx="4204996" cy="2766942"/>
            <wp:effectExtent l="0" t="0" r="0" b="1905"/>
            <wp:docPr id="1212620029" name="Picture 1" descr="A graph showing the growth of ca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620029" name="Picture 1" descr="A graph showing the growth of cattle&#10;&#10;Description automatically generated"/>
                    <pic:cNvPicPr/>
                  </pic:nvPicPr>
                  <pic:blipFill>
                    <a:blip r:embed="rId13"/>
                    <a:stretch>
                      <a:fillRect/>
                    </a:stretch>
                  </pic:blipFill>
                  <pic:spPr>
                    <a:xfrm>
                      <a:off x="0" y="0"/>
                      <a:ext cx="4258390" cy="2802076"/>
                    </a:xfrm>
                    <a:prstGeom prst="rect">
                      <a:avLst/>
                    </a:prstGeom>
                  </pic:spPr>
                </pic:pic>
              </a:graphicData>
            </a:graphic>
          </wp:inline>
        </w:drawing>
      </w:r>
    </w:p>
    <w:p w14:paraId="2431F008" w14:textId="77777777" w:rsidR="004E2C13" w:rsidRPr="00D61AC7" w:rsidRDefault="004E2C13" w:rsidP="004E2C13">
      <w:pPr>
        <w:pStyle w:val="NoSpacing"/>
        <w:rPr>
          <w:b/>
          <w:bCs/>
          <w:sz w:val="22"/>
          <w:szCs w:val="22"/>
        </w:rPr>
      </w:pPr>
      <w:r w:rsidRPr="00D61AC7">
        <w:rPr>
          <w:b/>
          <w:bCs/>
          <w:sz w:val="22"/>
          <w:szCs w:val="22"/>
        </w:rPr>
        <w:t xml:space="preserve">Figure </w:t>
      </w:r>
      <w:r>
        <w:rPr>
          <w:b/>
          <w:bCs/>
          <w:sz w:val="22"/>
          <w:szCs w:val="22"/>
        </w:rPr>
        <w:t>2</w:t>
      </w:r>
      <w:r w:rsidRPr="00D61AC7">
        <w:rPr>
          <w:b/>
          <w:bCs/>
          <w:sz w:val="22"/>
          <w:szCs w:val="22"/>
        </w:rPr>
        <w:t xml:space="preserve">. </w:t>
      </w:r>
      <w:r>
        <w:rPr>
          <w:b/>
          <w:bCs/>
          <w:sz w:val="22"/>
          <w:szCs w:val="22"/>
        </w:rPr>
        <w:t xml:space="preserve">Annual </w:t>
      </w:r>
      <w:r w:rsidRPr="00D61AC7">
        <w:rPr>
          <w:b/>
          <w:bCs/>
          <w:sz w:val="22"/>
          <w:szCs w:val="22"/>
        </w:rPr>
        <w:t>US national beef cow inventory and pastureland data.</w:t>
      </w:r>
    </w:p>
    <w:p w14:paraId="2AD231CF" w14:textId="77777777" w:rsidR="004E2C13" w:rsidRDefault="004E2C13" w:rsidP="004E2C13">
      <w:pPr>
        <w:pStyle w:val="NoSpacing"/>
        <w:rPr>
          <w:sz w:val="22"/>
          <w:szCs w:val="22"/>
        </w:rPr>
      </w:pPr>
      <w:r w:rsidRPr="00804FAB">
        <w:rPr>
          <w:sz w:val="22"/>
          <w:szCs w:val="22"/>
        </w:rPr>
        <w:t>Source: USDA</w:t>
      </w:r>
      <w:r>
        <w:rPr>
          <w:sz w:val="22"/>
          <w:szCs w:val="22"/>
        </w:rPr>
        <w:t>,</w:t>
      </w:r>
      <w:r w:rsidRPr="00804FAB">
        <w:rPr>
          <w:sz w:val="22"/>
          <w:szCs w:val="22"/>
        </w:rPr>
        <w:t xml:space="preserve"> NASS (2024). </w:t>
      </w:r>
    </w:p>
    <w:p w14:paraId="5CCD8FF0" w14:textId="77777777" w:rsidR="004E2C13" w:rsidRPr="00695852" w:rsidRDefault="004E2C13" w:rsidP="004E2C13">
      <w:pPr>
        <w:pStyle w:val="NoSpacing"/>
        <w:rPr>
          <w:sz w:val="22"/>
          <w:szCs w:val="22"/>
        </w:rPr>
      </w:pPr>
    </w:p>
    <w:p w14:paraId="5517DDCD" w14:textId="77777777" w:rsidR="004E2C13" w:rsidRPr="00487E8D" w:rsidRDefault="004E2C13" w:rsidP="004E2C13">
      <w:pPr>
        <w:ind w:firstLine="720"/>
      </w:pPr>
      <w:r w:rsidRPr="00D063D9">
        <w:t xml:space="preserve">The stocking </w:t>
      </w:r>
      <w:r w:rsidRPr="002C2EAF">
        <w:t>rate is commonly expressed as the number of Animal Units (AU) or Animal Unit Months (AUM) per</w:t>
      </w:r>
      <w:r w:rsidRPr="00D063D9">
        <w:t xml:space="preserve"> unit of land</w:t>
      </w:r>
      <w:r>
        <w:t xml:space="preserve"> (</w:t>
      </w:r>
      <w:r w:rsidRPr="004B29BD">
        <w:t>Redfearn</w:t>
      </w:r>
      <w:r>
        <w:t xml:space="preserve"> and </w:t>
      </w:r>
      <w:r w:rsidRPr="004B29BD">
        <w:t>Bidwell</w:t>
      </w:r>
      <w:r>
        <w:t xml:space="preserve"> 2017)</w:t>
      </w:r>
      <w:r w:rsidRPr="00D063D9">
        <w:t xml:space="preserve">. </w:t>
      </w:r>
      <w:r w:rsidRPr="007C66EC">
        <w:t>AU</w:t>
      </w:r>
      <w:r>
        <w:t xml:space="preserve"> </w:t>
      </w:r>
      <w:r w:rsidRPr="007C66EC">
        <w:t xml:space="preserve">is defined as a mature cow weighing approximately 1,000 pounds, while AUM represents the amount of forage required to sustain one AU </w:t>
      </w:r>
      <w:r w:rsidRPr="00892126">
        <w:t xml:space="preserve">for one month. The total forage demand is calculated by multiplying the number of AUs by the grazing duration (in months), resulting in the total AUMs required for the grazing period. Using </w:t>
      </w:r>
      <w:r>
        <w:t>this methodology</w:t>
      </w:r>
      <w:r w:rsidRPr="00892126">
        <w:t>, the stocking rate (expressed in AUMs per acre) </w:t>
      </w:r>
      <w:r>
        <w:t xml:space="preserve">for a specific county </w:t>
      </w:r>
      <m:oMath>
        <m:r>
          <w:rPr>
            <w:rFonts w:ascii="Cambria Math" w:hAnsi="Cambria Math"/>
          </w:rPr>
          <m:t>i</m:t>
        </m:r>
      </m:oMath>
      <w:r>
        <w:t xml:space="preserve"> and year </w:t>
      </w:r>
      <m:oMath>
        <m:r>
          <w:rPr>
            <w:rFonts w:ascii="Cambria Math" w:hAnsi="Cambria Math"/>
          </w:rPr>
          <m:t>t</m:t>
        </m:r>
      </m:oMath>
      <w:r>
        <w:t xml:space="preserve"> </w:t>
      </w:r>
      <w:r w:rsidRPr="00DA3836">
        <w:t>can be derived using the following formula</w:t>
      </w:r>
      <w:r>
        <w:t>:</w:t>
      </w:r>
    </w:p>
    <w:p w14:paraId="0FA4E5BB" w14:textId="1AAB7023" w:rsidR="004E2C13" w:rsidRPr="00A073D5" w:rsidRDefault="00000000" w:rsidP="004E2C13">
      <m:oMathPara>
        <m:oMath>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 xml:space="preserve">= </m:t>
          </m:r>
          <m:sSub>
            <m:sSubPr>
              <m:ctrlPr>
                <w:rPr>
                  <w:rFonts w:ascii="Cambria Math" w:hAnsi="Cambria Math"/>
                  <w:i/>
                </w:rPr>
              </m:ctrlPr>
            </m:sSubPr>
            <m:e>
              <m:r>
                <w:rPr>
                  <w:rFonts w:ascii="Cambria Math" w:hAnsi="Cambria Math"/>
                </w:rPr>
                <m:t>inventory</m:t>
              </m:r>
            </m:e>
            <m:sub>
              <m:r>
                <w:rPr>
                  <w:rFonts w:ascii="Cambria Math" w:hAnsi="Cambria Math"/>
                </w:rPr>
                <m:t>i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ive weight</m:t>
                  </m:r>
                </m:e>
                <m:sub>
                  <m:r>
                    <w:rPr>
                      <w:rFonts w:ascii="Cambria Math" w:hAnsi="Cambria Math"/>
                    </w:rPr>
                    <m:t>t</m:t>
                  </m:r>
                </m:sub>
              </m:sSub>
            </m:num>
            <m:den>
              <m:r>
                <w:rPr>
                  <w:rFonts w:ascii="Cambria Math" w:hAnsi="Cambria Math"/>
                </w:rPr>
                <m:t>1,000</m:t>
              </m:r>
            </m:den>
          </m:f>
          <m:r>
            <w:rPr>
              <w:rFonts w:ascii="Cambria Math" w:hAnsi="Cambria Math"/>
            </w:rPr>
            <m:t>*</m:t>
          </m:r>
          <m:f>
            <m:fPr>
              <m:ctrlPr>
                <w:rPr>
                  <w:rFonts w:ascii="Cambria Math" w:hAnsi="Cambria Math"/>
                  <w:i/>
                </w:rPr>
              </m:ctrlPr>
            </m:fPr>
            <m:num>
              <m:r>
                <w:rPr>
                  <w:rFonts w:ascii="Cambria Math" w:hAnsi="Cambria Math"/>
                </w:rPr>
                <m:t>months</m:t>
              </m:r>
            </m:num>
            <m:den>
              <m:sSub>
                <m:sSubPr>
                  <m:ctrlPr>
                    <w:rPr>
                      <w:rFonts w:ascii="Cambria Math" w:hAnsi="Cambria Math"/>
                      <w:i/>
                    </w:rPr>
                  </m:ctrlPr>
                </m:sSubPr>
                <m:e>
                  <m:r>
                    <w:rPr>
                      <w:rFonts w:ascii="Cambria Math" w:hAnsi="Cambria Math"/>
                    </w:rPr>
                    <m:t>pasture land</m:t>
                  </m:r>
                </m:e>
                <m:sub>
                  <m:r>
                    <w:rPr>
                      <w:rFonts w:ascii="Cambria Math" w:hAnsi="Cambria Math"/>
                    </w:rPr>
                    <m:t>it</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otal AUM</m:t>
                  </m:r>
                </m:e>
                <m:sub>
                  <m:r>
                    <w:rPr>
                      <w:rFonts w:ascii="Cambria Math" w:hAnsi="Cambria Math"/>
                    </w:rPr>
                    <m:t>it</m:t>
                  </m:r>
                </m:sub>
              </m:sSub>
            </m:num>
            <m:den>
              <m:sSub>
                <m:sSubPr>
                  <m:ctrlPr>
                    <w:rPr>
                      <w:rFonts w:ascii="Cambria Math" w:hAnsi="Cambria Math"/>
                      <w:i/>
                    </w:rPr>
                  </m:ctrlPr>
                </m:sSubPr>
                <m:e>
                  <m:r>
                    <w:rPr>
                      <w:rFonts w:ascii="Cambria Math" w:hAnsi="Cambria Math"/>
                    </w:rPr>
                    <m:t>pasture land</m:t>
                  </m:r>
                </m:e>
                <m:sub>
                  <m:r>
                    <w:rPr>
                      <w:rFonts w:ascii="Cambria Math" w:hAnsi="Cambria Math"/>
                    </w:rPr>
                    <m:t>it</m:t>
                  </m:r>
                </m:sub>
              </m:sSub>
            </m:den>
          </m:f>
        </m:oMath>
      </m:oMathPara>
    </w:p>
    <w:p w14:paraId="440DEBC2" w14:textId="432275FD" w:rsidR="004E2C13" w:rsidRPr="003449EC" w:rsidRDefault="004E2C13" w:rsidP="004E2C13">
      <w:r w:rsidRPr="001B07DD">
        <w:t>The formula incorporates three key factors: the number of animals</w:t>
      </w:r>
      <w:r>
        <w:t xml:space="preserve"> (inventory)</w:t>
      </w:r>
      <w:r w:rsidRPr="001B07DD">
        <w:t>, their forage demand, and the land resources.</w:t>
      </w:r>
      <w:r>
        <w:t xml:space="preserve"> The term</w:t>
      </w:r>
      <w:r w:rsidRPr="001B07DD">
        <w:t> </w:t>
      </w:r>
      <m:oMath>
        <m:f>
          <m:fPr>
            <m:ctrlPr>
              <w:rPr>
                <w:rFonts w:ascii="Cambria Math" w:hAnsi="Cambria Math"/>
                <w:i/>
              </w:rPr>
            </m:ctrlPr>
          </m:fPr>
          <m:num>
            <m:sSub>
              <m:sSubPr>
                <m:ctrlPr>
                  <w:rPr>
                    <w:rFonts w:ascii="Cambria Math" w:hAnsi="Cambria Math"/>
                    <w:i/>
                  </w:rPr>
                </m:ctrlPr>
              </m:sSubPr>
              <m:e>
                <m:r>
                  <w:rPr>
                    <w:rFonts w:ascii="Cambria Math" w:hAnsi="Cambria Math"/>
                  </w:rPr>
                  <m:t>live weight</m:t>
                </m:r>
              </m:e>
              <m:sub>
                <m:r>
                  <w:rPr>
                    <w:rFonts w:ascii="Cambria Math" w:hAnsi="Cambria Math"/>
                  </w:rPr>
                  <m:t>t</m:t>
                </m:r>
              </m:sub>
            </m:sSub>
            <m:r>
              <w:rPr>
                <w:rFonts w:ascii="Cambria Math" w:hAnsi="Cambria Math"/>
              </w:rPr>
              <m:t xml:space="preserve"> * months</m:t>
            </m:r>
          </m:num>
          <m:den>
            <m:r>
              <w:rPr>
                <w:rFonts w:ascii="Cambria Math" w:hAnsi="Cambria Math"/>
              </w:rPr>
              <m:t>1,000</m:t>
            </m:r>
          </m:den>
        </m:f>
      </m:oMath>
      <w:r>
        <w:t xml:space="preserve"> </w:t>
      </w:r>
      <w:r w:rsidRPr="00CD576D">
        <w:t xml:space="preserve">converts the forage requirements of animals with varying sizes into a standardized measure based on an AU. By adjusting for grazing duration (months) and dividing by the size of the </w:t>
      </w:r>
      <w:r w:rsidRPr="004E4407">
        <w:t>available pastureland, the stocking rate reflects both the available forage quantity and the grazing duration</w:t>
      </w:r>
      <w:r>
        <w:rPr>
          <w:rStyle w:val="FootnoteReference"/>
        </w:rPr>
        <w:footnoteReference w:id="3"/>
      </w:r>
      <w:r>
        <w:t xml:space="preserve">.  </w:t>
      </w:r>
    </w:p>
    <w:p w14:paraId="651A4D7D" w14:textId="77777777" w:rsidR="004E2C13" w:rsidRPr="00062E35" w:rsidRDefault="004E2C13" w:rsidP="004E2C13">
      <w:pPr>
        <w:pStyle w:val="Heading2"/>
      </w:pPr>
      <w:commentRangeStart w:id="20"/>
      <w:r w:rsidRPr="00062E35">
        <w:lastRenderedPageBreak/>
        <w:t>Drought data</w:t>
      </w:r>
      <w:commentRangeEnd w:id="20"/>
      <w:r w:rsidR="00AD0411">
        <w:rPr>
          <w:rStyle w:val="CommentReference"/>
          <w:rFonts w:eastAsia="Times New Roman" w:cs="Times New Roman"/>
          <w:i w:val="0"/>
          <w:color w:val="auto"/>
        </w:rPr>
        <w:commentReference w:id="20"/>
      </w:r>
    </w:p>
    <w:p w14:paraId="3D1B9059" w14:textId="77777777" w:rsidR="004E2C13" w:rsidRDefault="004E2C13" w:rsidP="004E2C13">
      <w:r w:rsidRPr="00483E15">
        <w:t xml:space="preserve">Drought mechanisms are driven by a complex interplay of climatic, hydrological, and ecological factors that influence water availability in ecosystems. A key aspect of drought is the imbalance between water supply, largely determined by precipitation, and water demand, influenced by temperature, vegetation, and atmospheric conditions. </w:t>
      </w:r>
      <w:r w:rsidRPr="0053312B">
        <w:t xml:space="preserve">Understanding drought requires quantifying these components, particularly evapotranspiration, which represents the loss of water through evaporation </w:t>
      </w:r>
      <w:r w:rsidRPr="00EA3BE9">
        <w:t>and transpiration. To construct a drought indicator, potential evapotranspiration (PET) is estimated, representing the amount of water that could be evaporated under current weather conditions. Using the Thornthwaite method</w:t>
      </w:r>
      <w:r>
        <w:t xml:space="preserve"> (</w:t>
      </w:r>
      <w:r w:rsidRPr="00C927A6">
        <w:t>Palmer and Havens 1958, 123</w:t>
      </w:r>
      <w:r>
        <w:t xml:space="preserve">): </w:t>
      </w:r>
    </w:p>
    <w:p w14:paraId="657D7B4C" w14:textId="77777777" w:rsidR="004E2C13" w:rsidRPr="00ED4FD8" w:rsidRDefault="00000000" w:rsidP="004E2C13">
      <w:pPr>
        <w:ind w:firstLine="720"/>
      </w:pPr>
      <m:oMathPara>
        <m:oMath>
          <m:sSup>
            <m:sSupPr>
              <m:ctrlPr>
                <w:rPr>
                  <w:rFonts w:ascii="Cambria Math" w:hAnsi="Cambria Math"/>
                  <w:i/>
                </w:rPr>
              </m:ctrlPr>
            </m:sSupPr>
            <m:e>
              <m:r>
                <w:rPr>
                  <w:rFonts w:ascii="Cambria Math" w:hAnsi="Cambria Math"/>
                </w:rPr>
                <m:t>PET</m:t>
              </m:r>
            </m:e>
            <m:sup>
              <m:r>
                <w:rPr>
                  <w:rFonts w:ascii="Cambria Math" w:hAnsi="Cambria Math"/>
                </w:rPr>
                <m:t>*</m:t>
              </m:r>
            </m:sup>
          </m:s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16 </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 xml:space="preserve">10 </m:t>
                                    </m:r>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I</m:t>
                                    </m:r>
                                  </m:den>
                                </m:f>
                              </m:e>
                            </m:mr>
                          </m:m>
                        </m:e>
                      </m:d>
                    </m:e>
                    <m:sup>
                      <m:r>
                        <w:rPr>
                          <w:rFonts w:ascii="Cambria Math" w:hAnsi="Cambria Math"/>
                        </w:rPr>
                        <m:t>a</m:t>
                      </m:r>
                    </m:sup>
                  </m:sSup>
                  <m:r>
                    <w:rPr>
                      <w:rFonts w:ascii="Cambria Math" w:hAnsi="Cambria Math"/>
                    </w:rPr>
                    <m:t xml:space="preserve">,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gt;0  </m:t>
                  </m:r>
                </m:e>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mean</m:t>
                      </m:r>
                    </m:sub>
                  </m:sSub>
                  <m:r>
                    <w:rPr>
                      <w:rFonts w:ascii="Cambria Math" w:hAnsi="Cambria Math"/>
                    </w:rPr>
                    <m:t xml:space="preserve"> ≤0</m:t>
                  </m:r>
                </m:e>
              </m:eqArr>
            </m:e>
          </m:d>
        </m:oMath>
      </m:oMathPara>
    </w:p>
    <w:p w14:paraId="19F01211" w14:textId="77777777" w:rsidR="004E2C13" w:rsidRPr="002B164B" w:rsidRDefault="004E2C13" w:rsidP="004E2C13">
      <w:pPr>
        <w:ind w:firstLine="720"/>
        <w:jc w:val="center"/>
      </w:pPr>
      <m:oMathPara>
        <m:oMath>
          <m:r>
            <w:rPr>
              <w:rFonts w:ascii="Cambria Math" w:hAnsi="Cambria Math"/>
            </w:rPr>
            <m:t>I=</m:t>
          </m:r>
          <m:nary>
            <m:naryPr>
              <m:chr m:val="∑"/>
              <m:limLoc m:val="undOvr"/>
              <m:ctrlPr>
                <w:rPr>
                  <w:rFonts w:ascii="Cambria Math" w:hAnsi="Cambria Math"/>
                  <w:i/>
                </w:rPr>
              </m:ctrlPr>
            </m:naryPr>
            <m:sub>
              <m:r>
                <w:rPr>
                  <w:rFonts w:ascii="Cambria Math" w:hAnsi="Cambria Math"/>
                </w:rPr>
                <m:t>j=1</m:t>
              </m:r>
            </m:sub>
            <m:sup>
              <m:r>
                <w:rPr>
                  <w:rFonts w:ascii="Cambria Math" w:hAnsi="Cambria Math"/>
                </w:rPr>
                <m:t>12</m:t>
              </m:r>
            </m:sup>
            <m:e>
              <m:sSub>
                <m:sSubPr>
                  <m:ctrlPr>
                    <w:rPr>
                      <w:rFonts w:ascii="Cambria Math" w:hAnsi="Cambria Math"/>
                      <w:i/>
                    </w:rPr>
                  </m:ctrlPr>
                </m:sSubPr>
                <m:e>
                  <m:r>
                    <w:rPr>
                      <w:rFonts w:ascii="Cambria Math" w:hAnsi="Cambria Math"/>
                    </w:rPr>
                    <m:t>i</m:t>
                  </m:r>
                </m:e>
                <m:sub>
                  <m:r>
                    <w:rPr>
                      <w:rFonts w:ascii="Cambria Math" w:hAnsi="Cambria Math"/>
                    </w:rPr>
                    <m:t>j</m:t>
                  </m:r>
                </m:sub>
              </m:sSub>
            </m:e>
          </m:nary>
        </m:oMath>
      </m:oMathPara>
    </w:p>
    <w:p w14:paraId="29F1C887" w14:textId="77777777" w:rsidR="004E2C13" w:rsidRPr="00496227" w:rsidRDefault="004E2C13" w:rsidP="004E2C13">
      <w:pPr>
        <w:ind w:firstLine="720"/>
        <w:jc w:val="center"/>
      </w:pPr>
      <m:oMathPara>
        <m:oMath>
          <m:r>
            <w:rPr>
              <w:rFonts w:ascii="Cambria Math" w:hAnsi="Cambria Math"/>
            </w:rPr>
            <m:t xml:space="preserve">  i=</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ean</m:t>
                                </m:r>
                              </m:sub>
                            </m:sSub>
                          </m:num>
                          <m:den>
                            <m:r>
                              <w:rPr>
                                <w:rFonts w:ascii="Cambria Math" w:hAnsi="Cambria Math"/>
                              </w:rPr>
                              <m:t>5</m:t>
                            </m:r>
                          </m:den>
                        </m:f>
                      </m:e>
                    </m:mr>
                  </m:m>
                </m:e>
              </m:d>
            </m:e>
            <m:sup>
              <m:r>
                <w:rPr>
                  <w:rFonts w:ascii="Cambria Math" w:hAnsi="Cambria Math"/>
                </w:rPr>
                <m:t>1.514</m:t>
              </m:r>
              <w:commentRangeStart w:id="21"/>
              <w:commentRangeEnd w:id="21"/>
              <m:r>
                <m:rPr>
                  <m:sty m:val="p"/>
                </m:rPr>
                <w:rPr>
                  <w:rStyle w:val="CommentReference"/>
                  <w:rFonts w:ascii="Cambria Math" w:hAnsi="Cambria Math"/>
                </w:rPr>
                <w:commentReference w:id="21"/>
              </m:r>
            </m:sup>
          </m:sSup>
        </m:oMath>
      </m:oMathPara>
    </w:p>
    <w:p w14:paraId="3BA6BF48" w14:textId="77777777" w:rsidR="004E2C13" w:rsidRDefault="004E2C13" w:rsidP="004E2C13">
      <m:oMathPara>
        <m:oMath>
          <m:r>
            <w:rPr>
              <w:rFonts w:ascii="Cambria Math" w:hAnsi="Cambria Math"/>
            </w:rPr>
            <m:t>a=675*</m:t>
          </m:r>
          <m:sSup>
            <m:sSupPr>
              <m:ctrlPr>
                <w:rPr>
                  <w:rFonts w:ascii="Cambria Math" w:hAnsi="Cambria Math"/>
                  <w:i/>
                </w:rPr>
              </m:ctrlPr>
            </m:sSupPr>
            <m:e>
              <m:r>
                <w:rPr>
                  <w:rFonts w:ascii="Cambria Math" w:hAnsi="Cambria Math"/>
                </w:rPr>
                <m:t>10</m:t>
              </m:r>
            </m:e>
            <m:sup>
              <m:r>
                <w:rPr>
                  <w:rFonts w:ascii="Cambria Math" w:hAnsi="Cambria Math"/>
                </w:rPr>
                <m:t>-9</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3</m:t>
              </m:r>
            </m:sup>
          </m:sSup>
          <m:r>
            <w:rPr>
              <w:rFonts w:ascii="Cambria Math" w:hAnsi="Cambria Math"/>
            </w:rPr>
            <m:t xml:space="preserve">-771* </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1792*</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I+0.492 </m:t>
          </m:r>
        </m:oMath>
      </m:oMathPara>
    </w:p>
    <w:p w14:paraId="0704F7A4" w14:textId="77777777" w:rsidR="004E2C13" w:rsidRDefault="004E2C13" w:rsidP="004E2C13">
      <w:r>
        <w:t xml:space="preserve">where </w:t>
      </w:r>
      <m:oMath>
        <m:sSup>
          <m:sSupPr>
            <m:ctrlPr>
              <w:rPr>
                <w:rFonts w:ascii="Cambria Math" w:hAnsi="Cambria Math"/>
                <w:i/>
              </w:rPr>
            </m:ctrlPr>
          </m:sSupPr>
          <m:e>
            <m:r>
              <w:rPr>
                <w:rFonts w:ascii="Cambria Math" w:hAnsi="Cambria Math"/>
              </w:rPr>
              <m:t>PET</m:t>
            </m:r>
          </m:e>
          <m:sup>
            <m:r>
              <w:rPr>
                <w:rFonts w:ascii="Cambria Math" w:hAnsi="Cambria Math"/>
              </w:rPr>
              <m:t>*</m:t>
            </m:r>
          </m:sup>
        </m:sSup>
      </m:oMath>
      <w:r>
        <w:t xml:space="preserve"> is a monthly </w:t>
      </w:r>
      <w:r w:rsidRPr="00926EDE">
        <w:t xml:space="preserve">normative potential evapotranspiration value (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w:t>
      </w:r>
      <m:oMath>
        <m:sSub>
          <m:sSubPr>
            <m:ctrlPr>
              <w:rPr>
                <w:rFonts w:ascii="Cambria Math" w:hAnsi="Cambria Math"/>
                <w:i/>
              </w:rPr>
            </m:ctrlPr>
          </m:sSubPr>
          <m:e>
            <m:r>
              <w:rPr>
                <w:rFonts w:ascii="Cambria Math" w:hAnsi="Cambria Math"/>
              </w:rPr>
              <m:t>T</m:t>
            </m:r>
          </m:e>
          <m:sub>
            <m:r>
              <w:rPr>
                <w:rFonts w:ascii="Cambria Math" w:hAnsi="Cambria Math"/>
              </w:rPr>
              <m:t>mean</m:t>
            </m:r>
          </m:sub>
        </m:sSub>
      </m:oMath>
      <w:r>
        <w:t xml:space="preserve"> is</w:t>
      </w:r>
      <w:r w:rsidRPr="00C52E29">
        <w:t xml:space="preserve"> the monthly average temperatures (</w:t>
      </w:r>
      <m:oMath>
        <m:r>
          <w:rPr>
            <w:rFonts w:ascii="Cambria Math" w:hAnsi="Cambria Math"/>
          </w:rPr>
          <m:t>℃</m:t>
        </m:r>
      </m:oMath>
      <w:r w:rsidRPr="00C52E29">
        <w:t>)</w:t>
      </w:r>
      <w:r>
        <w:t xml:space="preserve">; </w:t>
      </w:r>
      <m:oMath>
        <m:r>
          <w:rPr>
            <w:rFonts w:ascii="Cambria Math" w:hAnsi="Cambria Math"/>
          </w:rPr>
          <m:t>I</m:t>
        </m:r>
      </m:oMath>
      <w:r>
        <w:t xml:space="preserve"> is an</w:t>
      </w:r>
      <w:r w:rsidRPr="00F936E5">
        <w:t xml:space="preserve"> annual heat index</w:t>
      </w:r>
      <w:r>
        <w:t xml:space="preserve">; </w:t>
      </w:r>
      <m:oMath>
        <m:r>
          <w:rPr>
            <w:rFonts w:ascii="Cambria Math" w:hAnsi="Cambria Math"/>
          </w:rPr>
          <m:t>i</m:t>
        </m:r>
      </m:oMath>
      <w:r w:rsidRPr="00F936E5">
        <w:t xml:space="preserve"> </w:t>
      </w:r>
      <w:r>
        <w:t xml:space="preserve">is a </w:t>
      </w:r>
      <w:r w:rsidRPr="00F936E5">
        <w:t>monthly heat index</w:t>
      </w:r>
      <w:r>
        <w:t>;</w:t>
      </w:r>
      <w:r w:rsidRPr="00F936E5">
        <w:t xml:space="preserve"> </w:t>
      </w:r>
      <m:oMath>
        <m:r>
          <w:rPr>
            <w:rFonts w:ascii="Cambria Math" w:hAnsi="Cambria Math"/>
          </w:rPr>
          <m:t>a</m:t>
        </m:r>
      </m:oMath>
      <w:r w:rsidRPr="00F936E5">
        <w:t xml:space="preserve"> </w:t>
      </w:r>
      <w:r>
        <w:t xml:space="preserve">is a </w:t>
      </w:r>
      <w:r w:rsidRPr="00F936E5">
        <w:t>constant.</w:t>
      </w:r>
      <w:r>
        <w:t xml:space="preserve"> Afterwards, we calculate a</w:t>
      </w:r>
      <w:r w:rsidRPr="00DF6542">
        <w:t xml:space="preserve"> measure of the water surplus or deficit for the analyzed month</w:t>
      </w:r>
      <w:r>
        <w:t xml:space="preserve"> as follows: </w:t>
      </w:r>
    </w:p>
    <w:p w14:paraId="649CF0D2" w14:textId="77777777" w:rsidR="004E2C13" w:rsidRPr="00DF6542" w:rsidRDefault="00000000" w:rsidP="004E2C13">
      <m:oMathPara>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ET</m:t>
              </m:r>
            </m:e>
            <m:sub>
              <m:r>
                <w:rPr>
                  <w:rFonts w:ascii="Cambria Math" w:hAnsi="Cambria Math"/>
                </w:rPr>
                <m:t>i</m:t>
              </m:r>
            </m:sub>
          </m:sSub>
        </m:oMath>
      </m:oMathPara>
    </w:p>
    <w:p w14:paraId="73CF8280" w14:textId="77777777" w:rsidR="004E2C13" w:rsidRDefault="004E2C13" w:rsidP="004E2C13">
      <w:r>
        <w:t xml:space="preserve">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is a monthly precipitation level (</w:t>
      </w:r>
      <w:r w:rsidRPr="00932003">
        <w:t xml:space="preserve">mm </w:t>
      </w:r>
      <m:oMath>
        <m:sSup>
          <m:sSupPr>
            <m:ctrlPr>
              <w:rPr>
                <w:rFonts w:ascii="Cambria Math" w:hAnsi="Cambria Math"/>
                <w:i/>
              </w:rPr>
            </m:ctrlPr>
          </m:sSupPr>
          <m:e>
            <m:r>
              <w:rPr>
                <w:rFonts w:ascii="Cambria Math" w:hAnsi="Cambria Math"/>
              </w:rPr>
              <m:t>month</m:t>
            </m:r>
          </m:e>
          <m:sup>
            <m:r>
              <w:rPr>
                <w:rFonts w:ascii="Cambria Math" w:hAnsi="Cambria Math"/>
              </w:rPr>
              <m:t>-1</m:t>
            </m:r>
          </m:sup>
        </m:sSup>
      </m:oMath>
      <w:r w:rsidRPr="00926EDE">
        <w:t>)</w:t>
      </w:r>
      <w:r>
        <w:t xml:space="preserve">. Daily weather data, for the period of interest, is retrieved from </w:t>
      </w:r>
      <w:r w:rsidRPr="005E5A70">
        <w:t>Parameter-elevation Regressions on Independent Slopes Model</w:t>
      </w:r>
      <w:r>
        <w:t xml:space="preserve"> (PRISM), which provides </w:t>
      </w:r>
      <w:r w:rsidRPr="00972D6B">
        <w:t>high-resolution, gridded climate data, including precipitation, temperature (minimum, maximum, and mean), and other weather-related variables across th</w:t>
      </w:r>
      <w:r>
        <w:t>e US (</w:t>
      </w:r>
      <w:r w:rsidRPr="002119A0">
        <w:t>PRISM Climate Group, Oregon State University</w:t>
      </w:r>
      <w:r>
        <w:t xml:space="preserve"> 2024).  </w:t>
      </w:r>
    </w:p>
    <w:p w14:paraId="7ACE5D03" w14:textId="77777777" w:rsidR="004E2C13" w:rsidRDefault="004E2C13" w:rsidP="004E2C13">
      <w:pPr>
        <w:pStyle w:val="Heading2"/>
      </w:pPr>
      <w:commentRangeStart w:id="22"/>
      <w:r>
        <w:lastRenderedPageBreak/>
        <w:t>Weather</w:t>
      </w:r>
      <w:r w:rsidRPr="00062E35">
        <w:t xml:space="preserve"> data</w:t>
      </w:r>
      <w:commentRangeEnd w:id="22"/>
      <w:r w:rsidR="00AD0411">
        <w:rPr>
          <w:rStyle w:val="CommentReference"/>
          <w:rFonts w:eastAsia="Times New Roman" w:cs="Times New Roman"/>
          <w:i w:val="0"/>
          <w:color w:val="auto"/>
        </w:rPr>
        <w:commentReference w:id="22"/>
      </w:r>
    </w:p>
    <w:p w14:paraId="59D32750" w14:textId="77777777" w:rsidR="004E2C13" w:rsidRDefault="004E2C13" w:rsidP="004E2C13">
      <w:r w:rsidRPr="00536BB6">
        <w:t xml:space="preserve">Now, we turn to weather data, which plays a central role in understanding both drought dynamics and crop growth conditions. While precipitation drives water supply, temperature is a critical factor influencing plant development through thermal time accumulation and heat stress. Growing Degree Days (GDD) and Extreme Degree Days (EDD) are widely used metrics for quantifying these thermal effects on crops. GDD measures the accumulation of daily thermal time </w:t>
      </w:r>
      <w:r>
        <w:t xml:space="preserve">(DTT) </w:t>
      </w:r>
      <w:r w:rsidRPr="00536BB6">
        <w:t>above a base temperature, capturing the growth potential for plants, while EDD accounts for periods of extreme heat that may harm crop development. Using PRISM</w:t>
      </w:r>
      <w:r>
        <w:t xml:space="preserve"> data</w:t>
      </w:r>
      <w:r w:rsidRPr="00536BB6">
        <w:t>, we calculate GDD and EDD following established methodologies (Zhou and Wang 2018)</w:t>
      </w:r>
      <w:r>
        <w:t>:</w:t>
      </w:r>
    </w:p>
    <w:p w14:paraId="1497FF35" w14:textId="77777777" w:rsidR="004E2C13" w:rsidRPr="002263C7" w:rsidRDefault="004E2C13" w:rsidP="004E2C13">
      <m:oMathPara>
        <m:oMath>
          <m:r>
            <w:rPr>
              <w:rFonts w:ascii="Cambria Math" w:hAnsi="Cambria Math"/>
            </w:rPr>
            <m:t xml:space="preserve">DTT=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 xml:space="preserve">0      </m:t>
                  </m:r>
                  <m:sSub>
                    <m:sSubPr>
                      <m:ctrlPr>
                        <w:rPr>
                          <w:rFonts w:ascii="Cambria Math" w:hAnsi="Cambria Math"/>
                          <w:i/>
                        </w:rPr>
                      </m:ctrlPr>
                    </m:sSubPr>
                    <m:e>
                      <m:r>
                        <w:rPr>
                          <w:rFonts w:ascii="Cambria Math" w:hAnsi="Cambria Math"/>
                        </w:rPr>
                        <m:t xml:space="preserve">                        T</m:t>
                      </m:r>
                    </m:e>
                    <m:sub>
                      <m:r>
                        <w:rPr>
                          <w:rFonts w:ascii="Cambria Math" w:hAnsi="Cambria Math"/>
                        </w:rPr>
                        <m:t>avg</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b</m:t>
                      </m:r>
                    </m:sub>
                  </m:sSub>
                </m:e>
                <m:e>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b</m:t>
                      </m:r>
                    </m:sub>
                  </m:sSub>
                  <m:sSub>
                    <m:sSubPr>
                      <m:ctrlPr>
                        <w:rPr>
                          <w:rFonts w:ascii="Cambria Math" w:hAnsi="Cambria Math"/>
                          <w:i/>
                        </w:rPr>
                      </m:ctrlPr>
                    </m:sSubPr>
                    <m:e>
                      <m:r>
                        <w:rPr>
                          <w:rFonts w:ascii="Cambria Math" w:hAnsi="Cambria Math"/>
                        </w:rPr>
                        <m:t xml:space="preserve">           T</m:t>
                      </m:r>
                    </m:e>
                    <m:sub>
                      <m:r>
                        <w:rPr>
                          <w:rFonts w:ascii="Cambria Math" w:hAnsi="Cambria Math"/>
                        </w:rPr>
                        <m:t>b</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lt;</m:t>
                  </m:r>
                  <m:sSub>
                    <m:sSubPr>
                      <m:ctrlPr>
                        <w:rPr>
                          <w:rFonts w:ascii="Cambria Math" w:hAnsi="Cambria Math"/>
                          <w:i/>
                        </w:rPr>
                      </m:ctrlPr>
                    </m:sSubPr>
                    <m:e>
                      <m:r>
                        <w:rPr>
                          <w:rFonts w:ascii="Cambria Math" w:hAnsi="Cambria Math"/>
                        </w:rPr>
                        <m:t xml:space="preserve"> T</m:t>
                      </m:r>
                    </m:e>
                    <m:sub>
                      <m:r>
                        <w:rPr>
                          <w:rFonts w:ascii="Cambria Math" w:hAnsi="Cambria Math"/>
                        </w:rPr>
                        <m:t>u</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 xml:space="preserve">b              </m:t>
                      </m:r>
                    </m:sub>
                  </m:sSub>
                  <m:sSub>
                    <m:sSubPr>
                      <m:ctrlPr>
                        <w:rPr>
                          <w:rFonts w:ascii="Cambria Math" w:hAnsi="Cambria Math"/>
                          <w:i/>
                        </w:rPr>
                      </m:ctrlPr>
                    </m:sSubPr>
                    <m:e>
                      <m:r>
                        <w:rPr>
                          <w:rFonts w:ascii="Cambria Math" w:hAnsi="Cambria Math"/>
                        </w:rPr>
                        <m:t xml:space="preserve">          T</m:t>
                      </m:r>
                    </m:e>
                    <m:sub>
                      <m:r>
                        <w:rPr>
                          <w:rFonts w:ascii="Cambria Math" w:hAnsi="Cambria Math"/>
                        </w:rPr>
                        <m:t>u</m:t>
                      </m:r>
                    </m:sub>
                  </m:sSub>
                  <m:r>
                    <w:rPr>
                      <w:rFonts w:ascii="Cambria Math" w:hAnsi="Cambria Math"/>
                    </w:rPr>
                    <m:t xml:space="preserve">&lt; </m:t>
                  </m:r>
                  <m:sSub>
                    <m:sSubPr>
                      <m:ctrlPr>
                        <w:rPr>
                          <w:rFonts w:ascii="Cambria Math" w:hAnsi="Cambria Math"/>
                          <w:i/>
                        </w:rPr>
                      </m:ctrlPr>
                    </m:sSubPr>
                    <m:e>
                      <m:r>
                        <w:rPr>
                          <w:rFonts w:ascii="Cambria Math" w:hAnsi="Cambria Math"/>
                        </w:rPr>
                        <m:t>T</m:t>
                      </m:r>
                    </m:e>
                    <m:sub>
                      <m:r>
                        <w:rPr>
                          <w:rFonts w:ascii="Cambria Math" w:hAnsi="Cambria Math"/>
                        </w:rPr>
                        <m:t>avg</m:t>
                      </m:r>
                    </m:sub>
                  </m:sSub>
                </m:e>
              </m:eqArr>
            </m:e>
          </m:d>
        </m:oMath>
      </m:oMathPara>
    </w:p>
    <w:p w14:paraId="2626513F" w14:textId="77777777" w:rsidR="004E2C13" w:rsidRPr="005C3934" w:rsidRDefault="004E2C13" w:rsidP="004E2C13">
      <m:oMathPara>
        <m:oMath>
          <m:r>
            <w:rPr>
              <w:rFonts w:ascii="Cambria Math" w:hAnsi="Cambria Math"/>
            </w:rPr>
            <m:t>GDD=</m:t>
          </m:r>
          <m:nary>
            <m:naryPr>
              <m:chr m:val="∑"/>
              <m:limLoc m:val="undOvr"/>
              <m:subHide m:val="1"/>
              <m:supHide m:val="1"/>
              <m:ctrlPr>
                <w:rPr>
                  <w:rFonts w:ascii="Cambria Math" w:hAnsi="Cambria Math"/>
                  <w:i/>
                </w:rPr>
              </m:ctrlPr>
            </m:naryPr>
            <m:sub/>
            <m:sup/>
            <m:e>
              <m:r>
                <w:rPr>
                  <w:rFonts w:ascii="Cambria Math" w:hAnsi="Cambria Math"/>
                </w:rPr>
                <m:t>DTT</m:t>
              </m:r>
            </m:e>
          </m:nary>
        </m:oMath>
      </m:oMathPara>
    </w:p>
    <w:p w14:paraId="2707B22F" w14:textId="77777777" w:rsidR="004E2C13" w:rsidRPr="00644A00" w:rsidRDefault="00000000" w:rsidP="004E2C13">
      <m:oMathPara>
        <m:oMath>
          <m:sSub>
            <m:sSubPr>
              <m:ctrlPr>
                <w:rPr>
                  <w:rFonts w:ascii="Cambria Math" w:hAnsi="Cambria Math"/>
                  <w:i/>
                </w:rPr>
              </m:ctrlPr>
            </m:sSubPr>
            <m:e>
              <m:r>
                <w:rPr>
                  <w:rFonts w:ascii="Cambria Math" w:hAnsi="Cambria Math"/>
                </w:rPr>
                <m:t>EDD</m:t>
              </m:r>
            </m:e>
            <m:sub>
              <m:r>
                <w:rPr>
                  <w:rFonts w:ascii="Cambria Math" w:hAnsi="Cambria Math"/>
                </w:rPr>
                <m:t>d</m:t>
              </m:r>
            </m:sub>
          </m:sSub>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gt;</m:t>
                  </m:r>
                  <m:sSub>
                    <m:sSubPr>
                      <m:ctrlPr>
                        <w:rPr>
                          <w:rFonts w:ascii="Cambria Math" w:hAnsi="Cambria Math"/>
                          <w:i/>
                        </w:rPr>
                      </m:ctrlPr>
                    </m:sSubPr>
                    <m:e>
                      <m:r>
                        <w:rPr>
                          <w:rFonts w:ascii="Cambria Math" w:hAnsi="Cambria Math"/>
                        </w:rPr>
                        <m:t>T</m:t>
                      </m:r>
                    </m:e>
                    <m:sub>
                      <m:r>
                        <w:rPr>
                          <w:rFonts w:ascii="Cambria Math" w:hAnsi="Cambria Math"/>
                        </w:rPr>
                        <m:t>u</m:t>
                      </m:r>
                    </m:sub>
                  </m:sSub>
                </m:e>
                <m:e>
                  <m:r>
                    <w:rPr>
                      <w:rFonts w:ascii="Cambria Math" w:hAnsi="Cambria Math"/>
                    </w:rPr>
                    <m:t xml:space="preserve">0                                 </m:t>
                  </m:r>
                  <m:sSub>
                    <m:sSubPr>
                      <m:ctrlPr>
                        <w:rPr>
                          <w:rFonts w:ascii="Cambria Math" w:hAnsi="Cambria Math"/>
                          <w:i/>
                        </w:rPr>
                      </m:ctrlPr>
                    </m:sSubPr>
                    <m:e>
                      <m:r>
                        <w:rPr>
                          <w:rFonts w:ascii="Cambria Math" w:hAnsi="Cambria Math"/>
                        </w:rPr>
                        <m:t>T</m:t>
                      </m:r>
                    </m:e>
                    <m:sub>
                      <m:r>
                        <w:rPr>
                          <w:rFonts w:ascii="Cambria Math" w:hAnsi="Cambria Math"/>
                        </w:rPr>
                        <m:t>max,d</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u</m:t>
                      </m:r>
                    </m:sub>
                  </m:sSub>
                </m:e>
              </m:eqArr>
            </m:e>
          </m:d>
          <m:r>
            <w:rPr>
              <w:rFonts w:ascii="Cambria Math" w:hAnsi="Cambria Math"/>
            </w:rPr>
            <m:t xml:space="preserve"> </m:t>
          </m:r>
        </m:oMath>
      </m:oMathPara>
    </w:p>
    <w:p w14:paraId="6D4B75CF" w14:textId="77777777" w:rsidR="004E2C13" w:rsidRDefault="004E2C13" w:rsidP="004E2C13">
      <w:r>
        <w:t xml:space="preserve">where </w:t>
      </w:r>
      <m:oMath>
        <m:sSub>
          <m:sSubPr>
            <m:ctrlPr>
              <w:rPr>
                <w:rFonts w:ascii="Cambria Math" w:hAnsi="Cambria Math"/>
                <w:i/>
              </w:rPr>
            </m:ctrlPr>
          </m:sSubPr>
          <m:e>
            <m:r>
              <w:rPr>
                <w:rFonts w:ascii="Cambria Math" w:hAnsi="Cambria Math"/>
              </w:rPr>
              <m:t>T</m:t>
            </m:r>
          </m:e>
          <m:sub>
            <m:r>
              <w:rPr>
                <w:rFonts w:ascii="Cambria Math" w:hAnsi="Cambria Math"/>
              </w:rPr>
              <m:t>avg</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min</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max</m:t>
                </m:r>
              </m:sub>
            </m:sSub>
          </m:num>
          <m:den>
            <m:r>
              <w:rPr>
                <w:rFonts w:ascii="Cambria Math" w:hAnsi="Cambria Math"/>
              </w:rPr>
              <m:t>2</m:t>
            </m:r>
          </m:den>
        </m:f>
      </m:oMath>
      <w:r>
        <w:t xml:space="preserve">, </w:t>
      </w:r>
      <m:oMath>
        <m:sSub>
          <m:sSubPr>
            <m:ctrlPr>
              <w:rPr>
                <w:rFonts w:ascii="Cambria Math" w:hAnsi="Cambria Math"/>
                <w:i/>
              </w:rPr>
            </m:ctrlPr>
          </m:sSubPr>
          <m:e>
            <m:r>
              <w:rPr>
                <w:rFonts w:ascii="Cambria Math" w:hAnsi="Cambria Math"/>
              </w:rPr>
              <m:t>T</m:t>
            </m:r>
          </m:e>
          <m:sub>
            <m:r>
              <w:rPr>
                <w:rFonts w:ascii="Cambria Math" w:hAnsi="Cambria Math"/>
              </w:rPr>
              <m:t>b</m:t>
            </m:r>
          </m:sub>
        </m:sSub>
      </m:oMath>
      <w:r>
        <w:t xml:space="preserve"> is base temperature and </w:t>
      </w:r>
      <m:oMath>
        <m:sSub>
          <m:sSubPr>
            <m:ctrlPr>
              <w:rPr>
                <w:rFonts w:ascii="Cambria Math" w:hAnsi="Cambria Math"/>
                <w:i/>
              </w:rPr>
            </m:ctrlPr>
          </m:sSubPr>
          <m:e>
            <m:r>
              <w:rPr>
                <w:rFonts w:ascii="Cambria Math" w:hAnsi="Cambria Math"/>
              </w:rPr>
              <m:t xml:space="preserve"> T</m:t>
            </m:r>
          </m:e>
          <m:sub>
            <m:r>
              <w:rPr>
                <w:rFonts w:ascii="Cambria Math" w:hAnsi="Cambria Math"/>
              </w:rPr>
              <m:t>u</m:t>
            </m:r>
          </m:sub>
        </m:sSub>
      </m:oMath>
      <w:r>
        <w:t xml:space="preserve"> is upper threshold temperature. The critical threshold temperatures of 10 and 31</w:t>
      </w:r>
      <m:oMath>
        <m:r>
          <w:rPr>
            <w:rFonts w:ascii="Cambria Math" w:hAnsi="Cambria Math"/>
          </w:rPr>
          <m:t>℃</m:t>
        </m:r>
      </m:oMath>
      <w:r>
        <w:t xml:space="preserve"> are chosen for this analysis</w:t>
      </w:r>
      <w:r>
        <w:rPr>
          <w:rStyle w:val="FootnoteReference"/>
        </w:rPr>
        <w:footnoteReference w:id="4"/>
      </w:r>
      <w:r>
        <w:t xml:space="preserve"> (</w:t>
      </w:r>
      <w:r w:rsidRPr="00E21C78">
        <w:t>Schlenker and Roberts 2009</w:t>
      </w:r>
      <w:r>
        <w:t xml:space="preserve">). </w:t>
      </w:r>
      <w:r w:rsidRPr="00536BB6">
        <w:t>These metrics</w:t>
      </w:r>
      <w:r>
        <w:t xml:space="preserve"> </w:t>
      </w:r>
      <w:r w:rsidRPr="00536BB6">
        <w:t>allow us to assess both the beneficial and adverse effects of temperature on agricultural systems, offering valuable insights into the interaction between climate variability and ecosystem productivity.</w:t>
      </w:r>
    </w:p>
    <w:p w14:paraId="02F38402" w14:textId="77777777" w:rsidR="004E2C13" w:rsidRDefault="004E2C13" w:rsidP="004E2C13">
      <w:pPr>
        <w:pStyle w:val="Heading2"/>
      </w:pPr>
      <w:r>
        <w:t xml:space="preserve">Hay stocks </w:t>
      </w:r>
    </w:p>
    <w:p w14:paraId="531BF34D" w14:textId="77777777" w:rsidR="004E2C13" w:rsidRDefault="004E2C13" w:rsidP="004E2C13">
      <w:r w:rsidRPr="00CE3E5E">
        <w:t xml:space="preserve">During drought conditions, pasture growth is significantly limited, reducing the availability of forage for grazing. This compels producers to rely on hay as supplemental feed to maintain livestock health and productivity. Incorporating hay stocks into the analysis captures the critical role of supplemental feeding in mitigating the adverse effects of drought, offering a more comprehensive perspective on the relationship between drought, forage availability, and stocking rates. For this study, we utilize annual nationwide hay stocks data from USDA NASS (2024) for </w:t>
      </w:r>
      <w:r w:rsidRPr="00CE3E5E">
        <w:lastRenderedPageBreak/>
        <w:t>the period of interest, providing a robust dataset to assess the role of supplemental feeding during periods of forage scarcity.</w:t>
      </w:r>
      <w:r>
        <w:t xml:space="preserve"> </w:t>
      </w:r>
    </w:p>
    <w:p w14:paraId="7251C21D" w14:textId="77777777" w:rsidR="004E2C13" w:rsidRDefault="004E2C13" w:rsidP="004E2C13">
      <w:pPr>
        <w:pStyle w:val="Heading2"/>
      </w:pPr>
      <w:r>
        <w:t xml:space="preserve">Summary statistics </w:t>
      </w:r>
    </w:p>
    <w:p w14:paraId="4590CE04" w14:textId="7562A5C0" w:rsidR="004E2C13" w:rsidRDefault="004E2C13" w:rsidP="004E2C13">
      <w:r w:rsidRPr="00DC7AB1">
        <w:t xml:space="preserve">Table 1 provides a detailed breakdown of stocking rates by </w:t>
      </w:r>
      <w:r w:rsidRPr="00731D6D">
        <w:rPr>
          <w:bCs/>
          <w:color w:val="000000"/>
          <w:shd w:val="clear" w:color="auto" w:fill="FFFFFF"/>
        </w:rPr>
        <w:t>region</w:t>
      </w:r>
      <w:r>
        <w:rPr>
          <w:rStyle w:val="FootnoteReference"/>
          <w:bCs/>
          <w:color w:val="000000"/>
          <w:shd w:val="clear" w:color="auto" w:fill="FFFFFF"/>
        </w:rPr>
        <w:footnoteReference w:id="5"/>
      </w:r>
      <w:r w:rsidRPr="00731D6D">
        <w:rPr>
          <w:bCs/>
          <w:color w:val="000000"/>
          <w:shd w:val="clear" w:color="auto" w:fill="FFFFFF"/>
        </w:rPr>
        <w:t xml:space="preserve"> </w:t>
      </w:r>
      <w:r w:rsidRPr="00DC7AB1">
        <w:t>and decade across the continental United States, highlighting both national and regional trends</w:t>
      </w:r>
      <w:r>
        <w:t xml:space="preserve">. </w:t>
      </w:r>
      <w:r w:rsidRPr="004A4F1E">
        <w:t>The Northern Plains experienced a sharp decline, dropping from 0.80 AUMs per acre in the 1980s to 0.</w:t>
      </w:r>
      <w:r w:rsidR="00BC142B">
        <w:t>43</w:t>
      </w:r>
      <w:r w:rsidRPr="004A4F1E">
        <w:t xml:space="preserve"> in the 2020s. Similarly, the Mountain region exhibited persistently low rates likely reflecting limited grazing capacity. In contrast, the Lake States demonstrated remarkable growth, increasing from 0.58 AUMs per acre in the 1980s to 1.</w:t>
      </w:r>
      <w:r w:rsidR="00B80B0E">
        <w:t>3</w:t>
      </w:r>
      <w:r w:rsidRPr="004A4F1E">
        <w:t>3 in the 2020s, with a notable 40.27% rise between the 2000s and 2010s. While regions like the Pacific and Southern Plains maintained relatively stable but low rates during these times, other regions showed greater sensitivity, reflecting differences in resilience and management practices. These results suggest that, despite a gradual national recovery in stocking rates, regional disparities underscore the complex interplay between drought, forage availability, and grazing capacity, warranting further investigation into the relationship between drought and stocking rates.</w:t>
      </w:r>
    </w:p>
    <w:p w14:paraId="5F3C567A" w14:textId="77777777" w:rsidR="004E2C13" w:rsidRPr="00892CE9" w:rsidRDefault="004E2C13" w:rsidP="004E2C13">
      <w:pPr>
        <w:pStyle w:val="NoSpacing"/>
        <w:rPr>
          <w:b/>
          <w:bCs/>
          <w:sz w:val="22"/>
          <w:szCs w:val="22"/>
        </w:rPr>
      </w:pPr>
      <w:r w:rsidRPr="00892CE9">
        <w:rPr>
          <w:b/>
          <w:bCs/>
          <w:sz w:val="22"/>
          <w:szCs w:val="22"/>
        </w:rPr>
        <w:t xml:space="preserve">Table </w:t>
      </w:r>
      <w:r w:rsidRPr="00892CE9">
        <w:rPr>
          <w:b/>
          <w:bCs/>
          <w:sz w:val="22"/>
          <w:szCs w:val="22"/>
        </w:rPr>
        <w:fldChar w:fldCharType="begin"/>
      </w:r>
      <w:r w:rsidRPr="00892CE9">
        <w:rPr>
          <w:b/>
          <w:bCs/>
          <w:sz w:val="22"/>
          <w:szCs w:val="22"/>
        </w:rPr>
        <w:instrText xml:space="preserve"> SEQ Table \* ARABIC </w:instrText>
      </w:r>
      <w:r w:rsidRPr="00892CE9">
        <w:rPr>
          <w:b/>
          <w:bCs/>
          <w:sz w:val="22"/>
          <w:szCs w:val="22"/>
        </w:rPr>
        <w:fldChar w:fldCharType="separate"/>
      </w:r>
      <w:r w:rsidRPr="00892CE9">
        <w:rPr>
          <w:b/>
          <w:bCs/>
          <w:sz w:val="22"/>
          <w:szCs w:val="22"/>
        </w:rPr>
        <w:t>1</w:t>
      </w:r>
      <w:r w:rsidRPr="00892CE9">
        <w:rPr>
          <w:b/>
          <w:bCs/>
          <w:sz w:val="22"/>
          <w:szCs w:val="22"/>
        </w:rPr>
        <w:fldChar w:fldCharType="end"/>
      </w:r>
      <w:r w:rsidRPr="00892CE9">
        <w:rPr>
          <w:b/>
          <w:bCs/>
          <w:sz w:val="22"/>
          <w:szCs w:val="22"/>
        </w:rPr>
        <w:t>. Stocking rate by US geographical region, 1990-2020</w:t>
      </w:r>
      <w:r>
        <w:rPr>
          <w:b/>
          <w:bCs/>
          <w:sz w:val="22"/>
          <w:szCs w:val="22"/>
        </w:rPr>
        <w:t>.</w:t>
      </w:r>
    </w:p>
    <w:tbl>
      <w:tblPr>
        <w:tblStyle w:val="PlainTable2"/>
        <w:tblW w:w="0" w:type="auto"/>
        <w:tblLook w:val="04A0" w:firstRow="1" w:lastRow="0" w:firstColumn="1" w:lastColumn="0" w:noHBand="0" w:noVBand="1"/>
      </w:tblPr>
      <w:tblGrid>
        <w:gridCol w:w="1390"/>
        <w:gridCol w:w="985"/>
        <w:gridCol w:w="983"/>
        <w:gridCol w:w="982"/>
        <w:gridCol w:w="982"/>
        <w:gridCol w:w="1346"/>
        <w:gridCol w:w="1346"/>
        <w:gridCol w:w="1346"/>
      </w:tblGrid>
      <w:tr w:rsidR="004E2C13" w:rsidRPr="006D5584" w14:paraId="7046E30B" w14:textId="77777777" w:rsidTr="004B098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val="restart"/>
            <w:noWrap/>
          </w:tcPr>
          <w:p w14:paraId="28CE7D29" w14:textId="77777777" w:rsidR="004E2C13" w:rsidRPr="006D5584" w:rsidRDefault="004E2C13" w:rsidP="004B0988">
            <w:pPr>
              <w:rPr>
                <w:b w:val="0"/>
                <w:bCs w:val="0"/>
                <w:sz w:val="20"/>
                <w:szCs w:val="20"/>
              </w:rPr>
            </w:pPr>
          </w:p>
          <w:p w14:paraId="14A44485" w14:textId="77777777" w:rsidR="004E2C13" w:rsidRPr="00C11F83" w:rsidRDefault="004E2C13" w:rsidP="004B0988">
            <w:pPr>
              <w:rPr>
                <w:b w:val="0"/>
                <w:bCs w:val="0"/>
                <w:sz w:val="20"/>
                <w:szCs w:val="20"/>
              </w:rPr>
            </w:pPr>
            <w:r w:rsidRPr="00C11F83">
              <w:rPr>
                <w:b w:val="0"/>
                <w:bCs w:val="0"/>
                <w:sz w:val="20"/>
                <w:szCs w:val="20"/>
              </w:rPr>
              <w:t>Region</w:t>
            </w:r>
          </w:p>
        </w:tc>
        <w:tc>
          <w:tcPr>
            <w:tcW w:w="3932" w:type="dxa"/>
            <w:gridSpan w:val="4"/>
            <w:noWrap/>
          </w:tcPr>
          <w:p w14:paraId="7CE565C0" w14:textId="77777777"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sz w:val="20"/>
                <w:szCs w:val="20"/>
              </w:rPr>
              <w:t>Year</w:t>
            </w:r>
          </w:p>
        </w:tc>
        <w:tc>
          <w:tcPr>
            <w:tcW w:w="4038" w:type="dxa"/>
            <w:gridSpan w:val="3"/>
            <w:noWrap/>
          </w:tcPr>
          <w:p w14:paraId="077D62E0" w14:textId="62125023" w:rsidR="004E2C13" w:rsidRPr="006D5584" w:rsidRDefault="004E2C13" w:rsidP="004B0988">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6D5584">
              <w:rPr>
                <w:b w:val="0"/>
                <w:bCs w:val="0"/>
                <w:color w:val="000000"/>
                <w:sz w:val="20"/>
                <w:szCs w:val="20"/>
              </w:rPr>
              <w:t>Percent Change</w:t>
            </w:r>
            <w:r w:rsidR="004B0A21">
              <w:rPr>
                <w:b w:val="0"/>
                <w:bCs w:val="0"/>
                <w:color w:val="000000"/>
                <w:sz w:val="20"/>
                <w:szCs w:val="20"/>
              </w:rPr>
              <w:t xml:space="preserve"> (%)</w:t>
            </w:r>
          </w:p>
        </w:tc>
      </w:tr>
      <w:tr w:rsidR="004E2C13" w:rsidRPr="006D5584" w14:paraId="316FC80B"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vMerge/>
            <w:noWrap/>
            <w:hideMark/>
          </w:tcPr>
          <w:p w14:paraId="6A811B9F" w14:textId="77777777" w:rsidR="004E2C13" w:rsidRPr="006D5584" w:rsidRDefault="004E2C13" w:rsidP="004B0988">
            <w:pPr>
              <w:rPr>
                <w:sz w:val="20"/>
                <w:szCs w:val="20"/>
              </w:rPr>
            </w:pPr>
          </w:p>
        </w:tc>
        <w:tc>
          <w:tcPr>
            <w:tcW w:w="985" w:type="dxa"/>
            <w:noWrap/>
            <w:hideMark/>
          </w:tcPr>
          <w:p w14:paraId="760DA1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80-1989</w:t>
            </w:r>
          </w:p>
        </w:tc>
        <w:tc>
          <w:tcPr>
            <w:tcW w:w="983" w:type="dxa"/>
            <w:noWrap/>
            <w:hideMark/>
          </w:tcPr>
          <w:p w14:paraId="0409713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99</w:t>
            </w:r>
          </w:p>
        </w:tc>
        <w:tc>
          <w:tcPr>
            <w:tcW w:w="982" w:type="dxa"/>
            <w:noWrap/>
            <w:hideMark/>
          </w:tcPr>
          <w:p w14:paraId="7949115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2009</w:t>
            </w:r>
          </w:p>
        </w:tc>
        <w:tc>
          <w:tcPr>
            <w:tcW w:w="982" w:type="dxa"/>
            <w:noWrap/>
            <w:hideMark/>
          </w:tcPr>
          <w:p w14:paraId="032AFF97"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19</w:t>
            </w:r>
          </w:p>
        </w:tc>
        <w:tc>
          <w:tcPr>
            <w:tcW w:w="1346" w:type="dxa"/>
            <w:noWrap/>
            <w:hideMark/>
          </w:tcPr>
          <w:p w14:paraId="239BF43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990-1980</w:t>
            </w:r>
          </w:p>
        </w:tc>
        <w:tc>
          <w:tcPr>
            <w:tcW w:w="1346" w:type="dxa"/>
            <w:noWrap/>
            <w:hideMark/>
          </w:tcPr>
          <w:p w14:paraId="30F38EF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00-1990</w:t>
            </w:r>
          </w:p>
        </w:tc>
        <w:tc>
          <w:tcPr>
            <w:tcW w:w="1346" w:type="dxa"/>
            <w:noWrap/>
            <w:hideMark/>
          </w:tcPr>
          <w:p w14:paraId="0AC137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010-2000</w:t>
            </w:r>
          </w:p>
        </w:tc>
      </w:tr>
      <w:tr w:rsidR="004E2C13" w:rsidRPr="006D5584" w14:paraId="40AB12C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5A1508" w14:textId="77777777" w:rsidR="004E2C13" w:rsidRPr="00573EBD" w:rsidRDefault="004E2C13" w:rsidP="004B0988">
            <w:pPr>
              <w:rPr>
                <w:b w:val="0"/>
                <w:bCs w:val="0"/>
                <w:sz w:val="20"/>
                <w:szCs w:val="20"/>
              </w:rPr>
            </w:pPr>
            <w:r w:rsidRPr="00573EBD">
              <w:rPr>
                <w:b w:val="0"/>
                <w:bCs w:val="0"/>
                <w:sz w:val="20"/>
                <w:szCs w:val="20"/>
              </w:rPr>
              <w:t>Appalachia</w:t>
            </w:r>
          </w:p>
        </w:tc>
        <w:tc>
          <w:tcPr>
            <w:tcW w:w="985" w:type="dxa"/>
            <w:noWrap/>
            <w:hideMark/>
          </w:tcPr>
          <w:p w14:paraId="22E58EE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w:t>
            </w:r>
          </w:p>
        </w:tc>
        <w:tc>
          <w:tcPr>
            <w:tcW w:w="983" w:type="dxa"/>
            <w:noWrap/>
            <w:hideMark/>
          </w:tcPr>
          <w:p w14:paraId="5BA6FF5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w:t>
            </w:r>
          </w:p>
        </w:tc>
        <w:tc>
          <w:tcPr>
            <w:tcW w:w="982" w:type="dxa"/>
            <w:noWrap/>
            <w:hideMark/>
          </w:tcPr>
          <w:p w14:paraId="309E8FE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7</w:t>
            </w:r>
          </w:p>
        </w:tc>
        <w:tc>
          <w:tcPr>
            <w:tcW w:w="982" w:type="dxa"/>
            <w:noWrap/>
            <w:hideMark/>
          </w:tcPr>
          <w:p w14:paraId="4E02C4C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43</w:t>
            </w:r>
          </w:p>
        </w:tc>
        <w:tc>
          <w:tcPr>
            <w:tcW w:w="1346" w:type="dxa"/>
            <w:noWrap/>
            <w:hideMark/>
          </w:tcPr>
          <w:p w14:paraId="5B44649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7.43</w:t>
            </w:r>
          </w:p>
        </w:tc>
        <w:tc>
          <w:tcPr>
            <w:tcW w:w="1346" w:type="dxa"/>
            <w:noWrap/>
            <w:hideMark/>
          </w:tcPr>
          <w:p w14:paraId="69D4655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01</w:t>
            </w:r>
          </w:p>
        </w:tc>
        <w:tc>
          <w:tcPr>
            <w:tcW w:w="1346" w:type="dxa"/>
            <w:noWrap/>
            <w:hideMark/>
          </w:tcPr>
          <w:p w14:paraId="1441F04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83</w:t>
            </w:r>
          </w:p>
        </w:tc>
      </w:tr>
      <w:tr w:rsidR="004E2C13" w:rsidRPr="006D5584" w14:paraId="6ACF31F9"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DFB5CD6" w14:textId="77777777" w:rsidR="004E2C13" w:rsidRPr="00573EBD" w:rsidRDefault="004E2C13" w:rsidP="004B0988">
            <w:pPr>
              <w:rPr>
                <w:b w:val="0"/>
                <w:bCs w:val="0"/>
                <w:sz w:val="20"/>
                <w:szCs w:val="20"/>
              </w:rPr>
            </w:pPr>
            <w:r w:rsidRPr="00573EBD">
              <w:rPr>
                <w:b w:val="0"/>
                <w:bCs w:val="0"/>
                <w:sz w:val="20"/>
                <w:szCs w:val="20"/>
              </w:rPr>
              <w:t>Corn Belt</w:t>
            </w:r>
          </w:p>
        </w:tc>
        <w:tc>
          <w:tcPr>
            <w:tcW w:w="985" w:type="dxa"/>
            <w:noWrap/>
            <w:hideMark/>
          </w:tcPr>
          <w:p w14:paraId="2F257F1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w:t>
            </w:r>
          </w:p>
        </w:tc>
        <w:tc>
          <w:tcPr>
            <w:tcW w:w="983" w:type="dxa"/>
            <w:noWrap/>
            <w:hideMark/>
          </w:tcPr>
          <w:p w14:paraId="4C889CA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c>
          <w:tcPr>
            <w:tcW w:w="982" w:type="dxa"/>
            <w:noWrap/>
            <w:hideMark/>
          </w:tcPr>
          <w:p w14:paraId="2FEE4E3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4</w:t>
            </w:r>
          </w:p>
        </w:tc>
        <w:tc>
          <w:tcPr>
            <w:tcW w:w="982" w:type="dxa"/>
            <w:noWrap/>
            <w:hideMark/>
          </w:tcPr>
          <w:p w14:paraId="643C74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53</w:t>
            </w:r>
          </w:p>
        </w:tc>
        <w:tc>
          <w:tcPr>
            <w:tcW w:w="1346" w:type="dxa"/>
            <w:noWrap/>
            <w:hideMark/>
          </w:tcPr>
          <w:p w14:paraId="7E491DC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69</w:t>
            </w:r>
          </w:p>
        </w:tc>
        <w:tc>
          <w:tcPr>
            <w:tcW w:w="1346" w:type="dxa"/>
            <w:noWrap/>
            <w:hideMark/>
          </w:tcPr>
          <w:p w14:paraId="560931A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15</w:t>
            </w:r>
          </w:p>
        </w:tc>
        <w:tc>
          <w:tcPr>
            <w:tcW w:w="1346" w:type="dxa"/>
            <w:noWrap/>
            <w:hideMark/>
          </w:tcPr>
          <w:p w14:paraId="39C2374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68</w:t>
            </w:r>
          </w:p>
        </w:tc>
      </w:tr>
      <w:tr w:rsidR="004E2C13" w:rsidRPr="006D5584" w14:paraId="73EBE463"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9BD0A7B" w14:textId="77777777" w:rsidR="004E2C13" w:rsidRPr="00573EBD" w:rsidRDefault="004E2C13" w:rsidP="004B0988">
            <w:pPr>
              <w:rPr>
                <w:b w:val="0"/>
                <w:bCs w:val="0"/>
                <w:sz w:val="20"/>
                <w:szCs w:val="20"/>
              </w:rPr>
            </w:pPr>
            <w:r w:rsidRPr="00573EBD">
              <w:rPr>
                <w:b w:val="0"/>
                <w:bCs w:val="0"/>
                <w:sz w:val="20"/>
                <w:szCs w:val="20"/>
              </w:rPr>
              <w:t>Delta States</w:t>
            </w:r>
          </w:p>
        </w:tc>
        <w:tc>
          <w:tcPr>
            <w:tcW w:w="985" w:type="dxa"/>
            <w:noWrap/>
            <w:hideMark/>
          </w:tcPr>
          <w:p w14:paraId="5447CF3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2</w:t>
            </w:r>
          </w:p>
        </w:tc>
        <w:tc>
          <w:tcPr>
            <w:tcW w:w="983" w:type="dxa"/>
            <w:noWrap/>
            <w:hideMark/>
          </w:tcPr>
          <w:p w14:paraId="61E6976D"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2</w:t>
            </w:r>
          </w:p>
        </w:tc>
        <w:tc>
          <w:tcPr>
            <w:tcW w:w="982" w:type="dxa"/>
            <w:noWrap/>
            <w:hideMark/>
          </w:tcPr>
          <w:p w14:paraId="664C0DE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8</w:t>
            </w:r>
          </w:p>
        </w:tc>
        <w:tc>
          <w:tcPr>
            <w:tcW w:w="982" w:type="dxa"/>
            <w:noWrap/>
            <w:hideMark/>
          </w:tcPr>
          <w:p w14:paraId="0EBD766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2</w:t>
            </w:r>
          </w:p>
        </w:tc>
        <w:tc>
          <w:tcPr>
            <w:tcW w:w="1346" w:type="dxa"/>
            <w:noWrap/>
            <w:hideMark/>
          </w:tcPr>
          <w:p w14:paraId="157475C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9.49</w:t>
            </w:r>
          </w:p>
        </w:tc>
        <w:tc>
          <w:tcPr>
            <w:tcW w:w="1346" w:type="dxa"/>
            <w:noWrap/>
            <w:hideMark/>
          </w:tcPr>
          <w:p w14:paraId="2FD7591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3.22</w:t>
            </w:r>
          </w:p>
        </w:tc>
        <w:tc>
          <w:tcPr>
            <w:tcW w:w="1346" w:type="dxa"/>
            <w:noWrap/>
            <w:hideMark/>
          </w:tcPr>
          <w:p w14:paraId="7382971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3.21</w:t>
            </w:r>
          </w:p>
        </w:tc>
      </w:tr>
      <w:tr w:rsidR="004E2C13" w:rsidRPr="006D5584" w14:paraId="1E7C78CC"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BA5944A" w14:textId="77777777" w:rsidR="004E2C13" w:rsidRPr="00573EBD" w:rsidRDefault="004E2C13" w:rsidP="004B0988">
            <w:pPr>
              <w:rPr>
                <w:b w:val="0"/>
                <w:bCs w:val="0"/>
                <w:sz w:val="20"/>
                <w:szCs w:val="20"/>
              </w:rPr>
            </w:pPr>
            <w:r w:rsidRPr="00573EBD">
              <w:rPr>
                <w:b w:val="0"/>
                <w:bCs w:val="0"/>
                <w:sz w:val="20"/>
                <w:szCs w:val="20"/>
              </w:rPr>
              <w:t>Lake States</w:t>
            </w:r>
          </w:p>
        </w:tc>
        <w:tc>
          <w:tcPr>
            <w:tcW w:w="985" w:type="dxa"/>
            <w:noWrap/>
            <w:hideMark/>
          </w:tcPr>
          <w:p w14:paraId="5A36AB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E4FFF6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1</w:t>
            </w:r>
          </w:p>
        </w:tc>
        <w:tc>
          <w:tcPr>
            <w:tcW w:w="982" w:type="dxa"/>
            <w:noWrap/>
            <w:hideMark/>
          </w:tcPr>
          <w:p w14:paraId="5E07151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95</w:t>
            </w:r>
          </w:p>
        </w:tc>
        <w:tc>
          <w:tcPr>
            <w:tcW w:w="982" w:type="dxa"/>
            <w:noWrap/>
            <w:hideMark/>
          </w:tcPr>
          <w:p w14:paraId="50C2315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3</w:t>
            </w:r>
          </w:p>
        </w:tc>
        <w:tc>
          <w:tcPr>
            <w:tcW w:w="1346" w:type="dxa"/>
            <w:noWrap/>
            <w:hideMark/>
          </w:tcPr>
          <w:p w14:paraId="44EB795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3</w:t>
            </w:r>
          </w:p>
        </w:tc>
        <w:tc>
          <w:tcPr>
            <w:tcW w:w="1346" w:type="dxa"/>
            <w:noWrap/>
            <w:hideMark/>
          </w:tcPr>
          <w:p w14:paraId="189C1625"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3.33</w:t>
            </w:r>
          </w:p>
        </w:tc>
        <w:tc>
          <w:tcPr>
            <w:tcW w:w="1346" w:type="dxa"/>
            <w:noWrap/>
            <w:hideMark/>
          </w:tcPr>
          <w:p w14:paraId="370A3AB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0.27</w:t>
            </w:r>
          </w:p>
        </w:tc>
      </w:tr>
      <w:tr w:rsidR="004E2C13" w:rsidRPr="006D5584" w14:paraId="5F60430B"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832E18F" w14:textId="77777777" w:rsidR="004E2C13" w:rsidRPr="00573EBD" w:rsidRDefault="004E2C13" w:rsidP="004B0988">
            <w:pPr>
              <w:rPr>
                <w:b w:val="0"/>
                <w:bCs w:val="0"/>
                <w:sz w:val="20"/>
                <w:szCs w:val="20"/>
              </w:rPr>
            </w:pPr>
            <w:r w:rsidRPr="00573EBD">
              <w:rPr>
                <w:b w:val="0"/>
                <w:bCs w:val="0"/>
                <w:sz w:val="20"/>
                <w:szCs w:val="20"/>
              </w:rPr>
              <w:t>Mountain</w:t>
            </w:r>
          </w:p>
        </w:tc>
        <w:tc>
          <w:tcPr>
            <w:tcW w:w="985" w:type="dxa"/>
            <w:noWrap/>
            <w:hideMark/>
          </w:tcPr>
          <w:p w14:paraId="4303EE4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7</w:t>
            </w:r>
          </w:p>
        </w:tc>
        <w:tc>
          <w:tcPr>
            <w:tcW w:w="983" w:type="dxa"/>
            <w:noWrap/>
            <w:hideMark/>
          </w:tcPr>
          <w:p w14:paraId="08DA31D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2</w:t>
            </w:r>
          </w:p>
        </w:tc>
        <w:tc>
          <w:tcPr>
            <w:tcW w:w="982" w:type="dxa"/>
            <w:noWrap/>
            <w:hideMark/>
          </w:tcPr>
          <w:p w14:paraId="35B75A4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5</w:t>
            </w:r>
          </w:p>
        </w:tc>
        <w:tc>
          <w:tcPr>
            <w:tcW w:w="982" w:type="dxa"/>
            <w:noWrap/>
            <w:hideMark/>
          </w:tcPr>
          <w:p w14:paraId="560F26B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16</w:t>
            </w:r>
          </w:p>
        </w:tc>
        <w:tc>
          <w:tcPr>
            <w:tcW w:w="1346" w:type="dxa"/>
            <w:noWrap/>
            <w:hideMark/>
          </w:tcPr>
          <w:p w14:paraId="1E4D1AEA"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64</w:t>
            </w:r>
          </w:p>
        </w:tc>
        <w:tc>
          <w:tcPr>
            <w:tcW w:w="1346" w:type="dxa"/>
            <w:noWrap/>
            <w:hideMark/>
          </w:tcPr>
          <w:p w14:paraId="0F0E5415"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2.6</w:t>
            </w:r>
          </w:p>
        </w:tc>
        <w:tc>
          <w:tcPr>
            <w:tcW w:w="1346" w:type="dxa"/>
            <w:noWrap/>
            <w:hideMark/>
          </w:tcPr>
          <w:p w14:paraId="33BC71A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2.87</w:t>
            </w:r>
          </w:p>
        </w:tc>
      </w:tr>
      <w:tr w:rsidR="004E2C13" w:rsidRPr="006D5584" w14:paraId="6B463F76"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AF8EC1E" w14:textId="77777777" w:rsidR="004E2C13" w:rsidRPr="00573EBD" w:rsidRDefault="004E2C13" w:rsidP="004B0988">
            <w:pPr>
              <w:rPr>
                <w:b w:val="0"/>
                <w:bCs w:val="0"/>
                <w:sz w:val="20"/>
                <w:szCs w:val="20"/>
              </w:rPr>
            </w:pPr>
            <w:r w:rsidRPr="00573EBD">
              <w:rPr>
                <w:b w:val="0"/>
                <w:bCs w:val="0"/>
                <w:sz w:val="20"/>
                <w:szCs w:val="20"/>
              </w:rPr>
              <w:t>Northeast</w:t>
            </w:r>
          </w:p>
        </w:tc>
        <w:tc>
          <w:tcPr>
            <w:tcW w:w="985" w:type="dxa"/>
            <w:noWrap/>
            <w:hideMark/>
          </w:tcPr>
          <w:p w14:paraId="0A86FCB0"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58</w:t>
            </w:r>
          </w:p>
        </w:tc>
        <w:tc>
          <w:tcPr>
            <w:tcW w:w="983" w:type="dxa"/>
            <w:noWrap/>
            <w:hideMark/>
          </w:tcPr>
          <w:p w14:paraId="7798B1D8"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4</w:t>
            </w:r>
          </w:p>
        </w:tc>
        <w:tc>
          <w:tcPr>
            <w:tcW w:w="982" w:type="dxa"/>
            <w:noWrap/>
            <w:hideMark/>
          </w:tcPr>
          <w:p w14:paraId="37EB975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75</w:t>
            </w:r>
          </w:p>
        </w:tc>
        <w:tc>
          <w:tcPr>
            <w:tcW w:w="982" w:type="dxa"/>
            <w:noWrap/>
            <w:hideMark/>
          </w:tcPr>
          <w:p w14:paraId="641ABA3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02</w:t>
            </w:r>
          </w:p>
        </w:tc>
        <w:tc>
          <w:tcPr>
            <w:tcW w:w="1346" w:type="dxa"/>
            <w:noWrap/>
            <w:hideMark/>
          </w:tcPr>
          <w:p w14:paraId="70663A8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28.15</w:t>
            </w:r>
          </w:p>
        </w:tc>
        <w:tc>
          <w:tcPr>
            <w:tcW w:w="1346" w:type="dxa"/>
            <w:noWrap/>
            <w:hideMark/>
          </w:tcPr>
          <w:p w14:paraId="1CE10F0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36</w:t>
            </w:r>
          </w:p>
        </w:tc>
        <w:tc>
          <w:tcPr>
            <w:tcW w:w="1346" w:type="dxa"/>
            <w:noWrap/>
            <w:hideMark/>
          </w:tcPr>
          <w:p w14:paraId="0109AD33"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34.74</w:t>
            </w:r>
          </w:p>
        </w:tc>
      </w:tr>
      <w:tr w:rsidR="004E2C13" w:rsidRPr="006D5584" w14:paraId="56CFAE3C"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00FD8C15" w14:textId="77777777" w:rsidR="004E2C13" w:rsidRPr="00573EBD" w:rsidRDefault="004E2C13" w:rsidP="004B0988">
            <w:pPr>
              <w:rPr>
                <w:b w:val="0"/>
                <w:bCs w:val="0"/>
                <w:sz w:val="20"/>
                <w:szCs w:val="20"/>
              </w:rPr>
            </w:pPr>
            <w:r w:rsidRPr="00573EBD">
              <w:rPr>
                <w:b w:val="0"/>
                <w:bCs w:val="0"/>
                <w:sz w:val="20"/>
                <w:szCs w:val="20"/>
              </w:rPr>
              <w:t>Northern Plains</w:t>
            </w:r>
          </w:p>
        </w:tc>
        <w:tc>
          <w:tcPr>
            <w:tcW w:w="985" w:type="dxa"/>
            <w:noWrap/>
            <w:hideMark/>
          </w:tcPr>
          <w:p w14:paraId="19F3A4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8</w:t>
            </w:r>
          </w:p>
        </w:tc>
        <w:tc>
          <w:tcPr>
            <w:tcW w:w="983" w:type="dxa"/>
            <w:noWrap/>
            <w:hideMark/>
          </w:tcPr>
          <w:p w14:paraId="32E83BF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7</w:t>
            </w:r>
          </w:p>
        </w:tc>
        <w:tc>
          <w:tcPr>
            <w:tcW w:w="982" w:type="dxa"/>
            <w:noWrap/>
            <w:hideMark/>
          </w:tcPr>
          <w:p w14:paraId="12516A82"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2</w:t>
            </w:r>
          </w:p>
        </w:tc>
        <w:tc>
          <w:tcPr>
            <w:tcW w:w="982" w:type="dxa"/>
            <w:noWrap/>
            <w:hideMark/>
          </w:tcPr>
          <w:p w14:paraId="586FAB0B"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4</w:t>
            </w:r>
            <w:r>
              <w:rPr>
                <w:sz w:val="20"/>
                <w:szCs w:val="20"/>
              </w:rPr>
              <w:t>3</w:t>
            </w:r>
          </w:p>
        </w:tc>
        <w:tc>
          <w:tcPr>
            <w:tcW w:w="1346" w:type="dxa"/>
            <w:noWrap/>
            <w:hideMark/>
          </w:tcPr>
          <w:p w14:paraId="4F01B4D3"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2.04</w:t>
            </w:r>
          </w:p>
        </w:tc>
        <w:tc>
          <w:tcPr>
            <w:tcW w:w="1346" w:type="dxa"/>
            <w:noWrap/>
            <w:hideMark/>
          </w:tcPr>
          <w:p w14:paraId="0F82F37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40.48</w:t>
            </w:r>
          </w:p>
        </w:tc>
        <w:tc>
          <w:tcPr>
            <w:tcW w:w="1346" w:type="dxa"/>
            <w:noWrap/>
            <w:hideMark/>
          </w:tcPr>
          <w:p w14:paraId="2DC417BE"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82</w:t>
            </w:r>
          </w:p>
        </w:tc>
      </w:tr>
      <w:tr w:rsidR="004E2C13" w:rsidRPr="006D5584" w14:paraId="3666D353"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785C284F" w14:textId="77777777" w:rsidR="004E2C13" w:rsidRPr="00573EBD" w:rsidRDefault="004E2C13" w:rsidP="004B0988">
            <w:pPr>
              <w:rPr>
                <w:b w:val="0"/>
                <w:bCs w:val="0"/>
                <w:sz w:val="20"/>
                <w:szCs w:val="20"/>
              </w:rPr>
            </w:pPr>
            <w:r w:rsidRPr="00573EBD">
              <w:rPr>
                <w:b w:val="0"/>
                <w:bCs w:val="0"/>
                <w:sz w:val="20"/>
                <w:szCs w:val="20"/>
              </w:rPr>
              <w:t>Pacific</w:t>
            </w:r>
          </w:p>
        </w:tc>
        <w:tc>
          <w:tcPr>
            <w:tcW w:w="985" w:type="dxa"/>
            <w:noWrap/>
            <w:hideMark/>
          </w:tcPr>
          <w:p w14:paraId="028349DA"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7</w:t>
            </w:r>
          </w:p>
        </w:tc>
        <w:tc>
          <w:tcPr>
            <w:tcW w:w="983" w:type="dxa"/>
            <w:noWrap/>
            <w:hideMark/>
          </w:tcPr>
          <w:p w14:paraId="01B4D9EF"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982" w:type="dxa"/>
            <w:noWrap/>
            <w:hideMark/>
          </w:tcPr>
          <w:p w14:paraId="12195FF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8</w:t>
            </w:r>
          </w:p>
        </w:tc>
        <w:tc>
          <w:tcPr>
            <w:tcW w:w="982" w:type="dxa"/>
            <w:noWrap/>
            <w:hideMark/>
          </w:tcPr>
          <w:p w14:paraId="72839C2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29</w:t>
            </w:r>
          </w:p>
        </w:tc>
        <w:tc>
          <w:tcPr>
            <w:tcW w:w="1346" w:type="dxa"/>
            <w:noWrap/>
            <w:hideMark/>
          </w:tcPr>
          <w:p w14:paraId="3E099DE9"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9.39</w:t>
            </w:r>
          </w:p>
        </w:tc>
        <w:tc>
          <w:tcPr>
            <w:tcW w:w="1346" w:type="dxa"/>
            <w:noWrap/>
            <w:hideMark/>
          </w:tcPr>
          <w:p w14:paraId="11FBC7F1"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4.86</w:t>
            </w:r>
          </w:p>
        </w:tc>
        <w:tc>
          <w:tcPr>
            <w:tcW w:w="1346" w:type="dxa"/>
            <w:noWrap/>
            <w:hideMark/>
          </w:tcPr>
          <w:p w14:paraId="0332294B"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8</w:t>
            </w:r>
          </w:p>
        </w:tc>
      </w:tr>
      <w:tr w:rsidR="004E2C13" w:rsidRPr="006D5584" w14:paraId="00405831"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21C5F006" w14:textId="77777777" w:rsidR="004E2C13" w:rsidRPr="00573EBD" w:rsidRDefault="004E2C13" w:rsidP="004B0988">
            <w:pPr>
              <w:rPr>
                <w:b w:val="0"/>
                <w:bCs w:val="0"/>
                <w:sz w:val="20"/>
                <w:szCs w:val="20"/>
              </w:rPr>
            </w:pPr>
            <w:r w:rsidRPr="00573EBD">
              <w:rPr>
                <w:b w:val="0"/>
                <w:bCs w:val="0"/>
                <w:sz w:val="20"/>
                <w:szCs w:val="20"/>
              </w:rPr>
              <w:lastRenderedPageBreak/>
              <w:t>Southeast</w:t>
            </w:r>
          </w:p>
        </w:tc>
        <w:tc>
          <w:tcPr>
            <w:tcW w:w="985" w:type="dxa"/>
            <w:noWrap/>
            <w:hideMark/>
          </w:tcPr>
          <w:p w14:paraId="4195CAA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7</w:t>
            </w:r>
          </w:p>
        </w:tc>
        <w:tc>
          <w:tcPr>
            <w:tcW w:w="983" w:type="dxa"/>
            <w:noWrap/>
            <w:hideMark/>
          </w:tcPr>
          <w:p w14:paraId="2A8B620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5</w:t>
            </w:r>
          </w:p>
        </w:tc>
        <w:tc>
          <w:tcPr>
            <w:tcW w:w="982" w:type="dxa"/>
            <w:noWrap/>
            <w:hideMark/>
          </w:tcPr>
          <w:p w14:paraId="403C4A5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0.93</w:t>
            </w:r>
          </w:p>
        </w:tc>
        <w:tc>
          <w:tcPr>
            <w:tcW w:w="982" w:type="dxa"/>
            <w:noWrap/>
            <w:hideMark/>
          </w:tcPr>
          <w:p w14:paraId="63FD7E8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09</w:t>
            </w:r>
          </w:p>
        </w:tc>
        <w:tc>
          <w:tcPr>
            <w:tcW w:w="1346" w:type="dxa"/>
            <w:noWrap/>
            <w:hideMark/>
          </w:tcPr>
          <w:p w14:paraId="0EEB78A8"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7.93</w:t>
            </w:r>
          </w:p>
        </w:tc>
        <w:tc>
          <w:tcPr>
            <w:tcW w:w="1346" w:type="dxa"/>
            <w:noWrap/>
            <w:hideMark/>
          </w:tcPr>
          <w:p w14:paraId="7A806B51"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1.5</w:t>
            </w:r>
          </w:p>
        </w:tc>
        <w:tc>
          <w:tcPr>
            <w:tcW w:w="1346" w:type="dxa"/>
            <w:noWrap/>
            <w:hideMark/>
          </w:tcPr>
          <w:p w14:paraId="2BA1FBA9"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sz w:val="20"/>
                <w:szCs w:val="20"/>
              </w:rPr>
            </w:pPr>
            <w:r w:rsidRPr="006D5584">
              <w:rPr>
                <w:sz w:val="20"/>
                <w:szCs w:val="20"/>
              </w:rPr>
              <w:t>17.29</w:t>
            </w:r>
          </w:p>
        </w:tc>
      </w:tr>
      <w:tr w:rsidR="004E2C13" w:rsidRPr="006D5584" w14:paraId="4315F9F5"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F840274" w14:textId="77777777" w:rsidR="004E2C13" w:rsidRPr="00573EBD" w:rsidRDefault="004E2C13" w:rsidP="004B0988">
            <w:pPr>
              <w:rPr>
                <w:b w:val="0"/>
                <w:bCs w:val="0"/>
                <w:sz w:val="20"/>
                <w:szCs w:val="20"/>
              </w:rPr>
            </w:pPr>
            <w:r w:rsidRPr="00573EBD">
              <w:rPr>
                <w:b w:val="0"/>
                <w:bCs w:val="0"/>
                <w:sz w:val="20"/>
                <w:szCs w:val="20"/>
              </w:rPr>
              <w:t>Southern Plains</w:t>
            </w:r>
          </w:p>
        </w:tc>
        <w:tc>
          <w:tcPr>
            <w:tcW w:w="985" w:type="dxa"/>
            <w:noWrap/>
            <w:hideMark/>
          </w:tcPr>
          <w:p w14:paraId="465EEDE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2</w:t>
            </w:r>
          </w:p>
        </w:tc>
        <w:tc>
          <w:tcPr>
            <w:tcW w:w="983" w:type="dxa"/>
            <w:noWrap/>
            <w:hideMark/>
          </w:tcPr>
          <w:p w14:paraId="42D90C36"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1BB638EE"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4</w:t>
            </w:r>
          </w:p>
        </w:tc>
        <w:tc>
          <w:tcPr>
            <w:tcW w:w="982" w:type="dxa"/>
            <w:noWrap/>
            <w:hideMark/>
          </w:tcPr>
          <w:p w14:paraId="38B2B69D"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0.3</w:t>
            </w:r>
          </w:p>
        </w:tc>
        <w:tc>
          <w:tcPr>
            <w:tcW w:w="1346" w:type="dxa"/>
            <w:noWrap/>
            <w:hideMark/>
          </w:tcPr>
          <w:p w14:paraId="3B1468B2"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7.32</w:t>
            </w:r>
          </w:p>
        </w:tc>
        <w:tc>
          <w:tcPr>
            <w:tcW w:w="1346" w:type="dxa"/>
            <w:noWrap/>
            <w:hideMark/>
          </w:tcPr>
          <w:p w14:paraId="19014F54"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47</w:t>
            </w:r>
          </w:p>
        </w:tc>
        <w:tc>
          <w:tcPr>
            <w:tcW w:w="1346" w:type="dxa"/>
            <w:noWrap/>
            <w:hideMark/>
          </w:tcPr>
          <w:p w14:paraId="624D1B1C" w14:textId="77777777" w:rsidR="004E2C13" w:rsidRPr="006D5584" w:rsidRDefault="004E2C13" w:rsidP="004B0988">
            <w:pPr>
              <w:cnfStyle w:val="000000100000" w:firstRow="0" w:lastRow="0" w:firstColumn="0" w:lastColumn="0" w:oddVBand="0" w:evenVBand="0" w:oddHBand="1" w:evenHBand="0" w:firstRowFirstColumn="0" w:firstRowLastColumn="0" w:lastRowFirstColumn="0" w:lastRowLastColumn="0"/>
              <w:rPr>
                <w:sz w:val="20"/>
                <w:szCs w:val="20"/>
              </w:rPr>
            </w:pPr>
            <w:r w:rsidRPr="006D5584">
              <w:rPr>
                <w:sz w:val="20"/>
                <w:szCs w:val="20"/>
              </w:rPr>
              <w:t>-11.52</w:t>
            </w:r>
          </w:p>
        </w:tc>
      </w:tr>
      <w:tr w:rsidR="004E2C13" w:rsidRPr="006D5584" w14:paraId="7AF69DA7"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1390" w:type="dxa"/>
            <w:noWrap/>
            <w:hideMark/>
          </w:tcPr>
          <w:p w14:paraId="3D22FE5A" w14:textId="77777777" w:rsidR="004E2C13" w:rsidRPr="006D5584" w:rsidRDefault="004E2C13" w:rsidP="004B0988">
            <w:pPr>
              <w:rPr>
                <w:sz w:val="20"/>
                <w:szCs w:val="20"/>
              </w:rPr>
            </w:pPr>
            <w:r w:rsidRPr="006D5584">
              <w:rPr>
                <w:sz w:val="20"/>
                <w:szCs w:val="20"/>
              </w:rPr>
              <w:t xml:space="preserve">National </w:t>
            </w:r>
          </w:p>
        </w:tc>
        <w:tc>
          <w:tcPr>
            <w:tcW w:w="985" w:type="dxa"/>
            <w:noWrap/>
            <w:hideMark/>
          </w:tcPr>
          <w:p w14:paraId="02848E1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69</w:t>
            </w:r>
          </w:p>
        </w:tc>
        <w:tc>
          <w:tcPr>
            <w:tcW w:w="983" w:type="dxa"/>
            <w:noWrap/>
            <w:hideMark/>
          </w:tcPr>
          <w:p w14:paraId="324B3E67"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7</w:t>
            </w:r>
          </w:p>
        </w:tc>
        <w:tc>
          <w:tcPr>
            <w:tcW w:w="982" w:type="dxa"/>
            <w:noWrap/>
            <w:hideMark/>
          </w:tcPr>
          <w:p w14:paraId="0BA5C48C"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76</w:t>
            </w:r>
          </w:p>
        </w:tc>
        <w:tc>
          <w:tcPr>
            <w:tcW w:w="982" w:type="dxa"/>
            <w:noWrap/>
            <w:hideMark/>
          </w:tcPr>
          <w:p w14:paraId="7171F224"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0.88</w:t>
            </w:r>
          </w:p>
        </w:tc>
        <w:tc>
          <w:tcPr>
            <w:tcW w:w="1346" w:type="dxa"/>
            <w:noWrap/>
            <w:hideMark/>
          </w:tcPr>
          <w:p w14:paraId="3B6353A0"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2.03</w:t>
            </w:r>
          </w:p>
        </w:tc>
        <w:tc>
          <w:tcPr>
            <w:tcW w:w="1346" w:type="dxa"/>
            <w:noWrap/>
            <w:hideMark/>
          </w:tcPr>
          <w:p w14:paraId="6C8C0766"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68</w:t>
            </w:r>
          </w:p>
        </w:tc>
        <w:tc>
          <w:tcPr>
            <w:tcW w:w="1346" w:type="dxa"/>
            <w:noWrap/>
            <w:hideMark/>
          </w:tcPr>
          <w:p w14:paraId="5304D1EF" w14:textId="77777777" w:rsidR="004E2C13" w:rsidRPr="006D5584" w:rsidRDefault="004E2C13" w:rsidP="004B0988">
            <w:pPr>
              <w:cnfStyle w:val="000000000000" w:firstRow="0" w:lastRow="0" w:firstColumn="0" w:lastColumn="0" w:oddVBand="0" w:evenVBand="0" w:oddHBand="0" w:evenHBand="0" w:firstRowFirstColumn="0" w:firstRowLastColumn="0" w:lastRowFirstColumn="0" w:lastRowLastColumn="0"/>
              <w:rPr>
                <w:b/>
                <w:bCs/>
                <w:sz w:val="20"/>
                <w:szCs w:val="20"/>
              </w:rPr>
            </w:pPr>
            <w:r w:rsidRPr="006D5584">
              <w:rPr>
                <w:b/>
                <w:bCs/>
                <w:sz w:val="20"/>
                <w:szCs w:val="20"/>
              </w:rPr>
              <w:t>15.41</w:t>
            </w:r>
          </w:p>
        </w:tc>
      </w:tr>
    </w:tbl>
    <w:p w14:paraId="434693F5" w14:textId="7F7A8F73" w:rsidR="004E2C13" w:rsidRPr="00D12797" w:rsidRDefault="004E2C13" w:rsidP="00D12797">
      <w:pPr>
        <w:pStyle w:val="NoSpacing"/>
        <w:rPr>
          <w:sz w:val="22"/>
          <w:szCs w:val="22"/>
        </w:rPr>
      </w:pPr>
      <w:r w:rsidRPr="006D5584">
        <w:rPr>
          <w:sz w:val="22"/>
          <w:szCs w:val="22"/>
        </w:rPr>
        <w:t xml:space="preserve">Source: </w:t>
      </w:r>
      <w:r>
        <w:rPr>
          <w:sz w:val="22"/>
          <w:szCs w:val="22"/>
        </w:rPr>
        <w:t>USDA NASS</w:t>
      </w:r>
      <w:r w:rsidRPr="006D5584">
        <w:rPr>
          <w:sz w:val="22"/>
          <w:szCs w:val="22"/>
        </w:rPr>
        <w:t xml:space="preserve"> (</w:t>
      </w:r>
      <w:r>
        <w:rPr>
          <w:sz w:val="22"/>
          <w:szCs w:val="22"/>
        </w:rPr>
        <w:t>2024</w:t>
      </w:r>
      <w:r w:rsidRPr="006D5584">
        <w:rPr>
          <w:sz w:val="22"/>
          <w:szCs w:val="22"/>
        </w:rPr>
        <w:t>) and authors' calculations</w:t>
      </w:r>
      <w:r>
        <w:rPr>
          <w:sz w:val="22"/>
          <w:szCs w:val="22"/>
        </w:rPr>
        <w:t>.</w:t>
      </w:r>
    </w:p>
    <w:p w14:paraId="74098F8B" w14:textId="55FF605E" w:rsidR="005D42B9" w:rsidRDefault="00AD0411" w:rsidP="005D42B9">
      <w:pPr>
        <w:pStyle w:val="Heading1"/>
      </w:pPr>
      <w:ins w:id="23" w:author="Taro Mieno" w:date="2025-02-06T10:44:00Z" w16du:dateUtc="2025-02-06T16:44:00Z">
        <w:r>
          <w:t xml:space="preserve">Econometric </w:t>
        </w:r>
      </w:ins>
      <w:r w:rsidR="005D42B9" w:rsidRPr="007245FD">
        <w:t>Method</w:t>
      </w:r>
      <w:del w:id="24" w:author="Taro Mieno" w:date="2025-02-06T10:44:00Z" w16du:dateUtc="2025-02-06T16:44:00Z">
        <w:r w:rsidR="005D42B9" w:rsidRPr="007245FD" w:rsidDel="00AD0411">
          <w:delText xml:space="preserve">ology </w:delText>
        </w:r>
      </w:del>
    </w:p>
    <w:p w14:paraId="2DD4AF6C" w14:textId="297A0E82" w:rsidR="005D42B9" w:rsidRDefault="005D42B9" w:rsidP="005D42B9">
      <w:r w:rsidRPr="00706836">
        <w:t xml:space="preserve">We employ a panel </w:t>
      </w:r>
      <w:del w:id="25" w:author="Taro Mieno" w:date="2025-02-06T10:44:00Z" w16du:dateUtc="2025-02-06T16:44:00Z">
        <w:r w:rsidRPr="00706836" w:rsidDel="00AD0411">
          <w:delText xml:space="preserve">regression </w:delText>
        </w:r>
      </w:del>
      <w:ins w:id="26" w:author="Taro Mieno" w:date="2025-02-06T10:44:00Z" w16du:dateUtc="2025-02-06T16:44:00Z">
        <w:r w:rsidR="00AD0411">
          <w:t>fixed effect</w:t>
        </w:r>
        <w:r w:rsidR="00AD0411" w:rsidRPr="00706836">
          <w:t xml:space="preserve"> </w:t>
        </w:r>
      </w:ins>
      <w:r w:rsidRPr="00706836">
        <w:t>model to analyze the impact of climate variables and hay stock on the stocking rate across counties</w:t>
      </w:r>
      <w:r w:rsidR="00400AE2">
        <w:t xml:space="preserve">. </w:t>
      </w:r>
      <w:r w:rsidRPr="00706836">
        <w:t>The dependent variable is the natural logarithm of the stocking rate (</w:t>
      </w:r>
      <m:oMath>
        <m:r>
          <w:rPr>
            <w:rFonts w:ascii="Cambria Math" w:hAnsi="Cambria Math"/>
          </w:rPr>
          <m:t>log⁡(</m:t>
        </m:r>
        <m:sSub>
          <m:sSubPr>
            <m:ctrlPr>
              <w:rPr>
                <w:rFonts w:ascii="Cambria Math" w:hAnsi="Cambria Math"/>
                <w:i/>
              </w:rPr>
            </m:ctrlPr>
          </m:sSubPr>
          <m:e>
            <m:r>
              <w:rPr>
                <w:rFonts w:ascii="Cambria Math" w:hAnsi="Cambria Math"/>
              </w:rPr>
              <m:t>SR</m:t>
            </m:r>
          </m:e>
          <m:sub>
            <m:r>
              <w:rPr>
                <w:rFonts w:ascii="Cambria Math" w:hAnsi="Cambria Math"/>
              </w:rPr>
              <m:t>it</m:t>
            </m:r>
          </m:sub>
        </m:sSub>
        <m:r>
          <w:rPr>
            <w:rFonts w:ascii="Cambria Math" w:hAnsi="Cambria Math"/>
          </w:rPr>
          <m:t>))</m:t>
        </m:r>
      </m:oMath>
      <w:r w:rsidRPr="00706836">
        <w:rPr>
          <w:i/>
          <w:iCs/>
        </w:rPr>
        <w:t>.</w:t>
      </w:r>
      <w:r w:rsidRPr="00706836">
        <w:t xml:space="preserve"> </w:t>
      </w:r>
      <w:commentRangeStart w:id="27"/>
      <w:r w:rsidRPr="00706836">
        <w:t xml:space="preserve">By transforming the stocking rate into its logarithmic form, we aim to account for the non-linear relationship </w:t>
      </w:r>
      <w:commentRangeEnd w:id="27"/>
      <w:r w:rsidR="00AD0411">
        <w:rPr>
          <w:rStyle w:val="CommentReference"/>
        </w:rPr>
        <w:commentReference w:id="27"/>
      </w:r>
      <w:r w:rsidRPr="00706836">
        <w:t>between stocking rates and the explanatory variables, while facilitating interpretation in terms of percentage changes.</w:t>
      </w:r>
    </w:p>
    <w:p w14:paraId="535A99AD" w14:textId="77777777" w:rsidR="005D42B9" w:rsidRPr="00706836" w:rsidRDefault="005D42B9" w:rsidP="005D42B9"/>
    <w:p w14:paraId="55C65AB6" w14:textId="77777777" w:rsidR="005D42B9" w:rsidRPr="00742A18" w:rsidRDefault="00000000" w:rsidP="005D42B9">
      <m:oMathPara>
        <m:oMath>
          <m:func>
            <m:funcPr>
              <m:ctrlPr>
                <w:rPr>
                  <w:rFonts w:ascii="Cambria Math" w:hAnsi="Cambria Math"/>
                </w:rPr>
              </m:ctrlPr>
            </m:funcPr>
            <m:fName>
              <m: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SR</m:t>
                      </m:r>
                    </m:e>
                    <m:sub>
                      <m:r>
                        <w:rPr>
                          <w:rFonts w:ascii="Cambria Math" w:hAnsi="Cambria Math"/>
                        </w:rPr>
                        <m:t>it</m:t>
                      </m:r>
                    </m:sub>
                  </m:sSub>
                </m:e>
              </m:d>
            </m:e>
          </m:func>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Drought</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eather</m:t>
              </m:r>
            </m:e>
            <m:sub>
              <m:r>
                <w:rPr>
                  <w:rFonts w:ascii="Cambria Math" w:hAnsi="Cambria Math"/>
                </w:rPr>
                <m:t>it</m:t>
              </m:r>
            </m:sub>
          </m:sSub>
          <m:r>
            <m:rPr>
              <m:sty m:val="p"/>
            </m:rPr>
            <w:rPr>
              <w:rFonts w:ascii="Cambria Math" w:hAnsi="Cambria Math"/>
            </w:rPr>
            <m:t xml:space="preserve"> </m:t>
          </m:r>
          <m:r>
            <m:rPr>
              <m:sty m:val="p"/>
            </m:rPr>
            <w:rPr>
              <w:rFonts w:ascii="Cambria Math" w:eastAsiaTheme="minorEastAsia"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4</m:t>
              </m:r>
            </m:sub>
          </m:sSub>
          <m:r>
            <m:rPr>
              <m:sty m:val="p"/>
            </m:rPr>
            <w:rPr>
              <w:rFonts w:ascii="Cambria Math" w:hAnsi="Cambria Math"/>
            </w:rPr>
            <m:t xml:space="preserve"> </m:t>
          </m:r>
          <m:sSub>
            <m:sSubPr>
              <m:ctrlPr>
                <w:rPr>
                  <w:rFonts w:ascii="Cambria Math" w:eastAsiaTheme="majorEastAsia" w:hAnsi="Cambria Math"/>
                  <w:color w:val="000000" w:themeColor="text1"/>
                </w:rPr>
              </m:ctrlPr>
            </m:sSubPr>
            <m:e>
              <m:r>
                <w:rPr>
                  <w:rFonts w:ascii="Cambria Math" w:hAnsi="Cambria Math"/>
                </w:rPr>
                <m:t>Hay</m:t>
              </m:r>
              <m:r>
                <m:rPr>
                  <m:sty m:val="p"/>
                </m:rPr>
                <w:rPr>
                  <w:rFonts w:ascii="Cambria Math" w:hAnsi="Cambria Math"/>
                </w:rPr>
                <m:t xml:space="preserve"> </m:t>
              </m:r>
              <m:r>
                <w:rPr>
                  <w:rFonts w:ascii="Cambria Math" w:hAnsi="Cambria Math"/>
                </w:rPr>
                <m:t>stock</m:t>
              </m:r>
            </m:e>
            <m:sub>
              <m:r>
                <w:rPr>
                  <w:rFonts w:ascii="Cambria Math" w:hAnsi="Cambria Math"/>
                </w:rPr>
                <m:t>it</m:t>
              </m:r>
            </m:sub>
          </m:sSub>
          <m:r>
            <m:rPr>
              <m:sty m:val="p"/>
            </m:rPr>
            <w:rPr>
              <w:rFonts w:ascii="Cambria Math" w:eastAsiaTheme="minorEastAsia"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5</m:t>
              </m:r>
            </m:sub>
          </m:sSub>
          <m:r>
            <m:rPr>
              <m:sty m:val="p"/>
            </m:rPr>
            <w:rPr>
              <w:rFonts w:ascii="Cambria Math" w:hAnsi="Cambria Math"/>
            </w:rPr>
            <m:t xml:space="preserve"> </m:t>
          </m:r>
          <m:sSubSup>
            <m:sSubSupPr>
              <m:ctrlPr>
                <w:rPr>
                  <w:rFonts w:ascii="Cambria Math" w:eastAsiaTheme="minorEastAsia" w:hAnsi="Cambria Math"/>
                </w:rPr>
              </m:ctrlPr>
            </m:sSubSupPr>
            <m:e>
              <m:r>
                <w:rPr>
                  <w:rFonts w:ascii="Cambria Math" w:eastAsiaTheme="minorEastAsia" w:hAnsi="Cambria Math"/>
                </w:rPr>
                <m:t>Hay</m:t>
              </m:r>
              <m:r>
                <m:rPr>
                  <m:sty m:val="p"/>
                </m:rPr>
                <w:rPr>
                  <w:rFonts w:ascii="Cambria Math" w:eastAsiaTheme="minorEastAsia" w:hAnsi="Cambria Math"/>
                </w:rPr>
                <m:t xml:space="preserve"> </m:t>
              </m:r>
              <m:r>
                <w:rPr>
                  <w:rFonts w:ascii="Cambria Math" w:eastAsiaTheme="minorEastAsia" w:hAnsi="Cambria Math"/>
                </w:rPr>
                <m:t>stock</m:t>
              </m:r>
            </m:e>
            <m:sub>
              <m:r>
                <w:rPr>
                  <w:rFonts w:ascii="Cambria Math" w:eastAsiaTheme="minorEastAsia" w:hAnsi="Cambria Math"/>
                </w:rPr>
                <m:t>it</m:t>
              </m:r>
            </m:sub>
            <m:sup>
              <m:r>
                <m:rPr>
                  <m:sty m:val="p"/>
                </m:rPr>
                <w:rPr>
                  <w:rFonts w:ascii="Cambria Math" w:eastAsiaTheme="minorEastAsia" w:hAnsi="Cambria Math"/>
                </w:rPr>
                <m:t>2</m:t>
              </m:r>
            </m:sup>
          </m:sSubSup>
          <m:r>
            <m:rPr>
              <m:sty m:val="p"/>
            </m:rPr>
            <w:rPr>
              <w:rFonts w:ascii="Cambria Math" w:eastAsiaTheme="minorEastAsia" w:hAnsi="Cambria Math"/>
            </w:rPr>
            <m:t xml:space="preserve">+ </m:t>
          </m:r>
          <m:sSub>
            <m:sSubPr>
              <m:ctrlPr>
                <w:rPr>
                  <w:rFonts w:ascii="Cambria Math" w:eastAsiaTheme="minorEastAsia" w:hAnsi="Cambria Math"/>
                </w:rPr>
              </m:ctrlPr>
            </m:sSubPr>
            <m:e>
              <m:r>
                <m:rPr>
                  <m:sty m:val="p"/>
                </m:rPr>
                <w:rPr>
                  <w:rFonts w:ascii="Cambria Math" w:eastAsiaTheme="minorEastAsia" w:hAnsi="Cambria Math"/>
                </w:rPr>
                <m:t>∈</m:t>
              </m:r>
            </m:e>
            <m:sub>
              <m:r>
                <w:rPr>
                  <w:rFonts w:ascii="Cambria Math" w:eastAsiaTheme="minorEastAsia" w:hAnsi="Cambria Math"/>
                </w:rPr>
                <m:t>it</m:t>
              </m:r>
            </m:sub>
          </m:sSub>
          <m:r>
            <m:rPr>
              <m:sty m:val="p"/>
            </m:rPr>
            <w:rPr>
              <w:rFonts w:ascii="Cambria Math" w:eastAsiaTheme="minorEastAsia"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m:rPr>
              <m:sty m:val="p"/>
            </m:rPr>
            <w:rPr>
              <w:rFonts w:ascii="Cambria Math" w:eastAsiaTheme="minorEastAsia" w:hAnsi="Cambria Math"/>
            </w:rPr>
            <m:t xml:space="preserve"> </m:t>
          </m:r>
        </m:oMath>
      </m:oMathPara>
    </w:p>
    <w:p w14:paraId="3592E24B" w14:textId="77777777" w:rsidR="005D42B9" w:rsidRPr="00706836" w:rsidRDefault="005D42B9" w:rsidP="005D42B9"/>
    <w:p w14:paraId="5F00197B" w14:textId="77777777" w:rsidR="005D42B9" w:rsidRDefault="005D42B9" w:rsidP="005D42B9">
      <w:r w:rsidRPr="00706836">
        <w:t>where Drought (</w:t>
      </w:r>
      <m:oMath>
        <m:sSub>
          <m:sSubPr>
            <m:ctrlPr>
              <w:rPr>
                <w:rFonts w:ascii="Cambria Math" w:hAnsi="Cambria Math"/>
              </w:rPr>
            </m:ctrlPr>
          </m:sSubPr>
          <m:e>
            <m:r>
              <w:rPr>
                <w:rFonts w:ascii="Cambria Math" w:hAnsi="Cambria Math"/>
              </w:rPr>
              <m:t>β</m:t>
            </m:r>
          </m:e>
          <m:sub>
            <m:r>
              <m:rPr>
                <m:sty m:val="p"/>
              </m:rPr>
              <w:rPr>
                <w:rFonts w:ascii="Cambria Math" w:hAnsi="Cambria Math"/>
              </w:rPr>
              <m:t>1</m:t>
            </m:r>
          </m:sub>
        </m:sSub>
      </m:oMath>
      <w:r w:rsidRPr="00706836">
        <w:t>​) captures the influence of water deficits or surpluses, calculated as the difference between precipitation and PET. Weather (</w:t>
      </w:r>
      <m:oMath>
        <m:sSub>
          <m:sSubPr>
            <m:ctrlPr>
              <w:rPr>
                <w:rFonts w:ascii="Cambria Math" w:hAnsi="Cambria Math"/>
              </w:rPr>
            </m:ctrlPr>
          </m:sSubPr>
          <m:e>
            <m:r>
              <w:rPr>
                <w:rFonts w:ascii="Cambria Math" w:hAnsi="Cambria Math"/>
              </w:rPr>
              <m:t>β</m:t>
            </m:r>
          </m:e>
          <m:sub>
            <m:r>
              <m:rPr>
                <m:sty m:val="p"/>
              </m:rPr>
              <w:rPr>
                <w:rFonts w:ascii="Cambria Math" w:hAnsi="Cambria Math"/>
              </w:rPr>
              <m:t>2</m:t>
            </m:r>
          </m:sub>
        </m:sSub>
      </m:oMath>
      <w:r w:rsidRPr="00706836">
        <w:t>) integrates GDD and EDD. These variables account for climatic variations that directly affect the health and productivity of grazing land. Hay stock is modeled with both linear (</w:t>
      </w:r>
      <m:oMath>
        <m:sSub>
          <m:sSubPr>
            <m:ctrlPr>
              <w:rPr>
                <w:rFonts w:ascii="Cambria Math" w:hAnsi="Cambria Math"/>
              </w:rPr>
            </m:ctrlPr>
          </m:sSubPr>
          <m:e>
            <m:r>
              <w:rPr>
                <w:rFonts w:ascii="Cambria Math" w:hAnsi="Cambria Math"/>
              </w:rPr>
              <m:t>β</m:t>
            </m:r>
          </m:e>
          <m:sub>
            <m:r>
              <m:rPr>
                <m:sty m:val="p"/>
              </m:rPr>
              <w:rPr>
                <w:rFonts w:ascii="Cambria Math" w:hAnsi="Cambria Math"/>
              </w:rPr>
              <m:t>4</m:t>
            </m:r>
          </m:sub>
        </m:sSub>
      </m:oMath>
      <w:r w:rsidRPr="00706836">
        <w:t>) and quadratic (</w:t>
      </w:r>
      <m:oMath>
        <m:sSub>
          <m:sSubPr>
            <m:ctrlPr>
              <w:rPr>
                <w:rFonts w:ascii="Cambria Math" w:hAnsi="Cambria Math"/>
              </w:rPr>
            </m:ctrlPr>
          </m:sSubPr>
          <m:e>
            <m:r>
              <w:rPr>
                <w:rFonts w:ascii="Cambria Math" w:hAnsi="Cambria Math"/>
              </w:rPr>
              <m:t>β</m:t>
            </m:r>
          </m:e>
          <m:sub>
            <m:r>
              <m:rPr>
                <m:sty m:val="p"/>
              </m:rPr>
              <w:rPr>
                <w:rFonts w:ascii="Cambria Math" w:hAnsi="Cambria Math"/>
              </w:rPr>
              <m:t>5</m:t>
            </m:r>
          </m:sub>
        </m:sSub>
      </m:oMath>
      <w:r w:rsidRPr="00706836">
        <w:t xml:space="preserve">) terms to capture potential diminishing returns or other non-linear effects. During drought or forage scarcity, hay serves as a critical supplemental feed. Including both terms allows the model to reflect how incremental increases in hay stock may provide less benefit at higher levels, providing insights into optimal feeding strategies. Finally, the fixed </w:t>
      </w:r>
      <w:commentRangeStart w:id="28"/>
      <w:r w:rsidRPr="00706836">
        <w:t>effects (</w:t>
      </w:r>
      <m:oMath>
        <m:sSub>
          <m:sSubPr>
            <m:ctrlPr>
              <w:rPr>
                <w:rFonts w:ascii="Cambria Math" w:eastAsiaTheme="minorEastAsia" w:hAnsi="Cambria Math"/>
              </w:rPr>
            </m:ctrlPr>
          </m:sSubPr>
          <m:e>
            <m:r>
              <m:rPr>
                <m:sty m:val="p"/>
              </m:rPr>
              <w:rPr>
                <w:rFonts w:ascii="Cambria Math" w:eastAsiaTheme="minorEastAsia" w:hAnsi="Cambria Math"/>
              </w:rPr>
              <m:t>∈</m:t>
            </m:r>
          </m:e>
          <m:sub>
            <m:r>
              <w:rPr>
                <w:rFonts w:ascii="Cambria Math" w:eastAsiaTheme="minorEastAsia" w:hAnsi="Cambria Math"/>
              </w:rPr>
              <m:t>it</m:t>
            </m:r>
          </m:sub>
        </m:sSub>
      </m:oMath>
      <w:r w:rsidRPr="00706836">
        <w:t xml:space="preserve">​) </w:t>
      </w:r>
      <w:commentRangeEnd w:id="28"/>
      <w:r w:rsidR="00AD0411">
        <w:rPr>
          <w:rStyle w:val="CommentReference"/>
        </w:rPr>
        <w:commentReference w:id="28"/>
      </w:r>
      <w:r w:rsidRPr="00706836">
        <w:t>account for unobserved heterogeneity across counties and years</w:t>
      </w:r>
      <w:r>
        <w:rPr>
          <w:rStyle w:val="FootnoteReference"/>
        </w:rPr>
        <w:footnoteReference w:id="6"/>
      </w:r>
      <w:r w:rsidRPr="00706836">
        <w:t xml:space="preserve">. County-level fixed effects control for time-invariant factors such as soil quality and geographic features, while year fixed effects capture time-specific trends like economic shocks or climate anomalies. </w:t>
      </w:r>
      <w:commentRangeStart w:id="29"/>
      <w:r w:rsidRPr="00706836">
        <w:t>By including these controls, the model ensures that the estimated effects of climate variables and hay stock are not bi</w:t>
      </w:r>
      <w:r w:rsidRPr="00D33CE0">
        <w:t>ased by confounding factors.</w:t>
      </w:r>
      <w:r>
        <w:t xml:space="preserve"> </w:t>
      </w:r>
      <w:commentRangeEnd w:id="29"/>
      <w:r w:rsidR="00AD0411">
        <w:rPr>
          <w:rStyle w:val="CommentReference"/>
        </w:rPr>
        <w:commentReference w:id="29"/>
      </w:r>
      <w:r w:rsidRPr="009019D9">
        <w:t xml:space="preserve">This comprehensive approach provides a robust framework to analyze how climatic factors and feed </w:t>
      </w:r>
      <w:r w:rsidRPr="009019D9">
        <w:lastRenderedPageBreak/>
        <w:t>availability interact to influence stocking rates. It highlights the importance of supplemental feeding strategies and the role of climatic variability in shaping livestock management decisions.</w:t>
      </w:r>
    </w:p>
    <w:p w14:paraId="08C0E3C4" w14:textId="508B5CB7" w:rsidR="00571B5D" w:rsidRPr="00010673" w:rsidRDefault="00571B5D" w:rsidP="00571B5D">
      <w:pPr>
        <w:pStyle w:val="Heading1"/>
        <w:rPr>
          <w:b w:val="0"/>
          <w:bCs/>
        </w:rPr>
      </w:pPr>
      <w:r w:rsidRPr="007245FD">
        <w:t>Results</w:t>
      </w:r>
    </w:p>
    <w:p w14:paraId="6AEE9A9C" w14:textId="1AA92D30" w:rsidR="00571B5D" w:rsidRDefault="00571B5D" w:rsidP="00571B5D">
      <w:r w:rsidRPr="00010673">
        <w:rPr>
          <w:bCs/>
        </w:rPr>
        <w:t xml:space="preserve">Table 2 reports the regression results. Across all models, the coefficient </w:t>
      </w:r>
      <w:commentRangeStart w:id="30"/>
      <w:r w:rsidRPr="00010673">
        <w:rPr>
          <w:bCs/>
        </w:rPr>
        <w:t>for </w:t>
      </w:r>
      <m:oMath>
        <m:r>
          <m:rPr>
            <m:sty m:val="p"/>
          </m:rPr>
          <w:rPr>
            <w:rFonts w:ascii="Cambria Math" w:hAnsi="Cambria Math"/>
          </w:rPr>
          <m:t>D</m:t>
        </m:r>
      </m:oMath>
      <w:r w:rsidRPr="00010673">
        <w:rPr>
          <w:bCs/>
        </w:rPr>
        <w:t xml:space="preserve"> is </w:t>
      </w:r>
      <w:commentRangeEnd w:id="30"/>
      <w:r w:rsidR="00AD0411">
        <w:rPr>
          <w:rStyle w:val="CommentReference"/>
        </w:rPr>
        <w:commentReference w:id="30"/>
      </w:r>
      <w:r w:rsidRPr="00010673">
        <w:rPr>
          <w:bCs/>
        </w:rPr>
        <w:t xml:space="preserve">positive and statistically significant, indicating that drought conditions, as measured by water deficit or surplus, play a critical role in influencing stocking rates. Specifically, </w:t>
      </w:r>
      <w:commentRangeStart w:id="31"/>
      <w:r w:rsidRPr="00010673">
        <w:rPr>
          <w:bCs/>
        </w:rPr>
        <w:t>a one-unit increase </w:t>
      </w:r>
      <w:commentRangeEnd w:id="31"/>
      <w:r w:rsidR="00AD0411">
        <w:rPr>
          <w:rStyle w:val="CommentReference"/>
        </w:rPr>
        <w:commentReference w:id="31"/>
      </w:r>
      <w:r w:rsidRPr="00010673">
        <w:rPr>
          <w:bCs/>
        </w:rPr>
        <w:t>leads to a percentage increase in stocking rates ranging from 0.0</w:t>
      </w:r>
      <w:r w:rsidR="00014109">
        <w:rPr>
          <w:bCs/>
        </w:rPr>
        <w:t>34</w:t>
      </w:r>
      <w:r w:rsidRPr="00010673">
        <w:rPr>
          <w:bCs/>
        </w:rPr>
        <w:t xml:space="preserve">% (Model </w:t>
      </w:r>
      <w:r w:rsidR="00014109">
        <w:rPr>
          <w:bCs/>
        </w:rPr>
        <w:t>1</w:t>
      </w:r>
      <w:r w:rsidRPr="00010673">
        <w:rPr>
          <w:bCs/>
        </w:rPr>
        <w:t>) to 0.</w:t>
      </w:r>
      <w:r w:rsidR="00014109">
        <w:rPr>
          <w:bCs/>
        </w:rPr>
        <w:t>062</w:t>
      </w:r>
      <w:r w:rsidRPr="00010673">
        <w:rPr>
          <w:bCs/>
        </w:rPr>
        <w:t>% (Model 4). This suggests that favorable drought conditions, such as periods of water surplus,</w:t>
      </w:r>
      <w:r w:rsidRPr="00AC045A">
        <w:t xml:space="preserve"> enable ranchers to sustain</w:t>
      </w:r>
      <w:r w:rsidRPr="00FF0BF0">
        <w:t xml:space="preserve"> higher stocking rates</w:t>
      </w:r>
      <w:r>
        <w:t xml:space="preserve"> (more AUMs per acre)</w:t>
      </w:r>
      <w:r w:rsidRPr="00FF0BF0">
        <w:t xml:space="preserve"> by supporting forage availability. </w:t>
      </w:r>
      <w:r>
        <w:t xml:space="preserve">The results further </w:t>
      </w:r>
      <w:r w:rsidRPr="00B639F3">
        <w:t>suggest that more days with favorable growing conditions</w:t>
      </w:r>
      <w:r>
        <w:t xml:space="preserve"> (GDD)</w:t>
      </w:r>
      <w:r w:rsidRPr="00B639F3">
        <w:t xml:space="preserve"> contribute positively to stocking rates by promoting pasture growth and forage availability. </w:t>
      </w:r>
      <w:r w:rsidRPr="00963F38">
        <w:t>The coefficient for EDD is negative and statistically significant in all models where it is included. A one-unit increase in EDD </w:t>
      </w:r>
      <w:r w:rsidRPr="00621C94">
        <w:t>leads to a decrease in stocking rates, ranging from 0.</w:t>
      </w:r>
      <w:r w:rsidR="00A86AC4">
        <w:t>807</w:t>
      </w:r>
      <w:r w:rsidRPr="00621C94">
        <w:t xml:space="preserve">% (Model </w:t>
      </w:r>
      <w:r w:rsidR="00A86AC4">
        <w:t>3</w:t>
      </w:r>
      <w:r w:rsidRPr="00621C94">
        <w:t>) to 0.</w:t>
      </w:r>
      <w:r w:rsidR="00A86AC4">
        <w:t>541</w:t>
      </w:r>
      <w:r w:rsidRPr="00621C94">
        <w:t>% (Model 5). This</w:t>
      </w:r>
      <w:r w:rsidRPr="00963F38">
        <w:t xml:space="preserve"> suggests that exposure to extreme heat conditions negatively impacts stocking rates, likely due to heat stress on livestock and reduced forage productivity. </w:t>
      </w:r>
    </w:p>
    <w:p w14:paraId="5EAE4CA7" w14:textId="77777777" w:rsidR="00571B5D" w:rsidRPr="009F09F6" w:rsidRDefault="00571B5D" w:rsidP="00571B5D">
      <w:pPr>
        <w:ind w:firstLine="720"/>
      </w:pPr>
      <w:commentRangeStart w:id="32"/>
      <w:r w:rsidRPr="00B12C7C">
        <w:t>In Model 4, the coefficient for </w:t>
      </w:r>
      <w:r>
        <w:t>hay stocks</w:t>
      </w:r>
      <w:r w:rsidRPr="00B12C7C">
        <w:t> is negative and statistically significant.</w:t>
      </w:r>
      <w:r>
        <w:t xml:space="preserve"> </w:t>
      </w:r>
      <w:r w:rsidRPr="002B1FD7">
        <w:t xml:space="preserve">The negative coefficient for hay stock indicates that as hay stock increases, stocking rates tend to decrease. </w:t>
      </w:r>
      <w:r>
        <w:t>This might initially seem counter intuitive. The result</w:t>
      </w:r>
      <w:r w:rsidRPr="002B1FD7">
        <w:t xml:space="preserve"> could reflect the use of hay as a supplement during drought or periods of reduced forage availability. </w:t>
      </w:r>
      <w:commentRangeEnd w:id="32"/>
      <w:r w:rsidR="00C43A75">
        <w:rPr>
          <w:rStyle w:val="CommentReference"/>
        </w:rPr>
        <w:commentReference w:id="32"/>
      </w:r>
      <w:r w:rsidRPr="002B1FD7">
        <w:t>When forage conditions are poor, ranchers may rely more heavily on hay, reducing the number of cattle that can be grazed directly on pasture.</w:t>
      </w:r>
      <w:r>
        <w:t xml:space="preserve"> </w:t>
      </w:r>
      <w:r w:rsidRPr="00AD0127">
        <w:t>This finding suggests that higher hay stock might act as a buffer during poor grazing conditions, allowing ranchers to maintain some level of production</w:t>
      </w:r>
      <w:r>
        <w:t xml:space="preserve">. Furthermore, results </w:t>
      </w:r>
      <w:r w:rsidRPr="00113CFD">
        <w:t>suggest a non-linear</w:t>
      </w:r>
      <w:r>
        <w:t xml:space="preserve"> </w:t>
      </w:r>
      <w:r w:rsidRPr="00113CFD">
        <w:t>relationship between hay stock and stocking rates.</w:t>
      </w:r>
      <w:r>
        <w:t xml:space="preserve"> </w:t>
      </w:r>
      <w:r w:rsidRPr="00F51D2B">
        <w:t xml:space="preserve">Initially, as hay stock increases, stocking rates decline (as indicated by the linear term), but beyond a certain point, further increases in hay stock </w:t>
      </w:r>
      <w:proofErr w:type="gramStart"/>
      <w:r w:rsidRPr="00F51D2B">
        <w:t>actually support</w:t>
      </w:r>
      <w:proofErr w:type="gramEnd"/>
      <w:r w:rsidRPr="00F51D2B">
        <w:t xml:space="preserve"> higher stocking rates.</w:t>
      </w:r>
      <w:r>
        <w:t xml:space="preserve"> </w:t>
      </w:r>
      <w:r w:rsidRPr="007160B3">
        <w:t>The effect of hay stock is minimized when </w:t>
      </w:r>
      <w:r>
        <w:t>it</w:t>
      </w:r>
      <w:r w:rsidRPr="007160B3">
        <w:t xml:space="preserve"> is approximately 2,038,710 tons. Beyond this point, the effect of hay stock begins to increase again due to the quadratic nature of the relationship.</w:t>
      </w:r>
      <w:r>
        <w:t xml:space="preserve"> This again </w:t>
      </w:r>
      <w:r w:rsidRPr="00B12C7C">
        <w:t xml:space="preserve">highlights the complexity of hay </w:t>
      </w:r>
      <w:r w:rsidRPr="009F09F6">
        <w:t>stock's role in moderating the adverse effects of climatic variability.</w:t>
      </w:r>
    </w:p>
    <w:p w14:paraId="5FBF97C7" w14:textId="007C9134" w:rsidR="00571B5D" w:rsidRPr="0084635D" w:rsidRDefault="00571B5D" w:rsidP="00571B5D">
      <w:pPr>
        <w:ind w:firstLine="720"/>
      </w:pPr>
      <w:commentRangeStart w:id="33"/>
      <w:r w:rsidRPr="009F09F6">
        <w:t>The adjusted </w:t>
      </w:r>
      <m:oMath>
        <m:sSup>
          <m:sSupPr>
            <m:ctrlPr>
              <w:rPr>
                <w:rFonts w:ascii="Cambria Math" w:eastAsiaTheme="minorEastAsia" w:hAnsi="Cambria Math"/>
                <w:iCs/>
              </w:rPr>
            </m:ctrlPr>
          </m:sSupPr>
          <m:e>
            <m:r>
              <m:rPr>
                <m:sty m:val="p"/>
              </m:rPr>
              <w:rPr>
                <w:rFonts w:ascii="Cambria Math" w:hAnsi="Cambria Math"/>
              </w:rPr>
              <m:t>R</m:t>
            </m:r>
          </m:e>
          <m:sup>
            <m:r>
              <m:rPr>
                <m:sty m:val="p"/>
              </m:rPr>
              <w:rPr>
                <w:rFonts w:ascii="Cambria Math" w:eastAsiaTheme="minorEastAsia" w:hAnsi="Cambria Math"/>
              </w:rPr>
              <m:t>2</m:t>
            </m:r>
          </m:sup>
        </m:sSup>
      </m:oMath>
      <w:r w:rsidRPr="009F09F6">
        <w:rPr>
          <w:iCs/>
        </w:rPr>
        <w:t xml:space="preserve"> </w:t>
      </w:r>
      <w:r w:rsidRPr="009F09F6">
        <w:t>values remain relatively high across all models, ranging from 0.76 to 0.79. However, the within </w:t>
      </w:r>
      <m:oMath>
        <m:sSup>
          <m:sSupPr>
            <m:ctrlPr>
              <w:rPr>
                <w:rFonts w:ascii="Cambria Math" w:eastAsiaTheme="minorEastAsia" w:hAnsi="Cambria Math"/>
                <w:iCs/>
              </w:rPr>
            </m:ctrlPr>
          </m:sSupPr>
          <m:e>
            <m:r>
              <m:rPr>
                <m:sty m:val="p"/>
              </m:rPr>
              <w:rPr>
                <w:rFonts w:ascii="Cambria Math" w:hAnsi="Cambria Math"/>
              </w:rPr>
              <m:t>R</m:t>
            </m:r>
          </m:e>
          <m:sup>
            <m:r>
              <m:rPr>
                <m:sty m:val="p"/>
              </m:rPr>
              <w:rPr>
                <w:rFonts w:ascii="Cambria Math" w:eastAsiaTheme="minorEastAsia" w:hAnsi="Cambria Math"/>
              </w:rPr>
              <m:t>2</m:t>
            </m:r>
          </m:sup>
        </m:sSup>
      </m:oMath>
      <w:r w:rsidRPr="009F09F6">
        <w:t> is considerably lower (e.g., 0.0</w:t>
      </w:r>
      <w:r w:rsidR="00213674">
        <w:t>20</w:t>
      </w:r>
      <w:r w:rsidRPr="009F09F6">
        <w:t xml:space="preserve"> in Model 1 </w:t>
      </w:r>
      <w:r w:rsidRPr="009F09F6">
        <w:lastRenderedPageBreak/>
        <w:t>to 0.13</w:t>
      </w:r>
      <w:r w:rsidR="00213674">
        <w:t>7</w:t>
      </w:r>
      <w:r w:rsidRPr="009F09F6">
        <w:t> in Model 5), suggesting that much of the</w:t>
      </w:r>
      <w:r w:rsidRPr="0084635D">
        <w:t xml:space="preserve"> variation in stocking rates is explained by between-group differences rather than within-group variation. The inclusion of year fixed effects in Models 1 through 3 helps capture unobserved time-specific shocks, whereas their exclusion in Models 4 and 5 allows for direct assessment of the hay stock variables</w:t>
      </w:r>
      <w:commentRangeEnd w:id="33"/>
      <w:r w:rsidR="00C43A75">
        <w:rPr>
          <w:rStyle w:val="CommentReference"/>
        </w:rPr>
        <w:commentReference w:id="33"/>
      </w:r>
      <w:r w:rsidRPr="0084635D">
        <w:t>.</w:t>
      </w:r>
    </w:p>
    <w:p w14:paraId="542EA9D3" w14:textId="77777777" w:rsidR="00571B5D" w:rsidRPr="009C7907" w:rsidRDefault="00571B5D" w:rsidP="00571B5D">
      <w:pPr>
        <w:pStyle w:val="NoSpacing"/>
        <w:rPr>
          <w:b/>
          <w:bCs/>
          <w:sz w:val="22"/>
          <w:szCs w:val="22"/>
        </w:rPr>
      </w:pPr>
      <w:r w:rsidRPr="009C7907">
        <w:rPr>
          <w:b/>
          <w:bCs/>
          <w:sz w:val="22"/>
          <w:szCs w:val="22"/>
        </w:rPr>
        <w:t xml:space="preserve">Table </w:t>
      </w:r>
      <w:r>
        <w:rPr>
          <w:b/>
          <w:bCs/>
          <w:sz w:val="22"/>
          <w:szCs w:val="22"/>
        </w:rPr>
        <w:t>2</w:t>
      </w:r>
      <w:r w:rsidRPr="009C7907">
        <w:rPr>
          <w:b/>
          <w:bCs/>
          <w:sz w:val="22"/>
          <w:szCs w:val="22"/>
        </w:rPr>
        <w:t>. Regression analysis results</w:t>
      </w:r>
      <w:r>
        <w:rPr>
          <w:b/>
          <w:bCs/>
          <w:sz w:val="22"/>
          <w:szCs w:val="22"/>
        </w:rPr>
        <w:t>.</w:t>
      </w:r>
    </w:p>
    <w:tbl>
      <w:tblPr>
        <w:tblStyle w:val="PlainTable2"/>
        <w:tblW w:w="0" w:type="auto"/>
        <w:tblLook w:val="04A0" w:firstRow="1" w:lastRow="0" w:firstColumn="1" w:lastColumn="0" w:noHBand="0" w:noVBand="1"/>
      </w:tblPr>
      <w:tblGrid>
        <w:gridCol w:w="1560"/>
        <w:gridCol w:w="1356"/>
        <w:gridCol w:w="1356"/>
        <w:gridCol w:w="1356"/>
        <w:gridCol w:w="1436"/>
        <w:gridCol w:w="1436"/>
      </w:tblGrid>
      <w:tr w:rsidR="00571B5D" w:rsidRPr="00DA709E" w14:paraId="61CE8097" w14:textId="77777777" w:rsidTr="004B0988">
        <w:trPr>
          <w:cnfStyle w:val="100000000000" w:firstRow="1" w:lastRow="0" w:firstColumn="0" w:lastColumn="0" w:oddVBand="0" w:evenVBand="0" w:oddHBand="0"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1D35D926" w14:textId="77777777" w:rsidR="00571B5D" w:rsidRPr="00DA709E" w:rsidRDefault="00571B5D" w:rsidP="004B0988">
            <w:pPr>
              <w:rPr>
                <w:b w:val="0"/>
                <w:bCs w:val="0"/>
              </w:rPr>
            </w:pPr>
            <w:r w:rsidRPr="00DA709E">
              <w:rPr>
                <w:b w:val="0"/>
                <w:bCs w:val="0"/>
              </w:rPr>
              <w:t>Variable</w:t>
            </w:r>
          </w:p>
        </w:tc>
        <w:tc>
          <w:tcPr>
            <w:tcW w:w="0" w:type="auto"/>
          </w:tcPr>
          <w:p w14:paraId="35D843F2" w14:textId="77777777" w:rsidR="00571B5D" w:rsidRPr="00DD212E"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1)</w:t>
            </w:r>
          </w:p>
        </w:tc>
        <w:tc>
          <w:tcPr>
            <w:tcW w:w="0" w:type="auto"/>
            <w:hideMark/>
          </w:tcPr>
          <w:p w14:paraId="44B37D25" w14:textId="77777777" w:rsidR="00571B5D" w:rsidRPr="00DA709E"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2)</w:t>
            </w:r>
          </w:p>
        </w:tc>
        <w:tc>
          <w:tcPr>
            <w:tcW w:w="0" w:type="auto"/>
          </w:tcPr>
          <w:p w14:paraId="34D4D34D"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3)</w:t>
            </w:r>
          </w:p>
        </w:tc>
        <w:tc>
          <w:tcPr>
            <w:tcW w:w="0" w:type="auto"/>
          </w:tcPr>
          <w:p w14:paraId="63BB0929"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4)</w:t>
            </w:r>
          </w:p>
        </w:tc>
        <w:tc>
          <w:tcPr>
            <w:tcW w:w="0" w:type="auto"/>
          </w:tcPr>
          <w:p w14:paraId="195B6215" w14:textId="77777777" w:rsidR="00571B5D" w:rsidRDefault="00571B5D" w:rsidP="004B0988">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5)</w:t>
            </w:r>
          </w:p>
        </w:tc>
      </w:tr>
      <w:tr w:rsidR="00571B5D" w:rsidRPr="00DA709E" w14:paraId="2B30F3AC" w14:textId="77777777" w:rsidTr="004B0988">
        <w:trPr>
          <w:cnfStyle w:val="000000100000" w:firstRow="0" w:lastRow="0" w:firstColumn="0" w:lastColumn="0" w:oddVBand="0" w:evenVBand="0" w:oddHBand="1" w:evenHBand="0" w:firstRowFirstColumn="0" w:firstRowLastColumn="0" w:lastRowFirstColumn="0" w:lastRowLastColumn="0"/>
          <w:trHeight w:val="180"/>
        </w:trPr>
        <w:tc>
          <w:tcPr>
            <w:cnfStyle w:val="001000000000" w:firstRow="0" w:lastRow="0" w:firstColumn="1" w:lastColumn="0" w:oddVBand="0" w:evenVBand="0" w:oddHBand="0" w:evenHBand="0" w:firstRowFirstColumn="0" w:firstRowLastColumn="0" w:lastRowFirstColumn="0" w:lastRowLastColumn="0"/>
            <w:tcW w:w="0" w:type="auto"/>
            <w:hideMark/>
          </w:tcPr>
          <w:p w14:paraId="4A280D34" w14:textId="77777777" w:rsidR="00571B5D" w:rsidRPr="009A6E74" w:rsidRDefault="00571B5D" w:rsidP="004B0988">
            <w:pPr>
              <w:jc w:val="both"/>
              <w:rPr>
                <w:b w:val="0"/>
                <w:bCs w:val="0"/>
                <w:iCs/>
              </w:rPr>
            </w:pPr>
            <m:oMath>
              <m:r>
                <m:rPr>
                  <m:sty m:val="b"/>
                </m:rPr>
                <w:rPr>
                  <w:rFonts w:ascii="Cambria Math" w:hAnsi="Cambria Math"/>
                </w:rPr>
                <m:t>D</m:t>
              </m:r>
            </m:oMath>
            <w:r w:rsidRPr="009A6E74">
              <w:rPr>
                <w:b w:val="0"/>
                <w:bCs w:val="0"/>
                <w:iCs/>
              </w:rPr>
              <w:t xml:space="preserve"> </w:t>
            </w:r>
          </w:p>
        </w:tc>
        <w:tc>
          <w:tcPr>
            <w:tcW w:w="0" w:type="auto"/>
          </w:tcPr>
          <w:p w14:paraId="7D8F5064" w14:textId="37A82B52"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380DC9">
              <w:t>0.000</w:t>
            </w:r>
            <w:r w:rsidR="004333C0">
              <w:t>34</w:t>
            </w:r>
            <w:r w:rsidRPr="00380DC9">
              <w:t>***</w:t>
            </w:r>
          </w:p>
        </w:tc>
        <w:tc>
          <w:tcPr>
            <w:tcW w:w="0" w:type="auto"/>
          </w:tcPr>
          <w:p w14:paraId="7E0BF79F" w14:textId="166648A9"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380DC9">
              <w:t>0.000</w:t>
            </w:r>
            <w:r w:rsidR="00976285">
              <w:t>39</w:t>
            </w:r>
            <w:r w:rsidRPr="00380DC9">
              <w:t>***</w:t>
            </w:r>
          </w:p>
        </w:tc>
        <w:tc>
          <w:tcPr>
            <w:tcW w:w="0" w:type="auto"/>
          </w:tcPr>
          <w:p w14:paraId="2C279329" w14:textId="74A0585E"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380DC9">
              <w:t>0.000</w:t>
            </w:r>
            <w:r w:rsidR="00F3540C">
              <w:t>35</w:t>
            </w:r>
            <w:r w:rsidRPr="00380DC9">
              <w:t>**</w:t>
            </w:r>
            <w:r w:rsidR="003A2047">
              <w:t>*</w:t>
            </w:r>
          </w:p>
        </w:tc>
        <w:tc>
          <w:tcPr>
            <w:tcW w:w="0" w:type="auto"/>
          </w:tcPr>
          <w:p w14:paraId="0545643D" w14:textId="519D5C46"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380DC9">
              <w:t>0.000</w:t>
            </w:r>
            <w:r w:rsidR="003A2047">
              <w:t>62</w:t>
            </w:r>
            <w:r w:rsidRPr="00380DC9">
              <w:t>***</w:t>
            </w:r>
          </w:p>
        </w:tc>
        <w:tc>
          <w:tcPr>
            <w:tcW w:w="0" w:type="auto"/>
          </w:tcPr>
          <w:p w14:paraId="5223318E" w14:textId="1E497DCA"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380DC9">
              <w:t>0.000</w:t>
            </w:r>
            <w:r w:rsidR="00867C5A">
              <w:t>44</w:t>
            </w:r>
            <w:r w:rsidRPr="00380DC9">
              <w:t>*</w:t>
            </w:r>
            <w:r w:rsidR="00867C5A">
              <w:t>**</w:t>
            </w:r>
          </w:p>
        </w:tc>
      </w:tr>
      <w:tr w:rsidR="00571B5D" w:rsidRPr="00DA709E" w14:paraId="1E9711DC"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1000D438" w14:textId="77777777" w:rsidR="00571B5D" w:rsidRPr="009A6E74" w:rsidRDefault="00571B5D" w:rsidP="004B0988">
            <w:pPr>
              <w:jc w:val="both"/>
              <w:rPr>
                <w:b w:val="0"/>
                <w:bCs w:val="0"/>
                <w:iCs/>
              </w:rPr>
            </w:pPr>
            <m:oMath>
              <m:r>
                <m:rPr>
                  <m:sty m:val="b"/>
                </m:rPr>
                <w:rPr>
                  <w:rFonts w:ascii="Cambria Math" w:hAnsi="Cambria Math"/>
                </w:rPr>
                <m:t>GDD</m:t>
              </m:r>
            </m:oMath>
            <w:r w:rsidRPr="009A6E74">
              <w:rPr>
                <w:b w:val="0"/>
                <w:bCs w:val="0"/>
                <w:iCs/>
              </w:rPr>
              <w:t xml:space="preserve"> </w:t>
            </w:r>
          </w:p>
        </w:tc>
        <w:tc>
          <w:tcPr>
            <w:tcW w:w="0" w:type="auto"/>
          </w:tcPr>
          <w:p w14:paraId="0ADA2DCE"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F1BF9EC" w14:textId="5CA15A01" w:rsidR="00571B5D" w:rsidRPr="00DA709E" w:rsidRDefault="00976285" w:rsidP="004B0988">
            <w:pPr>
              <w:jc w:val="center"/>
              <w:cnfStyle w:val="000000000000" w:firstRow="0" w:lastRow="0" w:firstColumn="0" w:lastColumn="0" w:oddVBand="0" w:evenVBand="0" w:oddHBand="0" w:evenHBand="0" w:firstRowFirstColumn="0" w:firstRowLastColumn="0" w:lastRowFirstColumn="0" w:lastRowLastColumn="0"/>
            </w:pPr>
            <w:r>
              <w:t>0.00631***</w:t>
            </w:r>
          </w:p>
        </w:tc>
        <w:tc>
          <w:tcPr>
            <w:tcW w:w="0" w:type="auto"/>
          </w:tcPr>
          <w:p w14:paraId="1F4FB485" w14:textId="129B8DEC"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5A395E">
              <w:t>0.00</w:t>
            </w:r>
            <w:r w:rsidR="00F3540C">
              <w:t>713</w:t>
            </w:r>
            <w:r w:rsidRPr="005A395E">
              <w:t>**</w:t>
            </w:r>
            <w:r w:rsidR="003A2047">
              <w:t>*</w:t>
            </w:r>
          </w:p>
        </w:tc>
        <w:tc>
          <w:tcPr>
            <w:tcW w:w="0" w:type="auto"/>
          </w:tcPr>
          <w:p w14:paraId="4FCD0771" w14:textId="7AE40952"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5A395E">
              <w:t>0.0</w:t>
            </w:r>
            <w:r w:rsidR="003A2047">
              <w:t>1404</w:t>
            </w:r>
            <w:r w:rsidRPr="005A395E">
              <w:t>***</w:t>
            </w:r>
          </w:p>
        </w:tc>
        <w:tc>
          <w:tcPr>
            <w:tcW w:w="0" w:type="auto"/>
          </w:tcPr>
          <w:p w14:paraId="07A34B94" w14:textId="21832CA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5A395E">
              <w:t>0.0</w:t>
            </w:r>
            <w:r w:rsidR="00867C5A">
              <w:t>1301</w:t>
            </w:r>
            <w:r w:rsidRPr="005A395E">
              <w:t>***</w:t>
            </w:r>
          </w:p>
        </w:tc>
      </w:tr>
      <w:tr w:rsidR="00571B5D" w:rsidRPr="00DA709E" w14:paraId="43F9BB8E"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2494D507" w14:textId="77777777" w:rsidR="00571B5D" w:rsidRPr="009A6E74" w:rsidRDefault="00571B5D" w:rsidP="004B0988">
            <w:pPr>
              <w:jc w:val="both"/>
              <w:rPr>
                <w:b w:val="0"/>
                <w:bCs w:val="0"/>
                <w:iCs/>
              </w:rPr>
            </w:pPr>
            <m:oMath>
              <m:r>
                <m:rPr>
                  <m:sty m:val="b"/>
                </m:rPr>
                <w:rPr>
                  <w:rFonts w:ascii="Cambria Math" w:hAnsi="Cambria Math"/>
                </w:rPr>
                <m:t>EDD</m:t>
              </m:r>
            </m:oMath>
            <w:r w:rsidRPr="009A6E74">
              <w:rPr>
                <w:b w:val="0"/>
                <w:bCs w:val="0"/>
                <w:iCs/>
              </w:rPr>
              <w:t xml:space="preserve"> </w:t>
            </w:r>
          </w:p>
        </w:tc>
        <w:tc>
          <w:tcPr>
            <w:tcW w:w="0" w:type="auto"/>
          </w:tcPr>
          <w:p w14:paraId="7CBD388B"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022F25E2"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65CD0C77" w14:textId="4D6E1153"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0457A4">
              <w:t>-0.00</w:t>
            </w:r>
            <w:r w:rsidR="00F3540C">
              <w:t>807</w:t>
            </w:r>
            <w:r w:rsidRPr="000457A4">
              <w:t>*</w:t>
            </w:r>
          </w:p>
        </w:tc>
        <w:tc>
          <w:tcPr>
            <w:tcW w:w="0" w:type="auto"/>
          </w:tcPr>
          <w:p w14:paraId="0664285F" w14:textId="683425BC"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0457A4">
              <w:t>-0.00</w:t>
            </w:r>
            <w:r w:rsidR="003A2047">
              <w:t>350</w:t>
            </w:r>
          </w:p>
        </w:tc>
        <w:tc>
          <w:tcPr>
            <w:tcW w:w="0" w:type="auto"/>
          </w:tcPr>
          <w:p w14:paraId="4B6D87A6" w14:textId="3B6C1C96"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0457A4">
              <w:t>-0.00</w:t>
            </w:r>
            <w:r w:rsidR="00867C5A">
              <w:t>541*</w:t>
            </w:r>
          </w:p>
        </w:tc>
      </w:tr>
      <w:tr w:rsidR="00571B5D" w:rsidRPr="00DA709E" w14:paraId="78ED4E48"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5E9CFEAA" w14:textId="77777777" w:rsidR="00571B5D" w:rsidRPr="009A6E74" w:rsidRDefault="00571B5D" w:rsidP="004B0988">
            <w:pPr>
              <w:jc w:val="both"/>
              <w:rPr>
                <w:b w:val="0"/>
                <w:bCs w:val="0"/>
                <w:iCs/>
              </w:rPr>
            </w:pPr>
            <m:oMath>
              <m:r>
                <m:rPr>
                  <m:sty m:val="b"/>
                </m:rPr>
                <w:rPr>
                  <w:rFonts w:ascii="Cambria Math" w:hAnsi="Cambria Math"/>
                </w:rPr>
                <m:t>Hay stock</m:t>
              </m:r>
            </m:oMath>
            <w:r w:rsidRPr="009A6E74">
              <w:rPr>
                <w:b w:val="0"/>
                <w:bCs w:val="0"/>
                <w:iCs/>
              </w:rPr>
              <w:t xml:space="preserve"> </w:t>
            </w:r>
          </w:p>
        </w:tc>
        <w:tc>
          <w:tcPr>
            <w:tcW w:w="0" w:type="auto"/>
          </w:tcPr>
          <w:p w14:paraId="47E2B5EB"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5F69E35E"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7C4475AC"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p>
        </w:tc>
        <w:tc>
          <w:tcPr>
            <w:tcW w:w="0" w:type="auto"/>
          </w:tcPr>
          <w:p w14:paraId="6963303B" w14:textId="49DD9551"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845041">
              <w:t>-0.000</w:t>
            </w:r>
            <w:r w:rsidR="003A2047">
              <w:t>11</w:t>
            </w:r>
            <w:r w:rsidRPr="00845041">
              <w:t>***</w:t>
            </w:r>
          </w:p>
        </w:tc>
        <w:tc>
          <w:tcPr>
            <w:tcW w:w="0" w:type="auto"/>
          </w:tcPr>
          <w:p w14:paraId="1D3E4517" w14:textId="5DE5D409"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845041">
              <w:t>-0.00</w:t>
            </w:r>
            <w:r w:rsidR="00867C5A">
              <w:t>712</w:t>
            </w:r>
            <w:r w:rsidRPr="00845041">
              <w:t>***</w:t>
            </w:r>
          </w:p>
        </w:tc>
      </w:tr>
      <w:tr w:rsidR="00571B5D" w:rsidRPr="00DA709E" w14:paraId="0F6217B8"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hideMark/>
          </w:tcPr>
          <w:p w14:paraId="42E11292" w14:textId="77777777" w:rsidR="00571B5D" w:rsidRPr="009A6E74" w:rsidRDefault="00000000" w:rsidP="004B0988">
            <w:pPr>
              <w:jc w:val="both"/>
              <w:rPr>
                <w:b w:val="0"/>
                <w:bCs w:val="0"/>
                <w:iCs/>
              </w:rPr>
            </w:pPr>
            <m:oMath>
              <m:sSup>
                <m:sSupPr>
                  <m:ctrlPr>
                    <w:rPr>
                      <w:rFonts w:ascii="Cambria Math" w:eastAsiaTheme="minorEastAsia" w:hAnsi="Cambria Math"/>
                      <w:b w:val="0"/>
                      <w:bCs w:val="0"/>
                      <w:iCs/>
                    </w:rPr>
                  </m:ctrlPr>
                </m:sSupPr>
                <m:e>
                  <m:r>
                    <m:rPr>
                      <m:sty m:val="b"/>
                    </m:rPr>
                    <w:rPr>
                      <w:rFonts w:ascii="Cambria Math" w:hAnsi="Cambria Math"/>
                    </w:rPr>
                    <m:t>Hay stock</m:t>
                  </m:r>
                </m:e>
                <m:sup>
                  <m:r>
                    <m:rPr>
                      <m:sty m:val="b"/>
                    </m:rPr>
                    <w:rPr>
                      <w:rFonts w:ascii="Cambria Math" w:eastAsiaTheme="minorEastAsia" w:hAnsi="Cambria Math"/>
                    </w:rPr>
                    <m:t>2</m:t>
                  </m:r>
                </m:sup>
              </m:sSup>
            </m:oMath>
            <w:r w:rsidR="00571B5D" w:rsidRPr="009A6E74">
              <w:rPr>
                <w:b w:val="0"/>
                <w:bCs w:val="0"/>
                <w:iCs/>
              </w:rPr>
              <w:t xml:space="preserve"> </w:t>
            </w:r>
          </w:p>
        </w:tc>
        <w:tc>
          <w:tcPr>
            <w:tcW w:w="0" w:type="auto"/>
          </w:tcPr>
          <w:p w14:paraId="4F9252F7"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3B85A519"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111B81FB"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6756421D"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p>
        </w:tc>
        <w:tc>
          <w:tcPr>
            <w:tcW w:w="0" w:type="auto"/>
          </w:tcPr>
          <w:p w14:paraId="73333AC2" w14:textId="1F9694ED"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FD6ED9">
              <w:t>0.000</w:t>
            </w:r>
            <w:r w:rsidR="00867C5A">
              <w:t>01</w:t>
            </w:r>
            <w:r w:rsidRPr="00FD6ED9">
              <w:t>***</w:t>
            </w:r>
          </w:p>
        </w:tc>
      </w:tr>
      <w:tr w:rsidR="00571B5D" w:rsidRPr="00DA709E" w14:paraId="61B9E5DA"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4134AF42" w14:textId="77777777" w:rsidR="00571B5D" w:rsidRPr="009A6E74" w:rsidRDefault="00571B5D" w:rsidP="004B0988">
            <w:pPr>
              <w:jc w:val="both"/>
              <w:rPr>
                <w:b w:val="0"/>
                <w:bCs w:val="0"/>
                <w:iCs/>
              </w:rPr>
            </w:pPr>
            <w:r w:rsidRPr="009A6E74">
              <w:rPr>
                <w:b w:val="0"/>
                <w:bCs w:val="0"/>
                <w:iCs/>
              </w:rPr>
              <w:t>County FE</w:t>
            </w:r>
          </w:p>
        </w:tc>
        <w:tc>
          <w:tcPr>
            <w:tcW w:w="0" w:type="auto"/>
          </w:tcPr>
          <w:p w14:paraId="1D344069" w14:textId="77777777" w:rsidR="00571B5D"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7897AFEB"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6E44B7EA"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5D507B46"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73962297"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r>
      <w:tr w:rsidR="00571B5D" w:rsidRPr="00DA709E" w14:paraId="36D73D66"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tcPr>
          <w:p w14:paraId="33B3C4B9" w14:textId="77777777" w:rsidR="00571B5D" w:rsidRPr="009A6E74" w:rsidRDefault="00571B5D" w:rsidP="004B0988">
            <w:pPr>
              <w:jc w:val="both"/>
              <w:rPr>
                <w:b w:val="0"/>
                <w:bCs w:val="0"/>
                <w:iCs/>
              </w:rPr>
            </w:pPr>
            <w:commentRangeStart w:id="34"/>
            <w:r w:rsidRPr="009A6E74">
              <w:rPr>
                <w:b w:val="0"/>
                <w:bCs w:val="0"/>
                <w:iCs/>
              </w:rPr>
              <w:t>State FE</w:t>
            </w:r>
          </w:p>
        </w:tc>
        <w:tc>
          <w:tcPr>
            <w:tcW w:w="0" w:type="auto"/>
          </w:tcPr>
          <w:p w14:paraId="128EAF99" w14:textId="77777777" w:rsidR="00571B5D" w:rsidRDefault="00571B5D" w:rsidP="004B0988">
            <w:pPr>
              <w:jc w:val="center"/>
              <w:cnfStyle w:val="000000100000" w:firstRow="0" w:lastRow="0" w:firstColumn="0" w:lastColumn="0" w:oddVBand="0" w:evenVBand="0" w:oddHBand="1" w:evenHBand="0" w:firstRowFirstColumn="0" w:firstRowLastColumn="0" w:lastRowFirstColumn="0" w:lastRowLastColumn="0"/>
            </w:pPr>
            <w:r>
              <w:t>Y</w:t>
            </w:r>
          </w:p>
        </w:tc>
        <w:tc>
          <w:tcPr>
            <w:tcW w:w="0" w:type="auto"/>
          </w:tcPr>
          <w:p w14:paraId="06F33184"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Y</w:t>
            </w:r>
          </w:p>
        </w:tc>
        <w:tc>
          <w:tcPr>
            <w:tcW w:w="0" w:type="auto"/>
          </w:tcPr>
          <w:p w14:paraId="3ABF3985"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Y</w:t>
            </w:r>
          </w:p>
        </w:tc>
        <w:tc>
          <w:tcPr>
            <w:tcW w:w="0" w:type="auto"/>
          </w:tcPr>
          <w:p w14:paraId="550E6F5E"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Y</w:t>
            </w:r>
          </w:p>
        </w:tc>
        <w:tc>
          <w:tcPr>
            <w:tcW w:w="0" w:type="auto"/>
          </w:tcPr>
          <w:p w14:paraId="25D35100"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Y</w:t>
            </w:r>
            <w:commentRangeEnd w:id="34"/>
            <w:r w:rsidR="00C43A75">
              <w:rPr>
                <w:rStyle w:val="CommentReference"/>
              </w:rPr>
              <w:commentReference w:id="34"/>
            </w:r>
          </w:p>
        </w:tc>
      </w:tr>
      <w:tr w:rsidR="00571B5D" w:rsidRPr="00DA709E" w14:paraId="37DF111A"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7A5B4812" w14:textId="77777777" w:rsidR="00571B5D" w:rsidRPr="009A6E74" w:rsidRDefault="00571B5D" w:rsidP="004B0988">
            <w:pPr>
              <w:jc w:val="both"/>
              <w:rPr>
                <w:b w:val="0"/>
                <w:bCs w:val="0"/>
                <w:iCs/>
              </w:rPr>
            </w:pPr>
            <w:r w:rsidRPr="009A6E74">
              <w:rPr>
                <w:b w:val="0"/>
                <w:bCs w:val="0"/>
                <w:iCs/>
              </w:rPr>
              <w:t>Year FE</w:t>
            </w:r>
          </w:p>
        </w:tc>
        <w:tc>
          <w:tcPr>
            <w:tcW w:w="0" w:type="auto"/>
          </w:tcPr>
          <w:p w14:paraId="1AE8C876" w14:textId="77777777" w:rsidR="00571B5D"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6F5F1C53"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2ECE849B"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Y</w:t>
            </w:r>
          </w:p>
        </w:tc>
        <w:tc>
          <w:tcPr>
            <w:tcW w:w="0" w:type="auto"/>
          </w:tcPr>
          <w:p w14:paraId="43C1E9BA"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N</w:t>
            </w:r>
          </w:p>
        </w:tc>
        <w:tc>
          <w:tcPr>
            <w:tcW w:w="0" w:type="auto"/>
          </w:tcPr>
          <w:p w14:paraId="01305FFD" w14:textId="77777777" w:rsidR="00571B5D" w:rsidRPr="00DA709E" w:rsidRDefault="00571B5D" w:rsidP="004B0988">
            <w:pPr>
              <w:jc w:val="center"/>
              <w:cnfStyle w:val="000000000000" w:firstRow="0" w:lastRow="0" w:firstColumn="0" w:lastColumn="0" w:oddVBand="0" w:evenVBand="0" w:oddHBand="0" w:evenHBand="0" w:firstRowFirstColumn="0" w:firstRowLastColumn="0" w:lastRowFirstColumn="0" w:lastRowLastColumn="0"/>
            </w:pPr>
            <w:r>
              <w:t>N</w:t>
            </w:r>
          </w:p>
        </w:tc>
      </w:tr>
      <w:tr w:rsidR="00571B5D" w:rsidRPr="00DA709E" w14:paraId="4B5C92E6"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tcPr>
          <w:p w14:paraId="039FE206" w14:textId="77777777" w:rsidR="00571B5D" w:rsidRPr="009A6E74" w:rsidRDefault="00571B5D" w:rsidP="004B0988">
            <w:pPr>
              <w:jc w:val="both"/>
              <w:rPr>
                <w:b w:val="0"/>
                <w:bCs w:val="0"/>
                <w:iCs/>
              </w:rPr>
            </w:pPr>
            <m:oMathPara>
              <m:oMathParaPr>
                <m:jc m:val="left"/>
              </m:oMathParaPr>
              <m:oMath>
                <m:r>
                  <m:rPr>
                    <m:sty m:val="b"/>
                  </m:rPr>
                  <w:rPr>
                    <w:rFonts w:ascii="Cambria Math" w:hAnsi="Cambria Math"/>
                  </w:rPr>
                  <m:t xml:space="preserve">Adjusted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27AEBB60" w14:textId="77777777" w:rsidR="00571B5D"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652507">
              <w:t>0.7</w:t>
            </w:r>
            <w:r>
              <w:t>9</w:t>
            </w:r>
          </w:p>
        </w:tc>
        <w:tc>
          <w:tcPr>
            <w:tcW w:w="0" w:type="auto"/>
          </w:tcPr>
          <w:p w14:paraId="75571861"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652507">
              <w:t>0.7</w:t>
            </w:r>
            <w:r>
              <w:t>9</w:t>
            </w:r>
          </w:p>
        </w:tc>
        <w:tc>
          <w:tcPr>
            <w:tcW w:w="0" w:type="auto"/>
          </w:tcPr>
          <w:p w14:paraId="294F3E85"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652507">
              <w:t>0.7</w:t>
            </w:r>
            <w:r>
              <w:t>9</w:t>
            </w:r>
          </w:p>
        </w:tc>
        <w:tc>
          <w:tcPr>
            <w:tcW w:w="0" w:type="auto"/>
          </w:tcPr>
          <w:p w14:paraId="601E42C4"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652507">
              <w:t>0.7</w:t>
            </w:r>
            <w:r>
              <w:t>6</w:t>
            </w:r>
          </w:p>
        </w:tc>
        <w:tc>
          <w:tcPr>
            <w:tcW w:w="0" w:type="auto"/>
          </w:tcPr>
          <w:p w14:paraId="03F439DD"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rsidRPr="00652507">
              <w:t>0.7</w:t>
            </w:r>
            <w:r>
              <w:t>7</w:t>
            </w:r>
          </w:p>
        </w:tc>
      </w:tr>
      <w:tr w:rsidR="00571B5D" w:rsidRPr="00DA709E" w14:paraId="3288D5F2" w14:textId="77777777" w:rsidTr="004B0988">
        <w:trPr>
          <w:trHeight w:val="165"/>
        </w:trPr>
        <w:tc>
          <w:tcPr>
            <w:cnfStyle w:val="001000000000" w:firstRow="0" w:lastRow="0" w:firstColumn="1" w:lastColumn="0" w:oddVBand="0" w:evenVBand="0" w:oddHBand="0" w:evenHBand="0" w:firstRowFirstColumn="0" w:firstRowLastColumn="0" w:lastRowFirstColumn="0" w:lastRowLastColumn="0"/>
            <w:tcW w:w="0" w:type="auto"/>
          </w:tcPr>
          <w:p w14:paraId="397C6390" w14:textId="77777777" w:rsidR="00571B5D" w:rsidRPr="009A6E74" w:rsidRDefault="00571B5D" w:rsidP="004B0988">
            <w:pPr>
              <w:jc w:val="both"/>
              <w:rPr>
                <w:b w:val="0"/>
                <w:bCs w:val="0"/>
                <w:iCs/>
              </w:rPr>
            </w:pPr>
            <m:oMathPara>
              <m:oMathParaPr>
                <m:jc m:val="left"/>
              </m:oMathParaPr>
              <m:oMath>
                <m:r>
                  <m:rPr>
                    <m:sty m:val="b"/>
                  </m:rPr>
                  <w:rPr>
                    <w:rFonts w:ascii="Cambria Math" w:hAnsi="Cambria Math"/>
                  </w:rPr>
                  <m:t xml:space="preserve">Within </m:t>
                </m:r>
                <m:sSup>
                  <m:sSupPr>
                    <m:ctrlPr>
                      <w:rPr>
                        <w:rFonts w:ascii="Cambria Math" w:eastAsiaTheme="minorEastAsia" w:hAnsi="Cambria Math"/>
                        <w:b w:val="0"/>
                        <w:bCs w:val="0"/>
                        <w:iCs/>
                      </w:rPr>
                    </m:ctrlPr>
                  </m:sSupPr>
                  <m:e>
                    <m:r>
                      <m:rPr>
                        <m:sty m:val="b"/>
                      </m:rPr>
                      <w:rPr>
                        <w:rFonts w:ascii="Cambria Math" w:hAnsi="Cambria Math"/>
                      </w:rPr>
                      <m:t>R</m:t>
                    </m:r>
                  </m:e>
                  <m:sup>
                    <m:r>
                      <m:rPr>
                        <m:sty m:val="b"/>
                      </m:rPr>
                      <w:rPr>
                        <w:rFonts w:ascii="Cambria Math" w:eastAsiaTheme="minorEastAsia" w:hAnsi="Cambria Math"/>
                      </w:rPr>
                      <m:t>2</m:t>
                    </m:r>
                  </m:sup>
                </m:sSup>
              </m:oMath>
            </m:oMathPara>
          </w:p>
        </w:tc>
        <w:tc>
          <w:tcPr>
            <w:tcW w:w="0" w:type="auto"/>
          </w:tcPr>
          <w:p w14:paraId="74045544" w14:textId="5101EF87" w:rsidR="00571B5D" w:rsidRPr="00652507"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21747A">
              <w:t>0.0</w:t>
            </w:r>
            <w:r w:rsidR="004333C0">
              <w:t>20</w:t>
            </w:r>
          </w:p>
        </w:tc>
        <w:tc>
          <w:tcPr>
            <w:tcW w:w="0" w:type="auto"/>
          </w:tcPr>
          <w:p w14:paraId="6547F641" w14:textId="0485686D" w:rsidR="00571B5D" w:rsidRPr="00652507"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21747A">
              <w:t>0.0</w:t>
            </w:r>
            <w:r w:rsidR="00976285">
              <w:t>28</w:t>
            </w:r>
          </w:p>
        </w:tc>
        <w:tc>
          <w:tcPr>
            <w:tcW w:w="0" w:type="auto"/>
          </w:tcPr>
          <w:p w14:paraId="14BF12AD" w14:textId="26468821" w:rsidR="00571B5D" w:rsidRPr="00652507"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21747A">
              <w:t>0.02</w:t>
            </w:r>
            <w:r w:rsidR="002479B6">
              <w:t>9</w:t>
            </w:r>
          </w:p>
        </w:tc>
        <w:tc>
          <w:tcPr>
            <w:tcW w:w="0" w:type="auto"/>
          </w:tcPr>
          <w:p w14:paraId="013C4261" w14:textId="65A8EDB5" w:rsidR="00571B5D" w:rsidRPr="00652507"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21747A">
              <w:t>0.</w:t>
            </w:r>
            <w:r w:rsidR="00B304D1">
              <w:t>103</w:t>
            </w:r>
          </w:p>
        </w:tc>
        <w:tc>
          <w:tcPr>
            <w:tcW w:w="0" w:type="auto"/>
          </w:tcPr>
          <w:p w14:paraId="7FCB3A4F" w14:textId="43206CC5" w:rsidR="00571B5D" w:rsidRPr="00652507" w:rsidRDefault="00571B5D" w:rsidP="004B0988">
            <w:pPr>
              <w:jc w:val="center"/>
              <w:cnfStyle w:val="000000000000" w:firstRow="0" w:lastRow="0" w:firstColumn="0" w:lastColumn="0" w:oddVBand="0" w:evenVBand="0" w:oddHBand="0" w:evenHBand="0" w:firstRowFirstColumn="0" w:firstRowLastColumn="0" w:lastRowFirstColumn="0" w:lastRowLastColumn="0"/>
            </w:pPr>
            <w:r w:rsidRPr="0021747A">
              <w:t>0.13</w:t>
            </w:r>
            <w:r w:rsidR="007729E9">
              <w:t>7</w:t>
            </w:r>
          </w:p>
        </w:tc>
      </w:tr>
      <w:tr w:rsidR="00571B5D" w:rsidRPr="00DA709E" w14:paraId="0D88439A" w14:textId="77777777" w:rsidTr="004B0988">
        <w:trPr>
          <w:cnfStyle w:val="000000100000" w:firstRow="0" w:lastRow="0" w:firstColumn="0" w:lastColumn="0" w:oddVBand="0" w:evenVBand="0" w:oddHBand="1" w:evenHBand="0" w:firstRowFirstColumn="0" w:firstRowLastColumn="0" w:lastRowFirstColumn="0" w:lastRowLastColumn="0"/>
          <w:trHeight w:val="165"/>
        </w:trPr>
        <w:tc>
          <w:tcPr>
            <w:cnfStyle w:val="001000000000" w:firstRow="0" w:lastRow="0" w:firstColumn="1" w:lastColumn="0" w:oddVBand="0" w:evenVBand="0" w:oddHBand="0" w:evenHBand="0" w:firstRowFirstColumn="0" w:firstRowLastColumn="0" w:lastRowFirstColumn="0" w:lastRowLastColumn="0"/>
            <w:tcW w:w="0" w:type="auto"/>
          </w:tcPr>
          <w:p w14:paraId="468483D9" w14:textId="77777777" w:rsidR="00571B5D" w:rsidRPr="009A6E74" w:rsidRDefault="00571B5D" w:rsidP="004B0988">
            <w:pPr>
              <w:jc w:val="both"/>
              <w:rPr>
                <w:b w:val="0"/>
                <w:bCs w:val="0"/>
                <w:iCs/>
              </w:rPr>
            </w:pPr>
            <w:r w:rsidRPr="009A6E74">
              <w:rPr>
                <w:b w:val="0"/>
                <w:bCs w:val="0"/>
                <w:iCs/>
              </w:rPr>
              <w:t>N</w:t>
            </w:r>
          </w:p>
        </w:tc>
        <w:tc>
          <w:tcPr>
            <w:tcW w:w="0" w:type="auto"/>
          </w:tcPr>
          <w:p w14:paraId="64C2FAFD" w14:textId="77777777" w:rsidR="00571B5D" w:rsidRDefault="00571B5D" w:rsidP="004B0988">
            <w:pPr>
              <w:jc w:val="center"/>
              <w:cnfStyle w:val="000000100000" w:firstRow="0" w:lastRow="0" w:firstColumn="0" w:lastColumn="0" w:oddVBand="0" w:evenVBand="0" w:oddHBand="1" w:evenHBand="0" w:firstRowFirstColumn="0" w:firstRowLastColumn="0" w:lastRowFirstColumn="0" w:lastRowLastColumn="0"/>
            </w:pPr>
            <w:r>
              <w:t>18,595</w:t>
            </w:r>
          </w:p>
        </w:tc>
        <w:tc>
          <w:tcPr>
            <w:tcW w:w="0" w:type="auto"/>
          </w:tcPr>
          <w:p w14:paraId="2723AFFA"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18,595</w:t>
            </w:r>
          </w:p>
        </w:tc>
        <w:tc>
          <w:tcPr>
            <w:tcW w:w="0" w:type="auto"/>
          </w:tcPr>
          <w:p w14:paraId="1F22CB29"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18,595</w:t>
            </w:r>
          </w:p>
        </w:tc>
        <w:tc>
          <w:tcPr>
            <w:tcW w:w="0" w:type="auto"/>
          </w:tcPr>
          <w:p w14:paraId="14D8A65C"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18,595</w:t>
            </w:r>
          </w:p>
        </w:tc>
        <w:tc>
          <w:tcPr>
            <w:tcW w:w="0" w:type="auto"/>
          </w:tcPr>
          <w:p w14:paraId="5672CF51" w14:textId="77777777" w:rsidR="00571B5D" w:rsidRPr="00DA709E" w:rsidRDefault="00571B5D" w:rsidP="004B0988">
            <w:pPr>
              <w:jc w:val="center"/>
              <w:cnfStyle w:val="000000100000" w:firstRow="0" w:lastRow="0" w:firstColumn="0" w:lastColumn="0" w:oddVBand="0" w:evenVBand="0" w:oddHBand="1" w:evenHBand="0" w:firstRowFirstColumn="0" w:firstRowLastColumn="0" w:lastRowFirstColumn="0" w:lastRowLastColumn="0"/>
            </w:pPr>
            <w:r>
              <w:t>18,595</w:t>
            </w:r>
          </w:p>
        </w:tc>
      </w:tr>
    </w:tbl>
    <w:p w14:paraId="3F961102" w14:textId="77777777" w:rsidR="00571B5D" w:rsidRDefault="00571B5D" w:rsidP="00571B5D">
      <w:pPr>
        <w:pStyle w:val="NoSpacing"/>
        <w:rPr>
          <w:sz w:val="22"/>
          <w:szCs w:val="22"/>
        </w:rPr>
      </w:pPr>
      <w:r w:rsidRPr="00804FAB">
        <w:rPr>
          <w:sz w:val="22"/>
          <w:szCs w:val="22"/>
        </w:rPr>
        <w:t xml:space="preserve">Source: </w:t>
      </w:r>
      <w:r>
        <w:rPr>
          <w:sz w:val="22"/>
          <w:szCs w:val="22"/>
        </w:rPr>
        <w:t xml:space="preserve">Authors’ calculations. </w:t>
      </w:r>
      <w:r w:rsidRPr="00804FAB">
        <w:rPr>
          <w:sz w:val="22"/>
          <w:szCs w:val="22"/>
        </w:rPr>
        <w:t xml:space="preserve"> </w:t>
      </w:r>
    </w:p>
    <w:p w14:paraId="553C349B" w14:textId="479EDC66" w:rsidR="00571B5D" w:rsidRPr="009D4DB0" w:rsidRDefault="00571B5D" w:rsidP="009D4DB0">
      <w:pPr>
        <w:pStyle w:val="NoSpacing"/>
        <w:rPr>
          <w:sz w:val="22"/>
          <w:szCs w:val="22"/>
        </w:rPr>
      </w:pPr>
      <w:r>
        <w:rPr>
          <w:sz w:val="22"/>
          <w:szCs w:val="22"/>
        </w:rPr>
        <w:t xml:space="preserve">Note: </w:t>
      </w:r>
      <w:r w:rsidRPr="00EC7CA5">
        <w:rPr>
          <w:sz w:val="22"/>
          <w:szCs w:val="22"/>
        </w:rPr>
        <w:t>*** p &lt; 0.01, ** p &lt; 0.05, and * p &lt; 0.10</w:t>
      </w:r>
      <w:r>
        <w:rPr>
          <w:sz w:val="22"/>
          <w:szCs w:val="22"/>
        </w:rPr>
        <w:t>.</w:t>
      </w:r>
    </w:p>
    <w:p w14:paraId="72EE7A61" w14:textId="77777777" w:rsidR="0087214E" w:rsidRDefault="0087214E" w:rsidP="0087214E">
      <w:pPr>
        <w:pStyle w:val="Heading1"/>
      </w:pPr>
      <w:commentRangeStart w:id="35"/>
      <w:r>
        <w:t xml:space="preserve">Robustness check </w:t>
      </w:r>
    </w:p>
    <w:p w14:paraId="41D9D3B9" w14:textId="77777777" w:rsidR="0087214E" w:rsidRDefault="0087214E" w:rsidP="0087214E">
      <w:pPr>
        <w:pStyle w:val="Heading2"/>
      </w:pPr>
      <w:r>
        <w:t>Delayed effects of drought</w:t>
      </w:r>
      <w:commentRangeEnd w:id="35"/>
      <w:r w:rsidR="00C43A75">
        <w:rPr>
          <w:rStyle w:val="CommentReference"/>
          <w:rFonts w:eastAsia="Times New Roman" w:cs="Times New Roman"/>
          <w:i w:val="0"/>
          <w:color w:val="auto"/>
        </w:rPr>
        <w:commentReference w:id="35"/>
      </w:r>
    </w:p>
    <w:p w14:paraId="5C9C3D0B" w14:textId="77777777" w:rsidR="0087214E" w:rsidRPr="00D0780C" w:rsidRDefault="0087214E" w:rsidP="0087214E">
      <w:pPr>
        <w:jc w:val="both"/>
      </w:pPr>
      <w:r w:rsidRPr="00D0780C">
        <w:t xml:space="preserve">Droughts can impact stocking rates in both immediate and long-term ways, with their effects often </w:t>
      </w:r>
      <w:proofErr w:type="gramStart"/>
      <w:r w:rsidRPr="00D0780C">
        <w:t>lagging behind</w:t>
      </w:r>
      <w:proofErr w:type="gramEnd"/>
      <w:r w:rsidRPr="00D0780C">
        <w:t xml:space="preserve"> the onset of drought conditions. Klemm and </w:t>
      </w:r>
      <w:proofErr w:type="spellStart"/>
      <w:r w:rsidRPr="00D0780C">
        <w:t>Briske</w:t>
      </w:r>
      <w:proofErr w:type="spellEnd"/>
      <w:r w:rsidRPr="00D0780C">
        <w:t xml:space="preserve"> (2019) highlight that the full impact of drought may not be immediately reflected in ranchers' decisions, as drought often causes a gradual depletion of forage resources. Initially, ranchers may rely on hay reserves or supplemental feed to sustain their herds, temporarily masking the effects of reduced forage availability. This reliance on reserves can delay the need to adjust stocking rates, particularly during the early stages of a drought when supplemental feed is still accessible and relatively affordable.</w:t>
      </w:r>
      <w:r>
        <w:t xml:space="preserve"> </w:t>
      </w:r>
      <w:r w:rsidRPr="00D0780C">
        <w:t xml:space="preserve">However, as drought conditions persist, the gradual depletion of hay stocks and the increasing costs of replenishing them can force ranchers to reduce stocking rates to prevent </w:t>
      </w:r>
      <w:r w:rsidRPr="00D0780C">
        <w:lastRenderedPageBreak/>
        <w:t>overgrazing and long-term degradation of their pastureland. These reductions in stocking rates may be further exacerbated by the lingering impacts of drought on pasture recovery. Even after normal precipitation resumes, pastures often require time to regenerate, leading to prolonged periods of reduced forage productivity. Such delayed effects mean that the influence of a drought can extend well beyond its immediate duration, creating ongoing challenges for ranchers in balancing herd sizes with the long-term health of their pasture ecosystems.</w:t>
      </w:r>
    </w:p>
    <w:p w14:paraId="70DEAADB" w14:textId="2818BD53" w:rsidR="0087214E" w:rsidRPr="00D0780C" w:rsidRDefault="0087214E" w:rsidP="0087214E">
      <w:pPr>
        <w:ind w:firstLine="720"/>
        <w:jc w:val="both"/>
      </w:pPr>
      <w:r w:rsidRPr="00D0780C">
        <w:t>To account for these potential lagged effects, this study will incorporate lagged variables of drought-related climate measures. By doing so, we aim to capture the full extent of drought's influence on stocking rates over time, refining our analysis and providing a more comprehensive understanding of how drought impacts livestock management decisions. This approach recognizes that both immediate and belated drought effects play a critical role in shaping grazing strategies and herd management practices, emphasizing the importance of long-term planning for sustainable pasture use.</w:t>
      </w:r>
    </w:p>
    <w:p w14:paraId="294D87ED" w14:textId="77777777" w:rsidR="0087214E" w:rsidRDefault="0087214E" w:rsidP="0087214E">
      <w:pPr>
        <w:jc w:val="both"/>
      </w:pPr>
      <w:r>
        <w:tab/>
        <w:t>W</w:t>
      </w:r>
      <w:r w:rsidRPr="004B5E25">
        <w:t xml:space="preserve">e </w:t>
      </w:r>
      <w:r>
        <w:t>first observe</w:t>
      </w:r>
      <w:r w:rsidRPr="004B5E25">
        <w:t xml:space="preserve"> that lagged values of </w:t>
      </w:r>
      <w:r>
        <w:t>(</w:t>
      </w:r>
      <m:oMath>
        <m:sSub>
          <m:sSubPr>
            <m:ctrlPr>
              <w:rPr>
                <w:rFonts w:ascii="Cambria Math" w:hAnsi="Cambria Math"/>
                <w:i/>
              </w:rPr>
            </m:ctrlPr>
          </m:sSubPr>
          <m:e>
            <m:r>
              <w:rPr>
                <w:rFonts w:ascii="Cambria Math" w:hAnsi="Cambria Math"/>
              </w:rPr>
              <m:t>D</m:t>
            </m:r>
          </m:e>
          <m:sub>
            <m:r>
              <w:rPr>
                <w:rFonts w:ascii="Cambria Math" w:hAnsi="Cambria Math"/>
              </w:rPr>
              <m:t>it</m:t>
            </m:r>
          </m:sub>
        </m:sSub>
        <m:r>
          <m:rPr>
            <m:sty m:val="p"/>
          </m:rPr>
          <w:rPr>
            <w:rFonts w:ascii="Cambria Math" w:hAnsi="Cambria Math"/>
          </w:rPr>
          <m:t>)</m:t>
        </m:r>
      </m:oMath>
      <w:r>
        <w:t xml:space="preserve"> </w:t>
      </w:r>
      <w:r w:rsidRPr="004B5E25">
        <w:t>exhibit significant correlations across multiple years. This suggests that the effects of drought in one year may persist and influence conditions in subsequent years. For instance, a water deficit in one year may reduce pasture quality and soil moisture, carrying over effects to the next grazing season. Conversely, a surplus might provide delayed benefits such as improved forage availability.</w:t>
      </w:r>
      <w:r>
        <w:t xml:space="preserve"> </w:t>
      </w:r>
      <w:r w:rsidRPr="00D61C01">
        <w:t>To account for these interdependencies and cumulative effects, we use Principal Component Analysis (PCA). PCA allows us to summarize the information from the current drought variable and its lagged values (</w:t>
      </w:r>
      <m:oMath>
        <m:sSub>
          <m:sSubPr>
            <m:ctrlPr>
              <w:rPr>
                <w:rFonts w:ascii="Cambria Math" w:hAnsi="Cambria Math"/>
                <w:i/>
              </w:rPr>
            </m:ctrlPr>
          </m:sSubPr>
          <m:e>
            <m:r>
              <w:rPr>
                <w:rFonts w:ascii="Cambria Math" w:hAnsi="Cambria Math"/>
              </w:rPr>
              <m:t>D</m:t>
            </m:r>
          </m:e>
          <m:sub>
            <m:r>
              <w:rPr>
                <w:rFonts w:ascii="Cambria Math" w:hAnsi="Cambria Math"/>
              </w:rPr>
              <m:t>it-1</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it-2</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it-3</m:t>
            </m:r>
          </m:sub>
        </m:sSub>
        <m:r>
          <w:rPr>
            <w:rFonts w:ascii="Cambria Math" w:hAnsi="Cambria Math"/>
          </w:rPr>
          <m:t>,</m:t>
        </m:r>
      </m:oMath>
      <w:r>
        <w:t xml:space="preserve"> …</w:t>
      </w:r>
      <w:r w:rsidRPr="00D61C01">
        <w:t>) into a single uncorrelated index (the principal component​). This index captures the shared variance among the drought variables, representing their combined or cumulative effect.</w:t>
      </w:r>
      <w:r>
        <w:t xml:space="preserve"> W</w:t>
      </w:r>
      <w:r w:rsidRPr="00D61C01">
        <w:t xml:space="preserve">e </w:t>
      </w:r>
      <w:r>
        <w:t xml:space="preserve">intend to </w:t>
      </w:r>
      <w:r w:rsidRPr="00D61C01">
        <w:t>reduce multicollinearity and simplify interpretation, focusing on the overall drought intensity and persistence across multiple years rather than individual contributions from each lag.</w:t>
      </w:r>
      <w:r>
        <w:t xml:space="preserve"> </w:t>
      </w:r>
    </w:p>
    <w:p w14:paraId="1E644606" w14:textId="77777777" w:rsidR="0087214E" w:rsidRDefault="0087214E" w:rsidP="0087214E">
      <w:pPr>
        <w:jc w:val="both"/>
      </w:pPr>
      <w:r>
        <w:tab/>
        <w:t>W</w:t>
      </w:r>
      <w:r w:rsidRPr="00BC2BAD">
        <w:t xml:space="preserve">e </w:t>
      </w:r>
      <w:r>
        <w:t>use</w:t>
      </w:r>
      <w:r w:rsidRPr="00BC2BAD">
        <w:t xml:space="preserve"> the first principal component derived from the current drought variable and its lagged values. </w:t>
      </w:r>
      <w:r>
        <w:t>T</w:t>
      </w:r>
      <w:r w:rsidRPr="00BC2BAD">
        <w:t xml:space="preserve">he first component </w:t>
      </w:r>
      <w:r>
        <w:t>is</w:t>
      </w:r>
      <w:r w:rsidRPr="00BC2BAD">
        <w:t xml:space="preserve"> chosen as it explains most of the variance among drought variables</w:t>
      </w:r>
      <w:r>
        <w:t xml:space="preserve">. </w:t>
      </w:r>
      <w:r w:rsidRPr="00534E1B">
        <w:t xml:space="preserve">Considering that drought effects typically persist for several years, we </w:t>
      </w:r>
      <w:r>
        <w:t>include</w:t>
      </w:r>
      <w:r w:rsidRPr="00534E1B">
        <w:t xml:space="preserve"> up to 5 lagged years in the analysis, consistent with observed drought durations in many regions.</w:t>
      </w:r>
      <w:r>
        <w:t xml:space="preserve"> </w:t>
      </w:r>
      <w:r w:rsidRPr="00497573">
        <w:t xml:space="preserve">Table 3 summarizes the regression results for models incorporating 1 to 5 lagged drought years. Each model evaluates the cumulative impact of drought conditions (represented by PC1), alongside </w:t>
      </w:r>
      <w:r w:rsidRPr="00497573">
        <w:lastRenderedPageBreak/>
        <w:t>other key variables</w:t>
      </w:r>
      <w:r>
        <w:t xml:space="preserve">. </w:t>
      </w:r>
      <w:r w:rsidRPr="00497573">
        <w:t xml:space="preserve">Fixed effects are </w:t>
      </w:r>
      <w:r>
        <w:t xml:space="preserve">also </w:t>
      </w:r>
      <w:r w:rsidRPr="00497573">
        <w:t>included to account for time-invariant regional characteristics and broader trends.</w:t>
      </w:r>
    </w:p>
    <w:p w14:paraId="07DF0D21" w14:textId="77777777" w:rsidR="0087214E" w:rsidRPr="00C95EBD" w:rsidRDefault="0087214E" w:rsidP="0087214E">
      <w:pPr>
        <w:pStyle w:val="NoSpacing"/>
        <w:rPr>
          <w:b/>
          <w:bCs/>
          <w:sz w:val="22"/>
          <w:szCs w:val="22"/>
        </w:rPr>
      </w:pPr>
      <w:r w:rsidRPr="00C95EBD">
        <w:rPr>
          <w:b/>
          <w:bCs/>
          <w:sz w:val="22"/>
          <w:szCs w:val="22"/>
        </w:rPr>
        <w:t xml:space="preserve">Table </w:t>
      </w:r>
      <w:r>
        <w:rPr>
          <w:b/>
          <w:bCs/>
          <w:sz w:val="22"/>
          <w:szCs w:val="22"/>
        </w:rPr>
        <w:t>3</w:t>
      </w:r>
      <w:r w:rsidRPr="00C95EBD">
        <w:rPr>
          <w:b/>
          <w:bCs/>
          <w:sz w:val="22"/>
          <w:szCs w:val="22"/>
        </w:rPr>
        <w:t>. Regression results for delayed drought effects</w:t>
      </w:r>
      <w:r>
        <w:rPr>
          <w:b/>
          <w:bCs/>
          <w:sz w:val="22"/>
          <w:szCs w:val="22"/>
        </w:rPr>
        <w:t>.</w:t>
      </w:r>
    </w:p>
    <w:tbl>
      <w:tblPr>
        <w:tblStyle w:val="PlainTable2"/>
        <w:tblW w:w="0" w:type="auto"/>
        <w:tblLook w:val="04A0" w:firstRow="1" w:lastRow="0" w:firstColumn="1" w:lastColumn="0" w:noHBand="0" w:noVBand="1"/>
      </w:tblPr>
      <w:tblGrid>
        <w:gridCol w:w="1337"/>
        <w:gridCol w:w="1335"/>
        <w:gridCol w:w="1335"/>
        <w:gridCol w:w="1371"/>
        <w:gridCol w:w="1335"/>
        <w:gridCol w:w="1335"/>
      </w:tblGrid>
      <w:tr w:rsidR="0087214E" w:rsidRPr="00D17BD3" w14:paraId="7610F592" w14:textId="77777777" w:rsidTr="004B0988">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13076044" w14:textId="77777777" w:rsidR="0087214E" w:rsidRPr="00D17BD3" w:rsidRDefault="0087214E" w:rsidP="004B0988">
            <w:pPr>
              <w:jc w:val="center"/>
              <w:rPr>
                <w:b w:val="0"/>
                <w:bCs w:val="0"/>
                <w:sz w:val="22"/>
                <w:szCs w:val="22"/>
              </w:rPr>
            </w:pPr>
            <w:r w:rsidRPr="00D17BD3">
              <w:rPr>
                <w:b w:val="0"/>
                <w:bCs w:val="0"/>
                <w:sz w:val="22"/>
                <w:szCs w:val="22"/>
              </w:rPr>
              <w:t>Variable</w:t>
            </w:r>
          </w:p>
        </w:tc>
        <w:tc>
          <w:tcPr>
            <w:tcW w:w="0" w:type="auto"/>
            <w:noWrap/>
            <w:hideMark/>
          </w:tcPr>
          <w:p w14:paraId="1D04C9CD" w14:textId="77777777" w:rsidR="0087214E" w:rsidRPr="00D17BD3" w:rsidRDefault="0087214E" w:rsidP="004B0988">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17BD3">
              <w:rPr>
                <w:b w:val="0"/>
                <w:bCs w:val="0"/>
                <w:sz w:val="22"/>
                <w:szCs w:val="22"/>
              </w:rPr>
              <w:t>1 Lag</w:t>
            </w:r>
          </w:p>
        </w:tc>
        <w:tc>
          <w:tcPr>
            <w:tcW w:w="0" w:type="auto"/>
            <w:noWrap/>
            <w:hideMark/>
          </w:tcPr>
          <w:p w14:paraId="5BBE80AF" w14:textId="77777777" w:rsidR="0087214E" w:rsidRPr="00D17BD3" w:rsidRDefault="0087214E" w:rsidP="004B0988">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17BD3">
              <w:rPr>
                <w:b w:val="0"/>
                <w:bCs w:val="0"/>
                <w:sz w:val="22"/>
                <w:szCs w:val="22"/>
              </w:rPr>
              <w:t>2 Lags</w:t>
            </w:r>
          </w:p>
        </w:tc>
        <w:tc>
          <w:tcPr>
            <w:tcW w:w="0" w:type="auto"/>
            <w:noWrap/>
            <w:hideMark/>
          </w:tcPr>
          <w:p w14:paraId="365B90CB" w14:textId="77777777" w:rsidR="0087214E" w:rsidRPr="00D17BD3" w:rsidRDefault="0087214E" w:rsidP="004B0988">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17BD3">
              <w:rPr>
                <w:b w:val="0"/>
                <w:bCs w:val="0"/>
                <w:sz w:val="22"/>
                <w:szCs w:val="22"/>
              </w:rPr>
              <w:t>3 Lags</w:t>
            </w:r>
          </w:p>
        </w:tc>
        <w:tc>
          <w:tcPr>
            <w:tcW w:w="0" w:type="auto"/>
            <w:noWrap/>
            <w:hideMark/>
          </w:tcPr>
          <w:p w14:paraId="71CE7FB4" w14:textId="77777777" w:rsidR="0087214E" w:rsidRPr="00D17BD3" w:rsidRDefault="0087214E" w:rsidP="004B0988">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17BD3">
              <w:rPr>
                <w:b w:val="0"/>
                <w:bCs w:val="0"/>
                <w:sz w:val="22"/>
                <w:szCs w:val="22"/>
              </w:rPr>
              <w:t>4 Lags</w:t>
            </w:r>
          </w:p>
        </w:tc>
        <w:tc>
          <w:tcPr>
            <w:tcW w:w="0" w:type="auto"/>
            <w:noWrap/>
            <w:hideMark/>
          </w:tcPr>
          <w:p w14:paraId="1A0612EE" w14:textId="77777777" w:rsidR="0087214E" w:rsidRPr="00D17BD3" w:rsidRDefault="0087214E" w:rsidP="004B0988">
            <w:pPr>
              <w:jc w:val="center"/>
              <w:cnfStyle w:val="100000000000" w:firstRow="1" w:lastRow="0" w:firstColumn="0" w:lastColumn="0" w:oddVBand="0" w:evenVBand="0" w:oddHBand="0" w:evenHBand="0" w:firstRowFirstColumn="0" w:firstRowLastColumn="0" w:lastRowFirstColumn="0" w:lastRowLastColumn="0"/>
              <w:rPr>
                <w:b w:val="0"/>
                <w:bCs w:val="0"/>
                <w:sz w:val="22"/>
                <w:szCs w:val="22"/>
              </w:rPr>
            </w:pPr>
            <w:r w:rsidRPr="00D17BD3">
              <w:rPr>
                <w:b w:val="0"/>
                <w:bCs w:val="0"/>
                <w:sz w:val="22"/>
                <w:szCs w:val="22"/>
              </w:rPr>
              <w:t>5 Lags</w:t>
            </w:r>
          </w:p>
        </w:tc>
      </w:tr>
      <w:tr w:rsidR="0087214E" w:rsidRPr="00D17BD3" w14:paraId="060B341A"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03A9DC53" w14:textId="77777777" w:rsidR="0087214E" w:rsidRPr="00D17BD3" w:rsidRDefault="0087214E" w:rsidP="004B0988">
            <w:pPr>
              <w:rPr>
                <w:b w:val="0"/>
                <w:bCs w:val="0"/>
                <w:sz w:val="22"/>
                <w:szCs w:val="22"/>
              </w:rPr>
            </w:pPr>
            <w:r w:rsidRPr="00D17BD3">
              <w:rPr>
                <w:b w:val="0"/>
                <w:bCs w:val="0"/>
                <w:sz w:val="22"/>
                <w:szCs w:val="22"/>
              </w:rPr>
              <w:t>PC1</w:t>
            </w:r>
          </w:p>
        </w:tc>
        <w:tc>
          <w:tcPr>
            <w:tcW w:w="0" w:type="auto"/>
            <w:noWrap/>
            <w:hideMark/>
          </w:tcPr>
          <w:p w14:paraId="2676206A" w14:textId="33B86915" w:rsidR="0087214E" w:rsidRPr="00D17BD3" w:rsidRDefault="00493B5D"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1311***</w:t>
            </w:r>
            <w:r w:rsidR="0087214E" w:rsidRPr="00D17BD3">
              <w:rPr>
                <w:sz w:val="22"/>
                <w:szCs w:val="22"/>
              </w:rPr>
              <w:t xml:space="preserve"> </w:t>
            </w:r>
          </w:p>
        </w:tc>
        <w:tc>
          <w:tcPr>
            <w:tcW w:w="0" w:type="auto"/>
            <w:noWrap/>
            <w:hideMark/>
          </w:tcPr>
          <w:p w14:paraId="1CC64832" w14:textId="5C96672E" w:rsidR="0087214E" w:rsidRPr="00D17BD3" w:rsidRDefault="00493B5D"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0876</w:t>
            </w:r>
            <w:r w:rsidR="0087214E" w:rsidRPr="00D17BD3">
              <w:rPr>
                <w:sz w:val="22"/>
                <w:szCs w:val="22"/>
              </w:rPr>
              <w:t xml:space="preserve">*** </w:t>
            </w:r>
          </w:p>
        </w:tc>
        <w:tc>
          <w:tcPr>
            <w:tcW w:w="0" w:type="auto"/>
            <w:noWrap/>
            <w:hideMark/>
          </w:tcPr>
          <w:p w14:paraId="7DCC56CA" w14:textId="0C2AC587" w:rsidR="0087214E" w:rsidRPr="00D17BD3" w:rsidRDefault="00DB0C58"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2521</w:t>
            </w:r>
            <w:r w:rsidR="0087214E" w:rsidRPr="00D17BD3">
              <w:rPr>
                <w:sz w:val="22"/>
                <w:szCs w:val="22"/>
              </w:rPr>
              <w:t>***</w:t>
            </w:r>
          </w:p>
        </w:tc>
        <w:tc>
          <w:tcPr>
            <w:tcW w:w="0" w:type="auto"/>
            <w:noWrap/>
            <w:hideMark/>
          </w:tcPr>
          <w:p w14:paraId="232A7F2B" w14:textId="2FDB1A28" w:rsidR="0087214E" w:rsidRPr="00D17BD3" w:rsidRDefault="00DB0C58"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1774</w:t>
            </w:r>
            <w:r w:rsidR="0087214E" w:rsidRPr="00D17BD3">
              <w:rPr>
                <w:sz w:val="22"/>
                <w:szCs w:val="22"/>
              </w:rPr>
              <w:t xml:space="preserve">*** </w:t>
            </w:r>
          </w:p>
        </w:tc>
        <w:tc>
          <w:tcPr>
            <w:tcW w:w="0" w:type="auto"/>
            <w:noWrap/>
            <w:hideMark/>
          </w:tcPr>
          <w:p w14:paraId="305D4ACC" w14:textId="07115FDB" w:rsidR="0087214E" w:rsidRPr="00D17BD3" w:rsidRDefault="00111170"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0.11020</w:t>
            </w:r>
            <w:r w:rsidR="0087214E" w:rsidRPr="00D17BD3">
              <w:rPr>
                <w:sz w:val="22"/>
                <w:szCs w:val="22"/>
              </w:rPr>
              <w:t xml:space="preserve">*** </w:t>
            </w:r>
          </w:p>
        </w:tc>
      </w:tr>
      <w:tr w:rsidR="0087214E" w:rsidRPr="00D17BD3" w14:paraId="124B84DF"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DA8190" w14:textId="77777777" w:rsidR="0087214E" w:rsidRPr="00D17BD3" w:rsidRDefault="0087214E" w:rsidP="004B0988">
            <w:pPr>
              <w:rPr>
                <w:b w:val="0"/>
                <w:bCs w:val="0"/>
                <w:sz w:val="22"/>
                <w:szCs w:val="22"/>
              </w:rPr>
            </w:pPr>
            <m:oMath>
              <m:r>
                <m:rPr>
                  <m:sty m:val="b"/>
                </m:rPr>
                <w:rPr>
                  <w:rFonts w:ascii="Cambria Math" w:hAnsi="Cambria Math"/>
                  <w:sz w:val="22"/>
                  <w:szCs w:val="22"/>
                </w:rPr>
                <m:t>GDD</m:t>
              </m:r>
            </m:oMath>
            <w:r w:rsidRPr="00D17BD3">
              <w:rPr>
                <w:b w:val="0"/>
                <w:bCs w:val="0"/>
                <w:iCs/>
                <w:sz w:val="22"/>
                <w:szCs w:val="22"/>
              </w:rPr>
              <w:t xml:space="preserve"> </w:t>
            </w:r>
          </w:p>
        </w:tc>
        <w:tc>
          <w:tcPr>
            <w:tcW w:w="0" w:type="auto"/>
            <w:noWrap/>
            <w:hideMark/>
          </w:tcPr>
          <w:p w14:paraId="37A97364" w14:textId="1E4EAB73"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w:t>
            </w:r>
            <w:r w:rsidR="00493B5D">
              <w:rPr>
                <w:sz w:val="22"/>
                <w:szCs w:val="22"/>
              </w:rPr>
              <w:t>1001</w:t>
            </w:r>
            <w:r w:rsidRPr="00D17BD3">
              <w:rPr>
                <w:sz w:val="22"/>
                <w:szCs w:val="22"/>
              </w:rPr>
              <w:t xml:space="preserve">*** </w:t>
            </w:r>
          </w:p>
        </w:tc>
        <w:tc>
          <w:tcPr>
            <w:tcW w:w="0" w:type="auto"/>
            <w:noWrap/>
            <w:hideMark/>
          </w:tcPr>
          <w:p w14:paraId="7ABC8363" w14:textId="6B56893A"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w:t>
            </w:r>
            <w:r w:rsidR="00493B5D">
              <w:rPr>
                <w:sz w:val="22"/>
                <w:szCs w:val="22"/>
              </w:rPr>
              <w:t>01170</w:t>
            </w:r>
            <w:r w:rsidRPr="00D17BD3">
              <w:rPr>
                <w:sz w:val="22"/>
                <w:szCs w:val="22"/>
              </w:rPr>
              <w:t xml:space="preserve">*** </w:t>
            </w:r>
          </w:p>
        </w:tc>
        <w:tc>
          <w:tcPr>
            <w:tcW w:w="0" w:type="auto"/>
            <w:noWrap/>
            <w:hideMark/>
          </w:tcPr>
          <w:p w14:paraId="2D0978C8" w14:textId="2C11F98B"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w:t>
            </w:r>
            <w:r w:rsidR="00DB0C58">
              <w:rPr>
                <w:sz w:val="22"/>
                <w:szCs w:val="22"/>
              </w:rPr>
              <w:t>11884</w:t>
            </w:r>
            <w:r w:rsidRPr="00D17BD3">
              <w:rPr>
                <w:sz w:val="22"/>
                <w:szCs w:val="22"/>
              </w:rPr>
              <w:t xml:space="preserve">*** </w:t>
            </w:r>
          </w:p>
        </w:tc>
        <w:tc>
          <w:tcPr>
            <w:tcW w:w="0" w:type="auto"/>
            <w:noWrap/>
            <w:hideMark/>
          </w:tcPr>
          <w:p w14:paraId="5F6B683F" w14:textId="2EDA8C82"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w:t>
            </w:r>
            <w:r w:rsidR="00DB0C58">
              <w:rPr>
                <w:sz w:val="22"/>
                <w:szCs w:val="22"/>
              </w:rPr>
              <w:t>1110</w:t>
            </w:r>
            <w:r w:rsidRPr="00D17BD3">
              <w:rPr>
                <w:sz w:val="22"/>
                <w:szCs w:val="22"/>
              </w:rPr>
              <w:t>**</w:t>
            </w:r>
            <w:r w:rsidR="00DB0C58">
              <w:rPr>
                <w:sz w:val="22"/>
                <w:szCs w:val="22"/>
              </w:rPr>
              <w:t>*</w:t>
            </w:r>
            <w:r w:rsidRPr="00D17BD3">
              <w:rPr>
                <w:sz w:val="22"/>
                <w:szCs w:val="22"/>
              </w:rPr>
              <w:t xml:space="preserve"> </w:t>
            </w:r>
          </w:p>
        </w:tc>
        <w:tc>
          <w:tcPr>
            <w:tcW w:w="0" w:type="auto"/>
            <w:noWrap/>
            <w:hideMark/>
          </w:tcPr>
          <w:p w14:paraId="368B1FB0" w14:textId="47132FD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w:t>
            </w:r>
            <w:r w:rsidR="00111170">
              <w:rPr>
                <w:sz w:val="22"/>
                <w:szCs w:val="22"/>
              </w:rPr>
              <w:t>1073</w:t>
            </w:r>
            <w:r w:rsidRPr="00D17BD3">
              <w:rPr>
                <w:sz w:val="22"/>
                <w:szCs w:val="22"/>
              </w:rPr>
              <w:t>*</w:t>
            </w:r>
            <w:r w:rsidR="00111170">
              <w:rPr>
                <w:sz w:val="22"/>
                <w:szCs w:val="22"/>
              </w:rPr>
              <w:t>**</w:t>
            </w:r>
            <w:r w:rsidRPr="00D17BD3">
              <w:rPr>
                <w:sz w:val="22"/>
                <w:szCs w:val="22"/>
              </w:rPr>
              <w:t xml:space="preserve"> </w:t>
            </w:r>
          </w:p>
        </w:tc>
      </w:tr>
      <w:tr w:rsidR="0087214E" w:rsidRPr="00D17BD3" w14:paraId="1CACEE00"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63521FF" w14:textId="77777777" w:rsidR="0087214E" w:rsidRPr="00D17BD3" w:rsidRDefault="0087214E" w:rsidP="004B0988">
            <w:pPr>
              <w:rPr>
                <w:b w:val="0"/>
                <w:bCs w:val="0"/>
                <w:sz w:val="22"/>
                <w:szCs w:val="22"/>
              </w:rPr>
            </w:pPr>
            <m:oMath>
              <m:r>
                <m:rPr>
                  <m:sty m:val="b"/>
                </m:rPr>
                <w:rPr>
                  <w:rFonts w:ascii="Cambria Math" w:hAnsi="Cambria Math"/>
                  <w:sz w:val="22"/>
                  <w:szCs w:val="22"/>
                </w:rPr>
                <m:t>EDD</m:t>
              </m:r>
            </m:oMath>
            <w:r w:rsidRPr="00D17BD3">
              <w:rPr>
                <w:b w:val="0"/>
                <w:bCs w:val="0"/>
                <w:iCs/>
                <w:sz w:val="22"/>
                <w:szCs w:val="22"/>
              </w:rPr>
              <w:t xml:space="preserve"> </w:t>
            </w:r>
          </w:p>
        </w:tc>
        <w:tc>
          <w:tcPr>
            <w:tcW w:w="0" w:type="auto"/>
            <w:noWrap/>
            <w:hideMark/>
          </w:tcPr>
          <w:p w14:paraId="6F661C4F" w14:textId="55FEDF66"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0</w:t>
            </w:r>
            <w:r w:rsidR="00493B5D">
              <w:rPr>
                <w:sz w:val="22"/>
                <w:szCs w:val="22"/>
              </w:rPr>
              <w:t>299</w:t>
            </w:r>
            <w:r w:rsidRPr="00D17BD3">
              <w:rPr>
                <w:sz w:val="22"/>
                <w:szCs w:val="22"/>
              </w:rPr>
              <w:t xml:space="preserve"> </w:t>
            </w:r>
          </w:p>
        </w:tc>
        <w:tc>
          <w:tcPr>
            <w:tcW w:w="0" w:type="auto"/>
            <w:noWrap/>
            <w:hideMark/>
          </w:tcPr>
          <w:p w14:paraId="3B58F976" w14:textId="09978C35"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0</w:t>
            </w:r>
            <w:r w:rsidR="00493B5D">
              <w:rPr>
                <w:sz w:val="22"/>
                <w:szCs w:val="22"/>
              </w:rPr>
              <w:t>707</w:t>
            </w:r>
            <w:r w:rsidRPr="00D17BD3">
              <w:rPr>
                <w:sz w:val="22"/>
                <w:szCs w:val="22"/>
              </w:rPr>
              <w:t xml:space="preserve">* </w:t>
            </w:r>
          </w:p>
        </w:tc>
        <w:tc>
          <w:tcPr>
            <w:tcW w:w="0" w:type="auto"/>
            <w:noWrap/>
            <w:hideMark/>
          </w:tcPr>
          <w:p w14:paraId="5F66F9F5" w14:textId="493ADFF2"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0</w:t>
            </w:r>
            <w:r w:rsidR="00DB0C58">
              <w:rPr>
                <w:sz w:val="22"/>
                <w:szCs w:val="22"/>
              </w:rPr>
              <w:t>797</w:t>
            </w:r>
            <w:r w:rsidRPr="00D17BD3">
              <w:rPr>
                <w:sz w:val="22"/>
                <w:szCs w:val="22"/>
              </w:rPr>
              <w:t>**</w:t>
            </w:r>
          </w:p>
        </w:tc>
        <w:tc>
          <w:tcPr>
            <w:tcW w:w="0" w:type="auto"/>
            <w:noWrap/>
            <w:hideMark/>
          </w:tcPr>
          <w:p w14:paraId="0C9020E5" w14:textId="242244A4"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w:t>
            </w:r>
            <w:r w:rsidR="00DB0C58">
              <w:rPr>
                <w:sz w:val="22"/>
                <w:szCs w:val="22"/>
              </w:rPr>
              <w:t>1259</w:t>
            </w:r>
            <w:r w:rsidRPr="00D17BD3">
              <w:rPr>
                <w:sz w:val="22"/>
                <w:szCs w:val="22"/>
              </w:rPr>
              <w:t>***</w:t>
            </w:r>
          </w:p>
        </w:tc>
        <w:tc>
          <w:tcPr>
            <w:tcW w:w="0" w:type="auto"/>
            <w:noWrap/>
            <w:hideMark/>
          </w:tcPr>
          <w:p w14:paraId="104AB275" w14:textId="2481720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w:t>
            </w:r>
            <w:r w:rsidR="00111170">
              <w:rPr>
                <w:sz w:val="22"/>
                <w:szCs w:val="22"/>
              </w:rPr>
              <w:t>1587</w:t>
            </w:r>
            <w:r w:rsidRPr="00D17BD3">
              <w:rPr>
                <w:sz w:val="22"/>
                <w:szCs w:val="22"/>
              </w:rPr>
              <w:t xml:space="preserve">*** </w:t>
            </w:r>
          </w:p>
        </w:tc>
      </w:tr>
      <w:tr w:rsidR="0087214E" w:rsidRPr="00D17BD3" w14:paraId="1F24C6C5"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31333205" w14:textId="77777777" w:rsidR="0087214E" w:rsidRPr="00D17BD3" w:rsidRDefault="0087214E" w:rsidP="004B0988">
            <w:pPr>
              <w:rPr>
                <w:b w:val="0"/>
                <w:bCs w:val="0"/>
                <w:sz w:val="22"/>
                <w:szCs w:val="22"/>
              </w:rPr>
            </w:pPr>
            <m:oMath>
              <m:r>
                <m:rPr>
                  <m:sty m:val="b"/>
                </m:rPr>
                <w:rPr>
                  <w:rFonts w:ascii="Cambria Math" w:hAnsi="Cambria Math"/>
                  <w:sz w:val="22"/>
                  <w:szCs w:val="22"/>
                </w:rPr>
                <m:t>Hay stock</m:t>
              </m:r>
            </m:oMath>
            <w:r w:rsidRPr="00D17BD3">
              <w:rPr>
                <w:b w:val="0"/>
                <w:bCs w:val="0"/>
                <w:iCs/>
                <w:sz w:val="22"/>
                <w:szCs w:val="22"/>
              </w:rPr>
              <w:t xml:space="preserve"> </w:t>
            </w:r>
          </w:p>
        </w:tc>
        <w:tc>
          <w:tcPr>
            <w:tcW w:w="0" w:type="auto"/>
            <w:noWrap/>
            <w:hideMark/>
          </w:tcPr>
          <w:p w14:paraId="1412B041" w14:textId="373CAAAB"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0</w:t>
            </w:r>
            <w:r w:rsidR="00493B5D">
              <w:rPr>
                <w:sz w:val="22"/>
                <w:szCs w:val="22"/>
              </w:rPr>
              <w:t>586***</w:t>
            </w:r>
            <w:r w:rsidRPr="00D17BD3">
              <w:rPr>
                <w:sz w:val="22"/>
                <w:szCs w:val="22"/>
              </w:rPr>
              <w:t xml:space="preserve"> </w:t>
            </w:r>
          </w:p>
        </w:tc>
        <w:tc>
          <w:tcPr>
            <w:tcW w:w="0" w:type="auto"/>
            <w:noWrap/>
            <w:hideMark/>
          </w:tcPr>
          <w:p w14:paraId="2C005733" w14:textId="4E985F6A"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0</w:t>
            </w:r>
            <w:r w:rsidR="00493B5D">
              <w:rPr>
                <w:sz w:val="22"/>
                <w:szCs w:val="22"/>
              </w:rPr>
              <w:t>584</w:t>
            </w:r>
            <w:r w:rsidRPr="00D17BD3">
              <w:rPr>
                <w:sz w:val="22"/>
                <w:szCs w:val="22"/>
              </w:rPr>
              <w:t xml:space="preserve">*** </w:t>
            </w:r>
          </w:p>
        </w:tc>
        <w:tc>
          <w:tcPr>
            <w:tcW w:w="0" w:type="auto"/>
            <w:noWrap/>
            <w:hideMark/>
          </w:tcPr>
          <w:p w14:paraId="241E121A" w14:textId="60C3FA0F"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06</w:t>
            </w:r>
            <w:r w:rsidR="00DB0C58">
              <w:rPr>
                <w:sz w:val="22"/>
                <w:szCs w:val="22"/>
              </w:rPr>
              <w:t>38</w:t>
            </w:r>
            <w:r w:rsidRPr="00D17BD3">
              <w:rPr>
                <w:sz w:val="22"/>
                <w:szCs w:val="22"/>
              </w:rPr>
              <w:t>**</w:t>
            </w:r>
            <w:r w:rsidR="00DB0C58">
              <w:rPr>
                <w:sz w:val="22"/>
                <w:szCs w:val="22"/>
              </w:rPr>
              <w:t>*</w:t>
            </w:r>
            <w:r w:rsidRPr="00D17BD3">
              <w:rPr>
                <w:sz w:val="22"/>
                <w:szCs w:val="22"/>
              </w:rPr>
              <w:t xml:space="preserve"> </w:t>
            </w:r>
          </w:p>
        </w:tc>
        <w:tc>
          <w:tcPr>
            <w:tcW w:w="0" w:type="auto"/>
            <w:noWrap/>
            <w:hideMark/>
          </w:tcPr>
          <w:p w14:paraId="30A9295E" w14:textId="1F79C455"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06</w:t>
            </w:r>
            <w:r w:rsidR="00DB0C58">
              <w:rPr>
                <w:sz w:val="22"/>
                <w:szCs w:val="22"/>
              </w:rPr>
              <w:t>06</w:t>
            </w:r>
            <w:r w:rsidRPr="00D17BD3">
              <w:rPr>
                <w:sz w:val="22"/>
                <w:szCs w:val="22"/>
              </w:rPr>
              <w:t xml:space="preserve">*** </w:t>
            </w:r>
          </w:p>
        </w:tc>
        <w:tc>
          <w:tcPr>
            <w:tcW w:w="0" w:type="auto"/>
            <w:noWrap/>
            <w:hideMark/>
          </w:tcPr>
          <w:p w14:paraId="64A4BE48" w14:textId="6E81CD2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0.00</w:t>
            </w:r>
            <w:r w:rsidR="00111170">
              <w:rPr>
                <w:sz w:val="22"/>
                <w:szCs w:val="22"/>
              </w:rPr>
              <w:t>632</w:t>
            </w:r>
            <w:r w:rsidRPr="00D17BD3">
              <w:rPr>
                <w:sz w:val="22"/>
                <w:szCs w:val="22"/>
              </w:rPr>
              <w:t xml:space="preserve">*** </w:t>
            </w:r>
          </w:p>
        </w:tc>
      </w:tr>
      <w:tr w:rsidR="0087214E" w:rsidRPr="00D17BD3" w14:paraId="266B32CD"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EA3BA5" w14:textId="77777777" w:rsidR="0087214E" w:rsidRPr="00D17BD3" w:rsidRDefault="00000000" w:rsidP="004B0988">
            <w:pPr>
              <w:rPr>
                <w:b w:val="0"/>
                <w:bCs w:val="0"/>
                <w:sz w:val="22"/>
                <w:szCs w:val="22"/>
              </w:rPr>
            </w:pPr>
            <m:oMath>
              <m:sSup>
                <m:sSupPr>
                  <m:ctrlPr>
                    <w:rPr>
                      <w:rFonts w:ascii="Cambria Math" w:eastAsiaTheme="minorEastAsia" w:hAnsi="Cambria Math"/>
                      <w:b w:val="0"/>
                      <w:bCs w:val="0"/>
                      <w:iCs/>
                      <w:sz w:val="22"/>
                      <w:szCs w:val="22"/>
                    </w:rPr>
                  </m:ctrlPr>
                </m:sSupPr>
                <m:e>
                  <m:r>
                    <m:rPr>
                      <m:sty m:val="b"/>
                    </m:rPr>
                    <w:rPr>
                      <w:rFonts w:ascii="Cambria Math" w:hAnsi="Cambria Math"/>
                      <w:sz w:val="22"/>
                      <w:szCs w:val="22"/>
                    </w:rPr>
                    <m:t>Hay stock</m:t>
                  </m:r>
                </m:e>
                <m:sup>
                  <m:r>
                    <m:rPr>
                      <m:sty m:val="b"/>
                    </m:rPr>
                    <w:rPr>
                      <w:rFonts w:ascii="Cambria Math" w:eastAsiaTheme="minorEastAsia" w:hAnsi="Cambria Math"/>
                      <w:sz w:val="22"/>
                      <w:szCs w:val="22"/>
                    </w:rPr>
                    <m:t>2</m:t>
                  </m:r>
                </m:sup>
              </m:sSup>
            </m:oMath>
            <w:r w:rsidR="0087214E" w:rsidRPr="00D17BD3">
              <w:rPr>
                <w:b w:val="0"/>
                <w:bCs w:val="0"/>
                <w:iCs/>
                <w:sz w:val="22"/>
                <w:szCs w:val="22"/>
              </w:rPr>
              <w:t xml:space="preserve"> </w:t>
            </w:r>
          </w:p>
        </w:tc>
        <w:tc>
          <w:tcPr>
            <w:tcW w:w="0" w:type="auto"/>
            <w:noWrap/>
            <w:hideMark/>
          </w:tcPr>
          <w:p w14:paraId="14FF1F1B" w14:textId="4F2B12CE"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 xml:space="preserve">0.00000*** </w:t>
            </w:r>
          </w:p>
        </w:tc>
        <w:tc>
          <w:tcPr>
            <w:tcW w:w="0" w:type="auto"/>
            <w:noWrap/>
            <w:hideMark/>
          </w:tcPr>
          <w:p w14:paraId="1A591372" w14:textId="79ADA76E"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 xml:space="preserve">0.00000*** </w:t>
            </w:r>
          </w:p>
        </w:tc>
        <w:tc>
          <w:tcPr>
            <w:tcW w:w="0" w:type="auto"/>
            <w:noWrap/>
            <w:hideMark/>
          </w:tcPr>
          <w:p w14:paraId="664BBE93" w14:textId="5BF9B1B5"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0000***</w:t>
            </w:r>
          </w:p>
        </w:tc>
        <w:tc>
          <w:tcPr>
            <w:tcW w:w="0" w:type="auto"/>
            <w:noWrap/>
            <w:hideMark/>
          </w:tcPr>
          <w:p w14:paraId="02DAF628" w14:textId="0CA3C61A"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 xml:space="preserve">0.00000*** </w:t>
            </w:r>
          </w:p>
        </w:tc>
        <w:tc>
          <w:tcPr>
            <w:tcW w:w="0" w:type="auto"/>
            <w:noWrap/>
            <w:hideMark/>
          </w:tcPr>
          <w:p w14:paraId="25220D76" w14:textId="515286C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0.0000</w:t>
            </w:r>
            <w:r w:rsidR="00111170">
              <w:rPr>
                <w:sz w:val="22"/>
                <w:szCs w:val="22"/>
              </w:rPr>
              <w:t>0</w:t>
            </w:r>
            <w:r w:rsidRPr="00D17BD3">
              <w:rPr>
                <w:sz w:val="22"/>
                <w:szCs w:val="22"/>
              </w:rPr>
              <w:t xml:space="preserve">*** </w:t>
            </w:r>
          </w:p>
        </w:tc>
      </w:tr>
      <w:tr w:rsidR="0087214E" w:rsidRPr="00D17BD3" w14:paraId="38DA2737" w14:textId="77777777" w:rsidTr="004B0988">
        <w:trPr>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79889F29" w14:textId="77777777" w:rsidR="0087214E" w:rsidRPr="00D17BD3" w:rsidRDefault="0087214E" w:rsidP="004B0988">
            <w:pPr>
              <w:rPr>
                <w:b w:val="0"/>
                <w:bCs w:val="0"/>
                <w:sz w:val="22"/>
                <w:szCs w:val="22"/>
              </w:rPr>
            </w:pPr>
            <w:r w:rsidRPr="00D17BD3">
              <w:rPr>
                <w:b w:val="0"/>
                <w:bCs w:val="0"/>
                <w:sz w:val="22"/>
                <w:szCs w:val="22"/>
              </w:rPr>
              <w:t>County FE</w:t>
            </w:r>
          </w:p>
        </w:tc>
        <w:tc>
          <w:tcPr>
            <w:tcW w:w="0" w:type="auto"/>
            <w:noWrap/>
            <w:hideMark/>
          </w:tcPr>
          <w:p w14:paraId="094EED0C" w14:textId="7777777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Y</w:t>
            </w:r>
          </w:p>
        </w:tc>
        <w:tc>
          <w:tcPr>
            <w:tcW w:w="0" w:type="auto"/>
            <w:noWrap/>
            <w:hideMark/>
          </w:tcPr>
          <w:p w14:paraId="33E8904B" w14:textId="7777777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Y</w:t>
            </w:r>
          </w:p>
        </w:tc>
        <w:tc>
          <w:tcPr>
            <w:tcW w:w="0" w:type="auto"/>
            <w:noWrap/>
            <w:hideMark/>
          </w:tcPr>
          <w:p w14:paraId="7BF46A27" w14:textId="7777777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Y</w:t>
            </w:r>
          </w:p>
        </w:tc>
        <w:tc>
          <w:tcPr>
            <w:tcW w:w="0" w:type="auto"/>
            <w:noWrap/>
            <w:hideMark/>
          </w:tcPr>
          <w:p w14:paraId="6A99635C" w14:textId="7777777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Y</w:t>
            </w:r>
          </w:p>
        </w:tc>
        <w:tc>
          <w:tcPr>
            <w:tcW w:w="0" w:type="auto"/>
            <w:noWrap/>
            <w:hideMark/>
          </w:tcPr>
          <w:p w14:paraId="1985B0BE" w14:textId="77777777" w:rsidR="0087214E" w:rsidRPr="00D17BD3" w:rsidRDefault="0087214E" w:rsidP="004B0988">
            <w:pPr>
              <w:jc w:val="center"/>
              <w:cnfStyle w:val="000000000000" w:firstRow="0" w:lastRow="0" w:firstColumn="0" w:lastColumn="0" w:oddVBand="0" w:evenVBand="0" w:oddHBand="0" w:evenHBand="0" w:firstRowFirstColumn="0" w:firstRowLastColumn="0" w:lastRowFirstColumn="0" w:lastRowLastColumn="0"/>
              <w:rPr>
                <w:sz w:val="22"/>
                <w:szCs w:val="22"/>
              </w:rPr>
            </w:pPr>
            <w:r w:rsidRPr="00D17BD3">
              <w:rPr>
                <w:sz w:val="22"/>
                <w:szCs w:val="22"/>
              </w:rPr>
              <w:t>Y</w:t>
            </w:r>
          </w:p>
        </w:tc>
      </w:tr>
      <w:tr w:rsidR="0087214E" w:rsidRPr="00D17BD3" w14:paraId="00619BEA" w14:textId="77777777" w:rsidTr="004B098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0" w:type="auto"/>
            <w:noWrap/>
            <w:hideMark/>
          </w:tcPr>
          <w:p w14:paraId="241F39AE" w14:textId="77777777" w:rsidR="0087214E" w:rsidRPr="00D17BD3" w:rsidRDefault="0087214E" w:rsidP="004B0988">
            <w:pPr>
              <w:rPr>
                <w:b w:val="0"/>
                <w:bCs w:val="0"/>
                <w:sz w:val="22"/>
                <w:szCs w:val="22"/>
              </w:rPr>
            </w:pPr>
            <w:r w:rsidRPr="00D17BD3">
              <w:rPr>
                <w:b w:val="0"/>
                <w:bCs w:val="0"/>
                <w:sz w:val="22"/>
                <w:szCs w:val="22"/>
              </w:rPr>
              <w:t>State FE</w:t>
            </w:r>
          </w:p>
        </w:tc>
        <w:tc>
          <w:tcPr>
            <w:tcW w:w="0" w:type="auto"/>
            <w:noWrap/>
            <w:hideMark/>
          </w:tcPr>
          <w:p w14:paraId="5CF493BD" w14:textId="7777777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Y</w:t>
            </w:r>
          </w:p>
        </w:tc>
        <w:tc>
          <w:tcPr>
            <w:tcW w:w="0" w:type="auto"/>
            <w:noWrap/>
            <w:hideMark/>
          </w:tcPr>
          <w:p w14:paraId="2DD49719" w14:textId="7777777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Y</w:t>
            </w:r>
          </w:p>
        </w:tc>
        <w:tc>
          <w:tcPr>
            <w:tcW w:w="0" w:type="auto"/>
            <w:noWrap/>
            <w:hideMark/>
          </w:tcPr>
          <w:p w14:paraId="4FB560F7" w14:textId="7777777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Y</w:t>
            </w:r>
          </w:p>
        </w:tc>
        <w:tc>
          <w:tcPr>
            <w:tcW w:w="0" w:type="auto"/>
            <w:noWrap/>
            <w:hideMark/>
          </w:tcPr>
          <w:p w14:paraId="7C55B71F" w14:textId="7777777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Y</w:t>
            </w:r>
          </w:p>
        </w:tc>
        <w:tc>
          <w:tcPr>
            <w:tcW w:w="0" w:type="auto"/>
            <w:noWrap/>
            <w:hideMark/>
          </w:tcPr>
          <w:p w14:paraId="7F5F26D4" w14:textId="77777777" w:rsidR="0087214E" w:rsidRPr="00D17BD3" w:rsidRDefault="0087214E" w:rsidP="004B0988">
            <w:pPr>
              <w:jc w:val="center"/>
              <w:cnfStyle w:val="000000100000" w:firstRow="0" w:lastRow="0" w:firstColumn="0" w:lastColumn="0" w:oddVBand="0" w:evenVBand="0" w:oddHBand="1" w:evenHBand="0" w:firstRowFirstColumn="0" w:firstRowLastColumn="0" w:lastRowFirstColumn="0" w:lastRowLastColumn="0"/>
              <w:rPr>
                <w:sz w:val="22"/>
                <w:szCs w:val="22"/>
              </w:rPr>
            </w:pPr>
            <w:r w:rsidRPr="00D17BD3">
              <w:rPr>
                <w:sz w:val="22"/>
                <w:szCs w:val="22"/>
              </w:rPr>
              <w:t>Y</w:t>
            </w:r>
          </w:p>
        </w:tc>
      </w:tr>
    </w:tbl>
    <w:p w14:paraId="3BA70E17" w14:textId="77777777" w:rsidR="0087214E" w:rsidRDefault="0087214E" w:rsidP="0087214E">
      <w:pPr>
        <w:pStyle w:val="NoSpacing"/>
        <w:rPr>
          <w:sz w:val="22"/>
          <w:szCs w:val="22"/>
        </w:rPr>
      </w:pPr>
      <w:r w:rsidRPr="00804FAB">
        <w:rPr>
          <w:sz w:val="22"/>
          <w:szCs w:val="22"/>
        </w:rPr>
        <w:t xml:space="preserve">Source: </w:t>
      </w:r>
      <w:r>
        <w:rPr>
          <w:sz w:val="22"/>
          <w:szCs w:val="22"/>
        </w:rPr>
        <w:t xml:space="preserve">Authors’ calculations. </w:t>
      </w:r>
      <w:r w:rsidRPr="00804FAB">
        <w:rPr>
          <w:sz w:val="22"/>
          <w:szCs w:val="22"/>
        </w:rPr>
        <w:t xml:space="preserve"> </w:t>
      </w:r>
    </w:p>
    <w:p w14:paraId="12D45709" w14:textId="77777777" w:rsidR="0087214E" w:rsidRDefault="0087214E" w:rsidP="0087214E">
      <w:pPr>
        <w:pStyle w:val="NoSpacing"/>
        <w:rPr>
          <w:sz w:val="22"/>
          <w:szCs w:val="22"/>
        </w:rPr>
      </w:pPr>
      <w:r>
        <w:rPr>
          <w:sz w:val="22"/>
          <w:szCs w:val="22"/>
        </w:rPr>
        <w:t xml:space="preserve">Note: </w:t>
      </w:r>
      <w:r w:rsidRPr="00EC7CA5">
        <w:rPr>
          <w:sz w:val="22"/>
          <w:szCs w:val="22"/>
        </w:rPr>
        <w:t>*** p &lt; 0.01, ** p &lt; 0.05, and * p &lt; 0.10</w:t>
      </w:r>
      <w:r>
        <w:rPr>
          <w:sz w:val="22"/>
          <w:szCs w:val="22"/>
        </w:rPr>
        <w:t>.</w:t>
      </w:r>
    </w:p>
    <w:p w14:paraId="771BAB7D" w14:textId="77777777" w:rsidR="0087214E" w:rsidRDefault="0087214E" w:rsidP="0087214E">
      <w:pPr>
        <w:tabs>
          <w:tab w:val="left" w:pos="1575"/>
        </w:tabs>
        <w:jc w:val="both"/>
      </w:pPr>
    </w:p>
    <w:p w14:paraId="7B8ED597" w14:textId="6C0082FF" w:rsidR="0087214E" w:rsidRDefault="0087214E" w:rsidP="0087214E">
      <w:pPr>
        <w:jc w:val="both"/>
      </w:pPr>
      <w:r>
        <w:tab/>
      </w:r>
      <w:r w:rsidR="00602C51">
        <w:t>I</w:t>
      </w:r>
      <w:r w:rsidRPr="000200A4">
        <w:t>t is important to note that we cannot distinctly identify which specific year of drought contributes most to the observed effects, as our approach captures only the cumulative impact across multiple lagged years. </w:t>
      </w:r>
      <w:r>
        <w:t>Nevertheless,</w:t>
      </w:r>
      <w:r w:rsidRPr="00456A46">
        <w:t xml:space="preserve"> the findings strongly indicate that lagged drought effects exist and significantly influence grazing systems. However, to fully understand the role of individual years and their contributions to the cumulative impact, future studies must address these gaps. Collecting more granular annual data on stocking rates, as well as additional contextual variables, would help disentangle the effects of specific drought years.</w:t>
      </w:r>
    </w:p>
    <w:p w14:paraId="31A4F35F" w14:textId="77777777" w:rsidR="0087214E" w:rsidRDefault="0087214E" w:rsidP="0087214E">
      <w:pPr>
        <w:pStyle w:val="Heading2"/>
      </w:pPr>
      <w:r w:rsidRPr="00316494">
        <w:t>Threshold effects</w:t>
      </w:r>
    </w:p>
    <w:p w14:paraId="2019648C" w14:textId="77777777" w:rsidR="0087214E" w:rsidRDefault="0087214E" w:rsidP="0087214E">
      <w:r w:rsidRPr="00EB4AA2">
        <w:t xml:space="preserve">Pasture thresholds for temperature effects can be distinct from those observed in row crops like corn or soybeans due to differences in physiological responses and growth patterns. </w:t>
      </w:r>
      <w:r>
        <w:t xml:space="preserve">According to </w:t>
      </w:r>
      <w:r w:rsidRPr="00E21C78">
        <w:t xml:space="preserve">Schlenker and Roberts </w:t>
      </w:r>
      <w:r>
        <w:t>(</w:t>
      </w:r>
      <w:r w:rsidRPr="00E21C78">
        <w:t>2009</w:t>
      </w:r>
      <w:r>
        <w:t xml:space="preserve">), </w:t>
      </w:r>
      <w:r w:rsidRPr="00EB4AA2">
        <w:t xml:space="preserve">temperature has a nonlinear relationship with crop yields, with specific thresholds marking optimal and stress ranges. </w:t>
      </w:r>
      <w:r>
        <w:t>Authors</w:t>
      </w:r>
      <w:r w:rsidRPr="00EB4AA2">
        <w:t xml:space="preserve"> identif</w:t>
      </w:r>
      <w:r>
        <w:t>y</w:t>
      </w:r>
      <w:r w:rsidRPr="00EB4AA2">
        <w:t xml:space="preserve"> these thresholds by modeling temperature's marginal effects on crop yields, using piecewise regressions with temperature bins and dummy variables to capture nonlinearities.</w:t>
      </w:r>
      <w:r>
        <w:t xml:space="preserve"> The paper divides</w:t>
      </w:r>
      <w:r w:rsidRPr="007368FE">
        <w:t xml:space="preserve"> temperature into distinct segments (or "bins") and calculated how incremental temperature changes affected log-yields. The temperature ranges were derived from extensive yield and climate data, where thresholds were chosen based on empirical evidence of where temperature begins to hinder growth. </w:t>
      </w:r>
      <w:r w:rsidRPr="001904BA">
        <w:t xml:space="preserve">The final analysis </w:t>
      </w:r>
      <w:r>
        <w:t>is</w:t>
      </w:r>
      <w:r w:rsidRPr="001904BA">
        <w:t xml:space="preserve"> conducted at the county level, allowing for the aggregation of yields </w:t>
      </w:r>
      <w:r w:rsidRPr="001904BA">
        <w:lastRenderedPageBreak/>
        <w:t>and temperature effects while controlling for fixed effects to account for unobserved heterogeneity across locations.</w:t>
      </w:r>
    </w:p>
    <w:p w14:paraId="09330AF5" w14:textId="77777777" w:rsidR="0087214E" w:rsidRDefault="0087214E" w:rsidP="0087214E">
      <w:r>
        <w:tab/>
      </w:r>
      <w:r w:rsidRPr="00F15D91">
        <w:t xml:space="preserve">To adapt this approach for hay, we will follow the exact methodology described in the paper </w:t>
      </w:r>
      <w:r>
        <w:t>and</w:t>
      </w:r>
      <w:r w:rsidRPr="00F15D91">
        <w:t xml:space="preserve"> apply it specifically to Douglas County, Kansas, using hay data sourced from USDA NASS </w:t>
      </w:r>
      <w:r>
        <w:t>(2024)</w:t>
      </w:r>
      <w:r w:rsidRPr="00F15D91">
        <w:t>. We will use the same temperature binning method to identify the thresholds for hay growth and stress. By leveraging the same regression framework with temperature dummies, we aim to assess whether hay exhibits similar temperature thresholds as row crops or if its growth patterns diverge significantly, as might be expected given the perennial and resilient nature of many forage species. </w:t>
      </w:r>
      <w:r w:rsidRPr="00AB430C">
        <w:t xml:space="preserve">The </w:t>
      </w:r>
      <w:r>
        <w:t>Figure 3</w:t>
      </w:r>
      <w:r w:rsidRPr="00AB430C">
        <w:t xml:space="preserve"> illustrates the marginal effects of temperature on hay yield (log-transformed, tons/acre) across a range of temperatures.</w:t>
      </w:r>
      <w:r>
        <w:t xml:space="preserve"> </w:t>
      </w:r>
      <w:r w:rsidRPr="00CC1A3B">
        <w:t>At lower temperatures (below approximately 3</w:t>
      </w:r>
      <w:r>
        <w:t>1</w:t>
      </w:r>
      <w:r w:rsidRPr="00CC1A3B">
        <w:t>°C), the marginal effects remain relatively flat, indicating stable hay yields within this range. </w:t>
      </w:r>
      <w:r w:rsidRPr="00BD4468">
        <w:t>Beyond 3</w:t>
      </w:r>
      <w:r>
        <w:t>1</w:t>
      </w:r>
      <w:r w:rsidRPr="00BD4468">
        <w:t xml:space="preserve">°C, the marginal effects begin to decline sharply, showing a marked </w:t>
      </w:r>
      <w:r w:rsidRPr="0092374C">
        <w:t>reduction in hay yields as temperatures approach and exceed 35°C. This drop signifies the onset of heat stress, where</w:t>
      </w:r>
      <w:r w:rsidRPr="00BD4468">
        <w:t xml:space="preserve"> critical physiological processes like photosynthesis, water uptake, and cellular respiration are adversely affected.</w:t>
      </w:r>
      <w:r>
        <w:t xml:space="preserve"> </w:t>
      </w:r>
    </w:p>
    <w:p w14:paraId="0638000C" w14:textId="77777777" w:rsidR="0087214E" w:rsidRDefault="0087214E" w:rsidP="0087214E">
      <w:pPr>
        <w:keepNext/>
      </w:pPr>
      <w:r>
        <w:tab/>
      </w:r>
      <w:r w:rsidRPr="00484580">
        <w:rPr>
          <w:noProof/>
        </w:rPr>
        <w:drawing>
          <wp:inline distT="0" distB="0" distL="0" distR="0" wp14:anchorId="27EC0BC4" wp14:editId="258C2ED4">
            <wp:extent cx="3549449" cy="2453750"/>
            <wp:effectExtent l="0" t="0" r="0" b="0"/>
            <wp:docPr id="644697981" name="Picture 1" descr="A line graph with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564279" name="Picture 1" descr="A line graph with points&#10;&#10;Description automatically generated"/>
                    <pic:cNvPicPr/>
                  </pic:nvPicPr>
                  <pic:blipFill>
                    <a:blip r:embed="rId14"/>
                    <a:stretch>
                      <a:fillRect/>
                    </a:stretch>
                  </pic:blipFill>
                  <pic:spPr>
                    <a:xfrm>
                      <a:off x="0" y="0"/>
                      <a:ext cx="3668549" cy="2536084"/>
                    </a:xfrm>
                    <a:prstGeom prst="rect">
                      <a:avLst/>
                    </a:prstGeom>
                  </pic:spPr>
                </pic:pic>
              </a:graphicData>
            </a:graphic>
          </wp:inline>
        </w:drawing>
      </w:r>
    </w:p>
    <w:p w14:paraId="2D6671D3" w14:textId="77777777" w:rsidR="0087214E" w:rsidRPr="00E06DBC" w:rsidRDefault="0087214E" w:rsidP="0087214E">
      <w:pPr>
        <w:pStyle w:val="NoSpacing"/>
        <w:rPr>
          <w:b/>
          <w:bCs/>
          <w:sz w:val="22"/>
          <w:szCs w:val="22"/>
        </w:rPr>
      </w:pPr>
      <w:r w:rsidRPr="00E06DBC">
        <w:rPr>
          <w:b/>
          <w:bCs/>
          <w:sz w:val="22"/>
          <w:szCs w:val="22"/>
        </w:rPr>
        <w:t xml:space="preserve">Figure 3. Marginal </w:t>
      </w:r>
      <w:r>
        <w:rPr>
          <w:b/>
          <w:bCs/>
          <w:sz w:val="22"/>
          <w:szCs w:val="22"/>
        </w:rPr>
        <w:t>e</w:t>
      </w:r>
      <w:r w:rsidRPr="00E06DBC">
        <w:rPr>
          <w:b/>
          <w:bCs/>
          <w:sz w:val="22"/>
          <w:szCs w:val="22"/>
        </w:rPr>
        <w:t xml:space="preserve">ffects of </w:t>
      </w:r>
      <w:r>
        <w:rPr>
          <w:b/>
          <w:bCs/>
          <w:sz w:val="22"/>
          <w:szCs w:val="22"/>
        </w:rPr>
        <w:t>t</w:t>
      </w:r>
      <w:r w:rsidRPr="00E06DBC">
        <w:rPr>
          <w:b/>
          <w:bCs/>
          <w:sz w:val="22"/>
          <w:szCs w:val="22"/>
        </w:rPr>
        <w:t xml:space="preserve">emperature on </w:t>
      </w:r>
      <w:r>
        <w:rPr>
          <w:b/>
          <w:bCs/>
          <w:sz w:val="22"/>
          <w:szCs w:val="22"/>
        </w:rPr>
        <w:t>h</w:t>
      </w:r>
      <w:r w:rsidRPr="00E06DBC">
        <w:rPr>
          <w:b/>
          <w:bCs/>
          <w:sz w:val="22"/>
          <w:szCs w:val="22"/>
        </w:rPr>
        <w:t xml:space="preserve">ay </w:t>
      </w:r>
      <w:r>
        <w:rPr>
          <w:b/>
          <w:bCs/>
          <w:sz w:val="22"/>
          <w:szCs w:val="22"/>
        </w:rPr>
        <w:t>y</w:t>
      </w:r>
      <w:r w:rsidRPr="00E06DBC">
        <w:rPr>
          <w:b/>
          <w:bCs/>
          <w:sz w:val="22"/>
          <w:szCs w:val="22"/>
        </w:rPr>
        <w:t>ield (Douglas County, Kansas).</w:t>
      </w:r>
    </w:p>
    <w:p w14:paraId="4E297E99" w14:textId="77777777" w:rsidR="0087214E" w:rsidRPr="00A134D7" w:rsidRDefault="0087214E" w:rsidP="0087214E">
      <w:pPr>
        <w:pStyle w:val="NoSpacing"/>
        <w:rPr>
          <w:sz w:val="22"/>
          <w:szCs w:val="22"/>
        </w:rPr>
      </w:pPr>
      <w:r w:rsidRPr="00A134D7">
        <w:rPr>
          <w:sz w:val="22"/>
          <w:szCs w:val="22"/>
        </w:rPr>
        <w:t xml:space="preserve">Source: USDA, NASS (2024). Authors’ calculations.  </w:t>
      </w:r>
    </w:p>
    <w:p w14:paraId="28EA9058" w14:textId="77777777" w:rsidR="0087214E" w:rsidRDefault="0087214E" w:rsidP="0087214E">
      <w:pPr>
        <w:rPr>
          <w:b/>
          <w:bCs/>
        </w:rPr>
      </w:pPr>
    </w:p>
    <w:p w14:paraId="49B054DD" w14:textId="77777777" w:rsidR="0087214E" w:rsidRDefault="0087214E" w:rsidP="0087214E">
      <w:pPr>
        <w:ind w:firstLine="720"/>
      </w:pPr>
      <w:r w:rsidRPr="003E4C7F">
        <w:t xml:space="preserve">The analysis supports the validity of 31°C as the upper temperature threshold used in our regression model. By selecting 31°C as the threshold in our model, we are effectively capturing this critical transition point, ensuring that the piecewise regression accurately reflects the temperature-yield relationship for hay. </w:t>
      </w:r>
    </w:p>
    <w:p w14:paraId="0CB47469" w14:textId="77777777" w:rsidR="0087214E" w:rsidRDefault="0087214E" w:rsidP="0087214E">
      <w:pPr>
        <w:pStyle w:val="Heading2"/>
      </w:pPr>
      <w:commentRangeStart w:id="36"/>
      <w:r>
        <w:lastRenderedPageBreak/>
        <w:t>Stocking rate</w:t>
      </w:r>
      <w:r w:rsidRPr="00A1420C">
        <w:t xml:space="preserve"> </w:t>
      </w:r>
      <w:r>
        <w:t>projections</w:t>
      </w:r>
      <w:commentRangeEnd w:id="36"/>
      <w:r w:rsidR="00C43A75">
        <w:rPr>
          <w:rStyle w:val="CommentReference"/>
          <w:rFonts w:eastAsia="Times New Roman" w:cs="Times New Roman"/>
          <w:i w:val="0"/>
          <w:color w:val="auto"/>
        </w:rPr>
        <w:commentReference w:id="36"/>
      </w:r>
    </w:p>
    <w:p w14:paraId="53D5E7BB" w14:textId="77777777" w:rsidR="00790AF5" w:rsidRDefault="0087214E" w:rsidP="0087214E">
      <w:r w:rsidRPr="00695CBA">
        <w:t xml:space="preserve">This study utilizes climate projection data from the Multivariate Adaptive Constructed Analogs (MACA) datasets to project future stocking rates under Representative Concentration Pathways (RCP) 4.5 and RCP 8.5 scenarios, which are part of the Coupled Model Intercomparison Project Phase 5 (CMIP5). </w:t>
      </w:r>
      <w:r w:rsidRPr="001B7DCD">
        <w:t>The MACA dataset provides high-resolution (4-km grid) downscaled climate data, which was extracted and aggregated at the county level across the United States. </w:t>
      </w:r>
      <w:r w:rsidRPr="00695CBA">
        <w:t>RCP 4.5 represents a stabilization scenario where radiative forcing is stabilized at 4.5 W/m² by the year 2100 through the implementation of mitigation measures, while RCP 8.5 reflects a high-emissions "business-as-usual" trajectory, leading to radiative forcing of 8.5 W/m²</w:t>
      </w:r>
      <w:r>
        <w:t xml:space="preserve"> (</w:t>
      </w:r>
      <w:r w:rsidRPr="00695CBA">
        <w:t xml:space="preserve">Multivariate Adaptive Constructed </w:t>
      </w:r>
      <w:r>
        <w:t>2024)</w:t>
      </w:r>
      <w:r w:rsidRPr="00695CBA">
        <w:t>. The weather variables analyzed include monthly precipitation, minimum temperature, and maximum temperature, spanning the years 2006 to 2099. These variables were processed for both scenarios to calculate derived agroclimatic indices critical for understanding forage growth and livestock productivity</w:t>
      </w:r>
      <w:r>
        <w:t xml:space="preserve">. </w:t>
      </w:r>
      <w:r w:rsidRPr="00402749">
        <w:t>Incorporating CMIP5 scenarios allows this study to provide a robust comparative analysis of future stocking rate dynamics, capturing the implications of moderate (RCP 4.5) versus severe (RCP 8.5) climate change trajectories. The results aim to inform adaptive grazing management strategies and policy interventions to enhance livestock system resilience in a changing climate.</w:t>
      </w:r>
    </w:p>
    <w:p w14:paraId="01E2969F" w14:textId="0A31CD58" w:rsidR="0087214E" w:rsidRDefault="002837FE" w:rsidP="0087214E">
      <w:r w:rsidRPr="002837FE">
        <w:rPr>
          <w:noProof/>
        </w:rPr>
        <w:drawing>
          <wp:inline distT="0" distB="0" distL="0" distR="0" wp14:anchorId="339F6A4F" wp14:editId="448B499A">
            <wp:extent cx="4685016" cy="2890095"/>
            <wp:effectExtent l="0" t="0" r="1905" b="5715"/>
            <wp:docPr id="1963464485" name="Picture 1"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464485" name="Picture 1" descr="A graph showing the growth of the year&#10;&#10;Description automatically generated"/>
                    <pic:cNvPicPr/>
                  </pic:nvPicPr>
                  <pic:blipFill>
                    <a:blip r:embed="rId15"/>
                    <a:stretch>
                      <a:fillRect/>
                    </a:stretch>
                  </pic:blipFill>
                  <pic:spPr>
                    <a:xfrm>
                      <a:off x="0" y="0"/>
                      <a:ext cx="4748039" cy="2928973"/>
                    </a:xfrm>
                    <a:prstGeom prst="rect">
                      <a:avLst/>
                    </a:prstGeom>
                  </pic:spPr>
                </pic:pic>
              </a:graphicData>
            </a:graphic>
          </wp:inline>
        </w:drawing>
      </w:r>
    </w:p>
    <w:p w14:paraId="6CB90742" w14:textId="77777777" w:rsidR="0087214E" w:rsidRPr="00FC43A6" w:rsidRDefault="0087214E" w:rsidP="0087214E">
      <w:pPr>
        <w:pStyle w:val="NoSpacing"/>
        <w:rPr>
          <w:b/>
          <w:bCs/>
          <w:sz w:val="22"/>
          <w:szCs w:val="22"/>
        </w:rPr>
      </w:pPr>
      <w:commentRangeStart w:id="37"/>
      <w:r w:rsidRPr="00FC43A6">
        <w:rPr>
          <w:b/>
          <w:bCs/>
          <w:sz w:val="22"/>
          <w:szCs w:val="22"/>
        </w:rPr>
        <w:t xml:space="preserve">Figure </w:t>
      </w:r>
      <w:r>
        <w:rPr>
          <w:b/>
          <w:bCs/>
          <w:sz w:val="22"/>
          <w:szCs w:val="22"/>
        </w:rPr>
        <w:t>4</w:t>
      </w:r>
      <w:r w:rsidRPr="00FC43A6">
        <w:rPr>
          <w:b/>
          <w:bCs/>
          <w:sz w:val="22"/>
          <w:szCs w:val="22"/>
        </w:rPr>
        <w:t>. Projected stocking rates (2020-2099).</w:t>
      </w:r>
      <w:commentRangeEnd w:id="37"/>
      <w:r w:rsidR="00C43A75">
        <w:rPr>
          <w:rStyle w:val="CommentReference"/>
        </w:rPr>
        <w:commentReference w:id="37"/>
      </w:r>
    </w:p>
    <w:p w14:paraId="11586359" w14:textId="77777777" w:rsidR="0087214E" w:rsidRPr="00A134D7" w:rsidRDefault="0087214E" w:rsidP="0087214E">
      <w:pPr>
        <w:pStyle w:val="NoSpacing"/>
        <w:rPr>
          <w:sz w:val="22"/>
          <w:szCs w:val="22"/>
        </w:rPr>
      </w:pPr>
      <w:commentRangeStart w:id="38"/>
      <w:r w:rsidRPr="00A134D7">
        <w:rPr>
          <w:sz w:val="22"/>
          <w:szCs w:val="22"/>
        </w:rPr>
        <w:t xml:space="preserve">Source: </w:t>
      </w:r>
      <w:r>
        <w:rPr>
          <w:sz w:val="22"/>
          <w:szCs w:val="22"/>
        </w:rPr>
        <w:t>MACA weather projections and</w:t>
      </w:r>
      <w:r w:rsidRPr="00A134D7">
        <w:rPr>
          <w:sz w:val="22"/>
          <w:szCs w:val="22"/>
        </w:rPr>
        <w:t xml:space="preserve"> Authors’ calculations.  </w:t>
      </w:r>
      <w:commentRangeEnd w:id="38"/>
      <w:r w:rsidR="00C43A75">
        <w:rPr>
          <w:rStyle w:val="CommentReference"/>
        </w:rPr>
        <w:commentReference w:id="38"/>
      </w:r>
    </w:p>
    <w:p w14:paraId="06E7F4D3" w14:textId="77777777" w:rsidR="0087214E" w:rsidRDefault="0087214E" w:rsidP="0087214E"/>
    <w:p w14:paraId="7E84E79B" w14:textId="32BBD9F8" w:rsidR="0087214E" w:rsidRPr="00DD0601" w:rsidRDefault="0087214E" w:rsidP="0087214E">
      <w:pPr>
        <w:sectPr w:rsidR="0087214E" w:rsidRPr="00DD0601" w:rsidSect="0087214E">
          <w:type w:val="continuous"/>
          <w:pgSz w:w="12240" w:h="15840"/>
          <w:pgMar w:top="1440" w:right="1440" w:bottom="1440" w:left="1440" w:header="720" w:footer="720" w:gutter="0"/>
          <w:cols w:space="720"/>
          <w:docGrid w:linePitch="360"/>
        </w:sectPr>
      </w:pPr>
      <w:r>
        <w:lastRenderedPageBreak/>
        <w:tab/>
      </w:r>
      <w:r w:rsidRPr="00B81CB3">
        <w:t xml:space="preserve">Figure </w:t>
      </w:r>
      <w:r>
        <w:t>4</w:t>
      </w:r>
      <w:r w:rsidRPr="00B81CB3">
        <w:t xml:space="preserve"> illustrates the projected stocking rates across the United States from 2020 to 2099 under the </w:t>
      </w:r>
      <w:r>
        <w:t>RCP</w:t>
      </w:r>
      <w:r w:rsidRPr="00B81CB3">
        <w:t xml:space="preserve"> 4.5 and 8.5 climate scenarios.</w:t>
      </w:r>
      <w:r>
        <w:t xml:space="preserve"> </w:t>
      </w:r>
      <w:r w:rsidRPr="003E7FD2">
        <w:t xml:space="preserve">A comparative analysis of the two scenarios highlights subtle differences in the trends. </w:t>
      </w:r>
      <w:r w:rsidR="002837FE" w:rsidRPr="002837FE">
        <w:t>While both scenarios show significant inter-annual variability, RCP 4.5 demonstrates a relatively stable trajectory with periodic increases, suggesting that mitigation efforts leading to stabilized radiative forcing could sustain better forage conditions for livestock productivity. In contrast, RCP 8.5 shows sharper declines in some years, reflecting the stress on grazing systems caused by more extreme climate conditions under high emissions. Notably, the gap between the two scenarios widens over time, particularly in the latter half of the century (2070–2099), underscoring the cumulative impact of high emissions on livestock systems.</w:t>
      </w:r>
      <w:r w:rsidR="002A41E8">
        <w:t xml:space="preserve"> </w:t>
      </w:r>
      <w:r w:rsidRPr="003E7FD2">
        <w:t>Despite these variations, the results suggest a broadly consistent long-term trend across both scenarios, emphasizing the resilience of livestock systems when supported by adaptive management practices. However, the slight divergence in stocking rates between the scenarios underscores the potential benefits of mitigation efforts to stabilize climate impacts and maintain sustainable livestock operations.</w:t>
      </w:r>
      <w:r>
        <w:t xml:space="preserve"> </w:t>
      </w:r>
      <w:r w:rsidRPr="001B0C89">
        <w:t>This analysis provides a critical foundation for understanding the interplay between climate change and livestock systems, offering insights into how different climate trajectories may influence grazing capacity. These findings are instrumental in informing policy decisions and adaptive strategies aimed at enhancing the resilience of livestock systems under changing climatic condition</w:t>
      </w:r>
      <w:r w:rsidR="00DD0601">
        <w:t xml:space="preserve">s. </w:t>
      </w:r>
    </w:p>
    <w:p w14:paraId="3C5331C4" w14:textId="1D82CC23" w:rsidR="00882602" w:rsidRDefault="00882602" w:rsidP="00882602">
      <w:pPr>
        <w:pStyle w:val="Heading1"/>
      </w:pPr>
      <w:r w:rsidRPr="007245FD">
        <w:t>Discussions</w:t>
      </w:r>
    </w:p>
    <w:p w14:paraId="5EA8FAF4" w14:textId="77777777" w:rsidR="00882602" w:rsidRDefault="00882602" w:rsidP="00882602">
      <w:r w:rsidRPr="00A1111F">
        <w:t xml:space="preserve">The results of this study provide valuable insights into the complex relationships between climate variability, hay stock, and cattle stocking rates. </w:t>
      </w:r>
      <w:r w:rsidRPr="001C2ED2">
        <w:t xml:space="preserve">Our findings confirm that both favorable and extreme weather conditions, as well as forage availability, are critical factors in determining the stocking capacity of pastureland. </w:t>
      </w:r>
      <w:r w:rsidRPr="00A1111F">
        <w:t xml:space="preserve">These results align with earlier studies that identified climate as a key driver of grazing management decisions (Klemm </w:t>
      </w:r>
      <w:r>
        <w:t>and</w:t>
      </w:r>
      <w:r w:rsidRPr="00A1111F">
        <w:t xml:space="preserve"> </w:t>
      </w:r>
      <w:proofErr w:type="spellStart"/>
      <w:r w:rsidRPr="00A1111F">
        <w:t>Briske</w:t>
      </w:r>
      <w:proofErr w:type="spellEnd"/>
      <w:r w:rsidRPr="00A1111F">
        <w:t>, 2019; Mu et al., 2013), but this research adds specificity by quantifying the direct effects of water deficits, temperature extremes, and forage availability on stocking rates.</w:t>
      </w:r>
      <w:r>
        <w:t xml:space="preserve"> </w:t>
      </w:r>
      <w:r w:rsidRPr="00E8515C">
        <w:t xml:space="preserve">This finding </w:t>
      </w:r>
      <w:r>
        <w:t xml:space="preserve">also </w:t>
      </w:r>
      <w:r w:rsidRPr="00E8515C">
        <w:t xml:space="preserve">resonates with the conclusions of </w:t>
      </w:r>
      <w:proofErr w:type="spellStart"/>
      <w:r w:rsidRPr="00E8515C">
        <w:t>Rodziewicz</w:t>
      </w:r>
      <w:proofErr w:type="spellEnd"/>
      <w:r w:rsidRPr="00E8515C">
        <w:t xml:space="preserve"> et al. (2023), who observed that extreme weather conditions often lead to herd reductions and economic strain on ranchers.</w:t>
      </w:r>
      <w:r>
        <w:t xml:space="preserve"> </w:t>
      </w:r>
      <w:r w:rsidRPr="001C2ED2">
        <w:t xml:space="preserve">While </w:t>
      </w:r>
      <w:r>
        <w:t>the results</w:t>
      </w:r>
      <w:r w:rsidRPr="001C2ED2">
        <w:t xml:space="preserve"> </w:t>
      </w:r>
      <w:r>
        <w:t>are</w:t>
      </w:r>
      <w:r w:rsidRPr="001C2ED2">
        <w:t xml:space="preserve"> well-established in existing literature, the strength and direction of these relationships in our analysis add valuable nuanc</w:t>
      </w:r>
      <w:r>
        <w:t xml:space="preserve">e. </w:t>
      </w:r>
    </w:p>
    <w:p w14:paraId="13B038D0" w14:textId="77777777" w:rsidR="00882602" w:rsidRDefault="00882602" w:rsidP="00882602">
      <w:pPr>
        <w:pStyle w:val="Heading2"/>
      </w:pPr>
      <w:r>
        <w:lastRenderedPageBreak/>
        <w:t>Policy implications</w:t>
      </w:r>
    </w:p>
    <w:p w14:paraId="6A8032B1" w14:textId="77777777" w:rsidR="00882602" w:rsidRDefault="00882602" w:rsidP="00882602">
      <w:r w:rsidRPr="00E80853">
        <w:t>The findings of this study reinforce the importance of adaptive grazing practices that account for delayed drought impacts. Policies should incentivize ranchers to adopt strategies such as flexible stocking rates, rotational grazing, and pasture resting periods. These practices can mitigate the long-term degradation of pasturelands and support their recovery after drought events. Offering financial incentives or technical support to ranchers who implement these practices can help bridge the gap between short-term economic needs and long-term sustainability goals.</w:t>
      </w:r>
    </w:p>
    <w:p w14:paraId="532593CE" w14:textId="77777777" w:rsidR="00882602" w:rsidRDefault="00882602" w:rsidP="00882602">
      <w:pPr>
        <w:ind w:firstLine="720"/>
      </w:pPr>
      <w:r w:rsidRPr="00443D14">
        <w:t>Programs like the USDA's Livestock Forage Disaster Program (LFP) have demonstrated their value in mitigating the immediate economic impacts of drought on ranchers. However, projections indicate that with increased drought frequency and intensity under the high-emission RCP 8.5 scenario, federal expenditures on such programs are expected to rise significantly. Policymakers should consider refining the eligibility criteria and payment structures of programs like the LFP to enhance their fiscal sustainability while ensuring they target the most affected regions effectively. Additionally, integrating disaster assistance programs with broader climate adaptation frameworks, including early-warning systems and localized weather projections, can further strengthen the resilience of livestock systems.</w:t>
      </w:r>
    </w:p>
    <w:p w14:paraId="685D6B5D" w14:textId="77777777" w:rsidR="00C3503A" w:rsidRDefault="00882602" w:rsidP="00C3503A">
      <w:r>
        <w:tab/>
      </w:r>
      <w:r w:rsidRPr="0021621F">
        <w:t>Another key area for policy intervention is the management of forage and hay stocks. Our findings highlight the diminishing marginal returns of hay stock during periods of drought, emphasizing the importance of efficient hay management practices. Policymakers should incentivize investments in hay storage infrastructure, forage improvement programs, and market mechanisms to stabilize hay prices. These measures can help reduce the economic burden on ranchers and prevent overreliance on supplemental feeding, which is often unsustainable during prolonged drought periods.</w:t>
      </w:r>
    </w:p>
    <w:p w14:paraId="7D3D32F4" w14:textId="77777777" w:rsidR="00C3503A" w:rsidRDefault="00C3503A" w:rsidP="00C3503A">
      <w:r>
        <w:br w:type="page"/>
      </w:r>
    </w:p>
    <w:p w14:paraId="0EB33181" w14:textId="31C2121A" w:rsidR="00BF6A80" w:rsidRDefault="00C3503A" w:rsidP="00C3503A">
      <w:pPr>
        <w:pStyle w:val="Heading1"/>
      </w:pPr>
      <w:r>
        <w:lastRenderedPageBreak/>
        <w:t>Reference</w:t>
      </w:r>
    </w:p>
    <w:p w14:paraId="0B7ECD40" w14:textId="77777777" w:rsidR="00BF6A80" w:rsidRPr="00481367" w:rsidRDefault="00BF6A80" w:rsidP="00B70796">
      <w:pPr>
        <w:ind w:left="360" w:hanging="360"/>
      </w:pPr>
      <w:proofErr w:type="spellStart"/>
      <w:r w:rsidRPr="00481367">
        <w:t>Briske</w:t>
      </w:r>
      <w:proofErr w:type="spellEnd"/>
      <w:r w:rsidRPr="00481367">
        <w:t xml:space="preserve">, David D., John P. </w:t>
      </w:r>
      <w:proofErr w:type="spellStart"/>
      <w:r w:rsidRPr="00481367">
        <w:t>Ritten</w:t>
      </w:r>
      <w:proofErr w:type="spellEnd"/>
      <w:r w:rsidRPr="00481367">
        <w:t>, Amber R. Campbell, Toni Klemm, and Audrey E. H. King. "Future Climate Variability Will Challenge Rangeland Beef Cattle Production in the Great Plains." </w:t>
      </w:r>
      <w:r w:rsidRPr="00481367">
        <w:rPr>
          <w:i/>
          <w:iCs/>
        </w:rPr>
        <w:t>Rangelands</w:t>
      </w:r>
      <w:r w:rsidRPr="00481367">
        <w:t> 43, no. 1 (2020): 29-36. </w:t>
      </w:r>
      <w:hyperlink r:id="rId16" w:history="1">
        <w:r w:rsidRPr="00481367">
          <w:rPr>
            <w:rStyle w:val="Hyperlink"/>
          </w:rPr>
          <w:t>https://doi.org/10.1016/j.rala.2020.11.001</w:t>
        </w:r>
      </w:hyperlink>
      <w:r w:rsidRPr="00481367">
        <w:t>.</w:t>
      </w:r>
    </w:p>
    <w:p w14:paraId="1A94CA3F" w14:textId="77777777" w:rsidR="00BF6A80" w:rsidRPr="007C780F" w:rsidRDefault="00BF6A80" w:rsidP="00E45717">
      <w:pPr>
        <w:ind w:left="360" w:hanging="360"/>
      </w:pPr>
      <w:proofErr w:type="spellStart"/>
      <w:r w:rsidRPr="007C780F">
        <w:t>Hrozencik</w:t>
      </w:r>
      <w:proofErr w:type="spellEnd"/>
      <w:r w:rsidRPr="007C780F">
        <w:t xml:space="preserve">, R. A., Perez-Quesada, G., and </w:t>
      </w:r>
      <w:proofErr w:type="spellStart"/>
      <w:r w:rsidRPr="007C780F">
        <w:t>Bocinsky</w:t>
      </w:r>
      <w:proofErr w:type="spellEnd"/>
      <w:r w:rsidRPr="007C780F">
        <w:t xml:space="preserve">, K. 2024. The stocking impact and financial- climate risk of the Livestock Forage Disaster Program. </w:t>
      </w:r>
      <w:r w:rsidRPr="007C780F">
        <w:rPr>
          <w:i/>
          <w:iCs/>
        </w:rPr>
        <w:t xml:space="preserve">U.S. Department of Agriculture, Economic Research Service. </w:t>
      </w:r>
      <w:r w:rsidRPr="007C780F">
        <w:t xml:space="preserve">Report No. ERR-329. </w:t>
      </w:r>
    </w:p>
    <w:p w14:paraId="591F9CFD" w14:textId="77777777" w:rsidR="00BF6A80" w:rsidRPr="00481367" w:rsidRDefault="00BF6A80" w:rsidP="00B70796">
      <w:pPr>
        <w:ind w:left="360" w:hanging="360"/>
      </w:pPr>
      <w:r w:rsidRPr="00481367">
        <w:t xml:space="preserve">Iglesias, Virginia, William R. Travis, and Jennifer K. Balch. "Recent Droughts in the United States Are among the </w:t>
      </w:r>
      <w:proofErr w:type="gramStart"/>
      <w:r w:rsidRPr="00481367">
        <w:t>Fastest-Developing</w:t>
      </w:r>
      <w:proofErr w:type="gramEnd"/>
      <w:r w:rsidRPr="00481367">
        <w:t xml:space="preserve"> of the Last Seven Decades." </w:t>
      </w:r>
      <w:r w:rsidRPr="00481367">
        <w:rPr>
          <w:i/>
          <w:iCs/>
        </w:rPr>
        <w:t xml:space="preserve">Weather and Climate Extremes </w:t>
      </w:r>
      <w:r w:rsidRPr="00481367">
        <w:t xml:space="preserve">37 (2022): 100491. </w:t>
      </w:r>
      <w:hyperlink r:id="rId17" w:history="1">
        <w:r w:rsidRPr="00481367">
          <w:t>https://doi.org/10.1016/j.wace.2022.100491</w:t>
        </w:r>
      </w:hyperlink>
      <w:r w:rsidRPr="00481367">
        <w:t>.</w:t>
      </w:r>
    </w:p>
    <w:p w14:paraId="2CD68867" w14:textId="77777777" w:rsidR="00BF6A80" w:rsidRDefault="00BF6A80" w:rsidP="00BF6A80">
      <w:pPr>
        <w:ind w:left="360" w:hanging="360"/>
      </w:pPr>
      <w:r w:rsidRPr="00BF6A80">
        <w:t xml:space="preserve">Jacobo, Elizabeth J., Adriana M. Rodríguez, Norberto </w:t>
      </w:r>
      <w:proofErr w:type="spellStart"/>
      <w:r w:rsidRPr="00BF6A80">
        <w:t>Bartoloni</w:t>
      </w:r>
      <w:proofErr w:type="spellEnd"/>
      <w:r w:rsidRPr="00BF6A80">
        <w:t xml:space="preserve">, and Víctor A. </w:t>
      </w:r>
      <w:proofErr w:type="spellStart"/>
      <w:r w:rsidRPr="00BF6A80">
        <w:t>Deregibus</w:t>
      </w:r>
      <w:proofErr w:type="spellEnd"/>
      <w:r w:rsidRPr="00BF6A80">
        <w:t>. "Rotational Grazing Effects on Rangeland Vegetation at a Farm Scale." </w:t>
      </w:r>
      <w:r w:rsidRPr="00BF6A80">
        <w:rPr>
          <w:i/>
          <w:iCs/>
        </w:rPr>
        <w:t>Rangeland Ecology &amp; Management 59</w:t>
      </w:r>
      <w:r w:rsidRPr="00BF6A80">
        <w:t>, no. 3 (May 2006): 249–257. </w:t>
      </w:r>
      <w:hyperlink r:id="rId18" w:tgtFrame="_new" w:history="1">
        <w:r w:rsidRPr="00BF6A80">
          <w:t>https://doi.org/10.2111/05-129R1.1</w:t>
        </w:r>
      </w:hyperlink>
      <w:r w:rsidRPr="00BF6A80">
        <w:t>.</w:t>
      </w:r>
    </w:p>
    <w:p w14:paraId="3D3B9FE0" w14:textId="77777777" w:rsidR="00BF6A80" w:rsidRPr="00481367" w:rsidRDefault="00BF6A80" w:rsidP="00B70796">
      <w:pPr>
        <w:ind w:left="360" w:hanging="360"/>
      </w:pPr>
      <w:r w:rsidRPr="00481367">
        <w:t xml:space="preserve">Klemm, T., and D.D. </w:t>
      </w:r>
      <w:proofErr w:type="spellStart"/>
      <w:r w:rsidRPr="00481367">
        <w:t>Briske</w:t>
      </w:r>
      <w:proofErr w:type="spellEnd"/>
      <w:r w:rsidRPr="00481367">
        <w:t>. "Retrospective Assessment of Beef Cow Numbers to Climate Variability throughout the U.S. Great Plains." </w:t>
      </w:r>
      <w:r w:rsidRPr="00481367">
        <w:rPr>
          <w:i/>
          <w:iCs/>
        </w:rPr>
        <w:t>Rangeland Ecology &amp; Management</w:t>
      </w:r>
      <w:r w:rsidRPr="00481367">
        <w:t> 78, no. 1 (2019): 273–280. </w:t>
      </w:r>
      <w:hyperlink r:id="rId19" w:tgtFrame="_new" w:history="1">
        <w:r w:rsidRPr="00481367">
          <w:rPr>
            <w:rStyle w:val="Hyperlink"/>
          </w:rPr>
          <w:t>https://doi.org/10.1016/j.rama.2019.07.004</w:t>
        </w:r>
      </w:hyperlink>
      <w:r w:rsidRPr="00481367">
        <w:t>.</w:t>
      </w:r>
    </w:p>
    <w:p w14:paraId="03FAE4D1" w14:textId="77777777" w:rsidR="00BF6A80" w:rsidRPr="00481367" w:rsidRDefault="00BF6A80" w:rsidP="00B70796">
      <w:pPr>
        <w:ind w:left="360" w:hanging="360"/>
      </w:pPr>
      <w:proofErr w:type="spellStart"/>
      <w:r w:rsidRPr="00481367">
        <w:t>Kuwayama</w:t>
      </w:r>
      <w:proofErr w:type="spellEnd"/>
      <w:r w:rsidRPr="00481367">
        <w:t xml:space="preserve">, Yusuke, Alexandra Thompson, Richard </w:t>
      </w:r>
      <w:proofErr w:type="spellStart"/>
      <w:r w:rsidRPr="00481367">
        <w:t>Bernknopf</w:t>
      </w:r>
      <w:proofErr w:type="spellEnd"/>
      <w:r w:rsidRPr="00481367">
        <w:t>, Benjamin Zaitchik, and Peter Vail. "Estimating the Impact of Drought on Agriculture Using the U.S. Drought Monitor." </w:t>
      </w:r>
      <w:r w:rsidRPr="00481367">
        <w:rPr>
          <w:i/>
          <w:iCs/>
        </w:rPr>
        <w:t>American Journal of Agricultural Economics</w:t>
      </w:r>
      <w:r w:rsidRPr="00481367">
        <w:t> 101, no. 1 (2019): 193-210. </w:t>
      </w:r>
      <w:hyperlink r:id="rId20" w:history="1">
        <w:r w:rsidRPr="00481367">
          <w:rPr>
            <w:rStyle w:val="Hyperlink"/>
          </w:rPr>
          <w:t>https://doi.org/10.1093/ajae/aay037</w:t>
        </w:r>
      </w:hyperlink>
      <w:r w:rsidRPr="00481367">
        <w:t>.</w:t>
      </w:r>
    </w:p>
    <w:p w14:paraId="4B28D3DB" w14:textId="77777777" w:rsidR="00BF6A80" w:rsidRPr="00481367" w:rsidRDefault="00BF6A80" w:rsidP="00B70796">
      <w:pPr>
        <w:ind w:left="360" w:hanging="360"/>
      </w:pPr>
      <w:r w:rsidRPr="00481367">
        <w:t xml:space="preserve">Leeper, Ronald D., Rocky </w:t>
      </w:r>
      <w:proofErr w:type="spellStart"/>
      <w:r w:rsidRPr="00481367">
        <w:t>Bilotta</w:t>
      </w:r>
      <w:proofErr w:type="spellEnd"/>
      <w:r w:rsidRPr="00481367">
        <w:t xml:space="preserve">, Bryan Petersen, Crystal J. Stiles, Richard Heim, Brian Fuchs, Olivier P. Prat, Michael </w:t>
      </w:r>
      <w:proofErr w:type="spellStart"/>
      <w:r w:rsidRPr="00481367">
        <w:t>Palecki</w:t>
      </w:r>
      <w:proofErr w:type="spellEnd"/>
      <w:r w:rsidRPr="00481367">
        <w:t>, and Steve Ansari. "Characterizing U.S. Drought over the Past Twenty Years Using the U.S. Drought Monitor." </w:t>
      </w:r>
      <w:r w:rsidRPr="00481367">
        <w:rPr>
          <w:i/>
          <w:iCs/>
        </w:rPr>
        <w:t>International Journal of Climatology</w:t>
      </w:r>
      <w:r w:rsidRPr="00481367">
        <w:t> 42, no. 12 (2022): 6616–6630. </w:t>
      </w:r>
      <w:hyperlink r:id="rId21" w:tgtFrame="_new" w:history="1">
        <w:r w:rsidRPr="00481367">
          <w:rPr>
            <w:rStyle w:val="Hyperlink"/>
          </w:rPr>
          <w:t>https://doi.org/10.1002/joc.7653</w:t>
        </w:r>
      </w:hyperlink>
      <w:r w:rsidRPr="00481367">
        <w:t>.</w:t>
      </w:r>
    </w:p>
    <w:p w14:paraId="0A0ADB5B" w14:textId="596AA91B" w:rsidR="00BF6A80" w:rsidRDefault="00BF6A80" w:rsidP="00BA315F">
      <w:pPr>
        <w:ind w:left="360" w:hanging="360"/>
      </w:pPr>
      <w:r w:rsidRPr="00481367">
        <w:t xml:space="preserve">Mu, </w:t>
      </w:r>
      <w:proofErr w:type="spellStart"/>
      <w:r w:rsidRPr="00481367">
        <w:t>Jianhong</w:t>
      </w:r>
      <w:proofErr w:type="spellEnd"/>
      <w:r w:rsidRPr="00481367">
        <w:t xml:space="preserve"> E., Bruce A. </w:t>
      </w:r>
      <w:proofErr w:type="spellStart"/>
      <w:r w:rsidRPr="00481367">
        <w:t>McCarl</w:t>
      </w:r>
      <w:proofErr w:type="spellEnd"/>
      <w:r w:rsidRPr="00481367">
        <w:t>, and Anne M. Wein. "Adaptation to Climate Change: Changes in Farmland Use and Stocking Rate in the U.S." </w:t>
      </w:r>
      <w:r w:rsidRPr="00481367">
        <w:rPr>
          <w:i/>
          <w:iCs/>
        </w:rPr>
        <w:t>Mitigation and Adaptation Strategies for Global Change</w:t>
      </w:r>
      <w:r w:rsidRPr="00481367">
        <w:t> 18, no. 5 (2013): 713-730. </w:t>
      </w:r>
      <w:hyperlink r:id="rId22" w:tgtFrame="_new" w:history="1">
        <w:r w:rsidRPr="00481367">
          <w:rPr>
            <w:rStyle w:val="Hyperlink"/>
          </w:rPr>
          <w:t>https://link.springer.com/content/pdf/10.1007/s11027-012-9384-4</w:t>
        </w:r>
      </w:hyperlink>
      <w:r w:rsidRPr="00481367">
        <w:t>.</w:t>
      </w:r>
    </w:p>
    <w:p w14:paraId="5D8DF02C" w14:textId="77777777" w:rsidR="00BF6A80" w:rsidRPr="008328D3" w:rsidRDefault="00BF6A80" w:rsidP="00E73AE2">
      <w:pPr>
        <w:ind w:left="360" w:hanging="360"/>
      </w:pPr>
      <w:r w:rsidRPr="008328D3">
        <w:t xml:space="preserve">Multivariate Adaptive Constructed Analogs, Data Portal. Accessed November 2, 2024. </w:t>
      </w:r>
      <w:hyperlink r:id="rId23" w:history="1">
        <w:r w:rsidRPr="008328D3">
          <w:rPr>
            <w:rStyle w:val="Hyperlink"/>
          </w:rPr>
          <w:t>https://climate.northwestknowledge.net/MACA/data_portal.php</w:t>
        </w:r>
      </w:hyperlink>
    </w:p>
    <w:p w14:paraId="25F9A6EB" w14:textId="77777777" w:rsidR="00BF6A80" w:rsidRPr="00EB4423" w:rsidRDefault="00BF6A80" w:rsidP="006F6004">
      <w:pPr>
        <w:ind w:left="360" w:hanging="360"/>
      </w:pPr>
      <w:r w:rsidRPr="00EB4423">
        <w:lastRenderedPageBreak/>
        <w:t>Palmer, Wayne C., and A. Vaughn Havens. "A Graphical Technique for Determining Evapotranspiration by the Thornthwaite Method." </w:t>
      </w:r>
      <w:r w:rsidRPr="00EB4423">
        <w:rPr>
          <w:i/>
          <w:iCs/>
        </w:rPr>
        <w:t>Monthly Weather Review</w:t>
      </w:r>
      <w:r w:rsidRPr="00EB4423">
        <w:t> 86, no. 4 (1958): 123-128. </w:t>
      </w:r>
      <w:hyperlink r:id="rId24" w:history="1">
        <w:r w:rsidRPr="00EB4423">
          <w:rPr>
            <w:rStyle w:val="Hyperlink"/>
          </w:rPr>
          <w:t>https://ion.sdsu.edu/onlinethornthwaitereference.pdf</w:t>
        </w:r>
      </w:hyperlink>
      <w:r w:rsidRPr="00EB4423">
        <w:t>.</w:t>
      </w:r>
    </w:p>
    <w:p w14:paraId="75853C11" w14:textId="77777777" w:rsidR="00BF6A80" w:rsidRPr="00EB4423" w:rsidRDefault="00BF6A80" w:rsidP="006F6004">
      <w:pPr>
        <w:ind w:left="360" w:hanging="360"/>
      </w:pPr>
      <w:r w:rsidRPr="00EB4423">
        <w:t>PRISM Climate Group, Oregon State University. </w:t>
      </w:r>
      <w:r w:rsidRPr="00EB4423">
        <w:rPr>
          <w:i/>
          <w:iCs/>
        </w:rPr>
        <w:t>PRISM Gridded Climate Data</w:t>
      </w:r>
      <w:r w:rsidRPr="00EB4423">
        <w:t xml:space="preserve">. Accessed October 1, </w:t>
      </w:r>
      <w:hyperlink r:id="rId25" w:history="1">
        <w:r w:rsidRPr="00EB4423">
          <w:rPr>
            <w:rStyle w:val="Hyperlink"/>
          </w:rPr>
          <w:t>http://prism.oregonstate.edu</w:t>
        </w:r>
      </w:hyperlink>
      <w:r w:rsidRPr="00EB4423">
        <w:t>.</w:t>
      </w:r>
    </w:p>
    <w:p w14:paraId="135E48F2" w14:textId="77777777" w:rsidR="00BF6A80" w:rsidRPr="00EB4423" w:rsidRDefault="00BF6A80" w:rsidP="006F6004">
      <w:pPr>
        <w:ind w:left="360" w:hanging="360"/>
      </w:pPr>
      <w:r w:rsidRPr="00EB4423">
        <w:t>Redfearn, Daren D., and Terrence G. Bidwell. "Stocking Rate: The Key to Successful Livestock Production." </w:t>
      </w:r>
      <w:r w:rsidRPr="00EB4423">
        <w:rPr>
          <w:i/>
          <w:iCs/>
        </w:rPr>
        <w:t>OSU Extension</w:t>
      </w:r>
      <w:r w:rsidRPr="00EB4423">
        <w:t>, Oklahoma State University. Accessed October 2, 2024. </w:t>
      </w:r>
      <w:hyperlink r:id="rId26" w:tgtFrame="_new" w:history="1">
        <w:r w:rsidRPr="00EB4423">
          <w:rPr>
            <w:rStyle w:val="Hyperlink"/>
          </w:rPr>
          <w:t>https://extension.okstate.edu/fact-sheets/stocking-rate-the-key-to-successful-livestock-production.html</w:t>
        </w:r>
      </w:hyperlink>
      <w:r w:rsidRPr="00EB4423">
        <w:t>.</w:t>
      </w:r>
    </w:p>
    <w:p w14:paraId="4AE0386D" w14:textId="77777777" w:rsidR="00BF6A80" w:rsidRPr="007C780F" w:rsidRDefault="00BF6A80" w:rsidP="00E45717">
      <w:pPr>
        <w:ind w:left="360" w:hanging="360"/>
      </w:pPr>
      <w:proofErr w:type="spellStart"/>
      <w:r w:rsidRPr="007C780F">
        <w:t>Ritten</w:t>
      </w:r>
      <w:proofErr w:type="spellEnd"/>
      <w:r w:rsidRPr="007C780F">
        <w:t xml:space="preserve">, J. P., Frasier, W. M., Bastian, C. T., &amp; Gray, S. T. (2010). Optimal Rangeland Stocking Decisions Under Stochastic and Climate‐Impacted Weather. </w:t>
      </w:r>
      <w:r w:rsidRPr="007C780F">
        <w:rPr>
          <w:i/>
          <w:iCs/>
        </w:rPr>
        <w:t>American Journal of Agricultural Economics, 92</w:t>
      </w:r>
      <w:r w:rsidRPr="007C780F">
        <w:t xml:space="preserve">(4), 1242–1255. </w:t>
      </w:r>
    </w:p>
    <w:p w14:paraId="16E19D9E" w14:textId="77777777" w:rsidR="00BF6A80" w:rsidRPr="00481367" w:rsidRDefault="00BF6A80" w:rsidP="00B70796">
      <w:pPr>
        <w:ind w:left="360" w:hanging="360"/>
      </w:pPr>
      <w:proofErr w:type="spellStart"/>
      <w:r w:rsidRPr="00481367">
        <w:t>Rodziewicz</w:t>
      </w:r>
      <w:proofErr w:type="spellEnd"/>
      <w:r w:rsidRPr="00481367">
        <w:t>, David, Jacob Dice, and Cortney Cowley. "Drought and Cattle: Implications for Ranchers." </w:t>
      </w:r>
      <w:r w:rsidRPr="00481367">
        <w:rPr>
          <w:i/>
          <w:iCs/>
        </w:rPr>
        <w:t>Federal Reserve Bank of Kansas City</w:t>
      </w:r>
      <w:r w:rsidRPr="00481367">
        <w:t>, June 2, 2023. </w:t>
      </w:r>
      <w:hyperlink r:id="rId27" w:tgtFrame="_new" w:history="1">
        <w:r w:rsidRPr="00481367">
          <w:rPr>
            <w:rStyle w:val="Hyperlink"/>
          </w:rPr>
          <w:t>https://doi.org/10.18651/RWP2023-06</w:t>
        </w:r>
      </w:hyperlink>
      <w:r w:rsidRPr="00481367">
        <w:t>.</w:t>
      </w:r>
    </w:p>
    <w:p w14:paraId="0BE00373" w14:textId="77777777" w:rsidR="00BF6A80" w:rsidRPr="00EB4423" w:rsidRDefault="00BF6A80" w:rsidP="006F6004">
      <w:pPr>
        <w:ind w:left="360" w:hanging="360"/>
      </w:pPr>
      <w:r w:rsidRPr="00EB4423">
        <w:t>Schlenker, Wolfram, and Michael J. Roberts. "Nonlinear Temperature Effects Indicate Severe Damages to U.S. Crop Yields under Climate Change." </w:t>
      </w:r>
      <w:r w:rsidRPr="00EB4423">
        <w:rPr>
          <w:i/>
          <w:iCs/>
        </w:rPr>
        <w:t>Proceedings of the National Academy of Sciences</w:t>
      </w:r>
      <w:r w:rsidRPr="00EB4423">
        <w:t> 106, no. 37 (2009): 15594-15598. </w:t>
      </w:r>
      <w:hyperlink r:id="rId28" w:anchor="8203;:contentReference[oaicite:0]{index=0}" w:history="1">
        <w:r w:rsidRPr="00EB4423">
          <w:rPr>
            <w:rStyle w:val="Hyperlink"/>
          </w:rPr>
          <w:t>https://doi.org/10.1073/pnas.0906865106&amp;#8203;:contentReference[oaicite:0]{index=0}</w:t>
        </w:r>
      </w:hyperlink>
      <w:r w:rsidRPr="00EB4423">
        <w:t>.</w:t>
      </w:r>
    </w:p>
    <w:p w14:paraId="5FF9F3FF" w14:textId="77777777" w:rsidR="00BF6A80" w:rsidRPr="00481367" w:rsidRDefault="00BF6A80" w:rsidP="00B70796">
      <w:pPr>
        <w:ind w:left="360" w:hanging="360"/>
      </w:pPr>
      <w:r w:rsidRPr="00481367">
        <w:t xml:space="preserve">Smart, A. J., </w:t>
      </w:r>
      <w:proofErr w:type="spellStart"/>
      <w:r w:rsidRPr="00481367">
        <w:t>Derner</w:t>
      </w:r>
      <w:proofErr w:type="spellEnd"/>
      <w:r w:rsidRPr="00481367">
        <w:t xml:space="preserve">, J. D., Hendrickson, J. R., Gillen, R. L., Dunn, B. H., </w:t>
      </w:r>
      <w:proofErr w:type="spellStart"/>
      <w:r w:rsidRPr="00481367">
        <w:t>Mousel</w:t>
      </w:r>
      <w:proofErr w:type="spellEnd"/>
      <w:r w:rsidRPr="00481367">
        <w:t xml:space="preserve">, E. M., ... &amp; Olsen, K. C. (2010). Effects of grazing pressure on efficiency of grazing on North American Great Plains rangelands. Rangeland Ecology &amp; Management, 63(4), 397-406. </w:t>
      </w:r>
    </w:p>
    <w:p w14:paraId="13126FE8" w14:textId="77777777" w:rsidR="00BF6A80" w:rsidRDefault="00BF6A80" w:rsidP="00B70796">
      <w:pPr>
        <w:ind w:left="360" w:hanging="360"/>
      </w:pPr>
      <w:r w:rsidRPr="00481367">
        <w:t>U.S. Department of Agriculture. "Northern Plains Contributions to the Vulnerability Assessment of U.S. Agriculture." n.d. </w:t>
      </w:r>
      <w:r w:rsidRPr="00481367">
        <w:rPr>
          <w:i/>
          <w:iCs/>
        </w:rPr>
        <w:t>USDA Climate Hubs</w:t>
      </w:r>
      <w:r w:rsidRPr="00481367">
        <w:t>. Accessed October 3, 2024. </w:t>
      </w:r>
      <w:hyperlink r:id="rId29" w:tgtFrame="_new" w:history="1">
        <w:r w:rsidRPr="00481367">
          <w:rPr>
            <w:rStyle w:val="Hyperlink"/>
          </w:rPr>
          <w:t>https://www.climatehubs.usda.gov/hubs/northern-plains/topic/northern-plains-contributions-vulnerability-assessment-us-agriculture</w:t>
        </w:r>
      </w:hyperlink>
      <w:r w:rsidRPr="00481367">
        <w:t>.</w:t>
      </w:r>
    </w:p>
    <w:p w14:paraId="455BCAD5" w14:textId="77777777" w:rsidR="00BF6A80" w:rsidRPr="00EB4423" w:rsidRDefault="00BF6A80" w:rsidP="006F6004">
      <w:pPr>
        <w:ind w:left="360" w:hanging="360"/>
      </w:pPr>
      <w:r w:rsidRPr="00EB4423">
        <w:t xml:space="preserve">U.S. Department of Agriculture. </w:t>
      </w:r>
      <w:r w:rsidRPr="00EB4423">
        <w:rPr>
          <w:i/>
          <w:iCs/>
        </w:rPr>
        <w:t xml:space="preserve">Census of Agriculture Historical Archive. </w:t>
      </w:r>
      <w:r w:rsidRPr="00EB4423">
        <w:t>Accessed October 1, 2024.</w:t>
      </w:r>
      <w:r w:rsidRPr="00EB4423">
        <w:rPr>
          <w:i/>
          <w:iCs/>
        </w:rPr>
        <w:t xml:space="preserve"> </w:t>
      </w:r>
      <w:hyperlink r:id="rId30" w:anchor=":~:text=Search%20Census%20Archive&amp;text=The%20USDA%20Census%20of%20Agriculture,all%20historical%20agricultural%20census%20publications" w:history="1">
        <w:r w:rsidRPr="00EB4423">
          <w:rPr>
            <w:rStyle w:val="Hyperlink"/>
          </w:rPr>
          <w:t>https://agcensus.library.cornell.edu/#:~:text=Search%20Census%20Archive&amp;text=The%20U</w:t>
        </w:r>
        <w:r w:rsidRPr="00EB4423">
          <w:rPr>
            <w:rStyle w:val="Hyperlink"/>
          </w:rPr>
          <w:lastRenderedPageBreak/>
          <w:t>SDA%20Census%20of%20Agriculture,all%20historical%20agricultural%20census%20publications</w:t>
        </w:r>
      </w:hyperlink>
      <w:r w:rsidRPr="00EB4423">
        <w:t>.</w:t>
      </w:r>
    </w:p>
    <w:p w14:paraId="6D812604" w14:textId="77777777" w:rsidR="00BF6A80" w:rsidRPr="00481367" w:rsidRDefault="00BF6A80" w:rsidP="00B70796">
      <w:pPr>
        <w:ind w:left="360" w:hanging="360"/>
      </w:pPr>
      <w:r w:rsidRPr="00481367">
        <w:t xml:space="preserve">U.S. Department of Agriculture. </w:t>
      </w:r>
      <w:r w:rsidRPr="00481367">
        <w:rPr>
          <w:i/>
          <w:iCs/>
        </w:rPr>
        <w:t>National Agricultural Statistics Service (NASS) Quick Stats</w:t>
      </w:r>
      <w:r w:rsidRPr="00481367">
        <w:t>. Accessed October 3, 2024. </w:t>
      </w:r>
      <w:hyperlink r:id="rId31" w:history="1">
        <w:r w:rsidRPr="00481367">
          <w:rPr>
            <w:rStyle w:val="Hyperlink"/>
          </w:rPr>
          <w:t>https://quickstats.nass.usda.gov/</w:t>
        </w:r>
      </w:hyperlink>
      <w:r w:rsidRPr="00481367">
        <w:t>.</w:t>
      </w:r>
    </w:p>
    <w:p w14:paraId="567F6583" w14:textId="77777777" w:rsidR="00BF6A80" w:rsidRPr="00481367" w:rsidRDefault="00BF6A80" w:rsidP="00B70796">
      <w:pPr>
        <w:ind w:left="360" w:hanging="360"/>
      </w:pPr>
      <w:proofErr w:type="spellStart"/>
      <w:r w:rsidRPr="00481367">
        <w:t>Uresk</w:t>
      </w:r>
      <w:proofErr w:type="spellEnd"/>
      <w:r w:rsidRPr="00481367">
        <w:t xml:space="preserve">, Daniel W. “Cattle Weights on USDA Forest Service Lands by State </w:t>
      </w:r>
      <w:proofErr w:type="gramStart"/>
      <w:r w:rsidRPr="00481367">
        <w:t>With</w:t>
      </w:r>
      <w:proofErr w:type="gramEnd"/>
      <w:r w:rsidRPr="00481367">
        <w:t xml:space="preserve"> Cow and Calf Forage Consumption.” </w:t>
      </w:r>
      <w:r w:rsidRPr="00481367">
        <w:rPr>
          <w:i/>
          <w:iCs/>
        </w:rPr>
        <w:t>Society of Range Management</w:t>
      </w:r>
      <w:r w:rsidRPr="00481367">
        <w:t>. Accessed October 3, 2024. </w:t>
      </w:r>
      <w:hyperlink r:id="rId32" w:tgtFrame="_new" w:history="1">
        <w:r w:rsidRPr="00481367">
          <w:rPr>
            <w:rStyle w:val="Hyperlink"/>
          </w:rPr>
          <w:t>https://eplanning.blm.gov/public_projects/2012689/200480865/20045061/250051249/JanetLynch.Exhibit16b.pdf</w:t>
        </w:r>
      </w:hyperlink>
      <w:r w:rsidRPr="00481367">
        <w:t>.</w:t>
      </w:r>
    </w:p>
    <w:p w14:paraId="70663558" w14:textId="77777777" w:rsidR="00BF6A80" w:rsidRDefault="00BF6A80" w:rsidP="006F6004">
      <w:pPr>
        <w:ind w:left="360" w:hanging="360"/>
      </w:pPr>
      <w:r w:rsidRPr="00EB4423">
        <w:t xml:space="preserve">Zhou G., and Wang Q. “A new nonlinear method for calculating growing degree days.” </w:t>
      </w:r>
      <w:r w:rsidRPr="00EB4423">
        <w:rPr>
          <w:i/>
          <w:iCs/>
        </w:rPr>
        <w:t>Sci Rep. 2018 Jul 5</w:t>
      </w:r>
      <w:r w:rsidRPr="00EB4423">
        <w:t xml:space="preserve">;8(1):10149. </w:t>
      </w:r>
      <w:proofErr w:type="spellStart"/>
      <w:r w:rsidRPr="00EB4423">
        <w:t>doi</w:t>
      </w:r>
      <w:proofErr w:type="spellEnd"/>
      <w:r w:rsidRPr="00EB4423">
        <w:t>: 10.1038/s41598-018-28392-z. PMID: 29977001; PMCID: PMC6033920.</w:t>
      </w:r>
    </w:p>
    <w:p w14:paraId="051A0D4F" w14:textId="77777777" w:rsidR="000E549B" w:rsidRPr="005D7316" w:rsidRDefault="000E549B" w:rsidP="000E549B"/>
    <w:p w14:paraId="64B86883" w14:textId="537D35E9" w:rsidR="00E03357" w:rsidRPr="005D7316" w:rsidRDefault="00E03357" w:rsidP="00E03357"/>
    <w:p w14:paraId="69D6AD77" w14:textId="77777777" w:rsidR="00E73AE2" w:rsidRDefault="00E73AE2" w:rsidP="00E73AE2"/>
    <w:p w14:paraId="6BC9ADD5" w14:textId="77777777" w:rsidR="00E73AE2" w:rsidRDefault="00E73AE2" w:rsidP="00E73AE2"/>
    <w:p w14:paraId="331EAB08" w14:textId="77777777" w:rsidR="00E73AE2" w:rsidRPr="005D7316" w:rsidRDefault="00E73AE2" w:rsidP="00E73AE2">
      <w:r>
        <w:t xml:space="preserve"> </w:t>
      </w:r>
    </w:p>
    <w:p w14:paraId="3725C529" w14:textId="29FAF576" w:rsidR="006F6004" w:rsidRDefault="00E73AE2" w:rsidP="006F6004">
      <w:r>
        <w:t xml:space="preserve"> </w:t>
      </w:r>
    </w:p>
    <w:p w14:paraId="3F0998F3" w14:textId="77777777" w:rsidR="006F6004" w:rsidRDefault="006F6004" w:rsidP="006F6004"/>
    <w:p w14:paraId="6E3D810F" w14:textId="77777777" w:rsidR="006F6004" w:rsidRPr="00BF48A3" w:rsidRDefault="006F6004" w:rsidP="006F6004">
      <w:r>
        <w:rPr>
          <w:lang w:val="kk-KZ"/>
        </w:rPr>
        <w:t xml:space="preserve"> </w:t>
      </w:r>
    </w:p>
    <w:p w14:paraId="6F8545F2" w14:textId="77777777" w:rsidR="00E45717" w:rsidRDefault="00E45717" w:rsidP="00E45717"/>
    <w:p w14:paraId="38E43B36" w14:textId="77777777" w:rsidR="00B662A9" w:rsidRPr="005D7316" w:rsidRDefault="00B662A9" w:rsidP="00B662A9"/>
    <w:p w14:paraId="1F0979F2" w14:textId="32A43FB0" w:rsidR="0001107B" w:rsidRPr="003F7A74" w:rsidRDefault="0001107B" w:rsidP="003F7A74"/>
    <w:sectPr w:rsidR="0001107B" w:rsidRPr="003F7A74" w:rsidSect="00CB0F7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aro Mieno" w:date="2025-02-06T10:18:00Z" w:initials="TM">
    <w:p w14:paraId="14D5B362" w14:textId="77777777" w:rsidR="00376483" w:rsidRDefault="00376483" w:rsidP="00376483">
      <w:r>
        <w:rPr>
          <w:rStyle w:val="CommentReference"/>
        </w:rPr>
        <w:annotationRef/>
      </w:r>
      <w:r>
        <w:rPr>
          <w:color w:val="000000"/>
          <w:sz w:val="20"/>
          <w:szCs w:val="20"/>
        </w:rPr>
        <w:t>Cite</w:t>
      </w:r>
    </w:p>
  </w:comment>
  <w:comment w:id="1" w:author="Taro Mieno" w:date="2025-02-06T10:19:00Z" w:initials="TM">
    <w:p w14:paraId="1E0DCF76" w14:textId="77777777" w:rsidR="00376483" w:rsidRDefault="00376483" w:rsidP="00376483">
      <w:r>
        <w:rPr>
          <w:rStyle w:val="CommentReference"/>
        </w:rPr>
        <w:annotationRef/>
      </w:r>
      <w:r>
        <w:rPr>
          <w:color w:val="000000"/>
          <w:sz w:val="20"/>
          <w:szCs w:val="20"/>
        </w:rPr>
        <w:t>You never established this fact. State the fact that it is declining and support with citations. Then start talking about the potential reasons behind it.</w:t>
      </w:r>
    </w:p>
  </w:comment>
  <w:comment w:id="2" w:author="Taro Mieno" w:date="2025-02-06T10:31:00Z" w:initials="TM">
    <w:p w14:paraId="52A97ECB" w14:textId="77777777" w:rsidR="005A39E2" w:rsidRDefault="005A39E2" w:rsidP="005A39E2">
      <w:r>
        <w:rPr>
          <w:rStyle w:val="CommentReference"/>
        </w:rPr>
        <w:annotationRef/>
      </w:r>
      <w:r>
        <w:rPr>
          <w:color w:val="000000"/>
          <w:sz w:val="20"/>
          <w:szCs w:val="20"/>
        </w:rPr>
        <w:t xml:space="preserve">Since you have literature review section, I would talk about this there. You can mention the first and second factors, but not as detailed as this. Your focus is climate. </w:t>
      </w:r>
    </w:p>
  </w:comment>
  <w:comment w:id="4" w:author="Taro Mieno" w:date="2025-02-06T10:23:00Z" w:initials="TM">
    <w:p w14:paraId="0047B848" w14:textId="6235E0BC" w:rsidR="00376483" w:rsidRDefault="00376483" w:rsidP="00376483">
      <w:r>
        <w:rPr>
          <w:rStyle w:val="CommentReference"/>
        </w:rPr>
        <w:annotationRef/>
      </w:r>
      <w:r>
        <w:rPr>
          <w:color w:val="000000"/>
          <w:sz w:val="20"/>
          <w:szCs w:val="20"/>
        </w:rPr>
        <w:t xml:space="preserve">This is what we address in this paper. State so briefly. Something like “Among these mechanisms, this article will focus on the relationship between weather and cattle stocking rate” </w:t>
      </w:r>
    </w:p>
  </w:comment>
  <w:comment w:id="6" w:author="Taro Mieno" w:date="2025-02-06T10:24:00Z" w:initials="TM">
    <w:p w14:paraId="0BBF8511" w14:textId="77777777" w:rsidR="00376483" w:rsidRDefault="00376483" w:rsidP="00376483">
      <w:r>
        <w:rPr>
          <w:rStyle w:val="CommentReference"/>
        </w:rPr>
        <w:annotationRef/>
      </w:r>
      <w:r>
        <w:rPr>
          <w:color w:val="000000"/>
          <w:sz w:val="20"/>
          <w:szCs w:val="20"/>
        </w:rPr>
        <w:t>There is far more research done on this issue than this paper alone. Cite more prominent ones.</w:t>
      </w:r>
    </w:p>
  </w:comment>
  <w:comment w:id="9" w:author="Taro Mieno" w:date="2025-02-06T10:25:00Z" w:initials="TM">
    <w:p w14:paraId="7CFD61A3" w14:textId="77777777" w:rsidR="00376483" w:rsidRDefault="00376483" w:rsidP="00376483">
      <w:r>
        <w:rPr>
          <w:rStyle w:val="CommentReference"/>
        </w:rPr>
        <w:annotationRef/>
      </w:r>
      <w:r>
        <w:rPr>
          <w:color w:val="000000"/>
          <w:sz w:val="20"/>
          <w:szCs w:val="20"/>
        </w:rPr>
        <w:t>Greater than what? Significant impact?</w:t>
      </w:r>
    </w:p>
    <w:p w14:paraId="1E45CA6F" w14:textId="77777777" w:rsidR="00376483" w:rsidRDefault="00376483" w:rsidP="00376483"/>
  </w:comment>
  <w:comment w:id="10" w:author="Taro Mieno" w:date="2025-02-06T10:26:00Z" w:initials="TM">
    <w:p w14:paraId="6A8BBCC9" w14:textId="77777777" w:rsidR="00376483" w:rsidRDefault="00376483" w:rsidP="00376483">
      <w:r>
        <w:rPr>
          <w:rStyle w:val="CommentReference"/>
        </w:rPr>
        <w:annotationRef/>
      </w:r>
      <w:r>
        <w:rPr>
          <w:color w:val="000000"/>
          <w:sz w:val="20"/>
          <w:szCs w:val="20"/>
        </w:rPr>
        <w:t>Again, more than what?</w:t>
      </w:r>
    </w:p>
  </w:comment>
  <w:comment w:id="11" w:author="Taro Mieno" w:date="2025-02-06T10:26:00Z" w:initials="TM">
    <w:p w14:paraId="28E6DEDD" w14:textId="77777777" w:rsidR="00376483" w:rsidRDefault="00376483" w:rsidP="00376483">
      <w:r>
        <w:rPr>
          <w:rStyle w:val="CommentReference"/>
        </w:rPr>
        <w:annotationRef/>
      </w:r>
      <w:r>
        <w:rPr>
          <w:color w:val="000000"/>
          <w:sz w:val="20"/>
          <w:szCs w:val="20"/>
        </w:rPr>
        <w:t>This is not a good hypothesis statement.</w:t>
      </w:r>
    </w:p>
  </w:comment>
  <w:comment w:id="12" w:author="Taro Mieno" w:date="2025-02-06T10:27:00Z" w:initials="TM">
    <w:p w14:paraId="07CEBFDD" w14:textId="77777777" w:rsidR="00376483" w:rsidRDefault="00376483" w:rsidP="00376483">
      <w:r>
        <w:rPr>
          <w:rStyle w:val="CommentReference"/>
        </w:rPr>
        <w:annotationRef/>
      </w:r>
      <w:r>
        <w:rPr>
          <w:color w:val="000000"/>
          <w:sz w:val="20"/>
          <w:szCs w:val="20"/>
        </w:rPr>
        <w:t>No need to talk about this detail here.</w:t>
      </w:r>
    </w:p>
  </w:comment>
  <w:comment w:id="13" w:author="Taro Mieno" w:date="2025-02-06T10:28:00Z" w:initials="TM">
    <w:p w14:paraId="706AE688" w14:textId="77777777" w:rsidR="00376483" w:rsidRDefault="00376483" w:rsidP="00376483">
      <w:r>
        <w:rPr>
          <w:rStyle w:val="CommentReference"/>
        </w:rPr>
        <w:annotationRef/>
      </w:r>
      <w:r>
        <w:rPr>
          <w:color w:val="000000"/>
          <w:sz w:val="20"/>
          <w:szCs w:val="20"/>
        </w:rPr>
        <w:t>This is an econometric suggestion, not policy. Nobody cares.</w:t>
      </w:r>
    </w:p>
  </w:comment>
  <w:comment w:id="14" w:author="Taro Mieno" w:date="2025-02-06T10:29:00Z" w:initials="TM">
    <w:p w14:paraId="521038EC" w14:textId="77777777" w:rsidR="005A39E2" w:rsidRDefault="005A39E2" w:rsidP="005A39E2">
      <w:r>
        <w:rPr>
          <w:rStyle w:val="CommentReference"/>
        </w:rPr>
        <w:annotationRef/>
      </w:r>
      <w:r>
        <w:rPr>
          <w:color w:val="000000"/>
          <w:sz w:val="20"/>
          <w:szCs w:val="20"/>
        </w:rPr>
        <w:t>This is weak. Can you give a concrete number here? What insights?</w:t>
      </w:r>
    </w:p>
  </w:comment>
  <w:comment w:id="15" w:author="Taro Mieno" w:date="2025-02-06T10:33:00Z" w:initials="TM">
    <w:p w14:paraId="232E7136" w14:textId="77777777" w:rsidR="005A39E2" w:rsidRDefault="005A39E2" w:rsidP="005A39E2">
      <w:r>
        <w:rPr>
          <w:rStyle w:val="CommentReference"/>
        </w:rPr>
        <w:annotationRef/>
      </w:r>
      <w:r>
        <w:rPr>
          <w:color w:val="000000"/>
          <w:sz w:val="20"/>
          <w:szCs w:val="20"/>
        </w:rPr>
        <w:t>Overall, there is too much detail here. Summarize them a bit more. Also, you might want to move some of those to motivate your work in the introduction. Literature review section may not be necessary.</w:t>
      </w:r>
    </w:p>
  </w:comment>
  <w:comment w:id="16" w:author="Taro Mieno" w:date="2025-02-06T10:36:00Z" w:initials="TM">
    <w:p w14:paraId="5A44839A" w14:textId="77777777" w:rsidR="005A39E2" w:rsidRDefault="005A39E2" w:rsidP="005A39E2">
      <w:r>
        <w:rPr>
          <w:rStyle w:val="CommentReference"/>
        </w:rPr>
        <w:annotationRef/>
      </w:r>
      <w:r>
        <w:rPr>
          <w:color w:val="000000"/>
          <w:sz w:val="20"/>
          <w:szCs w:val="20"/>
        </w:rPr>
        <w:t>Too long of a description of this paper especially when this does not seem to motivate our work much. You are doing literature review in relation to OUR work, not just describing what they did. How is what they did related to our work?</w:t>
      </w:r>
    </w:p>
  </w:comment>
  <w:comment w:id="17" w:author="Taro Mieno" w:date="2025-02-06T10:37:00Z" w:initials="TM">
    <w:p w14:paraId="4295001F" w14:textId="77777777" w:rsidR="005A39E2" w:rsidRDefault="005A39E2" w:rsidP="005A39E2">
      <w:r>
        <w:rPr>
          <w:rStyle w:val="CommentReference"/>
        </w:rPr>
        <w:annotationRef/>
      </w:r>
      <w:r>
        <w:rPr>
          <w:color w:val="000000"/>
          <w:sz w:val="20"/>
          <w:szCs w:val="20"/>
        </w:rPr>
        <w:t xml:space="preserve">Same here. How is this different from our work? What are we doing differently? </w:t>
      </w:r>
    </w:p>
  </w:comment>
  <w:comment w:id="18" w:author="Taro Mieno" w:date="2025-02-06T10:38:00Z" w:initials="TM">
    <w:p w14:paraId="1D9B526D" w14:textId="77777777" w:rsidR="005A39E2" w:rsidRDefault="005A39E2" w:rsidP="005A39E2">
      <w:r>
        <w:rPr>
          <w:rStyle w:val="CommentReference"/>
        </w:rPr>
        <w:annotationRef/>
      </w:r>
      <w:r>
        <w:rPr>
          <w:color w:val="000000"/>
          <w:sz w:val="20"/>
          <w:szCs w:val="20"/>
        </w:rPr>
        <w:t>How are we doing things differently?</w:t>
      </w:r>
    </w:p>
  </w:comment>
  <w:comment w:id="19" w:author="Taro Mieno" w:date="2025-02-06T10:39:00Z" w:initials="TM">
    <w:p w14:paraId="3885BB26" w14:textId="77777777" w:rsidR="00AD0411" w:rsidRDefault="00AD0411" w:rsidP="00AD0411">
      <w:r>
        <w:rPr>
          <w:rStyle w:val="CommentReference"/>
        </w:rPr>
        <w:annotationRef/>
      </w:r>
      <w:r>
        <w:rPr>
          <w:color w:val="000000"/>
          <w:sz w:val="20"/>
          <w:szCs w:val="20"/>
        </w:rPr>
        <w:t>Too much unnecessary details. Who cares if they used dynamic programming.</w:t>
      </w:r>
    </w:p>
  </w:comment>
  <w:comment w:id="20" w:author="Taro Mieno" w:date="2025-02-06T10:42:00Z" w:initials="TM">
    <w:p w14:paraId="7B9E2912" w14:textId="77777777" w:rsidR="00AD0411" w:rsidRDefault="00AD0411" w:rsidP="00AD0411">
      <w:r>
        <w:rPr>
          <w:rStyle w:val="CommentReference"/>
        </w:rPr>
        <w:annotationRef/>
      </w:r>
      <w:r>
        <w:rPr>
          <w:color w:val="000000"/>
          <w:sz w:val="20"/>
          <w:szCs w:val="20"/>
        </w:rPr>
        <w:t>Drought data is also weather data</w:t>
      </w:r>
    </w:p>
    <w:p w14:paraId="60A1DE16" w14:textId="77777777" w:rsidR="00AD0411" w:rsidRDefault="00AD0411" w:rsidP="00AD0411"/>
  </w:comment>
  <w:comment w:id="21" w:author="Shara Akat" w:date="2024-11-19T19:54:00Z" w:initials="SA">
    <w:p w14:paraId="072ED403" w14:textId="2D6BD4D4" w:rsidR="004E2C13" w:rsidRDefault="004E2C13" w:rsidP="004E2C13">
      <w:r>
        <w:rPr>
          <w:rStyle w:val="CommentReference"/>
        </w:rPr>
        <w:annotationRef/>
      </w:r>
      <w:r>
        <w:rPr>
          <w:color w:val="000000"/>
          <w:sz w:val="20"/>
          <w:szCs w:val="20"/>
        </w:rPr>
        <w:t>5 here IS NOT related to # months we choose (it’s from Thornthwaite method).</w:t>
      </w:r>
    </w:p>
  </w:comment>
  <w:comment w:id="22" w:author="Taro Mieno" w:date="2025-02-06T10:43:00Z" w:initials="TM">
    <w:p w14:paraId="7E68A6C9" w14:textId="77777777" w:rsidR="00AD0411" w:rsidRDefault="00AD0411" w:rsidP="00AD0411">
      <w:r>
        <w:rPr>
          <w:rStyle w:val="CommentReference"/>
        </w:rPr>
        <w:annotationRef/>
      </w:r>
      <w:r>
        <w:rPr>
          <w:color w:val="000000"/>
          <w:sz w:val="20"/>
          <w:szCs w:val="20"/>
        </w:rPr>
        <w:t>You mean temperature? Drought and temperature are both under “weather” data.</w:t>
      </w:r>
    </w:p>
  </w:comment>
  <w:comment w:id="27" w:author="Taro Mieno" w:date="2025-02-06T10:45:00Z" w:initials="TM">
    <w:p w14:paraId="79823C39" w14:textId="77777777" w:rsidR="00AD0411" w:rsidRDefault="00AD0411" w:rsidP="00AD0411">
      <w:r>
        <w:rPr>
          <w:rStyle w:val="CommentReference"/>
        </w:rPr>
        <w:annotationRef/>
      </w:r>
      <w:r>
        <w:rPr>
          <w:color w:val="000000"/>
          <w:sz w:val="20"/>
          <w:szCs w:val="20"/>
        </w:rPr>
        <w:t>Why is this the right transformation to represent the actual non-linear relationship?</w:t>
      </w:r>
    </w:p>
  </w:comment>
  <w:comment w:id="28" w:author="Taro Mieno" w:date="2025-02-06T10:46:00Z" w:initials="TM">
    <w:p w14:paraId="32F538DD" w14:textId="77777777" w:rsidR="00AD0411" w:rsidRDefault="00AD0411" w:rsidP="00AD0411">
      <w:r>
        <w:rPr>
          <w:rStyle w:val="CommentReference"/>
        </w:rPr>
        <w:annotationRef/>
      </w:r>
      <w:r>
        <w:rPr>
          <w:color w:val="000000"/>
          <w:sz w:val="20"/>
          <w:szCs w:val="20"/>
        </w:rPr>
        <w:t>Are you including county-year fixed effects or county FE and year-FE. They are different.</w:t>
      </w:r>
    </w:p>
  </w:comment>
  <w:comment w:id="29" w:author="Taro Mieno" w:date="2025-02-06T10:47:00Z" w:initials="TM">
    <w:p w14:paraId="4A549138" w14:textId="77777777" w:rsidR="00AD0411" w:rsidRDefault="00AD0411" w:rsidP="00AD0411">
      <w:r>
        <w:rPr>
          <w:rStyle w:val="CommentReference"/>
        </w:rPr>
        <w:annotationRef/>
      </w:r>
      <w:r>
        <w:rPr>
          <w:color w:val="000000"/>
          <w:sz w:val="20"/>
          <w:szCs w:val="20"/>
        </w:rPr>
        <w:t>Why? How?</w:t>
      </w:r>
    </w:p>
  </w:comment>
  <w:comment w:id="30" w:author="Taro Mieno" w:date="2025-02-06T10:48:00Z" w:initials="TM">
    <w:p w14:paraId="65AF06D2" w14:textId="77777777" w:rsidR="00AD0411" w:rsidRDefault="00AD0411" w:rsidP="00AD0411">
      <w:r>
        <w:rPr>
          <w:rStyle w:val="CommentReference"/>
        </w:rPr>
        <w:annotationRef/>
      </w:r>
      <w:r>
        <w:rPr>
          <w:color w:val="000000"/>
          <w:sz w:val="20"/>
          <w:szCs w:val="20"/>
        </w:rPr>
        <w:t>Do not use shorthand notation from the model. It is an annoyance to the readers.</w:t>
      </w:r>
    </w:p>
  </w:comment>
  <w:comment w:id="31" w:author="Taro Mieno" w:date="2025-02-06T10:48:00Z" w:initials="TM">
    <w:p w14:paraId="040970E1" w14:textId="77777777" w:rsidR="00AD0411" w:rsidRDefault="00AD0411" w:rsidP="00AD0411">
      <w:r>
        <w:rPr>
          <w:rStyle w:val="CommentReference"/>
        </w:rPr>
        <w:annotationRef/>
      </w:r>
      <w:r>
        <w:rPr>
          <w:color w:val="000000"/>
          <w:sz w:val="20"/>
          <w:szCs w:val="20"/>
        </w:rPr>
        <w:t xml:space="preserve">What is the unit? </w:t>
      </w:r>
    </w:p>
  </w:comment>
  <w:comment w:id="32" w:author="Taro Mieno" w:date="2025-02-06T10:50:00Z" w:initials="TM">
    <w:p w14:paraId="5CABC159" w14:textId="77777777" w:rsidR="00C43A75" w:rsidRDefault="00C43A75" w:rsidP="00C43A75">
      <w:r>
        <w:rPr>
          <w:rStyle w:val="CommentReference"/>
        </w:rPr>
        <w:annotationRef/>
      </w:r>
      <w:r>
        <w:rPr>
          <w:color w:val="000000"/>
          <w:sz w:val="20"/>
          <w:szCs w:val="20"/>
        </w:rPr>
        <w:t>You have square term as well. You need to about both to get the marginal impact of hay stock.</w:t>
      </w:r>
    </w:p>
  </w:comment>
  <w:comment w:id="33" w:author="Taro Mieno" w:date="2025-02-06T10:51:00Z" w:initials="TM">
    <w:p w14:paraId="45017DD2" w14:textId="77777777" w:rsidR="00C43A75" w:rsidRDefault="00C43A75" w:rsidP="00C43A75">
      <w:r>
        <w:rPr>
          <w:rStyle w:val="CommentReference"/>
        </w:rPr>
        <w:annotationRef/>
      </w:r>
      <w:r>
        <w:rPr>
          <w:color w:val="000000"/>
          <w:sz w:val="20"/>
          <w:szCs w:val="20"/>
        </w:rPr>
        <w:t xml:space="preserve">No need to talk about R^2. </w:t>
      </w:r>
    </w:p>
  </w:comment>
  <w:comment w:id="34" w:author="Taro Mieno" w:date="2025-02-06T10:50:00Z" w:initials="TM">
    <w:p w14:paraId="5105855B" w14:textId="48281E59" w:rsidR="00C43A75" w:rsidRDefault="00C43A75" w:rsidP="00C43A75">
      <w:r>
        <w:rPr>
          <w:rStyle w:val="CommentReference"/>
        </w:rPr>
        <w:annotationRef/>
      </w:r>
      <w:r>
        <w:rPr>
          <w:color w:val="000000"/>
          <w:sz w:val="20"/>
          <w:szCs w:val="20"/>
        </w:rPr>
        <w:t xml:space="preserve">If you are including county FE, state FE is not going to do anything. </w:t>
      </w:r>
    </w:p>
  </w:comment>
  <w:comment w:id="35" w:author="Taro Mieno" w:date="2025-02-06T10:53:00Z" w:initials="TM">
    <w:p w14:paraId="134E822A" w14:textId="77777777" w:rsidR="00C43A75" w:rsidRDefault="00C43A75" w:rsidP="00C43A75">
      <w:r>
        <w:rPr>
          <w:rStyle w:val="CommentReference"/>
        </w:rPr>
        <w:annotationRef/>
      </w:r>
      <w:r>
        <w:rPr>
          <w:color w:val="000000"/>
          <w:sz w:val="20"/>
          <w:szCs w:val="20"/>
        </w:rPr>
        <w:t>Why is this a robustness check? Why we are not using this as the main results?</w:t>
      </w:r>
    </w:p>
  </w:comment>
  <w:comment w:id="36" w:author="Taro Mieno" w:date="2025-02-06T10:54:00Z" w:initials="TM">
    <w:p w14:paraId="651B57D7" w14:textId="77777777" w:rsidR="00C43A75" w:rsidRDefault="00C43A75" w:rsidP="00C43A75">
      <w:r>
        <w:rPr>
          <w:rStyle w:val="CommentReference"/>
        </w:rPr>
        <w:annotationRef/>
      </w:r>
      <w:r>
        <w:rPr>
          <w:color w:val="000000"/>
          <w:sz w:val="20"/>
          <w:szCs w:val="20"/>
        </w:rPr>
        <w:t>Why is this a subsection under robustness check? This is one of the main results.</w:t>
      </w:r>
    </w:p>
  </w:comment>
  <w:comment w:id="37" w:author="Taro Mieno" w:date="2025-02-06T10:55:00Z" w:initials="TM">
    <w:p w14:paraId="02641E03" w14:textId="77777777" w:rsidR="00C43A75" w:rsidRDefault="00C43A75" w:rsidP="00C43A75">
      <w:r>
        <w:rPr>
          <w:rStyle w:val="CommentReference"/>
        </w:rPr>
        <w:annotationRef/>
      </w:r>
      <w:r>
        <w:rPr>
          <w:color w:val="000000"/>
          <w:sz w:val="20"/>
          <w:szCs w:val="20"/>
        </w:rPr>
        <w:t xml:space="preserve">Why is the stock rate fluctuating so much? Did you run this simulation only for one sequence of climate scenario? </w:t>
      </w:r>
    </w:p>
  </w:comment>
  <w:comment w:id="38" w:author="Taro Mieno" w:date="2025-02-06T10:54:00Z" w:initials="TM">
    <w:p w14:paraId="78C6D0D4" w14:textId="2BE11DBC" w:rsidR="00C43A75" w:rsidRDefault="00C43A75" w:rsidP="00C43A75">
      <w:r>
        <w:rPr>
          <w:rStyle w:val="CommentReference"/>
        </w:rPr>
        <w:annotationRef/>
      </w:r>
      <w:r>
        <w:rPr>
          <w:color w:val="000000"/>
          <w:sz w:val="20"/>
          <w:szCs w:val="20"/>
        </w:rPr>
        <w:t>No need to say it is authors’ calc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4D5B362" w15:done="0"/>
  <w15:commentEx w15:paraId="1E0DCF76" w15:done="0"/>
  <w15:commentEx w15:paraId="52A97ECB" w15:done="0"/>
  <w15:commentEx w15:paraId="0047B848" w15:done="0"/>
  <w15:commentEx w15:paraId="0BBF8511" w15:done="0"/>
  <w15:commentEx w15:paraId="1E45CA6F" w15:done="0"/>
  <w15:commentEx w15:paraId="6A8BBCC9" w15:done="0"/>
  <w15:commentEx w15:paraId="28E6DEDD" w15:paraIdParent="6A8BBCC9" w15:done="0"/>
  <w15:commentEx w15:paraId="07CEBFDD" w15:done="0"/>
  <w15:commentEx w15:paraId="706AE688" w15:done="0"/>
  <w15:commentEx w15:paraId="521038EC" w15:done="0"/>
  <w15:commentEx w15:paraId="232E7136" w15:done="0"/>
  <w15:commentEx w15:paraId="5A44839A" w15:done="0"/>
  <w15:commentEx w15:paraId="4295001F" w15:done="0"/>
  <w15:commentEx w15:paraId="1D9B526D" w15:done="0"/>
  <w15:commentEx w15:paraId="3885BB26" w15:done="0"/>
  <w15:commentEx w15:paraId="60A1DE16" w15:done="0"/>
  <w15:commentEx w15:paraId="072ED403" w15:done="0"/>
  <w15:commentEx w15:paraId="7E68A6C9" w15:done="0"/>
  <w15:commentEx w15:paraId="79823C39" w15:done="0"/>
  <w15:commentEx w15:paraId="32F538DD" w15:done="0"/>
  <w15:commentEx w15:paraId="4A549138" w15:done="0"/>
  <w15:commentEx w15:paraId="65AF06D2" w15:done="0"/>
  <w15:commentEx w15:paraId="040970E1" w15:done="0"/>
  <w15:commentEx w15:paraId="5CABC159" w15:done="0"/>
  <w15:commentEx w15:paraId="45017DD2" w15:done="0"/>
  <w15:commentEx w15:paraId="5105855B" w15:done="0"/>
  <w15:commentEx w15:paraId="134E822A" w15:done="0"/>
  <w15:commentEx w15:paraId="651B57D7" w15:done="0"/>
  <w15:commentEx w15:paraId="02641E03" w15:done="0"/>
  <w15:commentEx w15:paraId="78C6D0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08E22D9" w16cex:dateUtc="2025-02-06T16:18:00Z"/>
  <w16cex:commentExtensible w16cex:durableId="1E53AECC" w16cex:dateUtc="2025-02-06T16:19:00Z"/>
  <w16cex:commentExtensible w16cex:durableId="5CF61A08" w16cex:dateUtc="2025-02-06T16:31:00Z"/>
  <w16cex:commentExtensible w16cex:durableId="44D74590" w16cex:dateUtc="2025-02-06T16:23:00Z"/>
  <w16cex:commentExtensible w16cex:durableId="7463E904" w16cex:dateUtc="2025-02-06T16:24:00Z"/>
  <w16cex:commentExtensible w16cex:durableId="70FBC5D6" w16cex:dateUtc="2025-02-06T16:25:00Z"/>
  <w16cex:commentExtensible w16cex:durableId="52162D01" w16cex:dateUtc="2025-02-06T16:26:00Z"/>
  <w16cex:commentExtensible w16cex:durableId="73FD5502" w16cex:dateUtc="2025-02-06T16:26:00Z"/>
  <w16cex:commentExtensible w16cex:durableId="684577CC" w16cex:dateUtc="2025-02-06T16:27:00Z"/>
  <w16cex:commentExtensible w16cex:durableId="7A11E667" w16cex:dateUtc="2025-02-06T16:28:00Z"/>
  <w16cex:commentExtensible w16cex:durableId="410F73D1" w16cex:dateUtc="2025-02-06T16:29:00Z"/>
  <w16cex:commentExtensible w16cex:durableId="59AEDA5F" w16cex:dateUtc="2025-02-06T16:33:00Z"/>
  <w16cex:commentExtensible w16cex:durableId="1C208595" w16cex:dateUtc="2025-02-06T16:36:00Z"/>
  <w16cex:commentExtensible w16cex:durableId="7219D22B" w16cex:dateUtc="2025-02-06T16:37:00Z"/>
  <w16cex:commentExtensible w16cex:durableId="27CBA28A" w16cex:dateUtc="2025-02-06T16:38:00Z"/>
  <w16cex:commentExtensible w16cex:durableId="2821D5FB" w16cex:dateUtc="2025-02-06T16:39:00Z"/>
  <w16cex:commentExtensible w16cex:durableId="21576F77" w16cex:dateUtc="2025-02-06T16:42:00Z"/>
  <w16cex:commentExtensible w16cex:durableId="04191BF2" w16cex:dateUtc="2024-11-20T01:54:00Z"/>
  <w16cex:commentExtensible w16cex:durableId="5F9E0544" w16cex:dateUtc="2025-02-06T16:43:00Z"/>
  <w16cex:commentExtensible w16cex:durableId="0F6F50F7" w16cex:dateUtc="2025-02-06T16:45:00Z"/>
  <w16cex:commentExtensible w16cex:durableId="5B14DF14" w16cex:dateUtc="2025-02-06T16:46:00Z"/>
  <w16cex:commentExtensible w16cex:durableId="085D0E51" w16cex:dateUtc="2025-02-06T16:47:00Z"/>
  <w16cex:commentExtensible w16cex:durableId="4F9C9DF6" w16cex:dateUtc="2025-02-06T16:48:00Z"/>
  <w16cex:commentExtensible w16cex:durableId="63CB3276" w16cex:dateUtc="2025-02-06T16:48:00Z"/>
  <w16cex:commentExtensible w16cex:durableId="33FCABAC" w16cex:dateUtc="2025-02-06T16:50:00Z"/>
  <w16cex:commentExtensible w16cex:durableId="0BFB47AE" w16cex:dateUtc="2025-02-06T16:51:00Z"/>
  <w16cex:commentExtensible w16cex:durableId="4F66F17C" w16cex:dateUtc="2025-02-06T16:50:00Z"/>
  <w16cex:commentExtensible w16cex:durableId="436229C3" w16cex:dateUtc="2025-02-06T16:53:00Z"/>
  <w16cex:commentExtensible w16cex:durableId="425618C4" w16cex:dateUtc="2025-02-06T16:54:00Z"/>
  <w16cex:commentExtensible w16cex:durableId="1B5640F6" w16cex:dateUtc="2025-02-06T16:55:00Z"/>
  <w16cex:commentExtensible w16cex:durableId="08D3024C" w16cex:dateUtc="2025-02-06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4D5B362" w16cid:durableId="008E22D9"/>
  <w16cid:commentId w16cid:paraId="1E0DCF76" w16cid:durableId="1E53AECC"/>
  <w16cid:commentId w16cid:paraId="52A97ECB" w16cid:durableId="5CF61A08"/>
  <w16cid:commentId w16cid:paraId="0047B848" w16cid:durableId="44D74590"/>
  <w16cid:commentId w16cid:paraId="0BBF8511" w16cid:durableId="7463E904"/>
  <w16cid:commentId w16cid:paraId="1E45CA6F" w16cid:durableId="70FBC5D6"/>
  <w16cid:commentId w16cid:paraId="6A8BBCC9" w16cid:durableId="52162D01"/>
  <w16cid:commentId w16cid:paraId="28E6DEDD" w16cid:durableId="73FD5502"/>
  <w16cid:commentId w16cid:paraId="07CEBFDD" w16cid:durableId="684577CC"/>
  <w16cid:commentId w16cid:paraId="706AE688" w16cid:durableId="7A11E667"/>
  <w16cid:commentId w16cid:paraId="521038EC" w16cid:durableId="410F73D1"/>
  <w16cid:commentId w16cid:paraId="232E7136" w16cid:durableId="59AEDA5F"/>
  <w16cid:commentId w16cid:paraId="5A44839A" w16cid:durableId="1C208595"/>
  <w16cid:commentId w16cid:paraId="4295001F" w16cid:durableId="7219D22B"/>
  <w16cid:commentId w16cid:paraId="1D9B526D" w16cid:durableId="27CBA28A"/>
  <w16cid:commentId w16cid:paraId="3885BB26" w16cid:durableId="2821D5FB"/>
  <w16cid:commentId w16cid:paraId="60A1DE16" w16cid:durableId="21576F77"/>
  <w16cid:commentId w16cid:paraId="072ED403" w16cid:durableId="04191BF2"/>
  <w16cid:commentId w16cid:paraId="7E68A6C9" w16cid:durableId="5F9E0544"/>
  <w16cid:commentId w16cid:paraId="79823C39" w16cid:durableId="0F6F50F7"/>
  <w16cid:commentId w16cid:paraId="32F538DD" w16cid:durableId="5B14DF14"/>
  <w16cid:commentId w16cid:paraId="4A549138" w16cid:durableId="085D0E51"/>
  <w16cid:commentId w16cid:paraId="65AF06D2" w16cid:durableId="4F9C9DF6"/>
  <w16cid:commentId w16cid:paraId="040970E1" w16cid:durableId="63CB3276"/>
  <w16cid:commentId w16cid:paraId="5CABC159" w16cid:durableId="33FCABAC"/>
  <w16cid:commentId w16cid:paraId="45017DD2" w16cid:durableId="0BFB47AE"/>
  <w16cid:commentId w16cid:paraId="5105855B" w16cid:durableId="4F66F17C"/>
  <w16cid:commentId w16cid:paraId="134E822A" w16cid:durableId="436229C3"/>
  <w16cid:commentId w16cid:paraId="651B57D7" w16cid:durableId="425618C4"/>
  <w16cid:commentId w16cid:paraId="02641E03" w16cid:durableId="1B5640F6"/>
  <w16cid:commentId w16cid:paraId="78C6D0D4" w16cid:durableId="08D3024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52A7F" w14:textId="77777777" w:rsidR="0011280C" w:rsidRDefault="0011280C" w:rsidP="00305A46">
      <w:pPr>
        <w:spacing w:line="240" w:lineRule="auto"/>
      </w:pPr>
      <w:r>
        <w:separator/>
      </w:r>
    </w:p>
  </w:endnote>
  <w:endnote w:type="continuationSeparator" w:id="0">
    <w:p w14:paraId="093DE373" w14:textId="77777777" w:rsidR="0011280C" w:rsidRDefault="0011280C" w:rsidP="00305A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roman"/>
    <w:notTrueType/>
    <w:pitch w:val="default"/>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Yu Gothic">
    <w:altName w:val="游ゴシック"/>
    <w:panose1 w:val="020B0400000000000000"/>
    <w:charset w:val="80"/>
    <w:family w:val="moder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3A83CD" w14:textId="77777777" w:rsidR="0011280C" w:rsidRDefault="0011280C" w:rsidP="00305A46">
      <w:pPr>
        <w:spacing w:line="240" w:lineRule="auto"/>
      </w:pPr>
      <w:r>
        <w:separator/>
      </w:r>
    </w:p>
  </w:footnote>
  <w:footnote w:type="continuationSeparator" w:id="0">
    <w:p w14:paraId="2CBA1C58" w14:textId="77777777" w:rsidR="0011280C" w:rsidRDefault="0011280C" w:rsidP="00305A46">
      <w:pPr>
        <w:spacing w:line="240" w:lineRule="auto"/>
      </w:pPr>
      <w:r>
        <w:continuationSeparator/>
      </w:r>
    </w:p>
  </w:footnote>
  <w:footnote w:id="1">
    <w:p w14:paraId="31C1BB31" w14:textId="77777777" w:rsidR="00B662A9" w:rsidRDefault="00B662A9" w:rsidP="00B662A9">
      <w:pPr>
        <w:pStyle w:val="FootnoteText"/>
      </w:pPr>
      <w:r>
        <w:rPr>
          <w:rStyle w:val="FootnoteReference"/>
        </w:rPr>
        <w:footnoteRef/>
      </w:r>
      <w:r>
        <w:t xml:space="preserve"> </w:t>
      </w:r>
      <w:r w:rsidRPr="00305A46">
        <w:t xml:space="preserve">Northern Great Plains region of the USA </w:t>
      </w:r>
      <w:r>
        <w:t>includes the</w:t>
      </w:r>
      <w:r w:rsidRPr="00305A46">
        <w:t xml:space="preserve"> states of Colorado, Montana, Nebraska, North Dakota, South Dakota, and Wyoming</w:t>
      </w:r>
      <w:r>
        <w:t xml:space="preserve"> (USDA n.d.).</w:t>
      </w:r>
    </w:p>
  </w:footnote>
  <w:footnote w:id="2">
    <w:p w14:paraId="2A881DE8" w14:textId="77777777" w:rsidR="004E2C13" w:rsidRDefault="004E2C13" w:rsidP="004E2C13">
      <w:pPr>
        <w:pStyle w:val="FootnoteText"/>
      </w:pPr>
      <w:r>
        <w:rPr>
          <w:rStyle w:val="FootnoteReference"/>
        </w:rPr>
        <w:footnoteRef/>
      </w:r>
      <w:r>
        <w:t xml:space="preserve"> </w:t>
      </w:r>
      <w:r w:rsidRPr="00C859AB">
        <w:t>The Census of Agriculture reports come out every 5 years.</w:t>
      </w:r>
    </w:p>
  </w:footnote>
  <w:footnote w:id="3">
    <w:p w14:paraId="42F00434" w14:textId="77777777" w:rsidR="004E2C13" w:rsidRDefault="004E2C13" w:rsidP="004E2C13">
      <w:pPr>
        <w:pStyle w:val="FootnoteText"/>
      </w:pPr>
      <w:r>
        <w:rPr>
          <w:rStyle w:val="FootnoteReference"/>
        </w:rPr>
        <w:footnoteRef/>
      </w:r>
      <w:r>
        <w:t xml:space="preserve"> </w:t>
      </w:r>
      <w:r w:rsidRPr="00A31FB6">
        <w:t>For example, suppose a pasture is used to graze 50 animals, each weighing 1,200 pounds, for six months. Assuming a standard AU represents 1,000 pounds, each animal equates to 1.2AUs.</w:t>
      </w:r>
      <w:r>
        <w:t xml:space="preserve"> </w:t>
      </w:r>
      <w:r w:rsidRPr="00D7096C">
        <w:t>If the pastureland is 100 acres, the stocking rate</w:t>
      </w:r>
      <w:r>
        <w:t xml:space="preserve"> is </w:t>
      </w:r>
      <w:r w:rsidRPr="00D7096C">
        <w:t>3.6</w:t>
      </w:r>
      <w:r>
        <w:t xml:space="preserve"> </w:t>
      </w:r>
      <w:r w:rsidRPr="00D7096C">
        <w:t>AU</w:t>
      </w:r>
      <w:r>
        <w:t>M</w:t>
      </w:r>
      <w:r w:rsidRPr="00D7096C">
        <w:t>s per acre</w:t>
      </w:r>
      <w:r>
        <w:t xml:space="preserve">. </w:t>
      </w:r>
    </w:p>
  </w:footnote>
  <w:footnote w:id="4">
    <w:p w14:paraId="0CDE1E34" w14:textId="77777777" w:rsidR="004E2C13" w:rsidRDefault="004E2C13" w:rsidP="004E2C13">
      <w:pPr>
        <w:pStyle w:val="FootnoteText"/>
      </w:pPr>
      <w:r>
        <w:rPr>
          <w:rStyle w:val="FootnoteReference"/>
        </w:rPr>
        <w:footnoteRef/>
      </w:r>
      <w:r>
        <w:t xml:space="preserve"> Robustness analysis section analyses different threshold values for pasturelands and their impacts on results. </w:t>
      </w:r>
    </w:p>
  </w:footnote>
  <w:footnote w:id="5">
    <w:p w14:paraId="4039662A" w14:textId="77777777" w:rsidR="004E2C13" w:rsidRDefault="004E2C13" w:rsidP="004E2C13">
      <w:pPr>
        <w:pStyle w:val="FootnoteText"/>
      </w:pPr>
      <w:r>
        <w:rPr>
          <w:rStyle w:val="FootnoteReference"/>
        </w:rPr>
        <w:footnoteRef/>
      </w:r>
      <w:r>
        <w:t xml:space="preserve"> </w:t>
      </w:r>
      <w:r w:rsidRPr="003F4660">
        <w:rPr>
          <w:bCs/>
          <w:color w:val="000000"/>
          <w:shd w:val="clear" w:color="auto" w:fill="FFFFFF"/>
        </w:rPr>
        <w:t>Regions are grouped based on shared geography, climate, and agriculture. The Lake States (Michigan, Wisconsin, Minnesota) focus on dairy and forage, while the Corn Belt (Iowa, Illinois, Indiana, Ohio, Missouri) leads in grain and livestock feed. The Northern and Southern Plains emphasize beef cattle, with differences in grazing and irrigation. The Delta States and Southeast combine crop cultivation and cattle operations, while Appalachia supports small-scale farming. The Northeast features diversified farming and dairy, the Mountain region specializes in large-scale grazing, and the Pacific excels in diverse, high-value agriculture, with California pivotal for irrigated forage and beef cattle production. These regional adaptations highlight the diversity of U.S. agriculture.</w:t>
      </w:r>
    </w:p>
  </w:footnote>
  <w:footnote w:id="6">
    <w:p w14:paraId="45C2B129" w14:textId="77777777" w:rsidR="005D42B9" w:rsidRDefault="005D42B9" w:rsidP="005D42B9">
      <w:pPr>
        <w:pStyle w:val="FootnoteText"/>
      </w:pPr>
      <w:r>
        <w:rPr>
          <w:rStyle w:val="FootnoteReference"/>
        </w:rPr>
        <w:footnoteRef/>
      </w:r>
      <w:r>
        <w:t xml:space="preserve"> We assume that the f</w:t>
      </w:r>
      <w:r w:rsidRPr="00CA72F9">
        <w:t>ixed effects control for time-invariant factors (e.g., soil quality and geographic features)</w:t>
      </w:r>
      <w:r>
        <w:t xml:space="preserve">, </w:t>
      </w:r>
      <w:r w:rsidRPr="00CA72F9">
        <w:t xml:space="preserve">uniform shocks across years (e.g., national economic trends), </w:t>
      </w:r>
      <w:r>
        <w:t xml:space="preserve">and </w:t>
      </w:r>
      <w:r w:rsidRPr="00CA72F9">
        <w:t>input cost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0605A"/>
    <w:multiLevelType w:val="hybridMultilevel"/>
    <w:tmpl w:val="FEC45E86"/>
    <w:lvl w:ilvl="0" w:tplc="0D8CF30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956E35"/>
    <w:multiLevelType w:val="hybridMultilevel"/>
    <w:tmpl w:val="5D1ED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15F50"/>
    <w:multiLevelType w:val="hybridMultilevel"/>
    <w:tmpl w:val="3FE6CFFE"/>
    <w:lvl w:ilvl="0" w:tplc="E666936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ED7039"/>
    <w:multiLevelType w:val="hybridMultilevel"/>
    <w:tmpl w:val="4E22BE66"/>
    <w:lvl w:ilvl="0" w:tplc="B860F04C">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1D2918"/>
    <w:multiLevelType w:val="hybridMultilevel"/>
    <w:tmpl w:val="511E74BA"/>
    <w:lvl w:ilvl="0" w:tplc="E7FEA6C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A475E3"/>
    <w:multiLevelType w:val="hybridMultilevel"/>
    <w:tmpl w:val="918064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605481"/>
    <w:multiLevelType w:val="hybridMultilevel"/>
    <w:tmpl w:val="2E3C3962"/>
    <w:lvl w:ilvl="0" w:tplc="BF1C1EAC">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6FE3D30"/>
    <w:multiLevelType w:val="hybridMultilevel"/>
    <w:tmpl w:val="2D241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F24AA9"/>
    <w:multiLevelType w:val="multilevel"/>
    <w:tmpl w:val="DF847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31013844">
    <w:abstractNumId w:val="5"/>
  </w:num>
  <w:num w:numId="2" w16cid:durableId="1650211016">
    <w:abstractNumId w:val="8"/>
  </w:num>
  <w:num w:numId="3" w16cid:durableId="1210000086">
    <w:abstractNumId w:val="7"/>
  </w:num>
  <w:num w:numId="4" w16cid:durableId="1377513144">
    <w:abstractNumId w:val="1"/>
  </w:num>
  <w:num w:numId="5" w16cid:durableId="1418362711">
    <w:abstractNumId w:val="0"/>
  </w:num>
  <w:num w:numId="6" w16cid:durableId="2061632700">
    <w:abstractNumId w:val="6"/>
  </w:num>
  <w:num w:numId="7" w16cid:durableId="1107502694">
    <w:abstractNumId w:val="3"/>
  </w:num>
  <w:num w:numId="8" w16cid:durableId="132715336">
    <w:abstractNumId w:val="2"/>
  </w:num>
  <w:num w:numId="9" w16cid:durableId="892934221">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aro Mieno">
    <w15:presenceInfo w15:providerId="AD" w15:userId="S::tmieno2@unl.edu::69eb5987-526f-4078-9f8a-665a0ba84439"/>
  </w15:person>
  <w15:person w15:author="Shara Akat">
    <w15:presenceInfo w15:providerId="AD" w15:userId="S::sakat2@unl.edu::434a281e-84dc-47ec-b82d-f60a122f2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MjE3NTCwNDEws7BU0lEKTi0uzszPAykwNKgFAKldWCQtAAAA"/>
  </w:docVars>
  <w:rsids>
    <w:rsidRoot w:val="00634B34"/>
    <w:rsid w:val="0000247A"/>
    <w:rsid w:val="000030B5"/>
    <w:rsid w:val="00003837"/>
    <w:rsid w:val="00003B50"/>
    <w:rsid w:val="000074D9"/>
    <w:rsid w:val="0001107B"/>
    <w:rsid w:val="00013D11"/>
    <w:rsid w:val="00014109"/>
    <w:rsid w:val="00014678"/>
    <w:rsid w:val="00017762"/>
    <w:rsid w:val="00021CC3"/>
    <w:rsid w:val="00022A9B"/>
    <w:rsid w:val="0002388C"/>
    <w:rsid w:val="00033294"/>
    <w:rsid w:val="000347B0"/>
    <w:rsid w:val="00043858"/>
    <w:rsid w:val="00044974"/>
    <w:rsid w:val="000516B9"/>
    <w:rsid w:val="00052616"/>
    <w:rsid w:val="00052F69"/>
    <w:rsid w:val="00054E43"/>
    <w:rsid w:val="00060DA1"/>
    <w:rsid w:val="00060E71"/>
    <w:rsid w:val="00061616"/>
    <w:rsid w:val="00061AB0"/>
    <w:rsid w:val="00062B2C"/>
    <w:rsid w:val="00062E35"/>
    <w:rsid w:val="000640FA"/>
    <w:rsid w:val="0006445E"/>
    <w:rsid w:val="000665EC"/>
    <w:rsid w:val="00072A97"/>
    <w:rsid w:val="0007463F"/>
    <w:rsid w:val="00076971"/>
    <w:rsid w:val="00081E3F"/>
    <w:rsid w:val="00085725"/>
    <w:rsid w:val="00087E74"/>
    <w:rsid w:val="0009335C"/>
    <w:rsid w:val="0009490B"/>
    <w:rsid w:val="000A00EC"/>
    <w:rsid w:val="000A0167"/>
    <w:rsid w:val="000A05EF"/>
    <w:rsid w:val="000A32BF"/>
    <w:rsid w:val="000A5904"/>
    <w:rsid w:val="000B2A9B"/>
    <w:rsid w:val="000B3ABD"/>
    <w:rsid w:val="000B78BA"/>
    <w:rsid w:val="000B7C66"/>
    <w:rsid w:val="000C2A53"/>
    <w:rsid w:val="000C3071"/>
    <w:rsid w:val="000C70CB"/>
    <w:rsid w:val="000C71CE"/>
    <w:rsid w:val="000C7CA4"/>
    <w:rsid w:val="000D035C"/>
    <w:rsid w:val="000D1669"/>
    <w:rsid w:val="000D32C3"/>
    <w:rsid w:val="000D3A8B"/>
    <w:rsid w:val="000E0E3A"/>
    <w:rsid w:val="000E1E8E"/>
    <w:rsid w:val="000E3F7E"/>
    <w:rsid w:val="000E4123"/>
    <w:rsid w:val="000E549B"/>
    <w:rsid w:val="000E55D6"/>
    <w:rsid w:val="000E5C04"/>
    <w:rsid w:val="000E6695"/>
    <w:rsid w:val="000E6EED"/>
    <w:rsid w:val="000F0FCC"/>
    <w:rsid w:val="000F1B4B"/>
    <w:rsid w:val="000F233C"/>
    <w:rsid w:val="000F2670"/>
    <w:rsid w:val="000F5203"/>
    <w:rsid w:val="000F796A"/>
    <w:rsid w:val="000F7DEA"/>
    <w:rsid w:val="00102938"/>
    <w:rsid w:val="00104E09"/>
    <w:rsid w:val="00105FE4"/>
    <w:rsid w:val="0010638E"/>
    <w:rsid w:val="00106EDF"/>
    <w:rsid w:val="001101BE"/>
    <w:rsid w:val="00111170"/>
    <w:rsid w:val="001124D0"/>
    <w:rsid w:val="0011280C"/>
    <w:rsid w:val="001134DA"/>
    <w:rsid w:val="00113CFD"/>
    <w:rsid w:val="00115062"/>
    <w:rsid w:val="00115FA3"/>
    <w:rsid w:val="001201C3"/>
    <w:rsid w:val="00122886"/>
    <w:rsid w:val="00123A65"/>
    <w:rsid w:val="00127186"/>
    <w:rsid w:val="0012724C"/>
    <w:rsid w:val="00130F62"/>
    <w:rsid w:val="00131E6F"/>
    <w:rsid w:val="00132F88"/>
    <w:rsid w:val="0013740F"/>
    <w:rsid w:val="0014038D"/>
    <w:rsid w:val="00141BB9"/>
    <w:rsid w:val="0014300C"/>
    <w:rsid w:val="00144D72"/>
    <w:rsid w:val="001459D5"/>
    <w:rsid w:val="00152E33"/>
    <w:rsid w:val="001540AF"/>
    <w:rsid w:val="0015446A"/>
    <w:rsid w:val="0015601D"/>
    <w:rsid w:val="00161D56"/>
    <w:rsid w:val="00164F06"/>
    <w:rsid w:val="0016695B"/>
    <w:rsid w:val="0017253F"/>
    <w:rsid w:val="00175836"/>
    <w:rsid w:val="001769D5"/>
    <w:rsid w:val="00176C84"/>
    <w:rsid w:val="00177208"/>
    <w:rsid w:val="00180125"/>
    <w:rsid w:val="00183F67"/>
    <w:rsid w:val="00184717"/>
    <w:rsid w:val="00184E54"/>
    <w:rsid w:val="00192834"/>
    <w:rsid w:val="00192BE4"/>
    <w:rsid w:val="00194EA3"/>
    <w:rsid w:val="001A03BE"/>
    <w:rsid w:val="001A102A"/>
    <w:rsid w:val="001A5AF7"/>
    <w:rsid w:val="001A5EB2"/>
    <w:rsid w:val="001A7071"/>
    <w:rsid w:val="001B0CC1"/>
    <w:rsid w:val="001B1351"/>
    <w:rsid w:val="001B5B5B"/>
    <w:rsid w:val="001C0DDC"/>
    <w:rsid w:val="001C2ED2"/>
    <w:rsid w:val="001C5101"/>
    <w:rsid w:val="001C5E41"/>
    <w:rsid w:val="001C6CD4"/>
    <w:rsid w:val="001D16B0"/>
    <w:rsid w:val="001D198A"/>
    <w:rsid w:val="001D465C"/>
    <w:rsid w:val="001D61E0"/>
    <w:rsid w:val="001D7262"/>
    <w:rsid w:val="001E0742"/>
    <w:rsid w:val="001E1A03"/>
    <w:rsid w:val="001E2903"/>
    <w:rsid w:val="001E63DB"/>
    <w:rsid w:val="001E643A"/>
    <w:rsid w:val="001E67B3"/>
    <w:rsid w:val="001F0998"/>
    <w:rsid w:val="001F18AB"/>
    <w:rsid w:val="001F1D13"/>
    <w:rsid w:val="00201177"/>
    <w:rsid w:val="00201CFD"/>
    <w:rsid w:val="002020A5"/>
    <w:rsid w:val="00204C06"/>
    <w:rsid w:val="002069A6"/>
    <w:rsid w:val="002119A0"/>
    <w:rsid w:val="002123C5"/>
    <w:rsid w:val="0021305F"/>
    <w:rsid w:val="00213674"/>
    <w:rsid w:val="00213B97"/>
    <w:rsid w:val="0021507F"/>
    <w:rsid w:val="00221B75"/>
    <w:rsid w:val="002260E6"/>
    <w:rsid w:val="00230BF4"/>
    <w:rsid w:val="00231ADF"/>
    <w:rsid w:val="002324A5"/>
    <w:rsid w:val="0023395D"/>
    <w:rsid w:val="002360A3"/>
    <w:rsid w:val="00236949"/>
    <w:rsid w:val="002425BC"/>
    <w:rsid w:val="00243973"/>
    <w:rsid w:val="002442B4"/>
    <w:rsid w:val="0024484D"/>
    <w:rsid w:val="002453B0"/>
    <w:rsid w:val="002479B6"/>
    <w:rsid w:val="00251CF0"/>
    <w:rsid w:val="002545B9"/>
    <w:rsid w:val="00256920"/>
    <w:rsid w:val="0026110F"/>
    <w:rsid w:val="00262122"/>
    <w:rsid w:val="002645F0"/>
    <w:rsid w:val="002663D1"/>
    <w:rsid w:val="002679AB"/>
    <w:rsid w:val="00267C34"/>
    <w:rsid w:val="00270184"/>
    <w:rsid w:val="00271966"/>
    <w:rsid w:val="002735E7"/>
    <w:rsid w:val="002736EE"/>
    <w:rsid w:val="00275CA4"/>
    <w:rsid w:val="00280BB4"/>
    <w:rsid w:val="00280E53"/>
    <w:rsid w:val="002814E5"/>
    <w:rsid w:val="002828F6"/>
    <w:rsid w:val="002837FE"/>
    <w:rsid w:val="002838CD"/>
    <w:rsid w:val="002845CE"/>
    <w:rsid w:val="002852C5"/>
    <w:rsid w:val="00286ED3"/>
    <w:rsid w:val="00287DB8"/>
    <w:rsid w:val="00287F40"/>
    <w:rsid w:val="0029042F"/>
    <w:rsid w:val="00291A6E"/>
    <w:rsid w:val="00293842"/>
    <w:rsid w:val="00293E18"/>
    <w:rsid w:val="00296661"/>
    <w:rsid w:val="002974BD"/>
    <w:rsid w:val="00297A1C"/>
    <w:rsid w:val="002A20B0"/>
    <w:rsid w:val="002A41E8"/>
    <w:rsid w:val="002A43A2"/>
    <w:rsid w:val="002B00D8"/>
    <w:rsid w:val="002B164B"/>
    <w:rsid w:val="002B1A48"/>
    <w:rsid w:val="002B1FD7"/>
    <w:rsid w:val="002B5472"/>
    <w:rsid w:val="002C1F2D"/>
    <w:rsid w:val="002C24FF"/>
    <w:rsid w:val="002C3814"/>
    <w:rsid w:val="002C3A49"/>
    <w:rsid w:val="002C487F"/>
    <w:rsid w:val="002C61EF"/>
    <w:rsid w:val="002D2065"/>
    <w:rsid w:val="002D23BE"/>
    <w:rsid w:val="002D4B05"/>
    <w:rsid w:val="002D69F6"/>
    <w:rsid w:val="002E1276"/>
    <w:rsid w:val="002E1D02"/>
    <w:rsid w:val="002E2C6C"/>
    <w:rsid w:val="002E4526"/>
    <w:rsid w:val="002E45F1"/>
    <w:rsid w:val="002E4881"/>
    <w:rsid w:val="002E5B11"/>
    <w:rsid w:val="002E6458"/>
    <w:rsid w:val="002E7747"/>
    <w:rsid w:val="002F4FAD"/>
    <w:rsid w:val="002F61F3"/>
    <w:rsid w:val="002F67E5"/>
    <w:rsid w:val="00300905"/>
    <w:rsid w:val="00302F73"/>
    <w:rsid w:val="003055E2"/>
    <w:rsid w:val="003055EB"/>
    <w:rsid w:val="003058BF"/>
    <w:rsid w:val="00305A46"/>
    <w:rsid w:val="003100E2"/>
    <w:rsid w:val="00312904"/>
    <w:rsid w:val="00313FE3"/>
    <w:rsid w:val="00316494"/>
    <w:rsid w:val="00316DA2"/>
    <w:rsid w:val="003202E0"/>
    <w:rsid w:val="003214FE"/>
    <w:rsid w:val="003225B8"/>
    <w:rsid w:val="00324D06"/>
    <w:rsid w:val="003254EA"/>
    <w:rsid w:val="0032550A"/>
    <w:rsid w:val="0032746B"/>
    <w:rsid w:val="00330F3E"/>
    <w:rsid w:val="003328C6"/>
    <w:rsid w:val="003334C8"/>
    <w:rsid w:val="00333AB7"/>
    <w:rsid w:val="003347C6"/>
    <w:rsid w:val="00335339"/>
    <w:rsid w:val="003378B3"/>
    <w:rsid w:val="003407D3"/>
    <w:rsid w:val="00343BEF"/>
    <w:rsid w:val="003440F1"/>
    <w:rsid w:val="00344E81"/>
    <w:rsid w:val="00346C40"/>
    <w:rsid w:val="00350E71"/>
    <w:rsid w:val="00354C0E"/>
    <w:rsid w:val="00355ADA"/>
    <w:rsid w:val="00356384"/>
    <w:rsid w:val="00356DF6"/>
    <w:rsid w:val="00362B86"/>
    <w:rsid w:val="00364683"/>
    <w:rsid w:val="00365F8D"/>
    <w:rsid w:val="003717FD"/>
    <w:rsid w:val="003718EA"/>
    <w:rsid w:val="003727F0"/>
    <w:rsid w:val="00374C03"/>
    <w:rsid w:val="003759E5"/>
    <w:rsid w:val="00376483"/>
    <w:rsid w:val="003826BA"/>
    <w:rsid w:val="00384B2A"/>
    <w:rsid w:val="00384D13"/>
    <w:rsid w:val="00384FC6"/>
    <w:rsid w:val="0038553A"/>
    <w:rsid w:val="00385B1B"/>
    <w:rsid w:val="00387667"/>
    <w:rsid w:val="00387682"/>
    <w:rsid w:val="00391BB7"/>
    <w:rsid w:val="00392679"/>
    <w:rsid w:val="00392F6E"/>
    <w:rsid w:val="0039354F"/>
    <w:rsid w:val="003A0690"/>
    <w:rsid w:val="003A2047"/>
    <w:rsid w:val="003A3B59"/>
    <w:rsid w:val="003A51A0"/>
    <w:rsid w:val="003A5A66"/>
    <w:rsid w:val="003A5A90"/>
    <w:rsid w:val="003B09E0"/>
    <w:rsid w:val="003B1FE0"/>
    <w:rsid w:val="003B2B98"/>
    <w:rsid w:val="003B3430"/>
    <w:rsid w:val="003B407C"/>
    <w:rsid w:val="003B4BF2"/>
    <w:rsid w:val="003B582C"/>
    <w:rsid w:val="003B5F8C"/>
    <w:rsid w:val="003C0756"/>
    <w:rsid w:val="003C3DA5"/>
    <w:rsid w:val="003C3ECF"/>
    <w:rsid w:val="003C59D6"/>
    <w:rsid w:val="003C6D80"/>
    <w:rsid w:val="003C6F6D"/>
    <w:rsid w:val="003D1DB5"/>
    <w:rsid w:val="003D27C1"/>
    <w:rsid w:val="003D7E69"/>
    <w:rsid w:val="003E02F0"/>
    <w:rsid w:val="003E1AF6"/>
    <w:rsid w:val="003E3092"/>
    <w:rsid w:val="003E58E3"/>
    <w:rsid w:val="003F1048"/>
    <w:rsid w:val="003F1279"/>
    <w:rsid w:val="003F2100"/>
    <w:rsid w:val="003F2BA6"/>
    <w:rsid w:val="003F3A1D"/>
    <w:rsid w:val="003F3DEA"/>
    <w:rsid w:val="003F42BE"/>
    <w:rsid w:val="003F5FA8"/>
    <w:rsid w:val="003F7A74"/>
    <w:rsid w:val="00400AE2"/>
    <w:rsid w:val="00405235"/>
    <w:rsid w:val="004056A5"/>
    <w:rsid w:val="00407032"/>
    <w:rsid w:val="004072E2"/>
    <w:rsid w:val="00412D6E"/>
    <w:rsid w:val="004207A0"/>
    <w:rsid w:val="004238E3"/>
    <w:rsid w:val="00430726"/>
    <w:rsid w:val="0043073C"/>
    <w:rsid w:val="004333C0"/>
    <w:rsid w:val="00435E02"/>
    <w:rsid w:val="004367ED"/>
    <w:rsid w:val="00436C04"/>
    <w:rsid w:val="0044187A"/>
    <w:rsid w:val="00446DDC"/>
    <w:rsid w:val="00447CF4"/>
    <w:rsid w:val="004514FE"/>
    <w:rsid w:val="00452ECE"/>
    <w:rsid w:val="00454575"/>
    <w:rsid w:val="00454A0C"/>
    <w:rsid w:val="004606F0"/>
    <w:rsid w:val="004615D0"/>
    <w:rsid w:val="00461BD1"/>
    <w:rsid w:val="00470C20"/>
    <w:rsid w:val="00470E71"/>
    <w:rsid w:val="00472DC0"/>
    <w:rsid w:val="00476F55"/>
    <w:rsid w:val="00480DA5"/>
    <w:rsid w:val="00481977"/>
    <w:rsid w:val="00481E8C"/>
    <w:rsid w:val="004828E1"/>
    <w:rsid w:val="00485D1D"/>
    <w:rsid w:val="004931CF"/>
    <w:rsid w:val="00493B5D"/>
    <w:rsid w:val="00494590"/>
    <w:rsid w:val="00496227"/>
    <w:rsid w:val="00497578"/>
    <w:rsid w:val="004A29D2"/>
    <w:rsid w:val="004A3D28"/>
    <w:rsid w:val="004A6BB0"/>
    <w:rsid w:val="004B0A21"/>
    <w:rsid w:val="004B29BD"/>
    <w:rsid w:val="004B6BF3"/>
    <w:rsid w:val="004C03C0"/>
    <w:rsid w:val="004C0BB4"/>
    <w:rsid w:val="004C1D6D"/>
    <w:rsid w:val="004C6D8F"/>
    <w:rsid w:val="004D04CA"/>
    <w:rsid w:val="004D0924"/>
    <w:rsid w:val="004D2CBA"/>
    <w:rsid w:val="004E19AD"/>
    <w:rsid w:val="004E2C13"/>
    <w:rsid w:val="004E3233"/>
    <w:rsid w:val="004F019A"/>
    <w:rsid w:val="004F2D30"/>
    <w:rsid w:val="004F59A9"/>
    <w:rsid w:val="004F69B0"/>
    <w:rsid w:val="004F71D9"/>
    <w:rsid w:val="005013D8"/>
    <w:rsid w:val="00502C29"/>
    <w:rsid w:val="00511413"/>
    <w:rsid w:val="00513C35"/>
    <w:rsid w:val="00513FED"/>
    <w:rsid w:val="0051420C"/>
    <w:rsid w:val="0051755D"/>
    <w:rsid w:val="0052342C"/>
    <w:rsid w:val="005237F1"/>
    <w:rsid w:val="00525104"/>
    <w:rsid w:val="00525806"/>
    <w:rsid w:val="00526882"/>
    <w:rsid w:val="00527893"/>
    <w:rsid w:val="00527C17"/>
    <w:rsid w:val="00527C8C"/>
    <w:rsid w:val="00527CA8"/>
    <w:rsid w:val="00527F83"/>
    <w:rsid w:val="00527FA4"/>
    <w:rsid w:val="00531EED"/>
    <w:rsid w:val="005333C0"/>
    <w:rsid w:val="00534BC8"/>
    <w:rsid w:val="005350F3"/>
    <w:rsid w:val="00540246"/>
    <w:rsid w:val="00540ACE"/>
    <w:rsid w:val="0054197A"/>
    <w:rsid w:val="00543167"/>
    <w:rsid w:val="00544270"/>
    <w:rsid w:val="00545217"/>
    <w:rsid w:val="00547590"/>
    <w:rsid w:val="0055331A"/>
    <w:rsid w:val="00553664"/>
    <w:rsid w:val="005536E7"/>
    <w:rsid w:val="00554094"/>
    <w:rsid w:val="005551FC"/>
    <w:rsid w:val="00555B54"/>
    <w:rsid w:val="00556045"/>
    <w:rsid w:val="00560BD9"/>
    <w:rsid w:val="005646F5"/>
    <w:rsid w:val="00565FBE"/>
    <w:rsid w:val="00566B02"/>
    <w:rsid w:val="005672A1"/>
    <w:rsid w:val="00571B5D"/>
    <w:rsid w:val="005720C0"/>
    <w:rsid w:val="00573DD0"/>
    <w:rsid w:val="0058043B"/>
    <w:rsid w:val="005807B4"/>
    <w:rsid w:val="005816ED"/>
    <w:rsid w:val="005818B4"/>
    <w:rsid w:val="0058192E"/>
    <w:rsid w:val="0058268C"/>
    <w:rsid w:val="005835EC"/>
    <w:rsid w:val="0058378C"/>
    <w:rsid w:val="00584A72"/>
    <w:rsid w:val="00585231"/>
    <w:rsid w:val="005853A6"/>
    <w:rsid w:val="00587515"/>
    <w:rsid w:val="00590D5F"/>
    <w:rsid w:val="005916FE"/>
    <w:rsid w:val="005941D7"/>
    <w:rsid w:val="00594560"/>
    <w:rsid w:val="005963A5"/>
    <w:rsid w:val="005A0B78"/>
    <w:rsid w:val="005A2977"/>
    <w:rsid w:val="005A39E2"/>
    <w:rsid w:val="005A6345"/>
    <w:rsid w:val="005A68CC"/>
    <w:rsid w:val="005A79EE"/>
    <w:rsid w:val="005B13F0"/>
    <w:rsid w:val="005B1466"/>
    <w:rsid w:val="005B18C4"/>
    <w:rsid w:val="005C0407"/>
    <w:rsid w:val="005C3934"/>
    <w:rsid w:val="005C5DC5"/>
    <w:rsid w:val="005C6880"/>
    <w:rsid w:val="005D0DC5"/>
    <w:rsid w:val="005D2858"/>
    <w:rsid w:val="005D36FD"/>
    <w:rsid w:val="005D3F07"/>
    <w:rsid w:val="005D4009"/>
    <w:rsid w:val="005D42B9"/>
    <w:rsid w:val="005D7292"/>
    <w:rsid w:val="005D7316"/>
    <w:rsid w:val="005E160F"/>
    <w:rsid w:val="005E2EAF"/>
    <w:rsid w:val="005E5221"/>
    <w:rsid w:val="005E5A70"/>
    <w:rsid w:val="005F1BBF"/>
    <w:rsid w:val="005F2E8A"/>
    <w:rsid w:val="005F31D0"/>
    <w:rsid w:val="005F3BD9"/>
    <w:rsid w:val="005F60C5"/>
    <w:rsid w:val="006007CD"/>
    <w:rsid w:val="00602C51"/>
    <w:rsid w:val="00605928"/>
    <w:rsid w:val="00605ECE"/>
    <w:rsid w:val="00606752"/>
    <w:rsid w:val="0060714F"/>
    <w:rsid w:val="006106FA"/>
    <w:rsid w:val="00611C2B"/>
    <w:rsid w:val="00611E12"/>
    <w:rsid w:val="006122C9"/>
    <w:rsid w:val="006134AE"/>
    <w:rsid w:val="00613F91"/>
    <w:rsid w:val="00614F90"/>
    <w:rsid w:val="00615C93"/>
    <w:rsid w:val="00615DA8"/>
    <w:rsid w:val="006172D3"/>
    <w:rsid w:val="00617F46"/>
    <w:rsid w:val="006214EB"/>
    <w:rsid w:val="006215C9"/>
    <w:rsid w:val="006230F8"/>
    <w:rsid w:val="006235C1"/>
    <w:rsid w:val="00623933"/>
    <w:rsid w:val="00630B35"/>
    <w:rsid w:val="00631E15"/>
    <w:rsid w:val="006346CE"/>
    <w:rsid w:val="0063477D"/>
    <w:rsid w:val="00634B34"/>
    <w:rsid w:val="00635B37"/>
    <w:rsid w:val="00636008"/>
    <w:rsid w:val="00640626"/>
    <w:rsid w:val="00640B28"/>
    <w:rsid w:val="00643688"/>
    <w:rsid w:val="006436FA"/>
    <w:rsid w:val="00644A00"/>
    <w:rsid w:val="006450F9"/>
    <w:rsid w:val="006505CE"/>
    <w:rsid w:val="006530F1"/>
    <w:rsid w:val="006545DE"/>
    <w:rsid w:val="006551B1"/>
    <w:rsid w:val="00657460"/>
    <w:rsid w:val="00660387"/>
    <w:rsid w:val="00660C0A"/>
    <w:rsid w:val="0066291D"/>
    <w:rsid w:val="006661D8"/>
    <w:rsid w:val="006714D9"/>
    <w:rsid w:val="006722C9"/>
    <w:rsid w:val="0067276C"/>
    <w:rsid w:val="00672CFE"/>
    <w:rsid w:val="00677402"/>
    <w:rsid w:val="00680731"/>
    <w:rsid w:val="00681D1B"/>
    <w:rsid w:val="0068416B"/>
    <w:rsid w:val="006866F0"/>
    <w:rsid w:val="006876B0"/>
    <w:rsid w:val="00696623"/>
    <w:rsid w:val="006A1E34"/>
    <w:rsid w:val="006A30EF"/>
    <w:rsid w:val="006B0572"/>
    <w:rsid w:val="006B0BC6"/>
    <w:rsid w:val="006B0D42"/>
    <w:rsid w:val="006B0FC7"/>
    <w:rsid w:val="006B21C3"/>
    <w:rsid w:val="006B26FE"/>
    <w:rsid w:val="006B4854"/>
    <w:rsid w:val="006B4E49"/>
    <w:rsid w:val="006B5468"/>
    <w:rsid w:val="006B5DB7"/>
    <w:rsid w:val="006C02B6"/>
    <w:rsid w:val="006C0AC3"/>
    <w:rsid w:val="006C449B"/>
    <w:rsid w:val="006C6E49"/>
    <w:rsid w:val="006C7183"/>
    <w:rsid w:val="006D3165"/>
    <w:rsid w:val="006D3ADF"/>
    <w:rsid w:val="006D6FB4"/>
    <w:rsid w:val="006D6FBF"/>
    <w:rsid w:val="006D7B33"/>
    <w:rsid w:val="006E0BFB"/>
    <w:rsid w:val="006E3885"/>
    <w:rsid w:val="006E48F4"/>
    <w:rsid w:val="006E6002"/>
    <w:rsid w:val="006E6A44"/>
    <w:rsid w:val="006E6CC2"/>
    <w:rsid w:val="006E7190"/>
    <w:rsid w:val="006F0D4D"/>
    <w:rsid w:val="006F153E"/>
    <w:rsid w:val="006F2001"/>
    <w:rsid w:val="006F405E"/>
    <w:rsid w:val="006F43E5"/>
    <w:rsid w:val="006F5796"/>
    <w:rsid w:val="006F6004"/>
    <w:rsid w:val="006F65D6"/>
    <w:rsid w:val="006F7809"/>
    <w:rsid w:val="0070269F"/>
    <w:rsid w:val="00706A4F"/>
    <w:rsid w:val="00707E0F"/>
    <w:rsid w:val="00710D10"/>
    <w:rsid w:val="00714CBF"/>
    <w:rsid w:val="00715761"/>
    <w:rsid w:val="00715FB7"/>
    <w:rsid w:val="00720CF6"/>
    <w:rsid w:val="007245FD"/>
    <w:rsid w:val="0072709F"/>
    <w:rsid w:val="00730C64"/>
    <w:rsid w:val="00732E4A"/>
    <w:rsid w:val="00732E95"/>
    <w:rsid w:val="0074083C"/>
    <w:rsid w:val="0074555A"/>
    <w:rsid w:val="00751A34"/>
    <w:rsid w:val="007559EA"/>
    <w:rsid w:val="00757AD9"/>
    <w:rsid w:val="00761D20"/>
    <w:rsid w:val="00763558"/>
    <w:rsid w:val="00763704"/>
    <w:rsid w:val="00764116"/>
    <w:rsid w:val="00764BA6"/>
    <w:rsid w:val="00766B48"/>
    <w:rsid w:val="00766C58"/>
    <w:rsid w:val="007729E9"/>
    <w:rsid w:val="007754FB"/>
    <w:rsid w:val="007758CF"/>
    <w:rsid w:val="00776C2C"/>
    <w:rsid w:val="00777B6F"/>
    <w:rsid w:val="00780821"/>
    <w:rsid w:val="00782596"/>
    <w:rsid w:val="0078382E"/>
    <w:rsid w:val="00783C45"/>
    <w:rsid w:val="007845AC"/>
    <w:rsid w:val="00786B04"/>
    <w:rsid w:val="00790AF5"/>
    <w:rsid w:val="00795926"/>
    <w:rsid w:val="007A0656"/>
    <w:rsid w:val="007A127E"/>
    <w:rsid w:val="007A2F02"/>
    <w:rsid w:val="007A6D44"/>
    <w:rsid w:val="007B0FBF"/>
    <w:rsid w:val="007B30B2"/>
    <w:rsid w:val="007B332A"/>
    <w:rsid w:val="007B6502"/>
    <w:rsid w:val="007B6707"/>
    <w:rsid w:val="007B7AB5"/>
    <w:rsid w:val="007C3D38"/>
    <w:rsid w:val="007C4623"/>
    <w:rsid w:val="007C4B83"/>
    <w:rsid w:val="007C5F56"/>
    <w:rsid w:val="007D0DE5"/>
    <w:rsid w:val="007D1443"/>
    <w:rsid w:val="007D4284"/>
    <w:rsid w:val="007D497B"/>
    <w:rsid w:val="007D76E9"/>
    <w:rsid w:val="007E06C0"/>
    <w:rsid w:val="007E30F3"/>
    <w:rsid w:val="007E5A34"/>
    <w:rsid w:val="007F15AB"/>
    <w:rsid w:val="007F4D14"/>
    <w:rsid w:val="007F4FE8"/>
    <w:rsid w:val="007F7B37"/>
    <w:rsid w:val="007F7FBD"/>
    <w:rsid w:val="00800F2A"/>
    <w:rsid w:val="00801818"/>
    <w:rsid w:val="00801D92"/>
    <w:rsid w:val="00802422"/>
    <w:rsid w:val="00804A96"/>
    <w:rsid w:val="00804FAB"/>
    <w:rsid w:val="00806224"/>
    <w:rsid w:val="0080771E"/>
    <w:rsid w:val="008105F7"/>
    <w:rsid w:val="00810FB7"/>
    <w:rsid w:val="008121C0"/>
    <w:rsid w:val="008131A3"/>
    <w:rsid w:val="008132FF"/>
    <w:rsid w:val="00815D9E"/>
    <w:rsid w:val="0081707C"/>
    <w:rsid w:val="00820703"/>
    <w:rsid w:val="00827CB2"/>
    <w:rsid w:val="00830030"/>
    <w:rsid w:val="008310FB"/>
    <w:rsid w:val="00831423"/>
    <w:rsid w:val="00834635"/>
    <w:rsid w:val="00834713"/>
    <w:rsid w:val="008352FD"/>
    <w:rsid w:val="00835510"/>
    <w:rsid w:val="0084074C"/>
    <w:rsid w:val="00840C82"/>
    <w:rsid w:val="0084227F"/>
    <w:rsid w:val="00842E4D"/>
    <w:rsid w:val="008432CC"/>
    <w:rsid w:val="008466FB"/>
    <w:rsid w:val="00846D09"/>
    <w:rsid w:val="008479DA"/>
    <w:rsid w:val="00847ABB"/>
    <w:rsid w:val="0085030C"/>
    <w:rsid w:val="00850DA0"/>
    <w:rsid w:val="00853FE2"/>
    <w:rsid w:val="008560AE"/>
    <w:rsid w:val="00860DC6"/>
    <w:rsid w:val="00861B0A"/>
    <w:rsid w:val="0086497E"/>
    <w:rsid w:val="0086663C"/>
    <w:rsid w:val="0086729C"/>
    <w:rsid w:val="00867C5A"/>
    <w:rsid w:val="0087214E"/>
    <w:rsid w:val="008749ED"/>
    <w:rsid w:val="00880149"/>
    <w:rsid w:val="0088161D"/>
    <w:rsid w:val="0088172D"/>
    <w:rsid w:val="00882602"/>
    <w:rsid w:val="00883E97"/>
    <w:rsid w:val="008840C6"/>
    <w:rsid w:val="0088439F"/>
    <w:rsid w:val="00884BA2"/>
    <w:rsid w:val="00885F67"/>
    <w:rsid w:val="0089022C"/>
    <w:rsid w:val="00894357"/>
    <w:rsid w:val="00894F24"/>
    <w:rsid w:val="00897B21"/>
    <w:rsid w:val="008A0616"/>
    <w:rsid w:val="008A3640"/>
    <w:rsid w:val="008A4358"/>
    <w:rsid w:val="008A566A"/>
    <w:rsid w:val="008B1304"/>
    <w:rsid w:val="008B309D"/>
    <w:rsid w:val="008B5EC2"/>
    <w:rsid w:val="008C0AD6"/>
    <w:rsid w:val="008C23F4"/>
    <w:rsid w:val="008C2C79"/>
    <w:rsid w:val="008C3CE8"/>
    <w:rsid w:val="008C4E25"/>
    <w:rsid w:val="008C53F1"/>
    <w:rsid w:val="008C625F"/>
    <w:rsid w:val="008C7160"/>
    <w:rsid w:val="008C772D"/>
    <w:rsid w:val="008D264F"/>
    <w:rsid w:val="008D3358"/>
    <w:rsid w:val="008D56E5"/>
    <w:rsid w:val="008D5D32"/>
    <w:rsid w:val="008D76D1"/>
    <w:rsid w:val="008E16BB"/>
    <w:rsid w:val="008E2F03"/>
    <w:rsid w:val="008E4521"/>
    <w:rsid w:val="008E47C9"/>
    <w:rsid w:val="008E4885"/>
    <w:rsid w:val="008E5AB3"/>
    <w:rsid w:val="008E5D3C"/>
    <w:rsid w:val="008E5DCA"/>
    <w:rsid w:val="008E7A22"/>
    <w:rsid w:val="008F098E"/>
    <w:rsid w:val="008F3C93"/>
    <w:rsid w:val="008F44AE"/>
    <w:rsid w:val="008F744E"/>
    <w:rsid w:val="0090052B"/>
    <w:rsid w:val="00900541"/>
    <w:rsid w:val="00904894"/>
    <w:rsid w:val="009058A3"/>
    <w:rsid w:val="0090685E"/>
    <w:rsid w:val="0091141A"/>
    <w:rsid w:val="00911534"/>
    <w:rsid w:val="00916A46"/>
    <w:rsid w:val="00922F3C"/>
    <w:rsid w:val="0092414C"/>
    <w:rsid w:val="009259D7"/>
    <w:rsid w:val="00926EDE"/>
    <w:rsid w:val="00930507"/>
    <w:rsid w:val="009316D2"/>
    <w:rsid w:val="00931A0A"/>
    <w:rsid w:val="00932003"/>
    <w:rsid w:val="00932005"/>
    <w:rsid w:val="0093387F"/>
    <w:rsid w:val="00934267"/>
    <w:rsid w:val="00937CB4"/>
    <w:rsid w:val="00942397"/>
    <w:rsid w:val="009432F7"/>
    <w:rsid w:val="00947C68"/>
    <w:rsid w:val="00950CB5"/>
    <w:rsid w:val="00953A2B"/>
    <w:rsid w:val="00954BFE"/>
    <w:rsid w:val="00956C5E"/>
    <w:rsid w:val="0095794F"/>
    <w:rsid w:val="00960059"/>
    <w:rsid w:val="00963641"/>
    <w:rsid w:val="009643CA"/>
    <w:rsid w:val="00970D10"/>
    <w:rsid w:val="00972D6B"/>
    <w:rsid w:val="009735D0"/>
    <w:rsid w:val="00974BDD"/>
    <w:rsid w:val="009755E6"/>
    <w:rsid w:val="00976285"/>
    <w:rsid w:val="009807BB"/>
    <w:rsid w:val="00981224"/>
    <w:rsid w:val="0098580A"/>
    <w:rsid w:val="009865B9"/>
    <w:rsid w:val="00986C94"/>
    <w:rsid w:val="00987A25"/>
    <w:rsid w:val="009915B7"/>
    <w:rsid w:val="0099173C"/>
    <w:rsid w:val="00997137"/>
    <w:rsid w:val="009A16D1"/>
    <w:rsid w:val="009A3376"/>
    <w:rsid w:val="009A4155"/>
    <w:rsid w:val="009A6B1A"/>
    <w:rsid w:val="009B41E3"/>
    <w:rsid w:val="009B4880"/>
    <w:rsid w:val="009B761B"/>
    <w:rsid w:val="009C0D33"/>
    <w:rsid w:val="009C2059"/>
    <w:rsid w:val="009C3800"/>
    <w:rsid w:val="009C417A"/>
    <w:rsid w:val="009C463F"/>
    <w:rsid w:val="009C6811"/>
    <w:rsid w:val="009C72D6"/>
    <w:rsid w:val="009C7907"/>
    <w:rsid w:val="009D2144"/>
    <w:rsid w:val="009D2914"/>
    <w:rsid w:val="009D4DB0"/>
    <w:rsid w:val="009E1C72"/>
    <w:rsid w:val="009E665A"/>
    <w:rsid w:val="009E75C4"/>
    <w:rsid w:val="009F2D29"/>
    <w:rsid w:val="009F328A"/>
    <w:rsid w:val="009F6888"/>
    <w:rsid w:val="009F68E6"/>
    <w:rsid w:val="009F7CB7"/>
    <w:rsid w:val="00A053CD"/>
    <w:rsid w:val="00A06A09"/>
    <w:rsid w:val="00A073D5"/>
    <w:rsid w:val="00A1111F"/>
    <w:rsid w:val="00A12206"/>
    <w:rsid w:val="00A1232A"/>
    <w:rsid w:val="00A1339D"/>
    <w:rsid w:val="00A1420C"/>
    <w:rsid w:val="00A15561"/>
    <w:rsid w:val="00A16355"/>
    <w:rsid w:val="00A17511"/>
    <w:rsid w:val="00A17A48"/>
    <w:rsid w:val="00A202FC"/>
    <w:rsid w:val="00A20BC6"/>
    <w:rsid w:val="00A21CF8"/>
    <w:rsid w:val="00A24BF6"/>
    <w:rsid w:val="00A25574"/>
    <w:rsid w:val="00A26811"/>
    <w:rsid w:val="00A3068C"/>
    <w:rsid w:val="00A32EFA"/>
    <w:rsid w:val="00A34303"/>
    <w:rsid w:val="00A352DE"/>
    <w:rsid w:val="00A40075"/>
    <w:rsid w:val="00A4052C"/>
    <w:rsid w:val="00A40E23"/>
    <w:rsid w:val="00A4423C"/>
    <w:rsid w:val="00A45323"/>
    <w:rsid w:val="00A45926"/>
    <w:rsid w:val="00A47379"/>
    <w:rsid w:val="00A538F8"/>
    <w:rsid w:val="00A63C29"/>
    <w:rsid w:val="00A661D7"/>
    <w:rsid w:val="00A703E3"/>
    <w:rsid w:val="00A70B17"/>
    <w:rsid w:val="00A717FA"/>
    <w:rsid w:val="00A7190C"/>
    <w:rsid w:val="00A731E0"/>
    <w:rsid w:val="00A76C6B"/>
    <w:rsid w:val="00A819F1"/>
    <w:rsid w:val="00A81B47"/>
    <w:rsid w:val="00A82F4D"/>
    <w:rsid w:val="00A83519"/>
    <w:rsid w:val="00A86776"/>
    <w:rsid w:val="00A86AC4"/>
    <w:rsid w:val="00A90315"/>
    <w:rsid w:val="00A92737"/>
    <w:rsid w:val="00A950B9"/>
    <w:rsid w:val="00A9557F"/>
    <w:rsid w:val="00A95B09"/>
    <w:rsid w:val="00AA39B1"/>
    <w:rsid w:val="00AA537C"/>
    <w:rsid w:val="00AA6C1E"/>
    <w:rsid w:val="00AA7869"/>
    <w:rsid w:val="00AB0796"/>
    <w:rsid w:val="00AB0B92"/>
    <w:rsid w:val="00AB12C4"/>
    <w:rsid w:val="00AB1EB4"/>
    <w:rsid w:val="00AB4C69"/>
    <w:rsid w:val="00AB5230"/>
    <w:rsid w:val="00AB55AC"/>
    <w:rsid w:val="00AC3DDC"/>
    <w:rsid w:val="00AC41E4"/>
    <w:rsid w:val="00AC4EFB"/>
    <w:rsid w:val="00AC6163"/>
    <w:rsid w:val="00AC64F6"/>
    <w:rsid w:val="00AD0127"/>
    <w:rsid w:val="00AD0411"/>
    <w:rsid w:val="00AD0E59"/>
    <w:rsid w:val="00AD2A8A"/>
    <w:rsid w:val="00AD6EE1"/>
    <w:rsid w:val="00AD7287"/>
    <w:rsid w:val="00AD7D09"/>
    <w:rsid w:val="00AE0FE6"/>
    <w:rsid w:val="00AE3BB6"/>
    <w:rsid w:val="00AE3D22"/>
    <w:rsid w:val="00AE5901"/>
    <w:rsid w:val="00AE6910"/>
    <w:rsid w:val="00AF0594"/>
    <w:rsid w:val="00B014B8"/>
    <w:rsid w:val="00B01543"/>
    <w:rsid w:val="00B0593A"/>
    <w:rsid w:val="00B0758B"/>
    <w:rsid w:val="00B07A8D"/>
    <w:rsid w:val="00B1364C"/>
    <w:rsid w:val="00B13AE0"/>
    <w:rsid w:val="00B14BCD"/>
    <w:rsid w:val="00B1508A"/>
    <w:rsid w:val="00B24E12"/>
    <w:rsid w:val="00B25ECA"/>
    <w:rsid w:val="00B2686A"/>
    <w:rsid w:val="00B271D8"/>
    <w:rsid w:val="00B271EF"/>
    <w:rsid w:val="00B304D1"/>
    <w:rsid w:val="00B31FD9"/>
    <w:rsid w:val="00B32349"/>
    <w:rsid w:val="00B34768"/>
    <w:rsid w:val="00B34A8F"/>
    <w:rsid w:val="00B35420"/>
    <w:rsid w:val="00B355A5"/>
    <w:rsid w:val="00B368B2"/>
    <w:rsid w:val="00B3742C"/>
    <w:rsid w:val="00B40330"/>
    <w:rsid w:val="00B41BF2"/>
    <w:rsid w:val="00B44194"/>
    <w:rsid w:val="00B44CE7"/>
    <w:rsid w:val="00B46044"/>
    <w:rsid w:val="00B503A6"/>
    <w:rsid w:val="00B56E95"/>
    <w:rsid w:val="00B578FB"/>
    <w:rsid w:val="00B65DAE"/>
    <w:rsid w:val="00B662A9"/>
    <w:rsid w:val="00B705B3"/>
    <w:rsid w:val="00B70796"/>
    <w:rsid w:val="00B72F43"/>
    <w:rsid w:val="00B739CF"/>
    <w:rsid w:val="00B75468"/>
    <w:rsid w:val="00B75C8A"/>
    <w:rsid w:val="00B77D38"/>
    <w:rsid w:val="00B8040A"/>
    <w:rsid w:val="00B80A17"/>
    <w:rsid w:val="00B80B0E"/>
    <w:rsid w:val="00B812AB"/>
    <w:rsid w:val="00B84340"/>
    <w:rsid w:val="00B84BA4"/>
    <w:rsid w:val="00B85CEA"/>
    <w:rsid w:val="00B94EDF"/>
    <w:rsid w:val="00B95012"/>
    <w:rsid w:val="00B97556"/>
    <w:rsid w:val="00BA183C"/>
    <w:rsid w:val="00BA1BBA"/>
    <w:rsid w:val="00BA1D34"/>
    <w:rsid w:val="00BA2474"/>
    <w:rsid w:val="00BA315F"/>
    <w:rsid w:val="00BA6F9A"/>
    <w:rsid w:val="00BB111A"/>
    <w:rsid w:val="00BB35BE"/>
    <w:rsid w:val="00BB35CB"/>
    <w:rsid w:val="00BB4CD6"/>
    <w:rsid w:val="00BB7727"/>
    <w:rsid w:val="00BB792E"/>
    <w:rsid w:val="00BC092E"/>
    <w:rsid w:val="00BC140D"/>
    <w:rsid w:val="00BC142B"/>
    <w:rsid w:val="00BC2D86"/>
    <w:rsid w:val="00BC652F"/>
    <w:rsid w:val="00BC6B49"/>
    <w:rsid w:val="00BC76EA"/>
    <w:rsid w:val="00BD05A3"/>
    <w:rsid w:val="00BD07B3"/>
    <w:rsid w:val="00BD18BA"/>
    <w:rsid w:val="00BD2436"/>
    <w:rsid w:val="00BD2A3D"/>
    <w:rsid w:val="00BD60FE"/>
    <w:rsid w:val="00BE16D9"/>
    <w:rsid w:val="00BE58B8"/>
    <w:rsid w:val="00BF0282"/>
    <w:rsid w:val="00BF09CB"/>
    <w:rsid w:val="00BF0F32"/>
    <w:rsid w:val="00BF16A4"/>
    <w:rsid w:val="00BF1CBA"/>
    <w:rsid w:val="00BF2535"/>
    <w:rsid w:val="00BF31FA"/>
    <w:rsid w:val="00BF4103"/>
    <w:rsid w:val="00BF62BB"/>
    <w:rsid w:val="00BF6A80"/>
    <w:rsid w:val="00BF6D02"/>
    <w:rsid w:val="00C0141E"/>
    <w:rsid w:val="00C03832"/>
    <w:rsid w:val="00C13A91"/>
    <w:rsid w:val="00C15147"/>
    <w:rsid w:val="00C21FAE"/>
    <w:rsid w:val="00C25F0D"/>
    <w:rsid w:val="00C270E0"/>
    <w:rsid w:val="00C327E9"/>
    <w:rsid w:val="00C3345D"/>
    <w:rsid w:val="00C34D7E"/>
    <w:rsid w:val="00C3503A"/>
    <w:rsid w:val="00C43827"/>
    <w:rsid w:val="00C43A75"/>
    <w:rsid w:val="00C501F1"/>
    <w:rsid w:val="00C52C65"/>
    <w:rsid w:val="00C52E29"/>
    <w:rsid w:val="00C53AFD"/>
    <w:rsid w:val="00C54E44"/>
    <w:rsid w:val="00C553FF"/>
    <w:rsid w:val="00C57FE2"/>
    <w:rsid w:val="00C608A9"/>
    <w:rsid w:val="00C610E0"/>
    <w:rsid w:val="00C61976"/>
    <w:rsid w:val="00C61F16"/>
    <w:rsid w:val="00C6345A"/>
    <w:rsid w:val="00C72701"/>
    <w:rsid w:val="00C74D87"/>
    <w:rsid w:val="00C77924"/>
    <w:rsid w:val="00C77CFC"/>
    <w:rsid w:val="00C82498"/>
    <w:rsid w:val="00C82727"/>
    <w:rsid w:val="00C859AB"/>
    <w:rsid w:val="00C87B10"/>
    <w:rsid w:val="00C906EE"/>
    <w:rsid w:val="00C912B7"/>
    <w:rsid w:val="00C9264A"/>
    <w:rsid w:val="00C927A6"/>
    <w:rsid w:val="00C965EC"/>
    <w:rsid w:val="00C968B3"/>
    <w:rsid w:val="00CA577B"/>
    <w:rsid w:val="00CA6518"/>
    <w:rsid w:val="00CB0F75"/>
    <w:rsid w:val="00CB30B1"/>
    <w:rsid w:val="00CC0B81"/>
    <w:rsid w:val="00CC41FB"/>
    <w:rsid w:val="00CC7242"/>
    <w:rsid w:val="00CC7AD7"/>
    <w:rsid w:val="00CD08BB"/>
    <w:rsid w:val="00CD2562"/>
    <w:rsid w:val="00CD3DEB"/>
    <w:rsid w:val="00CD6169"/>
    <w:rsid w:val="00CD63B4"/>
    <w:rsid w:val="00CD6B2F"/>
    <w:rsid w:val="00CE0F53"/>
    <w:rsid w:val="00CE2D8C"/>
    <w:rsid w:val="00CE5B5C"/>
    <w:rsid w:val="00CF2B9B"/>
    <w:rsid w:val="00CF4D01"/>
    <w:rsid w:val="00CF66A6"/>
    <w:rsid w:val="00D05298"/>
    <w:rsid w:val="00D06B7D"/>
    <w:rsid w:val="00D07415"/>
    <w:rsid w:val="00D07C67"/>
    <w:rsid w:val="00D12797"/>
    <w:rsid w:val="00D132F3"/>
    <w:rsid w:val="00D16263"/>
    <w:rsid w:val="00D20DB1"/>
    <w:rsid w:val="00D21553"/>
    <w:rsid w:val="00D23752"/>
    <w:rsid w:val="00D24606"/>
    <w:rsid w:val="00D25EBA"/>
    <w:rsid w:val="00D26438"/>
    <w:rsid w:val="00D26870"/>
    <w:rsid w:val="00D2695D"/>
    <w:rsid w:val="00D31B98"/>
    <w:rsid w:val="00D33B3D"/>
    <w:rsid w:val="00D4059E"/>
    <w:rsid w:val="00D41608"/>
    <w:rsid w:val="00D42527"/>
    <w:rsid w:val="00D44917"/>
    <w:rsid w:val="00D61FFF"/>
    <w:rsid w:val="00D65E70"/>
    <w:rsid w:val="00D661FA"/>
    <w:rsid w:val="00D669BE"/>
    <w:rsid w:val="00D72256"/>
    <w:rsid w:val="00D72378"/>
    <w:rsid w:val="00D725B8"/>
    <w:rsid w:val="00D73295"/>
    <w:rsid w:val="00D75D7E"/>
    <w:rsid w:val="00D760AD"/>
    <w:rsid w:val="00D819EA"/>
    <w:rsid w:val="00D82A84"/>
    <w:rsid w:val="00D847A1"/>
    <w:rsid w:val="00D84CA1"/>
    <w:rsid w:val="00D86697"/>
    <w:rsid w:val="00D877CC"/>
    <w:rsid w:val="00D90744"/>
    <w:rsid w:val="00D922DF"/>
    <w:rsid w:val="00D924F3"/>
    <w:rsid w:val="00D9483C"/>
    <w:rsid w:val="00D9717A"/>
    <w:rsid w:val="00D97FAB"/>
    <w:rsid w:val="00DA30EC"/>
    <w:rsid w:val="00DA32C1"/>
    <w:rsid w:val="00DA35C1"/>
    <w:rsid w:val="00DA6009"/>
    <w:rsid w:val="00DA709E"/>
    <w:rsid w:val="00DB0C58"/>
    <w:rsid w:val="00DB4DA9"/>
    <w:rsid w:val="00DB5043"/>
    <w:rsid w:val="00DB5FA1"/>
    <w:rsid w:val="00DC263D"/>
    <w:rsid w:val="00DC40D3"/>
    <w:rsid w:val="00DC59F5"/>
    <w:rsid w:val="00DC5A9F"/>
    <w:rsid w:val="00DD0601"/>
    <w:rsid w:val="00DD0F12"/>
    <w:rsid w:val="00DD212E"/>
    <w:rsid w:val="00DD3A44"/>
    <w:rsid w:val="00DD44E7"/>
    <w:rsid w:val="00DD6DB7"/>
    <w:rsid w:val="00DD79A6"/>
    <w:rsid w:val="00DD7EB1"/>
    <w:rsid w:val="00DE30AD"/>
    <w:rsid w:val="00DE3637"/>
    <w:rsid w:val="00DE5394"/>
    <w:rsid w:val="00DE5AC9"/>
    <w:rsid w:val="00DE61FE"/>
    <w:rsid w:val="00DE7BD2"/>
    <w:rsid w:val="00DF1B63"/>
    <w:rsid w:val="00DF2626"/>
    <w:rsid w:val="00DF3C3A"/>
    <w:rsid w:val="00DF52EE"/>
    <w:rsid w:val="00DF56ED"/>
    <w:rsid w:val="00DF6542"/>
    <w:rsid w:val="00DF6BAD"/>
    <w:rsid w:val="00E01397"/>
    <w:rsid w:val="00E01F5E"/>
    <w:rsid w:val="00E03357"/>
    <w:rsid w:val="00E0430A"/>
    <w:rsid w:val="00E04517"/>
    <w:rsid w:val="00E046DC"/>
    <w:rsid w:val="00E05352"/>
    <w:rsid w:val="00E06B93"/>
    <w:rsid w:val="00E13485"/>
    <w:rsid w:val="00E13F50"/>
    <w:rsid w:val="00E140D7"/>
    <w:rsid w:val="00E21C78"/>
    <w:rsid w:val="00E253EB"/>
    <w:rsid w:val="00E26CAB"/>
    <w:rsid w:val="00E31384"/>
    <w:rsid w:val="00E32E30"/>
    <w:rsid w:val="00E407B5"/>
    <w:rsid w:val="00E40FF6"/>
    <w:rsid w:val="00E446F8"/>
    <w:rsid w:val="00E45717"/>
    <w:rsid w:val="00E46046"/>
    <w:rsid w:val="00E46C47"/>
    <w:rsid w:val="00E472EC"/>
    <w:rsid w:val="00E47657"/>
    <w:rsid w:val="00E47758"/>
    <w:rsid w:val="00E47CCF"/>
    <w:rsid w:val="00E50A47"/>
    <w:rsid w:val="00E52785"/>
    <w:rsid w:val="00E54069"/>
    <w:rsid w:val="00E54935"/>
    <w:rsid w:val="00E60791"/>
    <w:rsid w:val="00E6222D"/>
    <w:rsid w:val="00E666D8"/>
    <w:rsid w:val="00E67B79"/>
    <w:rsid w:val="00E713B1"/>
    <w:rsid w:val="00E71A1F"/>
    <w:rsid w:val="00E7311E"/>
    <w:rsid w:val="00E73416"/>
    <w:rsid w:val="00E73AE2"/>
    <w:rsid w:val="00E73DFA"/>
    <w:rsid w:val="00E74142"/>
    <w:rsid w:val="00E748D1"/>
    <w:rsid w:val="00E7799B"/>
    <w:rsid w:val="00E77D2B"/>
    <w:rsid w:val="00E80108"/>
    <w:rsid w:val="00E82428"/>
    <w:rsid w:val="00E8515C"/>
    <w:rsid w:val="00E85327"/>
    <w:rsid w:val="00E85565"/>
    <w:rsid w:val="00E911AF"/>
    <w:rsid w:val="00E9194F"/>
    <w:rsid w:val="00E91C38"/>
    <w:rsid w:val="00E94D39"/>
    <w:rsid w:val="00E9710A"/>
    <w:rsid w:val="00E975E3"/>
    <w:rsid w:val="00EA1B79"/>
    <w:rsid w:val="00EA2777"/>
    <w:rsid w:val="00EA2B94"/>
    <w:rsid w:val="00EA2BCD"/>
    <w:rsid w:val="00EA75B6"/>
    <w:rsid w:val="00EA7A66"/>
    <w:rsid w:val="00EB0B99"/>
    <w:rsid w:val="00EB0BA9"/>
    <w:rsid w:val="00EB2BE2"/>
    <w:rsid w:val="00EB465C"/>
    <w:rsid w:val="00EB51B8"/>
    <w:rsid w:val="00EB7A96"/>
    <w:rsid w:val="00EB7B55"/>
    <w:rsid w:val="00EC4236"/>
    <w:rsid w:val="00EC4380"/>
    <w:rsid w:val="00EC6591"/>
    <w:rsid w:val="00EC71BF"/>
    <w:rsid w:val="00EC7CA5"/>
    <w:rsid w:val="00ED1029"/>
    <w:rsid w:val="00ED1042"/>
    <w:rsid w:val="00ED13D4"/>
    <w:rsid w:val="00ED44C8"/>
    <w:rsid w:val="00ED4FD8"/>
    <w:rsid w:val="00ED5CC9"/>
    <w:rsid w:val="00ED60E8"/>
    <w:rsid w:val="00ED6764"/>
    <w:rsid w:val="00EE2749"/>
    <w:rsid w:val="00EE39BE"/>
    <w:rsid w:val="00EE42FC"/>
    <w:rsid w:val="00EE448D"/>
    <w:rsid w:val="00EE5D95"/>
    <w:rsid w:val="00EE5DC9"/>
    <w:rsid w:val="00EF0513"/>
    <w:rsid w:val="00EF0CE4"/>
    <w:rsid w:val="00EF26D6"/>
    <w:rsid w:val="00EF5592"/>
    <w:rsid w:val="00EF6588"/>
    <w:rsid w:val="00EF7F02"/>
    <w:rsid w:val="00F02761"/>
    <w:rsid w:val="00F0281F"/>
    <w:rsid w:val="00F02914"/>
    <w:rsid w:val="00F03ACF"/>
    <w:rsid w:val="00F05AB4"/>
    <w:rsid w:val="00F06043"/>
    <w:rsid w:val="00F069CF"/>
    <w:rsid w:val="00F10801"/>
    <w:rsid w:val="00F15DB0"/>
    <w:rsid w:val="00F1618B"/>
    <w:rsid w:val="00F22934"/>
    <w:rsid w:val="00F24CF6"/>
    <w:rsid w:val="00F25923"/>
    <w:rsid w:val="00F27139"/>
    <w:rsid w:val="00F30907"/>
    <w:rsid w:val="00F33272"/>
    <w:rsid w:val="00F3540C"/>
    <w:rsid w:val="00F36020"/>
    <w:rsid w:val="00F365D1"/>
    <w:rsid w:val="00F4139C"/>
    <w:rsid w:val="00F460DE"/>
    <w:rsid w:val="00F50819"/>
    <w:rsid w:val="00F51D2B"/>
    <w:rsid w:val="00F529C7"/>
    <w:rsid w:val="00F56152"/>
    <w:rsid w:val="00F61365"/>
    <w:rsid w:val="00F64696"/>
    <w:rsid w:val="00F65473"/>
    <w:rsid w:val="00F66DBB"/>
    <w:rsid w:val="00F70353"/>
    <w:rsid w:val="00F71C4A"/>
    <w:rsid w:val="00F77244"/>
    <w:rsid w:val="00F80629"/>
    <w:rsid w:val="00F8334E"/>
    <w:rsid w:val="00F865DD"/>
    <w:rsid w:val="00F86F12"/>
    <w:rsid w:val="00F91DBE"/>
    <w:rsid w:val="00F92291"/>
    <w:rsid w:val="00F936E5"/>
    <w:rsid w:val="00F9586B"/>
    <w:rsid w:val="00F95AD1"/>
    <w:rsid w:val="00FA196B"/>
    <w:rsid w:val="00FA24B5"/>
    <w:rsid w:val="00FA2E61"/>
    <w:rsid w:val="00FA3983"/>
    <w:rsid w:val="00FA4410"/>
    <w:rsid w:val="00FA47D7"/>
    <w:rsid w:val="00FA6CBF"/>
    <w:rsid w:val="00FA7365"/>
    <w:rsid w:val="00FA74DF"/>
    <w:rsid w:val="00FB0084"/>
    <w:rsid w:val="00FB0C94"/>
    <w:rsid w:val="00FB1B1D"/>
    <w:rsid w:val="00FB1F0C"/>
    <w:rsid w:val="00FB4AF0"/>
    <w:rsid w:val="00FB4F95"/>
    <w:rsid w:val="00FB5037"/>
    <w:rsid w:val="00FC0004"/>
    <w:rsid w:val="00FC19C5"/>
    <w:rsid w:val="00FC1B92"/>
    <w:rsid w:val="00FC2854"/>
    <w:rsid w:val="00FC2E4B"/>
    <w:rsid w:val="00FC5180"/>
    <w:rsid w:val="00FC6CE6"/>
    <w:rsid w:val="00FC7D71"/>
    <w:rsid w:val="00FD0F47"/>
    <w:rsid w:val="00FD387A"/>
    <w:rsid w:val="00FE036B"/>
    <w:rsid w:val="00FE4E45"/>
    <w:rsid w:val="00FE68F9"/>
    <w:rsid w:val="00FE7163"/>
    <w:rsid w:val="00FF1637"/>
    <w:rsid w:val="00FF29DA"/>
    <w:rsid w:val="00FF3BBF"/>
    <w:rsid w:val="00FF3CDE"/>
    <w:rsid w:val="00FF60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DA9F346"/>
  <w15:chartTrackingRefBased/>
  <w15:docId w15:val="{AD3B9C01-C976-46F8-AF04-9D2D45E8A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415"/>
    <w:pPr>
      <w:spacing w:after="0" w:line="360" w:lineRule="auto"/>
    </w:pPr>
    <w:rPr>
      <w:rFonts w:ascii="Times New Roman" w:eastAsia="Times New Roman" w:hAnsi="Times New Roman" w:cs="Times New Roman"/>
      <w:kern w:val="0"/>
      <w:sz w:val="24"/>
      <w:szCs w:val="24"/>
      <w14:ligatures w14:val="none"/>
    </w:rPr>
  </w:style>
  <w:style w:type="paragraph" w:styleId="Heading1">
    <w:name w:val="heading 1"/>
    <w:basedOn w:val="Normal"/>
    <w:next w:val="Normal"/>
    <w:link w:val="Heading1Char"/>
    <w:uiPriority w:val="9"/>
    <w:qFormat/>
    <w:rsid w:val="00F529C7"/>
    <w:pPr>
      <w:keepNext/>
      <w:keepLines/>
      <w:spacing w:before="360" w:after="80"/>
      <w:outlineLvl w:val="0"/>
    </w:pPr>
    <w:rPr>
      <w:rFonts w:eastAsiaTheme="majorEastAsia" w:cstheme="majorBidi"/>
      <w:b/>
      <w:color w:val="000000" w:themeColor="text1"/>
      <w:sz w:val="30"/>
      <w:szCs w:val="40"/>
    </w:rPr>
  </w:style>
  <w:style w:type="paragraph" w:styleId="Heading2">
    <w:name w:val="heading 2"/>
    <w:basedOn w:val="Normal"/>
    <w:next w:val="Normal"/>
    <w:link w:val="Heading2Char"/>
    <w:uiPriority w:val="9"/>
    <w:unhideWhenUsed/>
    <w:qFormat/>
    <w:rsid w:val="00485D1D"/>
    <w:pPr>
      <w:keepNext/>
      <w:keepLines/>
      <w:spacing w:before="160" w:after="80"/>
      <w:outlineLvl w:val="1"/>
    </w:pPr>
    <w:rPr>
      <w:rFonts w:eastAsiaTheme="majorEastAsia" w:cstheme="majorBidi"/>
      <w:i/>
      <w:color w:val="000000" w:themeColor="text1"/>
      <w:sz w:val="28"/>
      <w:szCs w:val="32"/>
    </w:rPr>
  </w:style>
  <w:style w:type="paragraph" w:styleId="Heading3">
    <w:name w:val="heading 3"/>
    <w:basedOn w:val="Normal"/>
    <w:next w:val="Normal"/>
    <w:link w:val="Heading3Char"/>
    <w:uiPriority w:val="9"/>
    <w:unhideWhenUsed/>
    <w:qFormat/>
    <w:rsid w:val="008105F7"/>
    <w:pPr>
      <w:keepNext/>
      <w:keepLines/>
      <w:spacing w:before="160" w:after="80"/>
      <w:outlineLvl w:val="2"/>
    </w:pPr>
    <w:rPr>
      <w:rFonts w:eastAsiaTheme="majorEastAsia" w:cstheme="majorBidi"/>
      <w:b/>
      <w:color w:val="000000" w:themeColor="text1"/>
      <w:sz w:val="28"/>
      <w:szCs w:val="28"/>
      <w:u w:val="single"/>
    </w:rPr>
  </w:style>
  <w:style w:type="paragraph" w:styleId="Heading4">
    <w:name w:val="heading 4"/>
    <w:basedOn w:val="Normal"/>
    <w:next w:val="Normal"/>
    <w:link w:val="Heading4Char"/>
    <w:uiPriority w:val="9"/>
    <w:semiHidden/>
    <w:unhideWhenUsed/>
    <w:qFormat/>
    <w:rsid w:val="00634B3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34B3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34B34"/>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34B34"/>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34B34"/>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34B34"/>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29C7"/>
    <w:rPr>
      <w:rFonts w:ascii="Times New Roman" w:eastAsiaTheme="majorEastAsia" w:hAnsi="Times New Roman" w:cstheme="majorBidi"/>
      <w:b/>
      <w:color w:val="000000" w:themeColor="text1"/>
      <w:kern w:val="0"/>
      <w:sz w:val="30"/>
      <w:szCs w:val="40"/>
      <w14:ligatures w14:val="none"/>
    </w:rPr>
  </w:style>
  <w:style w:type="character" w:customStyle="1" w:styleId="Heading2Char">
    <w:name w:val="Heading 2 Char"/>
    <w:basedOn w:val="DefaultParagraphFont"/>
    <w:link w:val="Heading2"/>
    <w:uiPriority w:val="9"/>
    <w:rsid w:val="00485D1D"/>
    <w:rPr>
      <w:rFonts w:ascii="Times New Roman" w:eastAsiaTheme="majorEastAsia" w:hAnsi="Times New Roman" w:cstheme="majorBidi"/>
      <w:i/>
      <w:color w:val="000000" w:themeColor="text1"/>
      <w:kern w:val="0"/>
      <w:sz w:val="28"/>
      <w:szCs w:val="32"/>
      <w14:ligatures w14:val="none"/>
    </w:rPr>
  </w:style>
  <w:style w:type="character" w:customStyle="1" w:styleId="Heading3Char">
    <w:name w:val="Heading 3 Char"/>
    <w:basedOn w:val="DefaultParagraphFont"/>
    <w:link w:val="Heading3"/>
    <w:uiPriority w:val="9"/>
    <w:rsid w:val="008105F7"/>
    <w:rPr>
      <w:rFonts w:ascii="Times New Roman" w:eastAsiaTheme="majorEastAsia" w:hAnsi="Times New Roman" w:cstheme="majorBidi"/>
      <w:b/>
      <w:color w:val="000000" w:themeColor="text1"/>
      <w:kern w:val="0"/>
      <w:sz w:val="28"/>
      <w:szCs w:val="28"/>
      <w:u w:val="single"/>
      <w14:ligatures w14:val="none"/>
    </w:rPr>
  </w:style>
  <w:style w:type="character" w:customStyle="1" w:styleId="Heading4Char">
    <w:name w:val="Heading 4 Char"/>
    <w:basedOn w:val="DefaultParagraphFont"/>
    <w:link w:val="Heading4"/>
    <w:uiPriority w:val="9"/>
    <w:semiHidden/>
    <w:rsid w:val="00634B3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34B3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34B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34B3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34B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34B34"/>
    <w:rPr>
      <w:rFonts w:eastAsiaTheme="majorEastAsia" w:cstheme="majorBidi"/>
      <w:color w:val="272727" w:themeColor="text1" w:themeTint="D8"/>
    </w:rPr>
  </w:style>
  <w:style w:type="paragraph" w:styleId="Title">
    <w:name w:val="Title"/>
    <w:basedOn w:val="Normal"/>
    <w:next w:val="Normal"/>
    <w:link w:val="TitleChar"/>
    <w:uiPriority w:val="10"/>
    <w:qFormat/>
    <w:rsid w:val="00634B34"/>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B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34B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634B3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34B34"/>
    <w:pPr>
      <w:spacing w:before="160"/>
      <w:jc w:val="center"/>
    </w:pPr>
    <w:rPr>
      <w:i/>
      <w:iCs/>
      <w:color w:val="404040" w:themeColor="text1" w:themeTint="BF"/>
    </w:rPr>
  </w:style>
  <w:style w:type="character" w:customStyle="1" w:styleId="QuoteChar">
    <w:name w:val="Quote Char"/>
    <w:basedOn w:val="DefaultParagraphFont"/>
    <w:link w:val="Quote"/>
    <w:uiPriority w:val="29"/>
    <w:rsid w:val="00634B34"/>
    <w:rPr>
      <w:i/>
      <w:iCs/>
      <w:color w:val="404040" w:themeColor="text1" w:themeTint="BF"/>
    </w:rPr>
  </w:style>
  <w:style w:type="paragraph" w:styleId="ListParagraph">
    <w:name w:val="List Paragraph"/>
    <w:basedOn w:val="Normal"/>
    <w:uiPriority w:val="34"/>
    <w:qFormat/>
    <w:rsid w:val="00634B34"/>
    <w:pPr>
      <w:ind w:left="720"/>
      <w:contextualSpacing/>
    </w:pPr>
  </w:style>
  <w:style w:type="character" w:styleId="IntenseEmphasis">
    <w:name w:val="Intense Emphasis"/>
    <w:basedOn w:val="DefaultParagraphFont"/>
    <w:uiPriority w:val="21"/>
    <w:qFormat/>
    <w:rsid w:val="00634B34"/>
    <w:rPr>
      <w:i/>
      <w:iCs/>
      <w:color w:val="0F4761" w:themeColor="accent1" w:themeShade="BF"/>
    </w:rPr>
  </w:style>
  <w:style w:type="paragraph" w:styleId="IntenseQuote">
    <w:name w:val="Intense Quote"/>
    <w:basedOn w:val="Normal"/>
    <w:next w:val="Normal"/>
    <w:link w:val="IntenseQuoteChar"/>
    <w:uiPriority w:val="30"/>
    <w:qFormat/>
    <w:rsid w:val="00634B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34B34"/>
    <w:rPr>
      <w:i/>
      <w:iCs/>
      <w:color w:val="0F4761" w:themeColor="accent1" w:themeShade="BF"/>
    </w:rPr>
  </w:style>
  <w:style w:type="character" w:styleId="IntenseReference">
    <w:name w:val="Intense Reference"/>
    <w:basedOn w:val="DefaultParagraphFont"/>
    <w:uiPriority w:val="32"/>
    <w:qFormat/>
    <w:rsid w:val="00634B34"/>
    <w:rPr>
      <w:b/>
      <w:bCs/>
      <w:smallCaps/>
      <w:color w:val="0F4761" w:themeColor="accent1" w:themeShade="BF"/>
      <w:spacing w:val="5"/>
    </w:rPr>
  </w:style>
  <w:style w:type="table" w:styleId="TableGrid">
    <w:name w:val="Table Grid"/>
    <w:basedOn w:val="TableNormal"/>
    <w:uiPriority w:val="39"/>
    <w:rsid w:val="00204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022A9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8E5AB3"/>
    <w:rPr>
      <w:color w:val="666666"/>
    </w:rPr>
  </w:style>
  <w:style w:type="character" w:styleId="Hyperlink">
    <w:name w:val="Hyperlink"/>
    <w:basedOn w:val="DefaultParagraphFont"/>
    <w:uiPriority w:val="99"/>
    <w:unhideWhenUsed/>
    <w:rsid w:val="00613F91"/>
    <w:rPr>
      <w:color w:val="467886" w:themeColor="hyperlink"/>
      <w:u w:val="single"/>
    </w:rPr>
  </w:style>
  <w:style w:type="character" w:styleId="UnresolvedMention">
    <w:name w:val="Unresolved Mention"/>
    <w:basedOn w:val="DefaultParagraphFont"/>
    <w:uiPriority w:val="99"/>
    <w:semiHidden/>
    <w:unhideWhenUsed/>
    <w:rsid w:val="00613F91"/>
    <w:rPr>
      <w:color w:val="605E5C"/>
      <w:shd w:val="clear" w:color="auto" w:fill="E1DFDD"/>
    </w:rPr>
  </w:style>
  <w:style w:type="character" w:styleId="FollowedHyperlink">
    <w:name w:val="FollowedHyperlink"/>
    <w:basedOn w:val="DefaultParagraphFont"/>
    <w:uiPriority w:val="99"/>
    <w:semiHidden/>
    <w:unhideWhenUsed/>
    <w:rsid w:val="00526882"/>
    <w:rPr>
      <w:color w:val="96607D" w:themeColor="followedHyperlink"/>
      <w:u w:val="single"/>
    </w:rPr>
  </w:style>
  <w:style w:type="paragraph" w:styleId="NormalWeb">
    <w:name w:val="Normal (Web)"/>
    <w:basedOn w:val="Normal"/>
    <w:uiPriority w:val="99"/>
    <w:semiHidden/>
    <w:unhideWhenUsed/>
    <w:rsid w:val="00A352DE"/>
    <w:pPr>
      <w:spacing w:before="100" w:beforeAutospacing="1" w:after="100" w:afterAutospacing="1"/>
    </w:pPr>
  </w:style>
  <w:style w:type="paragraph" w:styleId="NoSpacing">
    <w:name w:val="No Spacing"/>
    <w:uiPriority w:val="1"/>
    <w:qFormat/>
    <w:rsid w:val="00BF0F32"/>
    <w:pPr>
      <w:spacing w:after="0" w:line="240" w:lineRule="auto"/>
    </w:pPr>
    <w:rPr>
      <w:rFonts w:ascii="Times New Roman" w:eastAsia="Times New Roman" w:hAnsi="Times New Roman" w:cs="Times New Roman"/>
      <w:kern w:val="0"/>
      <w:sz w:val="24"/>
      <w:szCs w:val="24"/>
      <w14:ligatures w14:val="none"/>
    </w:rPr>
  </w:style>
  <w:style w:type="character" w:customStyle="1" w:styleId="apple-converted-space">
    <w:name w:val="apple-converted-space"/>
    <w:basedOn w:val="DefaultParagraphFont"/>
    <w:rsid w:val="00EA1B79"/>
  </w:style>
  <w:style w:type="character" w:styleId="Emphasis">
    <w:name w:val="Emphasis"/>
    <w:basedOn w:val="DefaultParagraphFont"/>
    <w:uiPriority w:val="20"/>
    <w:qFormat/>
    <w:rsid w:val="00EA1B79"/>
    <w:rPr>
      <w:i/>
      <w:iCs/>
    </w:rPr>
  </w:style>
  <w:style w:type="paragraph" w:styleId="FootnoteText">
    <w:name w:val="footnote text"/>
    <w:basedOn w:val="Normal"/>
    <w:link w:val="FootnoteTextChar"/>
    <w:uiPriority w:val="99"/>
    <w:semiHidden/>
    <w:unhideWhenUsed/>
    <w:rsid w:val="00305A46"/>
    <w:pPr>
      <w:spacing w:line="240" w:lineRule="auto"/>
    </w:pPr>
    <w:rPr>
      <w:sz w:val="20"/>
      <w:szCs w:val="20"/>
    </w:rPr>
  </w:style>
  <w:style w:type="character" w:customStyle="1" w:styleId="FootnoteTextChar">
    <w:name w:val="Footnote Text Char"/>
    <w:basedOn w:val="DefaultParagraphFont"/>
    <w:link w:val="FootnoteText"/>
    <w:uiPriority w:val="99"/>
    <w:semiHidden/>
    <w:rsid w:val="00305A46"/>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305A46"/>
    <w:rPr>
      <w:vertAlign w:val="superscript"/>
    </w:rPr>
  </w:style>
  <w:style w:type="paragraph" w:styleId="Caption">
    <w:name w:val="caption"/>
    <w:basedOn w:val="Normal"/>
    <w:next w:val="Normal"/>
    <w:uiPriority w:val="35"/>
    <w:unhideWhenUsed/>
    <w:qFormat/>
    <w:rsid w:val="00E253EB"/>
    <w:pPr>
      <w:spacing w:after="200" w:line="240" w:lineRule="auto"/>
    </w:pPr>
    <w:rPr>
      <w:i/>
      <w:iCs/>
      <w:color w:val="0E2841" w:themeColor="text2"/>
      <w:sz w:val="18"/>
      <w:szCs w:val="18"/>
    </w:rPr>
  </w:style>
  <w:style w:type="character" w:styleId="CommentReference">
    <w:name w:val="annotation reference"/>
    <w:basedOn w:val="DefaultParagraphFont"/>
    <w:uiPriority w:val="99"/>
    <w:semiHidden/>
    <w:unhideWhenUsed/>
    <w:rsid w:val="00D20DB1"/>
    <w:rPr>
      <w:sz w:val="16"/>
      <w:szCs w:val="16"/>
    </w:rPr>
  </w:style>
  <w:style w:type="paragraph" w:styleId="CommentText">
    <w:name w:val="annotation text"/>
    <w:basedOn w:val="Normal"/>
    <w:link w:val="CommentTextChar"/>
    <w:uiPriority w:val="99"/>
    <w:semiHidden/>
    <w:unhideWhenUsed/>
    <w:rsid w:val="00D20DB1"/>
    <w:pPr>
      <w:spacing w:line="240" w:lineRule="auto"/>
    </w:pPr>
    <w:rPr>
      <w:sz w:val="20"/>
      <w:szCs w:val="20"/>
    </w:rPr>
  </w:style>
  <w:style w:type="character" w:customStyle="1" w:styleId="CommentTextChar">
    <w:name w:val="Comment Text Char"/>
    <w:basedOn w:val="DefaultParagraphFont"/>
    <w:link w:val="CommentText"/>
    <w:uiPriority w:val="99"/>
    <w:semiHidden/>
    <w:rsid w:val="00D20DB1"/>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D20DB1"/>
    <w:rPr>
      <w:b/>
      <w:bCs/>
    </w:rPr>
  </w:style>
  <w:style w:type="character" w:customStyle="1" w:styleId="CommentSubjectChar">
    <w:name w:val="Comment Subject Char"/>
    <w:basedOn w:val="CommentTextChar"/>
    <w:link w:val="CommentSubject"/>
    <w:uiPriority w:val="99"/>
    <w:semiHidden/>
    <w:rsid w:val="00D20DB1"/>
    <w:rPr>
      <w:rFonts w:ascii="Times New Roman" w:eastAsia="Times New Roman" w:hAnsi="Times New Roman" w:cs="Times New Roman"/>
      <w:b/>
      <w:bCs/>
      <w:kern w:val="0"/>
      <w:sz w:val="20"/>
      <w:szCs w:val="20"/>
      <w14:ligatures w14:val="none"/>
    </w:rPr>
  </w:style>
  <w:style w:type="paragraph" w:styleId="Revision">
    <w:name w:val="Revision"/>
    <w:hidden/>
    <w:uiPriority w:val="99"/>
    <w:semiHidden/>
    <w:rsid w:val="00376483"/>
    <w:pPr>
      <w:spacing w:after="0"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9390">
      <w:bodyDiv w:val="1"/>
      <w:marLeft w:val="0"/>
      <w:marRight w:val="0"/>
      <w:marTop w:val="0"/>
      <w:marBottom w:val="0"/>
      <w:divBdr>
        <w:top w:val="none" w:sz="0" w:space="0" w:color="auto"/>
        <w:left w:val="none" w:sz="0" w:space="0" w:color="auto"/>
        <w:bottom w:val="none" w:sz="0" w:space="0" w:color="auto"/>
        <w:right w:val="none" w:sz="0" w:space="0" w:color="auto"/>
      </w:divBdr>
      <w:divsChild>
        <w:div w:id="2127849920">
          <w:marLeft w:val="0"/>
          <w:marRight w:val="0"/>
          <w:marTop w:val="0"/>
          <w:marBottom w:val="0"/>
          <w:divBdr>
            <w:top w:val="none" w:sz="0" w:space="0" w:color="auto"/>
            <w:left w:val="none" w:sz="0" w:space="0" w:color="auto"/>
            <w:bottom w:val="none" w:sz="0" w:space="0" w:color="auto"/>
            <w:right w:val="none" w:sz="0" w:space="0" w:color="auto"/>
          </w:divBdr>
          <w:divsChild>
            <w:div w:id="264652541">
              <w:marLeft w:val="0"/>
              <w:marRight w:val="0"/>
              <w:marTop w:val="0"/>
              <w:marBottom w:val="0"/>
              <w:divBdr>
                <w:top w:val="none" w:sz="0" w:space="0" w:color="auto"/>
                <w:left w:val="none" w:sz="0" w:space="0" w:color="auto"/>
                <w:bottom w:val="none" w:sz="0" w:space="0" w:color="auto"/>
                <w:right w:val="none" w:sz="0" w:space="0" w:color="auto"/>
              </w:divBdr>
              <w:divsChild>
                <w:div w:id="2768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048">
      <w:bodyDiv w:val="1"/>
      <w:marLeft w:val="0"/>
      <w:marRight w:val="0"/>
      <w:marTop w:val="0"/>
      <w:marBottom w:val="0"/>
      <w:divBdr>
        <w:top w:val="none" w:sz="0" w:space="0" w:color="auto"/>
        <w:left w:val="none" w:sz="0" w:space="0" w:color="auto"/>
        <w:bottom w:val="none" w:sz="0" w:space="0" w:color="auto"/>
        <w:right w:val="none" w:sz="0" w:space="0" w:color="auto"/>
      </w:divBdr>
    </w:div>
    <w:div w:id="31392132">
      <w:bodyDiv w:val="1"/>
      <w:marLeft w:val="0"/>
      <w:marRight w:val="0"/>
      <w:marTop w:val="0"/>
      <w:marBottom w:val="0"/>
      <w:divBdr>
        <w:top w:val="none" w:sz="0" w:space="0" w:color="auto"/>
        <w:left w:val="none" w:sz="0" w:space="0" w:color="auto"/>
        <w:bottom w:val="none" w:sz="0" w:space="0" w:color="auto"/>
        <w:right w:val="none" w:sz="0" w:space="0" w:color="auto"/>
      </w:divBdr>
    </w:div>
    <w:div w:id="98137199">
      <w:bodyDiv w:val="1"/>
      <w:marLeft w:val="0"/>
      <w:marRight w:val="0"/>
      <w:marTop w:val="0"/>
      <w:marBottom w:val="0"/>
      <w:divBdr>
        <w:top w:val="none" w:sz="0" w:space="0" w:color="auto"/>
        <w:left w:val="none" w:sz="0" w:space="0" w:color="auto"/>
        <w:bottom w:val="none" w:sz="0" w:space="0" w:color="auto"/>
        <w:right w:val="none" w:sz="0" w:space="0" w:color="auto"/>
      </w:divBdr>
      <w:divsChild>
        <w:div w:id="1337272586">
          <w:marLeft w:val="0"/>
          <w:marRight w:val="0"/>
          <w:marTop w:val="0"/>
          <w:marBottom w:val="0"/>
          <w:divBdr>
            <w:top w:val="none" w:sz="0" w:space="0" w:color="auto"/>
            <w:left w:val="none" w:sz="0" w:space="0" w:color="auto"/>
            <w:bottom w:val="none" w:sz="0" w:space="0" w:color="auto"/>
            <w:right w:val="none" w:sz="0" w:space="0" w:color="auto"/>
          </w:divBdr>
          <w:divsChild>
            <w:div w:id="890386481">
              <w:marLeft w:val="0"/>
              <w:marRight w:val="0"/>
              <w:marTop w:val="0"/>
              <w:marBottom w:val="0"/>
              <w:divBdr>
                <w:top w:val="none" w:sz="0" w:space="0" w:color="auto"/>
                <w:left w:val="none" w:sz="0" w:space="0" w:color="auto"/>
                <w:bottom w:val="none" w:sz="0" w:space="0" w:color="auto"/>
                <w:right w:val="none" w:sz="0" w:space="0" w:color="auto"/>
              </w:divBdr>
              <w:divsChild>
                <w:div w:id="465438795">
                  <w:marLeft w:val="0"/>
                  <w:marRight w:val="0"/>
                  <w:marTop w:val="0"/>
                  <w:marBottom w:val="0"/>
                  <w:divBdr>
                    <w:top w:val="none" w:sz="0" w:space="0" w:color="auto"/>
                    <w:left w:val="none" w:sz="0" w:space="0" w:color="auto"/>
                    <w:bottom w:val="none" w:sz="0" w:space="0" w:color="auto"/>
                    <w:right w:val="none" w:sz="0" w:space="0" w:color="auto"/>
                  </w:divBdr>
                  <w:divsChild>
                    <w:div w:id="177609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64862">
      <w:bodyDiv w:val="1"/>
      <w:marLeft w:val="0"/>
      <w:marRight w:val="0"/>
      <w:marTop w:val="0"/>
      <w:marBottom w:val="0"/>
      <w:divBdr>
        <w:top w:val="none" w:sz="0" w:space="0" w:color="auto"/>
        <w:left w:val="none" w:sz="0" w:space="0" w:color="auto"/>
        <w:bottom w:val="none" w:sz="0" w:space="0" w:color="auto"/>
        <w:right w:val="none" w:sz="0" w:space="0" w:color="auto"/>
      </w:divBdr>
      <w:divsChild>
        <w:div w:id="1858077516">
          <w:marLeft w:val="0"/>
          <w:marRight w:val="0"/>
          <w:marTop w:val="0"/>
          <w:marBottom w:val="0"/>
          <w:divBdr>
            <w:top w:val="none" w:sz="0" w:space="0" w:color="auto"/>
            <w:left w:val="none" w:sz="0" w:space="0" w:color="auto"/>
            <w:bottom w:val="none" w:sz="0" w:space="0" w:color="auto"/>
            <w:right w:val="none" w:sz="0" w:space="0" w:color="auto"/>
          </w:divBdr>
          <w:divsChild>
            <w:div w:id="306125749">
              <w:marLeft w:val="0"/>
              <w:marRight w:val="0"/>
              <w:marTop w:val="0"/>
              <w:marBottom w:val="0"/>
              <w:divBdr>
                <w:top w:val="none" w:sz="0" w:space="0" w:color="auto"/>
                <w:left w:val="none" w:sz="0" w:space="0" w:color="auto"/>
                <w:bottom w:val="none" w:sz="0" w:space="0" w:color="auto"/>
                <w:right w:val="none" w:sz="0" w:space="0" w:color="auto"/>
              </w:divBdr>
              <w:divsChild>
                <w:div w:id="166796577">
                  <w:marLeft w:val="0"/>
                  <w:marRight w:val="0"/>
                  <w:marTop w:val="0"/>
                  <w:marBottom w:val="0"/>
                  <w:divBdr>
                    <w:top w:val="none" w:sz="0" w:space="0" w:color="auto"/>
                    <w:left w:val="none" w:sz="0" w:space="0" w:color="auto"/>
                    <w:bottom w:val="none" w:sz="0" w:space="0" w:color="auto"/>
                    <w:right w:val="none" w:sz="0" w:space="0" w:color="auto"/>
                  </w:divBdr>
                  <w:divsChild>
                    <w:div w:id="2069107924">
                      <w:marLeft w:val="0"/>
                      <w:marRight w:val="0"/>
                      <w:marTop w:val="0"/>
                      <w:marBottom w:val="0"/>
                      <w:divBdr>
                        <w:top w:val="none" w:sz="0" w:space="0" w:color="auto"/>
                        <w:left w:val="none" w:sz="0" w:space="0" w:color="auto"/>
                        <w:bottom w:val="none" w:sz="0" w:space="0" w:color="auto"/>
                        <w:right w:val="none" w:sz="0" w:space="0" w:color="auto"/>
                      </w:divBdr>
                      <w:divsChild>
                        <w:div w:id="498927509">
                          <w:marLeft w:val="0"/>
                          <w:marRight w:val="0"/>
                          <w:marTop w:val="0"/>
                          <w:marBottom w:val="0"/>
                          <w:divBdr>
                            <w:top w:val="none" w:sz="0" w:space="0" w:color="auto"/>
                            <w:left w:val="none" w:sz="0" w:space="0" w:color="auto"/>
                            <w:bottom w:val="none" w:sz="0" w:space="0" w:color="auto"/>
                            <w:right w:val="none" w:sz="0" w:space="0" w:color="auto"/>
                          </w:divBdr>
                          <w:divsChild>
                            <w:div w:id="146388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4853235">
      <w:bodyDiv w:val="1"/>
      <w:marLeft w:val="0"/>
      <w:marRight w:val="0"/>
      <w:marTop w:val="0"/>
      <w:marBottom w:val="0"/>
      <w:divBdr>
        <w:top w:val="none" w:sz="0" w:space="0" w:color="auto"/>
        <w:left w:val="none" w:sz="0" w:space="0" w:color="auto"/>
        <w:bottom w:val="none" w:sz="0" w:space="0" w:color="auto"/>
        <w:right w:val="none" w:sz="0" w:space="0" w:color="auto"/>
      </w:divBdr>
      <w:divsChild>
        <w:div w:id="80373143">
          <w:marLeft w:val="0"/>
          <w:marRight w:val="0"/>
          <w:marTop w:val="0"/>
          <w:marBottom w:val="0"/>
          <w:divBdr>
            <w:top w:val="none" w:sz="0" w:space="0" w:color="auto"/>
            <w:left w:val="none" w:sz="0" w:space="0" w:color="auto"/>
            <w:bottom w:val="none" w:sz="0" w:space="0" w:color="auto"/>
            <w:right w:val="none" w:sz="0" w:space="0" w:color="auto"/>
          </w:divBdr>
          <w:divsChild>
            <w:div w:id="1834832215">
              <w:marLeft w:val="0"/>
              <w:marRight w:val="0"/>
              <w:marTop w:val="0"/>
              <w:marBottom w:val="0"/>
              <w:divBdr>
                <w:top w:val="none" w:sz="0" w:space="0" w:color="auto"/>
                <w:left w:val="none" w:sz="0" w:space="0" w:color="auto"/>
                <w:bottom w:val="none" w:sz="0" w:space="0" w:color="auto"/>
                <w:right w:val="none" w:sz="0" w:space="0" w:color="auto"/>
              </w:divBdr>
              <w:divsChild>
                <w:div w:id="98797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899602">
      <w:bodyDiv w:val="1"/>
      <w:marLeft w:val="0"/>
      <w:marRight w:val="0"/>
      <w:marTop w:val="0"/>
      <w:marBottom w:val="0"/>
      <w:divBdr>
        <w:top w:val="none" w:sz="0" w:space="0" w:color="auto"/>
        <w:left w:val="none" w:sz="0" w:space="0" w:color="auto"/>
        <w:bottom w:val="none" w:sz="0" w:space="0" w:color="auto"/>
        <w:right w:val="none" w:sz="0" w:space="0" w:color="auto"/>
      </w:divBdr>
    </w:div>
    <w:div w:id="223757558">
      <w:bodyDiv w:val="1"/>
      <w:marLeft w:val="0"/>
      <w:marRight w:val="0"/>
      <w:marTop w:val="0"/>
      <w:marBottom w:val="0"/>
      <w:divBdr>
        <w:top w:val="none" w:sz="0" w:space="0" w:color="auto"/>
        <w:left w:val="none" w:sz="0" w:space="0" w:color="auto"/>
        <w:bottom w:val="none" w:sz="0" w:space="0" w:color="auto"/>
        <w:right w:val="none" w:sz="0" w:space="0" w:color="auto"/>
      </w:divBdr>
      <w:divsChild>
        <w:div w:id="1138258338">
          <w:marLeft w:val="0"/>
          <w:marRight w:val="0"/>
          <w:marTop w:val="0"/>
          <w:marBottom w:val="0"/>
          <w:divBdr>
            <w:top w:val="none" w:sz="0" w:space="0" w:color="auto"/>
            <w:left w:val="none" w:sz="0" w:space="0" w:color="auto"/>
            <w:bottom w:val="none" w:sz="0" w:space="0" w:color="auto"/>
            <w:right w:val="none" w:sz="0" w:space="0" w:color="auto"/>
          </w:divBdr>
          <w:divsChild>
            <w:div w:id="839736325">
              <w:marLeft w:val="0"/>
              <w:marRight w:val="0"/>
              <w:marTop w:val="0"/>
              <w:marBottom w:val="0"/>
              <w:divBdr>
                <w:top w:val="none" w:sz="0" w:space="0" w:color="auto"/>
                <w:left w:val="none" w:sz="0" w:space="0" w:color="auto"/>
                <w:bottom w:val="none" w:sz="0" w:space="0" w:color="auto"/>
                <w:right w:val="none" w:sz="0" w:space="0" w:color="auto"/>
              </w:divBdr>
              <w:divsChild>
                <w:div w:id="131441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108095">
      <w:bodyDiv w:val="1"/>
      <w:marLeft w:val="0"/>
      <w:marRight w:val="0"/>
      <w:marTop w:val="0"/>
      <w:marBottom w:val="0"/>
      <w:divBdr>
        <w:top w:val="none" w:sz="0" w:space="0" w:color="auto"/>
        <w:left w:val="none" w:sz="0" w:space="0" w:color="auto"/>
        <w:bottom w:val="none" w:sz="0" w:space="0" w:color="auto"/>
        <w:right w:val="none" w:sz="0" w:space="0" w:color="auto"/>
      </w:divBdr>
      <w:divsChild>
        <w:div w:id="2014188849">
          <w:marLeft w:val="0"/>
          <w:marRight w:val="0"/>
          <w:marTop w:val="0"/>
          <w:marBottom w:val="0"/>
          <w:divBdr>
            <w:top w:val="none" w:sz="0" w:space="0" w:color="auto"/>
            <w:left w:val="none" w:sz="0" w:space="0" w:color="auto"/>
            <w:bottom w:val="none" w:sz="0" w:space="0" w:color="auto"/>
            <w:right w:val="none" w:sz="0" w:space="0" w:color="auto"/>
          </w:divBdr>
          <w:divsChild>
            <w:div w:id="1866213202">
              <w:marLeft w:val="0"/>
              <w:marRight w:val="0"/>
              <w:marTop w:val="0"/>
              <w:marBottom w:val="0"/>
              <w:divBdr>
                <w:top w:val="none" w:sz="0" w:space="0" w:color="auto"/>
                <w:left w:val="none" w:sz="0" w:space="0" w:color="auto"/>
                <w:bottom w:val="none" w:sz="0" w:space="0" w:color="auto"/>
                <w:right w:val="none" w:sz="0" w:space="0" w:color="auto"/>
              </w:divBdr>
              <w:divsChild>
                <w:div w:id="123859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240959">
      <w:bodyDiv w:val="1"/>
      <w:marLeft w:val="0"/>
      <w:marRight w:val="0"/>
      <w:marTop w:val="0"/>
      <w:marBottom w:val="0"/>
      <w:divBdr>
        <w:top w:val="none" w:sz="0" w:space="0" w:color="auto"/>
        <w:left w:val="none" w:sz="0" w:space="0" w:color="auto"/>
        <w:bottom w:val="none" w:sz="0" w:space="0" w:color="auto"/>
        <w:right w:val="none" w:sz="0" w:space="0" w:color="auto"/>
      </w:divBdr>
      <w:divsChild>
        <w:div w:id="232858470">
          <w:marLeft w:val="0"/>
          <w:marRight w:val="0"/>
          <w:marTop w:val="0"/>
          <w:marBottom w:val="0"/>
          <w:divBdr>
            <w:top w:val="none" w:sz="0" w:space="0" w:color="auto"/>
            <w:left w:val="none" w:sz="0" w:space="0" w:color="auto"/>
            <w:bottom w:val="none" w:sz="0" w:space="0" w:color="auto"/>
            <w:right w:val="none" w:sz="0" w:space="0" w:color="auto"/>
          </w:divBdr>
          <w:divsChild>
            <w:div w:id="917398949">
              <w:marLeft w:val="0"/>
              <w:marRight w:val="0"/>
              <w:marTop w:val="0"/>
              <w:marBottom w:val="0"/>
              <w:divBdr>
                <w:top w:val="none" w:sz="0" w:space="0" w:color="auto"/>
                <w:left w:val="none" w:sz="0" w:space="0" w:color="auto"/>
                <w:bottom w:val="none" w:sz="0" w:space="0" w:color="auto"/>
                <w:right w:val="none" w:sz="0" w:space="0" w:color="auto"/>
              </w:divBdr>
              <w:divsChild>
                <w:div w:id="142988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11916">
      <w:bodyDiv w:val="1"/>
      <w:marLeft w:val="0"/>
      <w:marRight w:val="0"/>
      <w:marTop w:val="0"/>
      <w:marBottom w:val="0"/>
      <w:divBdr>
        <w:top w:val="none" w:sz="0" w:space="0" w:color="auto"/>
        <w:left w:val="none" w:sz="0" w:space="0" w:color="auto"/>
        <w:bottom w:val="none" w:sz="0" w:space="0" w:color="auto"/>
        <w:right w:val="none" w:sz="0" w:space="0" w:color="auto"/>
      </w:divBdr>
      <w:divsChild>
        <w:div w:id="953904266">
          <w:marLeft w:val="0"/>
          <w:marRight w:val="0"/>
          <w:marTop w:val="0"/>
          <w:marBottom w:val="0"/>
          <w:divBdr>
            <w:top w:val="none" w:sz="0" w:space="0" w:color="auto"/>
            <w:left w:val="none" w:sz="0" w:space="0" w:color="auto"/>
            <w:bottom w:val="none" w:sz="0" w:space="0" w:color="auto"/>
            <w:right w:val="none" w:sz="0" w:space="0" w:color="auto"/>
          </w:divBdr>
          <w:divsChild>
            <w:div w:id="202906811">
              <w:marLeft w:val="0"/>
              <w:marRight w:val="0"/>
              <w:marTop w:val="0"/>
              <w:marBottom w:val="0"/>
              <w:divBdr>
                <w:top w:val="none" w:sz="0" w:space="0" w:color="auto"/>
                <w:left w:val="none" w:sz="0" w:space="0" w:color="auto"/>
                <w:bottom w:val="none" w:sz="0" w:space="0" w:color="auto"/>
                <w:right w:val="none" w:sz="0" w:space="0" w:color="auto"/>
              </w:divBdr>
              <w:divsChild>
                <w:div w:id="189997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109550">
      <w:bodyDiv w:val="1"/>
      <w:marLeft w:val="0"/>
      <w:marRight w:val="0"/>
      <w:marTop w:val="0"/>
      <w:marBottom w:val="0"/>
      <w:divBdr>
        <w:top w:val="none" w:sz="0" w:space="0" w:color="auto"/>
        <w:left w:val="none" w:sz="0" w:space="0" w:color="auto"/>
        <w:bottom w:val="none" w:sz="0" w:space="0" w:color="auto"/>
        <w:right w:val="none" w:sz="0" w:space="0" w:color="auto"/>
      </w:divBdr>
    </w:div>
    <w:div w:id="345905000">
      <w:bodyDiv w:val="1"/>
      <w:marLeft w:val="0"/>
      <w:marRight w:val="0"/>
      <w:marTop w:val="0"/>
      <w:marBottom w:val="0"/>
      <w:divBdr>
        <w:top w:val="none" w:sz="0" w:space="0" w:color="auto"/>
        <w:left w:val="none" w:sz="0" w:space="0" w:color="auto"/>
        <w:bottom w:val="none" w:sz="0" w:space="0" w:color="auto"/>
        <w:right w:val="none" w:sz="0" w:space="0" w:color="auto"/>
      </w:divBdr>
      <w:divsChild>
        <w:div w:id="444270276">
          <w:marLeft w:val="0"/>
          <w:marRight w:val="0"/>
          <w:marTop w:val="0"/>
          <w:marBottom w:val="0"/>
          <w:divBdr>
            <w:top w:val="none" w:sz="0" w:space="0" w:color="auto"/>
            <w:left w:val="none" w:sz="0" w:space="0" w:color="auto"/>
            <w:bottom w:val="none" w:sz="0" w:space="0" w:color="auto"/>
            <w:right w:val="none" w:sz="0" w:space="0" w:color="auto"/>
          </w:divBdr>
          <w:divsChild>
            <w:div w:id="168640127">
              <w:marLeft w:val="0"/>
              <w:marRight w:val="0"/>
              <w:marTop w:val="0"/>
              <w:marBottom w:val="0"/>
              <w:divBdr>
                <w:top w:val="none" w:sz="0" w:space="0" w:color="auto"/>
                <w:left w:val="none" w:sz="0" w:space="0" w:color="auto"/>
                <w:bottom w:val="none" w:sz="0" w:space="0" w:color="auto"/>
                <w:right w:val="none" w:sz="0" w:space="0" w:color="auto"/>
              </w:divBdr>
              <w:divsChild>
                <w:div w:id="110832189">
                  <w:marLeft w:val="0"/>
                  <w:marRight w:val="0"/>
                  <w:marTop w:val="0"/>
                  <w:marBottom w:val="0"/>
                  <w:divBdr>
                    <w:top w:val="none" w:sz="0" w:space="0" w:color="auto"/>
                    <w:left w:val="none" w:sz="0" w:space="0" w:color="auto"/>
                    <w:bottom w:val="none" w:sz="0" w:space="0" w:color="auto"/>
                    <w:right w:val="none" w:sz="0" w:space="0" w:color="auto"/>
                  </w:divBdr>
                </w:div>
              </w:divsChild>
            </w:div>
            <w:div w:id="584607155">
              <w:marLeft w:val="0"/>
              <w:marRight w:val="0"/>
              <w:marTop w:val="0"/>
              <w:marBottom w:val="0"/>
              <w:divBdr>
                <w:top w:val="none" w:sz="0" w:space="0" w:color="auto"/>
                <w:left w:val="none" w:sz="0" w:space="0" w:color="auto"/>
                <w:bottom w:val="none" w:sz="0" w:space="0" w:color="auto"/>
                <w:right w:val="none" w:sz="0" w:space="0" w:color="auto"/>
              </w:divBdr>
              <w:divsChild>
                <w:div w:id="46454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542686">
      <w:bodyDiv w:val="1"/>
      <w:marLeft w:val="0"/>
      <w:marRight w:val="0"/>
      <w:marTop w:val="0"/>
      <w:marBottom w:val="0"/>
      <w:divBdr>
        <w:top w:val="none" w:sz="0" w:space="0" w:color="auto"/>
        <w:left w:val="none" w:sz="0" w:space="0" w:color="auto"/>
        <w:bottom w:val="none" w:sz="0" w:space="0" w:color="auto"/>
        <w:right w:val="none" w:sz="0" w:space="0" w:color="auto"/>
      </w:divBdr>
      <w:divsChild>
        <w:div w:id="1796870429">
          <w:marLeft w:val="0"/>
          <w:marRight w:val="0"/>
          <w:marTop w:val="0"/>
          <w:marBottom w:val="0"/>
          <w:divBdr>
            <w:top w:val="none" w:sz="0" w:space="0" w:color="auto"/>
            <w:left w:val="none" w:sz="0" w:space="0" w:color="auto"/>
            <w:bottom w:val="none" w:sz="0" w:space="0" w:color="auto"/>
            <w:right w:val="none" w:sz="0" w:space="0" w:color="auto"/>
          </w:divBdr>
          <w:divsChild>
            <w:div w:id="792753980">
              <w:marLeft w:val="0"/>
              <w:marRight w:val="0"/>
              <w:marTop w:val="0"/>
              <w:marBottom w:val="0"/>
              <w:divBdr>
                <w:top w:val="none" w:sz="0" w:space="0" w:color="auto"/>
                <w:left w:val="none" w:sz="0" w:space="0" w:color="auto"/>
                <w:bottom w:val="none" w:sz="0" w:space="0" w:color="auto"/>
                <w:right w:val="none" w:sz="0" w:space="0" w:color="auto"/>
              </w:divBdr>
              <w:divsChild>
                <w:div w:id="17797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146237">
      <w:bodyDiv w:val="1"/>
      <w:marLeft w:val="0"/>
      <w:marRight w:val="0"/>
      <w:marTop w:val="0"/>
      <w:marBottom w:val="0"/>
      <w:divBdr>
        <w:top w:val="none" w:sz="0" w:space="0" w:color="auto"/>
        <w:left w:val="none" w:sz="0" w:space="0" w:color="auto"/>
        <w:bottom w:val="none" w:sz="0" w:space="0" w:color="auto"/>
        <w:right w:val="none" w:sz="0" w:space="0" w:color="auto"/>
      </w:divBdr>
      <w:divsChild>
        <w:div w:id="646204559">
          <w:marLeft w:val="0"/>
          <w:marRight w:val="0"/>
          <w:marTop w:val="0"/>
          <w:marBottom w:val="0"/>
          <w:divBdr>
            <w:top w:val="none" w:sz="0" w:space="0" w:color="auto"/>
            <w:left w:val="none" w:sz="0" w:space="0" w:color="auto"/>
            <w:bottom w:val="none" w:sz="0" w:space="0" w:color="auto"/>
            <w:right w:val="none" w:sz="0" w:space="0" w:color="auto"/>
          </w:divBdr>
          <w:divsChild>
            <w:div w:id="152336343">
              <w:marLeft w:val="0"/>
              <w:marRight w:val="0"/>
              <w:marTop w:val="0"/>
              <w:marBottom w:val="0"/>
              <w:divBdr>
                <w:top w:val="none" w:sz="0" w:space="0" w:color="auto"/>
                <w:left w:val="none" w:sz="0" w:space="0" w:color="auto"/>
                <w:bottom w:val="none" w:sz="0" w:space="0" w:color="auto"/>
                <w:right w:val="none" w:sz="0" w:space="0" w:color="auto"/>
              </w:divBdr>
              <w:divsChild>
                <w:div w:id="1703362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07718">
      <w:bodyDiv w:val="1"/>
      <w:marLeft w:val="0"/>
      <w:marRight w:val="0"/>
      <w:marTop w:val="0"/>
      <w:marBottom w:val="0"/>
      <w:divBdr>
        <w:top w:val="none" w:sz="0" w:space="0" w:color="auto"/>
        <w:left w:val="none" w:sz="0" w:space="0" w:color="auto"/>
        <w:bottom w:val="none" w:sz="0" w:space="0" w:color="auto"/>
        <w:right w:val="none" w:sz="0" w:space="0" w:color="auto"/>
      </w:divBdr>
      <w:divsChild>
        <w:div w:id="1655597324">
          <w:marLeft w:val="0"/>
          <w:marRight w:val="0"/>
          <w:marTop w:val="0"/>
          <w:marBottom w:val="0"/>
          <w:divBdr>
            <w:top w:val="none" w:sz="0" w:space="0" w:color="auto"/>
            <w:left w:val="none" w:sz="0" w:space="0" w:color="auto"/>
            <w:bottom w:val="none" w:sz="0" w:space="0" w:color="auto"/>
            <w:right w:val="none" w:sz="0" w:space="0" w:color="auto"/>
          </w:divBdr>
          <w:divsChild>
            <w:div w:id="1965649393">
              <w:marLeft w:val="0"/>
              <w:marRight w:val="0"/>
              <w:marTop w:val="0"/>
              <w:marBottom w:val="0"/>
              <w:divBdr>
                <w:top w:val="none" w:sz="0" w:space="0" w:color="auto"/>
                <w:left w:val="none" w:sz="0" w:space="0" w:color="auto"/>
                <w:bottom w:val="none" w:sz="0" w:space="0" w:color="auto"/>
                <w:right w:val="none" w:sz="0" w:space="0" w:color="auto"/>
              </w:divBdr>
              <w:divsChild>
                <w:div w:id="209537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468013">
      <w:bodyDiv w:val="1"/>
      <w:marLeft w:val="0"/>
      <w:marRight w:val="0"/>
      <w:marTop w:val="0"/>
      <w:marBottom w:val="0"/>
      <w:divBdr>
        <w:top w:val="none" w:sz="0" w:space="0" w:color="auto"/>
        <w:left w:val="none" w:sz="0" w:space="0" w:color="auto"/>
        <w:bottom w:val="none" w:sz="0" w:space="0" w:color="auto"/>
        <w:right w:val="none" w:sz="0" w:space="0" w:color="auto"/>
      </w:divBdr>
      <w:divsChild>
        <w:div w:id="1534609027">
          <w:marLeft w:val="0"/>
          <w:marRight w:val="0"/>
          <w:marTop w:val="0"/>
          <w:marBottom w:val="0"/>
          <w:divBdr>
            <w:top w:val="none" w:sz="0" w:space="0" w:color="auto"/>
            <w:left w:val="none" w:sz="0" w:space="0" w:color="auto"/>
            <w:bottom w:val="none" w:sz="0" w:space="0" w:color="auto"/>
            <w:right w:val="none" w:sz="0" w:space="0" w:color="auto"/>
          </w:divBdr>
          <w:divsChild>
            <w:div w:id="1632049683">
              <w:marLeft w:val="0"/>
              <w:marRight w:val="0"/>
              <w:marTop w:val="0"/>
              <w:marBottom w:val="0"/>
              <w:divBdr>
                <w:top w:val="none" w:sz="0" w:space="0" w:color="auto"/>
                <w:left w:val="none" w:sz="0" w:space="0" w:color="auto"/>
                <w:bottom w:val="none" w:sz="0" w:space="0" w:color="auto"/>
                <w:right w:val="none" w:sz="0" w:space="0" w:color="auto"/>
              </w:divBdr>
              <w:divsChild>
                <w:div w:id="1545603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7163686">
      <w:bodyDiv w:val="1"/>
      <w:marLeft w:val="0"/>
      <w:marRight w:val="0"/>
      <w:marTop w:val="0"/>
      <w:marBottom w:val="0"/>
      <w:divBdr>
        <w:top w:val="none" w:sz="0" w:space="0" w:color="auto"/>
        <w:left w:val="none" w:sz="0" w:space="0" w:color="auto"/>
        <w:bottom w:val="none" w:sz="0" w:space="0" w:color="auto"/>
        <w:right w:val="none" w:sz="0" w:space="0" w:color="auto"/>
      </w:divBdr>
      <w:divsChild>
        <w:div w:id="1434549164">
          <w:marLeft w:val="0"/>
          <w:marRight w:val="0"/>
          <w:marTop w:val="0"/>
          <w:marBottom w:val="0"/>
          <w:divBdr>
            <w:top w:val="none" w:sz="0" w:space="0" w:color="auto"/>
            <w:left w:val="none" w:sz="0" w:space="0" w:color="auto"/>
            <w:bottom w:val="none" w:sz="0" w:space="0" w:color="auto"/>
            <w:right w:val="none" w:sz="0" w:space="0" w:color="auto"/>
          </w:divBdr>
          <w:divsChild>
            <w:div w:id="1195342438">
              <w:marLeft w:val="0"/>
              <w:marRight w:val="0"/>
              <w:marTop w:val="0"/>
              <w:marBottom w:val="0"/>
              <w:divBdr>
                <w:top w:val="none" w:sz="0" w:space="0" w:color="auto"/>
                <w:left w:val="none" w:sz="0" w:space="0" w:color="auto"/>
                <w:bottom w:val="none" w:sz="0" w:space="0" w:color="auto"/>
                <w:right w:val="none" w:sz="0" w:space="0" w:color="auto"/>
              </w:divBdr>
              <w:divsChild>
                <w:div w:id="987436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930896">
      <w:bodyDiv w:val="1"/>
      <w:marLeft w:val="0"/>
      <w:marRight w:val="0"/>
      <w:marTop w:val="0"/>
      <w:marBottom w:val="0"/>
      <w:divBdr>
        <w:top w:val="none" w:sz="0" w:space="0" w:color="auto"/>
        <w:left w:val="none" w:sz="0" w:space="0" w:color="auto"/>
        <w:bottom w:val="none" w:sz="0" w:space="0" w:color="auto"/>
        <w:right w:val="none" w:sz="0" w:space="0" w:color="auto"/>
      </w:divBdr>
      <w:divsChild>
        <w:div w:id="1064260771">
          <w:marLeft w:val="0"/>
          <w:marRight w:val="0"/>
          <w:marTop w:val="0"/>
          <w:marBottom w:val="0"/>
          <w:divBdr>
            <w:top w:val="none" w:sz="0" w:space="0" w:color="auto"/>
            <w:left w:val="none" w:sz="0" w:space="0" w:color="auto"/>
            <w:bottom w:val="none" w:sz="0" w:space="0" w:color="auto"/>
            <w:right w:val="none" w:sz="0" w:space="0" w:color="auto"/>
          </w:divBdr>
          <w:divsChild>
            <w:div w:id="2001342824">
              <w:marLeft w:val="0"/>
              <w:marRight w:val="0"/>
              <w:marTop w:val="0"/>
              <w:marBottom w:val="0"/>
              <w:divBdr>
                <w:top w:val="none" w:sz="0" w:space="0" w:color="auto"/>
                <w:left w:val="none" w:sz="0" w:space="0" w:color="auto"/>
                <w:bottom w:val="none" w:sz="0" w:space="0" w:color="auto"/>
                <w:right w:val="none" w:sz="0" w:space="0" w:color="auto"/>
              </w:divBdr>
              <w:divsChild>
                <w:div w:id="12949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986702">
      <w:bodyDiv w:val="1"/>
      <w:marLeft w:val="0"/>
      <w:marRight w:val="0"/>
      <w:marTop w:val="0"/>
      <w:marBottom w:val="0"/>
      <w:divBdr>
        <w:top w:val="none" w:sz="0" w:space="0" w:color="auto"/>
        <w:left w:val="none" w:sz="0" w:space="0" w:color="auto"/>
        <w:bottom w:val="none" w:sz="0" w:space="0" w:color="auto"/>
        <w:right w:val="none" w:sz="0" w:space="0" w:color="auto"/>
      </w:divBdr>
    </w:div>
    <w:div w:id="541285788">
      <w:bodyDiv w:val="1"/>
      <w:marLeft w:val="0"/>
      <w:marRight w:val="0"/>
      <w:marTop w:val="0"/>
      <w:marBottom w:val="0"/>
      <w:divBdr>
        <w:top w:val="none" w:sz="0" w:space="0" w:color="auto"/>
        <w:left w:val="none" w:sz="0" w:space="0" w:color="auto"/>
        <w:bottom w:val="none" w:sz="0" w:space="0" w:color="auto"/>
        <w:right w:val="none" w:sz="0" w:space="0" w:color="auto"/>
      </w:divBdr>
    </w:div>
    <w:div w:id="569198406">
      <w:bodyDiv w:val="1"/>
      <w:marLeft w:val="0"/>
      <w:marRight w:val="0"/>
      <w:marTop w:val="0"/>
      <w:marBottom w:val="0"/>
      <w:divBdr>
        <w:top w:val="none" w:sz="0" w:space="0" w:color="auto"/>
        <w:left w:val="none" w:sz="0" w:space="0" w:color="auto"/>
        <w:bottom w:val="none" w:sz="0" w:space="0" w:color="auto"/>
        <w:right w:val="none" w:sz="0" w:space="0" w:color="auto"/>
      </w:divBdr>
    </w:div>
    <w:div w:id="599995838">
      <w:bodyDiv w:val="1"/>
      <w:marLeft w:val="0"/>
      <w:marRight w:val="0"/>
      <w:marTop w:val="0"/>
      <w:marBottom w:val="0"/>
      <w:divBdr>
        <w:top w:val="none" w:sz="0" w:space="0" w:color="auto"/>
        <w:left w:val="none" w:sz="0" w:space="0" w:color="auto"/>
        <w:bottom w:val="none" w:sz="0" w:space="0" w:color="auto"/>
        <w:right w:val="none" w:sz="0" w:space="0" w:color="auto"/>
      </w:divBdr>
      <w:divsChild>
        <w:div w:id="256600716">
          <w:marLeft w:val="0"/>
          <w:marRight w:val="0"/>
          <w:marTop w:val="0"/>
          <w:marBottom w:val="0"/>
          <w:divBdr>
            <w:top w:val="none" w:sz="0" w:space="0" w:color="auto"/>
            <w:left w:val="none" w:sz="0" w:space="0" w:color="auto"/>
            <w:bottom w:val="none" w:sz="0" w:space="0" w:color="auto"/>
            <w:right w:val="none" w:sz="0" w:space="0" w:color="auto"/>
          </w:divBdr>
          <w:divsChild>
            <w:div w:id="58788094">
              <w:marLeft w:val="0"/>
              <w:marRight w:val="0"/>
              <w:marTop w:val="0"/>
              <w:marBottom w:val="0"/>
              <w:divBdr>
                <w:top w:val="none" w:sz="0" w:space="0" w:color="auto"/>
                <w:left w:val="none" w:sz="0" w:space="0" w:color="auto"/>
                <w:bottom w:val="none" w:sz="0" w:space="0" w:color="auto"/>
                <w:right w:val="none" w:sz="0" w:space="0" w:color="auto"/>
              </w:divBdr>
              <w:divsChild>
                <w:div w:id="1145782260">
                  <w:marLeft w:val="0"/>
                  <w:marRight w:val="0"/>
                  <w:marTop w:val="0"/>
                  <w:marBottom w:val="0"/>
                  <w:divBdr>
                    <w:top w:val="none" w:sz="0" w:space="0" w:color="auto"/>
                    <w:left w:val="none" w:sz="0" w:space="0" w:color="auto"/>
                    <w:bottom w:val="none" w:sz="0" w:space="0" w:color="auto"/>
                    <w:right w:val="none" w:sz="0" w:space="0" w:color="auto"/>
                  </w:divBdr>
                  <w:divsChild>
                    <w:div w:id="415714955">
                      <w:marLeft w:val="0"/>
                      <w:marRight w:val="0"/>
                      <w:marTop w:val="0"/>
                      <w:marBottom w:val="0"/>
                      <w:divBdr>
                        <w:top w:val="none" w:sz="0" w:space="0" w:color="auto"/>
                        <w:left w:val="none" w:sz="0" w:space="0" w:color="auto"/>
                        <w:bottom w:val="none" w:sz="0" w:space="0" w:color="auto"/>
                        <w:right w:val="none" w:sz="0" w:space="0" w:color="auto"/>
                      </w:divBdr>
                      <w:divsChild>
                        <w:div w:id="177041637">
                          <w:marLeft w:val="0"/>
                          <w:marRight w:val="0"/>
                          <w:marTop w:val="0"/>
                          <w:marBottom w:val="0"/>
                          <w:divBdr>
                            <w:top w:val="none" w:sz="0" w:space="0" w:color="auto"/>
                            <w:left w:val="none" w:sz="0" w:space="0" w:color="auto"/>
                            <w:bottom w:val="none" w:sz="0" w:space="0" w:color="auto"/>
                            <w:right w:val="none" w:sz="0" w:space="0" w:color="auto"/>
                          </w:divBdr>
                          <w:divsChild>
                            <w:div w:id="86744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0377034">
      <w:bodyDiv w:val="1"/>
      <w:marLeft w:val="0"/>
      <w:marRight w:val="0"/>
      <w:marTop w:val="0"/>
      <w:marBottom w:val="0"/>
      <w:divBdr>
        <w:top w:val="none" w:sz="0" w:space="0" w:color="auto"/>
        <w:left w:val="none" w:sz="0" w:space="0" w:color="auto"/>
        <w:bottom w:val="none" w:sz="0" w:space="0" w:color="auto"/>
        <w:right w:val="none" w:sz="0" w:space="0" w:color="auto"/>
      </w:divBdr>
    </w:div>
    <w:div w:id="611322297">
      <w:bodyDiv w:val="1"/>
      <w:marLeft w:val="0"/>
      <w:marRight w:val="0"/>
      <w:marTop w:val="0"/>
      <w:marBottom w:val="0"/>
      <w:divBdr>
        <w:top w:val="none" w:sz="0" w:space="0" w:color="auto"/>
        <w:left w:val="none" w:sz="0" w:space="0" w:color="auto"/>
        <w:bottom w:val="none" w:sz="0" w:space="0" w:color="auto"/>
        <w:right w:val="none" w:sz="0" w:space="0" w:color="auto"/>
      </w:divBdr>
      <w:divsChild>
        <w:div w:id="339477091">
          <w:marLeft w:val="0"/>
          <w:marRight w:val="0"/>
          <w:marTop w:val="0"/>
          <w:marBottom w:val="0"/>
          <w:divBdr>
            <w:top w:val="none" w:sz="0" w:space="0" w:color="auto"/>
            <w:left w:val="none" w:sz="0" w:space="0" w:color="auto"/>
            <w:bottom w:val="none" w:sz="0" w:space="0" w:color="auto"/>
            <w:right w:val="none" w:sz="0" w:space="0" w:color="auto"/>
          </w:divBdr>
          <w:divsChild>
            <w:div w:id="581572877">
              <w:marLeft w:val="0"/>
              <w:marRight w:val="0"/>
              <w:marTop w:val="0"/>
              <w:marBottom w:val="0"/>
              <w:divBdr>
                <w:top w:val="none" w:sz="0" w:space="0" w:color="auto"/>
                <w:left w:val="none" w:sz="0" w:space="0" w:color="auto"/>
                <w:bottom w:val="none" w:sz="0" w:space="0" w:color="auto"/>
                <w:right w:val="none" w:sz="0" w:space="0" w:color="auto"/>
              </w:divBdr>
              <w:divsChild>
                <w:div w:id="1501431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994263">
      <w:bodyDiv w:val="1"/>
      <w:marLeft w:val="0"/>
      <w:marRight w:val="0"/>
      <w:marTop w:val="0"/>
      <w:marBottom w:val="0"/>
      <w:divBdr>
        <w:top w:val="none" w:sz="0" w:space="0" w:color="auto"/>
        <w:left w:val="none" w:sz="0" w:space="0" w:color="auto"/>
        <w:bottom w:val="none" w:sz="0" w:space="0" w:color="auto"/>
        <w:right w:val="none" w:sz="0" w:space="0" w:color="auto"/>
      </w:divBdr>
    </w:div>
    <w:div w:id="661154333">
      <w:bodyDiv w:val="1"/>
      <w:marLeft w:val="0"/>
      <w:marRight w:val="0"/>
      <w:marTop w:val="0"/>
      <w:marBottom w:val="0"/>
      <w:divBdr>
        <w:top w:val="none" w:sz="0" w:space="0" w:color="auto"/>
        <w:left w:val="none" w:sz="0" w:space="0" w:color="auto"/>
        <w:bottom w:val="none" w:sz="0" w:space="0" w:color="auto"/>
        <w:right w:val="none" w:sz="0" w:space="0" w:color="auto"/>
      </w:divBdr>
      <w:divsChild>
        <w:div w:id="216551627">
          <w:marLeft w:val="0"/>
          <w:marRight w:val="0"/>
          <w:marTop w:val="0"/>
          <w:marBottom w:val="0"/>
          <w:divBdr>
            <w:top w:val="none" w:sz="0" w:space="0" w:color="auto"/>
            <w:left w:val="none" w:sz="0" w:space="0" w:color="auto"/>
            <w:bottom w:val="none" w:sz="0" w:space="0" w:color="auto"/>
            <w:right w:val="none" w:sz="0" w:space="0" w:color="auto"/>
          </w:divBdr>
          <w:divsChild>
            <w:div w:id="1272972492">
              <w:marLeft w:val="0"/>
              <w:marRight w:val="0"/>
              <w:marTop w:val="0"/>
              <w:marBottom w:val="0"/>
              <w:divBdr>
                <w:top w:val="none" w:sz="0" w:space="0" w:color="auto"/>
                <w:left w:val="none" w:sz="0" w:space="0" w:color="auto"/>
                <w:bottom w:val="none" w:sz="0" w:space="0" w:color="auto"/>
                <w:right w:val="none" w:sz="0" w:space="0" w:color="auto"/>
              </w:divBdr>
              <w:divsChild>
                <w:div w:id="82779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864294">
      <w:bodyDiv w:val="1"/>
      <w:marLeft w:val="0"/>
      <w:marRight w:val="0"/>
      <w:marTop w:val="0"/>
      <w:marBottom w:val="0"/>
      <w:divBdr>
        <w:top w:val="none" w:sz="0" w:space="0" w:color="auto"/>
        <w:left w:val="none" w:sz="0" w:space="0" w:color="auto"/>
        <w:bottom w:val="none" w:sz="0" w:space="0" w:color="auto"/>
        <w:right w:val="none" w:sz="0" w:space="0" w:color="auto"/>
      </w:divBdr>
      <w:divsChild>
        <w:div w:id="132874150">
          <w:marLeft w:val="0"/>
          <w:marRight w:val="0"/>
          <w:marTop w:val="0"/>
          <w:marBottom w:val="0"/>
          <w:divBdr>
            <w:top w:val="none" w:sz="0" w:space="0" w:color="auto"/>
            <w:left w:val="none" w:sz="0" w:space="0" w:color="auto"/>
            <w:bottom w:val="none" w:sz="0" w:space="0" w:color="auto"/>
            <w:right w:val="none" w:sz="0" w:space="0" w:color="auto"/>
          </w:divBdr>
          <w:divsChild>
            <w:div w:id="1311982143">
              <w:marLeft w:val="0"/>
              <w:marRight w:val="0"/>
              <w:marTop w:val="0"/>
              <w:marBottom w:val="0"/>
              <w:divBdr>
                <w:top w:val="none" w:sz="0" w:space="0" w:color="auto"/>
                <w:left w:val="none" w:sz="0" w:space="0" w:color="auto"/>
                <w:bottom w:val="none" w:sz="0" w:space="0" w:color="auto"/>
                <w:right w:val="none" w:sz="0" w:space="0" w:color="auto"/>
              </w:divBdr>
              <w:divsChild>
                <w:div w:id="297419022">
                  <w:marLeft w:val="0"/>
                  <w:marRight w:val="0"/>
                  <w:marTop w:val="0"/>
                  <w:marBottom w:val="0"/>
                  <w:divBdr>
                    <w:top w:val="none" w:sz="0" w:space="0" w:color="auto"/>
                    <w:left w:val="none" w:sz="0" w:space="0" w:color="auto"/>
                    <w:bottom w:val="none" w:sz="0" w:space="0" w:color="auto"/>
                    <w:right w:val="none" w:sz="0" w:space="0" w:color="auto"/>
                  </w:divBdr>
                  <w:divsChild>
                    <w:div w:id="258296551">
                      <w:marLeft w:val="0"/>
                      <w:marRight w:val="0"/>
                      <w:marTop w:val="0"/>
                      <w:marBottom w:val="0"/>
                      <w:divBdr>
                        <w:top w:val="none" w:sz="0" w:space="0" w:color="auto"/>
                        <w:left w:val="none" w:sz="0" w:space="0" w:color="auto"/>
                        <w:bottom w:val="none" w:sz="0" w:space="0" w:color="auto"/>
                        <w:right w:val="none" w:sz="0" w:space="0" w:color="auto"/>
                      </w:divBdr>
                      <w:divsChild>
                        <w:div w:id="1703169570">
                          <w:marLeft w:val="0"/>
                          <w:marRight w:val="0"/>
                          <w:marTop w:val="0"/>
                          <w:marBottom w:val="0"/>
                          <w:divBdr>
                            <w:top w:val="none" w:sz="0" w:space="0" w:color="auto"/>
                            <w:left w:val="none" w:sz="0" w:space="0" w:color="auto"/>
                            <w:bottom w:val="none" w:sz="0" w:space="0" w:color="auto"/>
                            <w:right w:val="none" w:sz="0" w:space="0" w:color="auto"/>
                          </w:divBdr>
                          <w:divsChild>
                            <w:div w:id="183332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3791828">
      <w:bodyDiv w:val="1"/>
      <w:marLeft w:val="0"/>
      <w:marRight w:val="0"/>
      <w:marTop w:val="0"/>
      <w:marBottom w:val="0"/>
      <w:divBdr>
        <w:top w:val="none" w:sz="0" w:space="0" w:color="auto"/>
        <w:left w:val="none" w:sz="0" w:space="0" w:color="auto"/>
        <w:bottom w:val="none" w:sz="0" w:space="0" w:color="auto"/>
        <w:right w:val="none" w:sz="0" w:space="0" w:color="auto"/>
      </w:divBdr>
      <w:divsChild>
        <w:div w:id="1245916301">
          <w:marLeft w:val="0"/>
          <w:marRight w:val="0"/>
          <w:marTop w:val="0"/>
          <w:marBottom w:val="0"/>
          <w:divBdr>
            <w:top w:val="none" w:sz="0" w:space="0" w:color="auto"/>
            <w:left w:val="none" w:sz="0" w:space="0" w:color="auto"/>
            <w:bottom w:val="none" w:sz="0" w:space="0" w:color="auto"/>
            <w:right w:val="none" w:sz="0" w:space="0" w:color="auto"/>
          </w:divBdr>
          <w:divsChild>
            <w:div w:id="1594626895">
              <w:marLeft w:val="0"/>
              <w:marRight w:val="0"/>
              <w:marTop w:val="0"/>
              <w:marBottom w:val="0"/>
              <w:divBdr>
                <w:top w:val="none" w:sz="0" w:space="0" w:color="auto"/>
                <w:left w:val="none" w:sz="0" w:space="0" w:color="auto"/>
                <w:bottom w:val="none" w:sz="0" w:space="0" w:color="auto"/>
                <w:right w:val="none" w:sz="0" w:space="0" w:color="auto"/>
              </w:divBdr>
              <w:divsChild>
                <w:div w:id="191269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422797">
      <w:bodyDiv w:val="1"/>
      <w:marLeft w:val="0"/>
      <w:marRight w:val="0"/>
      <w:marTop w:val="0"/>
      <w:marBottom w:val="0"/>
      <w:divBdr>
        <w:top w:val="none" w:sz="0" w:space="0" w:color="auto"/>
        <w:left w:val="none" w:sz="0" w:space="0" w:color="auto"/>
        <w:bottom w:val="none" w:sz="0" w:space="0" w:color="auto"/>
        <w:right w:val="none" w:sz="0" w:space="0" w:color="auto"/>
      </w:divBdr>
      <w:divsChild>
        <w:div w:id="1492671195">
          <w:marLeft w:val="0"/>
          <w:marRight w:val="0"/>
          <w:marTop w:val="0"/>
          <w:marBottom w:val="0"/>
          <w:divBdr>
            <w:top w:val="none" w:sz="0" w:space="0" w:color="auto"/>
            <w:left w:val="none" w:sz="0" w:space="0" w:color="auto"/>
            <w:bottom w:val="none" w:sz="0" w:space="0" w:color="auto"/>
            <w:right w:val="none" w:sz="0" w:space="0" w:color="auto"/>
          </w:divBdr>
          <w:divsChild>
            <w:div w:id="1676763008">
              <w:marLeft w:val="0"/>
              <w:marRight w:val="0"/>
              <w:marTop w:val="0"/>
              <w:marBottom w:val="0"/>
              <w:divBdr>
                <w:top w:val="none" w:sz="0" w:space="0" w:color="auto"/>
                <w:left w:val="none" w:sz="0" w:space="0" w:color="auto"/>
                <w:bottom w:val="none" w:sz="0" w:space="0" w:color="auto"/>
                <w:right w:val="none" w:sz="0" w:space="0" w:color="auto"/>
              </w:divBdr>
              <w:divsChild>
                <w:div w:id="20442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593056">
      <w:bodyDiv w:val="1"/>
      <w:marLeft w:val="0"/>
      <w:marRight w:val="0"/>
      <w:marTop w:val="0"/>
      <w:marBottom w:val="0"/>
      <w:divBdr>
        <w:top w:val="none" w:sz="0" w:space="0" w:color="auto"/>
        <w:left w:val="none" w:sz="0" w:space="0" w:color="auto"/>
        <w:bottom w:val="none" w:sz="0" w:space="0" w:color="auto"/>
        <w:right w:val="none" w:sz="0" w:space="0" w:color="auto"/>
      </w:divBdr>
      <w:divsChild>
        <w:div w:id="1308827508">
          <w:marLeft w:val="0"/>
          <w:marRight w:val="0"/>
          <w:marTop w:val="0"/>
          <w:marBottom w:val="0"/>
          <w:divBdr>
            <w:top w:val="none" w:sz="0" w:space="0" w:color="auto"/>
            <w:left w:val="none" w:sz="0" w:space="0" w:color="auto"/>
            <w:bottom w:val="none" w:sz="0" w:space="0" w:color="auto"/>
            <w:right w:val="none" w:sz="0" w:space="0" w:color="auto"/>
          </w:divBdr>
          <w:divsChild>
            <w:div w:id="1419669560">
              <w:marLeft w:val="0"/>
              <w:marRight w:val="0"/>
              <w:marTop w:val="0"/>
              <w:marBottom w:val="0"/>
              <w:divBdr>
                <w:top w:val="none" w:sz="0" w:space="0" w:color="auto"/>
                <w:left w:val="none" w:sz="0" w:space="0" w:color="auto"/>
                <w:bottom w:val="none" w:sz="0" w:space="0" w:color="auto"/>
                <w:right w:val="none" w:sz="0" w:space="0" w:color="auto"/>
              </w:divBdr>
              <w:divsChild>
                <w:div w:id="94254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157803">
      <w:bodyDiv w:val="1"/>
      <w:marLeft w:val="0"/>
      <w:marRight w:val="0"/>
      <w:marTop w:val="0"/>
      <w:marBottom w:val="0"/>
      <w:divBdr>
        <w:top w:val="none" w:sz="0" w:space="0" w:color="auto"/>
        <w:left w:val="none" w:sz="0" w:space="0" w:color="auto"/>
        <w:bottom w:val="none" w:sz="0" w:space="0" w:color="auto"/>
        <w:right w:val="none" w:sz="0" w:space="0" w:color="auto"/>
      </w:divBdr>
      <w:divsChild>
        <w:div w:id="1623465116">
          <w:marLeft w:val="0"/>
          <w:marRight w:val="0"/>
          <w:marTop w:val="0"/>
          <w:marBottom w:val="0"/>
          <w:divBdr>
            <w:top w:val="none" w:sz="0" w:space="0" w:color="auto"/>
            <w:left w:val="none" w:sz="0" w:space="0" w:color="auto"/>
            <w:bottom w:val="none" w:sz="0" w:space="0" w:color="auto"/>
            <w:right w:val="none" w:sz="0" w:space="0" w:color="auto"/>
          </w:divBdr>
          <w:divsChild>
            <w:div w:id="1545554088">
              <w:marLeft w:val="0"/>
              <w:marRight w:val="0"/>
              <w:marTop w:val="0"/>
              <w:marBottom w:val="0"/>
              <w:divBdr>
                <w:top w:val="none" w:sz="0" w:space="0" w:color="auto"/>
                <w:left w:val="none" w:sz="0" w:space="0" w:color="auto"/>
                <w:bottom w:val="none" w:sz="0" w:space="0" w:color="auto"/>
                <w:right w:val="none" w:sz="0" w:space="0" w:color="auto"/>
              </w:divBdr>
              <w:divsChild>
                <w:div w:id="201403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158123">
      <w:bodyDiv w:val="1"/>
      <w:marLeft w:val="0"/>
      <w:marRight w:val="0"/>
      <w:marTop w:val="0"/>
      <w:marBottom w:val="0"/>
      <w:divBdr>
        <w:top w:val="none" w:sz="0" w:space="0" w:color="auto"/>
        <w:left w:val="none" w:sz="0" w:space="0" w:color="auto"/>
        <w:bottom w:val="none" w:sz="0" w:space="0" w:color="auto"/>
        <w:right w:val="none" w:sz="0" w:space="0" w:color="auto"/>
      </w:divBdr>
      <w:divsChild>
        <w:div w:id="1684741353">
          <w:marLeft w:val="0"/>
          <w:marRight w:val="0"/>
          <w:marTop w:val="0"/>
          <w:marBottom w:val="0"/>
          <w:divBdr>
            <w:top w:val="none" w:sz="0" w:space="0" w:color="auto"/>
            <w:left w:val="none" w:sz="0" w:space="0" w:color="auto"/>
            <w:bottom w:val="none" w:sz="0" w:space="0" w:color="auto"/>
            <w:right w:val="none" w:sz="0" w:space="0" w:color="auto"/>
          </w:divBdr>
          <w:divsChild>
            <w:div w:id="122504740">
              <w:marLeft w:val="0"/>
              <w:marRight w:val="0"/>
              <w:marTop w:val="0"/>
              <w:marBottom w:val="0"/>
              <w:divBdr>
                <w:top w:val="none" w:sz="0" w:space="0" w:color="auto"/>
                <w:left w:val="none" w:sz="0" w:space="0" w:color="auto"/>
                <w:bottom w:val="none" w:sz="0" w:space="0" w:color="auto"/>
                <w:right w:val="none" w:sz="0" w:space="0" w:color="auto"/>
              </w:divBdr>
              <w:divsChild>
                <w:div w:id="1432241547">
                  <w:marLeft w:val="0"/>
                  <w:marRight w:val="0"/>
                  <w:marTop w:val="0"/>
                  <w:marBottom w:val="0"/>
                  <w:divBdr>
                    <w:top w:val="none" w:sz="0" w:space="0" w:color="auto"/>
                    <w:left w:val="none" w:sz="0" w:space="0" w:color="auto"/>
                    <w:bottom w:val="none" w:sz="0" w:space="0" w:color="auto"/>
                    <w:right w:val="none" w:sz="0" w:space="0" w:color="auto"/>
                  </w:divBdr>
                  <w:divsChild>
                    <w:div w:id="2106879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169671">
      <w:bodyDiv w:val="1"/>
      <w:marLeft w:val="0"/>
      <w:marRight w:val="0"/>
      <w:marTop w:val="0"/>
      <w:marBottom w:val="0"/>
      <w:divBdr>
        <w:top w:val="none" w:sz="0" w:space="0" w:color="auto"/>
        <w:left w:val="none" w:sz="0" w:space="0" w:color="auto"/>
        <w:bottom w:val="none" w:sz="0" w:space="0" w:color="auto"/>
        <w:right w:val="none" w:sz="0" w:space="0" w:color="auto"/>
      </w:divBdr>
      <w:divsChild>
        <w:div w:id="762452381">
          <w:marLeft w:val="0"/>
          <w:marRight w:val="0"/>
          <w:marTop w:val="0"/>
          <w:marBottom w:val="0"/>
          <w:divBdr>
            <w:top w:val="none" w:sz="0" w:space="0" w:color="auto"/>
            <w:left w:val="none" w:sz="0" w:space="0" w:color="auto"/>
            <w:bottom w:val="none" w:sz="0" w:space="0" w:color="auto"/>
            <w:right w:val="none" w:sz="0" w:space="0" w:color="auto"/>
          </w:divBdr>
          <w:divsChild>
            <w:div w:id="1161042500">
              <w:marLeft w:val="0"/>
              <w:marRight w:val="0"/>
              <w:marTop w:val="0"/>
              <w:marBottom w:val="0"/>
              <w:divBdr>
                <w:top w:val="none" w:sz="0" w:space="0" w:color="auto"/>
                <w:left w:val="none" w:sz="0" w:space="0" w:color="auto"/>
                <w:bottom w:val="none" w:sz="0" w:space="0" w:color="auto"/>
                <w:right w:val="none" w:sz="0" w:space="0" w:color="auto"/>
              </w:divBdr>
              <w:divsChild>
                <w:div w:id="321154888">
                  <w:marLeft w:val="0"/>
                  <w:marRight w:val="0"/>
                  <w:marTop w:val="0"/>
                  <w:marBottom w:val="0"/>
                  <w:divBdr>
                    <w:top w:val="none" w:sz="0" w:space="0" w:color="auto"/>
                    <w:left w:val="none" w:sz="0" w:space="0" w:color="auto"/>
                    <w:bottom w:val="none" w:sz="0" w:space="0" w:color="auto"/>
                    <w:right w:val="none" w:sz="0" w:space="0" w:color="auto"/>
                  </w:divBdr>
                  <w:divsChild>
                    <w:div w:id="4457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6680813">
      <w:bodyDiv w:val="1"/>
      <w:marLeft w:val="0"/>
      <w:marRight w:val="0"/>
      <w:marTop w:val="0"/>
      <w:marBottom w:val="0"/>
      <w:divBdr>
        <w:top w:val="none" w:sz="0" w:space="0" w:color="auto"/>
        <w:left w:val="none" w:sz="0" w:space="0" w:color="auto"/>
        <w:bottom w:val="none" w:sz="0" w:space="0" w:color="auto"/>
        <w:right w:val="none" w:sz="0" w:space="0" w:color="auto"/>
      </w:divBdr>
      <w:divsChild>
        <w:div w:id="347341405">
          <w:marLeft w:val="0"/>
          <w:marRight w:val="0"/>
          <w:marTop w:val="0"/>
          <w:marBottom w:val="0"/>
          <w:divBdr>
            <w:top w:val="none" w:sz="0" w:space="0" w:color="auto"/>
            <w:left w:val="none" w:sz="0" w:space="0" w:color="auto"/>
            <w:bottom w:val="none" w:sz="0" w:space="0" w:color="auto"/>
            <w:right w:val="none" w:sz="0" w:space="0" w:color="auto"/>
          </w:divBdr>
          <w:divsChild>
            <w:div w:id="2011979379">
              <w:marLeft w:val="0"/>
              <w:marRight w:val="0"/>
              <w:marTop w:val="0"/>
              <w:marBottom w:val="0"/>
              <w:divBdr>
                <w:top w:val="none" w:sz="0" w:space="0" w:color="auto"/>
                <w:left w:val="none" w:sz="0" w:space="0" w:color="auto"/>
                <w:bottom w:val="none" w:sz="0" w:space="0" w:color="auto"/>
                <w:right w:val="none" w:sz="0" w:space="0" w:color="auto"/>
              </w:divBdr>
              <w:divsChild>
                <w:div w:id="84502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803874">
      <w:bodyDiv w:val="1"/>
      <w:marLeft w:val="0"/>
      <w:marRight w:val="0"/>
      <w:marTop w:val="0"/>
      <w:marBottom w:val="0"/>
      <w:divBdr>
        <w:top w:val="none" w:sz="0" w:space="0" w:color="auto"/>
        <w:left w:val="none" w:sz="0" w:space="0" w:color="auto"/>
        <w:bottom w:val="none" w:sz="0" w:space="0" w:color="auto"/>
        <w:right w:val="none" w:sz="0" w:space="0" w:color="auto"/>
      </w:divBdr>
      <w:divsChild>
        <w:div w:id="1595017872">
          <w:marLeft w:val="0"/>
          <w:marRight w:val="0"/>
          <w:marTop w:val="0"/>
          <w:marBottom w:val="0"/>
          <w:divBdr>
            <w:top w:val="none" w:sz="0" w:space="0" w:color="auto"/>
            <w:left w:val="none" w:sz="0" w:space="0" w:color="auto"/>
            <w:bottom w:val="none" w:sz="0" w:space="0" w:color="auto"/>
            <w:right w:val="none" w:sz="0" w:space="0" w:color="auto"/>
          </w:divBdr>
          <w:divsChild>
            <w:div w:id="1134955300">
              <w:marLeft w:val="0"/>
              <w:marRight w:val="0"/>
              <w:marTop w:val="0"/>
              <w:marBottom w:val="0"/>
              <w:divBdr>
                <w:top w:val="none" w:sz="0" w:space="0" w:color="auto"/>
                <w:left w:val="none" w:sz="0" w:space="0" w:color="auto"/>
                <w:bottom w:val="none" w:sz="0" w:space="0" w:color="auto"/>
                <w:right w:val="none" w:sz="0" w:space="0" w:color="auto"/>
              </w:divBdr>
              <w:divsChild>
                <w:div w:id="111078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76246">
      <w:bodyDiv w:val="1"/>
      <w:marLeft w:val="0"/>
      <w:marRight w:val="0"/>
      <w:marTop w:val="0"/>
      <w:marBottom w:val="0"/>
      <w:divBdr>
        <w:top w:val="none" w:sz="0" w:space="0" w:color="auto"/>
        <w:left w:val="none" w:sz="0" w:space="0" w:color="auto"/>
        <w:bottom w:val="none" w:sz="0" w:space="0" w:color="auto"/>
        <w:right w:val="none" w:sz="0" w:space="0" w:color="auto"/>
      </w:divBdr>
    </w:div>
    <w:div w:id="986125739">
      <w:bodyDiv w:val="1"/>
      <w:marLeft w:val="0"/>
      <w:marRight w:val="0"/>
      <w:marTop w:val="0"/>
      <w:marBottom w:val="0"/>
      <w:divBdr>
        <w:top w:val="none" w:sz="0" w:space="0" w:color="auto"/>
        <w:left w:val="none" w:sz="0" w:space="0" w:color="auto"/>
        <w:bottom w:val="none" w:sz="0" w:space="0" w:color="auto"/>
        <w:right w:val="none" w:sz="0" w:space="0" w:color="auto"/>
      </w:divBdr>
      <w:divsChild>
        <w:div w:id="1179733543">
          <w:marLeft w:val="0"/>
          <w:marRight w:val="0"/>
          <w:marTop w:val="0"/>
          <w:marBottom w:val="0"/>
          <w:divBdr>
            <w:top w:val="none" w:sz="0" w:space="0" w:color="auto"/>
            <w:left w:val="none" w:sz="0" w:space="0" w:color="auto"/>
            <w:bottom w:val="none" w:sz="0" w:space="0" w:color="auto"/>
            <w:right w:val="none" w:sz="0" w:space="0" w:color="auto"/>
          </w:divBdr>
          <w:divsChild>
            <w:div w:id="587688485">
              <w:marLeft w:val="0"/>
              <w:marRight w:val="0"/>
              <w:marTop w:val="0"/>
              <w:marBottom w:val="0"/>
              <w:divBdr>
                <w:top w:val="none" w:sz="0" w:space="0" w:color="auto"/>
                <w:left w:val="none" w:sz="0" w:space="0" w:color="auto"/>
                <w:bottom w:val="none" w:sz="0" w:space="0" w:color="auto"/>
                <w:right w:val="none" w:sz="0" w:space="0" w:color="auto"/>
              </w:divBdr>
              <w:divsChild>
                <w:div w:id="17946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207427">
      <w:bodyDiv w:val="1"/>
      <w:marLeft w:val="0"/>
      <w:marRight w:val="0"/>
      <w:marTop w:val="0"/>
      <w:marBottom w:val="0"/>
      <w:divBdr>
        <w:top w:val="none" w:sz="0" w:space="0" w:color="auto"/>
        <w:left w:val="none" w:sz="0" w:space="0" w:color="auto"/>
        <w:bottom w:val="none" w:sz="0" w:space="0" w:color="auto"/>
        <w:right w:val="none" w:sz="0" w:space="0" w:color="auto"/>
      </w:divBdr>
      <w:divsChild>
        <w:div w:id="1600066109">
          <w:marLeft w:val="0"/>
          <w:marRight w:val="0"/>
          <w:marTop w:val="0"/>
          <w:marBottom w:val="0"/>
          <w:divBdr>
            <w:top w:val="none" w:sz="0" w:space="0" w:color="auto"/>
            <w:left w:val="none" w:sz="0" w:space="0" w:color="auto"/>
            <w:bottom w:val="none" w:sz="0" w:space="0" w:color="auto"/>
            <w:right w:val="none" w:sz="0" w:space="0" w:color="auto"/>
          </w:divBdr>
          <w:divsChild>
            <w:div w:id="1557274308">
              <w:marLeft w:val="0"/>
              <w:marRight w:val="0"/>
              <w:marTop w:val="0"/>
              <w:marBottom w:val="0"/>
              <w:divBdr>
                <w:top w:val="none" w:sz="0" w:space="0" w:color="auto"/>
                <w:left w:val="none" w:sz="0" w:space="0" w:color="auto"/>
                <w:bottom w:val="none" w:sz="0" w:space="0" w:color="auto"/>
                <w:right w:val="none" w:sz="0" w:space="0" w:color="auto"/>
              </w:divBdr>
              <w:divsChild>
                <w:div w:id="1745420334">
                  <w:marLeft w:val="0"/>
                  <w:marRight w:val="0"/>
                  <w:marTop w:val="0"/>
                  <w:marBottom w:val="0"/>
                  <w:divBdr>
                    <w:top w:val="none" w:sz="0" w:space="0" w:color="auto"/>
                    <w:left w:val="none" w:sz="0" w:space="0" w:color="auto"/>
                    <w:bottom w:val="none" w:sz="0" w:space="0" w:color="auto"/>
                    <w:right w:val="none" w:sz="0" w:space="0" w:color="auto"/>
                  </w:divBdr>
                  <w:divsChild>
                    <w:div w:id="78133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0379594">
      <w:bodyDiv w:val="1"/>
      <w:marLeft w:val="0"/>
      <w:marRight w:val="0"/>
      <w:marTop w:val="0"/>
      <w:marBottom w:val="0"/>
      <w:divBdr>
        <w:top w:val="none" w:sz="0" w:space="0" w:color="auto"/>
        <w:left w:val="none" w:sz="0" w:space="0" w:color="auto"/>
        <w:bottom w:val="none" w:sz="0" w:space="0" w:color="auto"/>
        <w:right w:val="none" w:sz="0" w:space="0" w:color="auto"/>
      </w:divBdr>
      <w:divsChild>
        <w:div w:id="1207523793">
          <w:marLeft w:val="0"/>
          <w:marRight w:val="0"/>
          <w:marTop w:val="0"/>
          <w:marBottom w:val="0"/>
          <w:divBdr>
            <w:top w:val="none" w:sz="0" w:space="0" w:color="auto"/>
            <w:left w:val="none" w:sz="0" w:space="0" w:color="auto"/>
            <w:bottom w:val="none" w:sz="0" w:space="0" w:color="auto"/>
            <w:right w:val="none" w:sz="0" w:space="0" w:color="auto"/>
          </w:divBdr>
          <w:divsChild>
            <w:div w:id="343359701">
              <w:marLeft w:val="0"/>
              <w:marRight w:val="0"/>
              <w:marTop w:val="0"/>
              <w:marBottom w:val="0"/>
              <w:divBdr>
                <w:top w:val="none" w:sz="0" w:space="0" w:color="auto"/>
                <w:left w:val="none" w:sz="0" w:space="0" w:color="auto"/>
                <w:bottom w:val="none" w:sz="0" w:space="0" w:color="auto"/>
                <w:right w:val="none" w:sz="0" w:space="0" w:color="auto"/>
              </w:divBdr>
              <w:divsChild>
                <w:div w:id="162473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078911">
      <w:bodyDiv w:val="1"/>
      <w:marLeft w:val="0"/>
      <w:marRight w:val="0"/>
      <w:marTop w:val="0"/>
      <w:marBottom w:val="0"/>
      <w:divBdr>
        <w:top w:val="none" w:sz="0" w:space="0" w:color="auto"/>
        <w:left w:val="none" w:sz="0" w:space="0" w:color="auto"/>
        <w:bottom w:val="none" w:sz="0" w:space="0" w:color="auto"/>
        <w:right w:val="none" w:sz="0" w:space="0" w:color="auto"/>
      </w:divBdr>
      <w:divsChild>
        <w:div w:id="2000887138">
          <w:marLeft w:val="0"/>
          <w:marRight w:val="0"/>
          <w:marTop w:val="0"/>
          <w:marBottom w:val="0"/>
          <w:divBdr>
            <w:top w:val="none" w:sz="0" w:space="0" w:color="auto"/>
            <w:left w:val="none" w:sz="0" w:space="0" w:color="auto"/>
            <w:bottom w:val="none" w:sz="0" w:space="0" w:color="auto"/>
            <w:right w:val="none" w:sz="0" w:space="0" w:color="auto"/>
          </w:divBdr>
          <w:divsChild>
            <w:div w:id="698895742">
              <w:marLeft w:val="0"/>
              <w:marRight w:val="0"/>
              <w:marTop w:val="0"/>
              <w:marBottom w:val="0"/>
              <w:divBdr>
                <w:top w:val="none" w:sz="0" w:space="0" w:color="auto"/>
                <w:left w:val="none" w:sz="0" w:space="0" w:color="auto"/>
                <w:bottom w:val="none" w:sz="0" w:space="0" w:color="auto"/>
                <w:right w:val="none" w:sz="0" w:space="0" w:color="auto"/>
              </w:divBdr>
              <w:divsChild>
                <w:div w:id="111432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737754">
      <w:bodyDiv w:val="1"/>
      <w:marLeft w:val="0"/>
      <w:marRight w:val="0"/>
      <w:marTop w:val="0"/>
      <w:marBottom w:val="0"/>
      <w:divBdr>
        <w:top w:val="none" w:sz="0" w:space="0" w:color="auto"/>
        <w:left w:val="none" w:sz="0" w:space="0" w:color="auto"/>
        <w:bottom w:val="none" w:sz="0" w:space="0" w:color="auto"/>
        <w:right w:val="none" w:sz="0" w:space="0" w:color="auto"/>
      </w:divBdr>
    </w:div>
    <w:div w:id="1059861062">
      <w:bodyDiv w:val="1"/>
      <w:marLeft w:val="0"/>
      <w:marRight w:val="0"/>
      <w:marTop w:val="0"/>
      <w:marBottom w:val="0"/>
      <w:divBdr>
        <w:top w:val="none" w:sz="0" w:space="0" w:color="auto"/>
        <w:left w:val="none" w:sz="0" w:space="0" w:color="auto"/>
        <w:bottom w:val="none" w:sz="0" w:space="0" w:color="auto"/>
        <w:right w:val="none" w:sz="0" w:space="0" w:color="auto"/>
      </w:divBdr>
    </w:div>
    <w:div w:id="1065178762">
      <w:bodyDiv w:val="1"/>
      <w:marLeft w:val="0"/>
      <w:marRight w:val="0"/>
      <w:marTop w:val="0"/>
      <w:marBottom w:val="0"/>
      <w:divBdr>
        <w:top w:val="none" w:sz="0" w:space="0" w:color="auto"/>
        <w:left w:val="none" w:sz="0" w:space="0" w:color="auto"/>
        <w:bottom w:val="none" w:sz="0" w:space="0" w:color="auto"/>
        <w:right w:val="none" w:sz="0" w:space="0" w:color="auto"/>
      </w:divBdr>
      <w:divsChild>
        <w:div w:id="1266187201">
          <w:marLeft w:val="0"/>
          <w:marRight w:val="0"/>
          <w:marTop w:val="0"/>
          <w:marBottom w:val="0"/>
          <w:divBdr>
            <w:top w:val="none" w:sz="0" w:space="0" w:color="auto"/>
            <w:left w:val="none" w:sz="0" w:space="0" w:color="auto"/>
            <w:bottom w:val="none" w:sz="0" w:space="0" w:color="auto"/>
            <w:right w:val="none" w:sz="0" w:space="0" w:color="auto"/>
          </w:divBdr>
          <w:divsChild>
            <w:div w:id="1912542488">
              <w:marLeft w:val="0"/>
              <w:marRight w:val="0"/>
              <w:marTop w:val="0"/>
              <w:marBottom w:val="0"/>
              <w:divBdr>
                <w:top w:val="none" w:sz="0" w:space="0" w:color="auto"/>
                <w:left w:val="none" w:sz="0" w:space="0" w:color="auto"/>
                <w:bottom w:val="none" w:sz="0" w:space="0" w:color="auto"/>
                <w:right w:val="none" w:sz="0" w:space="0" w:color="auto"/>
              </w:divBdr>
              <w:divsChild>
                <w:div w:id="2293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030250">
      <w:bodyDiv w:val="1"/>
      <w:marLeft w:val="0"/>
      <w:marRight w:val="0"/>
      <w:marTop w:val="0"/>
      <w:marBottom w:val="0"/>
      <w:divBdr>
        <w:top w:val="none" w:sz="0" w:space="0" w:color="auto"/>
        <w:left w:val="none" w:sz="0" w:space="0" w:color="auto"/>
        <w:bottom w:val="none" w:sz="0" w:space="0" w:color="auto"/>
        <w:right w:val="none" w:sz="0" w:space="0" w:color="auto"/>
      </w:divBdr>
      <w:divsChild>
        <w:div w:id="1150094919">
          <w:marLeft w:val="0"/>
          <w:marRight w:val="0"/>
          <w:marTop w:val="0"/>
          <w:marBottom w:val="0"/>
          <w:divBdr>
            <w:top w:val="none" w:sz="0" w:space="0" w:color="auto"/>
            <w:left w:val="none" w:sz="0" w:space="0" w:color="auto"/>
            <w:bottom w:val="none" w:sz="0" w:space="0" w:color="auto"/>
            <w:right w:val="none" w:sz="0" w:space="0" w:color="auto"/>
          </w:divBdr>
          <w:divsChild>
            <w:div w:id="892690447">
              <w:marLeft w:val="0"/>
              <w:marRight w:val="0"/>
              <w:marTop w:val="0"/>
              <w:marBottom w:val="0"/>
              <w:divBdr>
                <w:top w:val="none" w:sz="0" w:space="0" w:color="auto"/>
                <w:left w:val="none" w:sz="0" w:space="0" w:color="auto"/>
                <w:bottom w:val="none" w:sz="0" w:space="0" w:color="auto"/>
                <w:right w:val="none" w:sz="0" w:space="0" w:color="auto"/>
              </w:divBdr>
              <w:divsChild>
                <w:div w:id="1188760755">
                  <w:marLeft w:val="0"/>
                  <w:marRight w:val="0"/>
                  <w:marTop w:val="0"/>
                  <w:marBottom w:val="0"/>
                  <w:divBdr>
                    <w:top w:val="none" w:sz="0" w:space="0" w:color="auto"/>
                    <w:left w:val="none" w:sz="0" w:space="0" w:color="auto"/>
                    <w:bottom w:val="none" w:sz="0" w:space="0" w:color="auto"/>
                    <w:right w:val="none" w:sz="0" w:space="0" w:color="auto"/>
                  </w:divBdr>
                  <w:divsChild>
                    <w:div w:id="1737778208">
                      <w:marLeft w:val="0"/>
                      <w:marRight w:val="0"/>
                      <w:marTop w:val="0"/>
                      <w:marBottom w:val="0"/>
                      <w:divBdr>
                        <w:top w:val="none" w:sz="0" w:space="0" w:color="auto"/>
                        <w:left w:val="none" w:sz="0" w:space="0" w:color="auto"/>
                        <w:bottom w:val="none" w:sz="0" w:space="0" w:color="auto"/>
                        <w:right w:val="none" w:sz="0" w:space="0" w:color="auto"/>
                      </w:divBdr>
                      <w:divsChild>
                        <w:div w:id="280692792">
                          <w:marLeft w:val="0"/>
                          <w:marRight w:val="0"/>
                          <w:marTop w:val="0"/>
                          <w:marBottom w:val="0"/>
                          <w:divBdr>
                            <w:top w:val="none" w:sz="0" w:space="0" w:color="auto"/>
                            <w:left w:val="none" w:sz="0" w:space="0" w:color="auto"/>
                            <w:bottom w:val="none" w:sz="0" w:space="0" w:color="auto"/>
                            <w:right w:val="none" w:sz="0" w:space="0" w:color="auto"/>
                          </w:divBdr>
                          <w:divsChild>
                            <w:div w:id="39636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5022975">
      <w:bodyDiv w:val="1"/>
      <w:marLeft w:val="0"/>
      <w:marRight w:val="0"/>
      <w:marTop w:val="0"/>
      <w:marBottom w:val="0"/>
      <w:divBdr>
        <w:top w:val="none" w:sz="0" w:space="0" w:color="auto"/>
        <w:left w:val="none" w:sz="0" w:space="0" w:color="auto"/>
        <w:bottom w:val="none" w:sz="0" w:space="0" w:color="auto"/>
        <w:right w:val="none" w:sz="0" w:space="0" w:color="auto"/>
      </w:divBdr>
      <w:divsChild>
        <w:div w:id="2075856735">
          <w:marLeft w:val="0"/>
          <w:marRight w:val="0"/>
          <w:marTop w:val="0"/>
          <w:marBottom w:val="0"/>
          <w:divBdr>
            <w:top w:val="none" w:sz="0" w:space="0" w:color="auto"/>
            <w:left w:val="none" w:sz="0" w:space="0" w:color="auto"/>
            <w:bottom w:val="none" w:sz="0" w:space="0" w:color="auto"/>
            <w:right w:val="none" w:sz="0" w:space="0" w:color="auto"/>
          </w:divBdr>
          <w:divsChild>
            <w:div w:id="766270981">
              <w:marLeft w:val="0"/>
              <w:marRight w:val="0"/>
              <w:marTop w:val="0"/>
              <w:marBottom w:val="0"/>
              <w:divBdr>
                <w:top w:val="none" w:sz="0" w:space="0" w:color="auto"/>
                <w:left w:val="none" w:sz="0" w:space="0" w:color="auto"/>
                <w:bottom w:val="none" w:sz="0" w:space="0" w:color="auto"/>
                <w:right w:val="none" w:sz="0" w:space="0" w:color="auto"/>
              </w:divBdr>
              <w:divsChild>
                <w:div w:id="58642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141569">
      <w:bodyDiv w:val="1"/>
      <w:marLeft w:val="0"/>
      <w:marRight w:val="0"/>
      <w:marTop w:val="0"/>
      <w:marBottom w:val="0"/>
      <w:divBdr>
        <w:top w:val="none" w:sz="0" w:space="0" w:color="auto"/>
        <w:left w:val="none" w:sz="0" w:space="0" w:color="auto"/>
        <w:bottom w:val="none" w:sz="0" w:space="0" w:color="auto"/>
        <w:right w:val="none" w:sz="0" w:space="0" w:color="auto"/>
      </w:divBdr>
      <w:divsChild>
        <w:div w:id="1410538910">
          <w:marLeft w:val="0"/>
          <w:marRight w:val="0"/>
          <w:marTop w:val="0"/>
          <w:marBottom w:val="0"/>
          <w:divBdr>
            <w:top w:val="none" w:sz="0" w:space="0" w:color="auto"/>
            <w:left w:val="none" w:sz="0" w:space="0" w:color="auto"/>
            <w:bottom w:val="none" w:sz="0" w:space="0" w:color="auto"/>
            <w:right w:val="none" w:sz="0" w:space="0" w:color="auto"/>
          </w:divBdr>
          <w:divsChild>
            <w:div w:id="126241396">
              <w:marLeft w:val="0"/>
              <w:marRight w:val="0"/>
              <w:marTop w:val="0"/>
              <w:marBottom w:val="0"/>
              <w:divBdr>
                <w:top w:val="none" w:sz="0" w:space="0" w:color="auto"/>
                <w:left w:val="none" w:sz="0" w:space="0" w:color="auto"/>
                <w:bottom w:val="none" w:sz="0" w:space="0" w:color="auto"/>
                <w:right w:val="none" w:sz="0" w:space="0" w:color="auto"/>
              </w:divBdr>
              <w:divsChild>
                <w:div w:id="24113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459560">
      <w:bodyDiv w:val="1"/>
      <w:marLeft w:val="0"/>
      <w:marRight w:val="0"/>
      <w:marTop w:val="0"/>
      <w:marBottom w:val="0"/>
      <w:divBdr>
        <w:top w:val="none" w:sz="0" w:space="0" w:color="auto"/>
        <w:left w:val="none" w:sz="0" w:space="0" w:color="auto"/>
        <w:bottom w:val="none" w:sz="0" w:space="0" w:color="auto"/>
        <w:right w:val="none" w:sz="0" w:space="0" w:color="auto"/>
      </w:divBdr>
    </w:div>
    <w:div w:id="1311640753">
      <w:bodyDiv w:val="1"/>
      <w:marLeft w:val="0"/>
      <w:marRight w:val="0"/>
      <w:marTop w:val="0"/>
      <w:marBottom w:val="0"/>
      <w:divBdr>
        <w:top w:val="none" w:sz="0" w:space="0" w:color="auto"/>
        <w:left w:val="none" w:sz="0" w:space="0" w:color="auto"/>
        <w:bottom w:val="none" w:sz="0" w:space="0" w:color="auto"/>
        <w:right w:val="none" w:sz="0" w:space="0" w:color="auto"/>
      </w:divBdr>
      <w:divsChild>
        <w:div w:id="2077778633">
          <w:marLeft w:val="0"/>
          <w:marRight w:val="0"/>
          <w:marTop w:val="0"/>
          <w:marBottom w:val="0"/>
          <w:divBdr>
            <w:top w:val="none" w:sz="0" w:space="0" w:color="auto"/>
            <w:left w:val="none" w:sz="0" w:space="0" w:color="auto"/>
            <w:bottom w:val="none" w:sz="0" w:space="0" w:color="auto"/>
            <w:right w:val="none" w:sz="0" w:space="0" w:color="auto"/>
          </w:divBdr>
          <w:divsChild>
            <w:div w:id="100952255">
              <w:marLeft w:val="0"/>
              <w:marRight w:val="0"/>
              <w:marTop w:val="0"/>
              <w:marBottom w:val="0"/>
              <w:divBdr>
                <w:top w:val="none" w:sz="0" w:space="0" w:color="auto"/>
                <w:left w:val="none" w:sz="0" w:space="0" w:color="auto"/>
                <w:bottom w:val="none" w:sz="0" w:space="0" w:color="auto"/>
                <w:right w:val="none" w:sz="0" w:space="0" w:color="auto"/>
              </w:divBdr>
              <w:divsChild>
                <w:div w:id="133567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931709">
      <w:bodyDiv w:val="1"/>
      <w:marLeft w:val="0"/>
      <w:marRight w:val="0"/>
      <w:marTop w:val="0"/>
      <w:marBottom w:val="0"/>
      <w:divBdr>
        <w:top w:val="none" w:sz="0" w:space="0" w:color="auto"/>
        <w:left w:val="none" w:sz="0" w:space="0" w:color="auto"/>
        <w:bottom w:val="none" w:sz="0" w:space="0" w:color="auto"/>
        <w:right w:val="none" w:sz="0" w:space="0" w:color="auto"/>
      </w:divBdr>
      <w:divsChild>
        <w:div w:id="1246766848">
          <w:marLeft w:val="0"/>
          <w:marRight w:val="0"/>
          <w:marTop w:val="0"/>
          <w:marBottom w:val="0"/>
          <w:divBdr>
            <w:top w:val="none" w:sz="0" w:space="0" w:color="auto"/>
            <w:left w:val="none" w:sz="0" w:space="0" w:color="auto"/>
            <w:bottom w:val="none" w:sz="0" w:space="0" w:color="auto"/>
            <w:right w:val="none" w:sz="0" w:space="0" w:color="auto"/>
          </w:divBdr>
          <w:divsChild>
            <w:div w:id="627972743">
              <w:marLeft w:val="0"/>
              <w:marRight w:val="0"/>
              <w:marTop w:val="0"/>
              <w:marBottom w:val="0"/>
              <w:divBdr>
                <w:top w:val="none" w:sz="0" w:space="0" w:color="auto"/>
                <w:left w:val="none" w:sz="0" w:space="0" w:color="auto"/>
                <w:bottom w:val="none" w:sz="0" w:space="0" w:color="auto"/>
                <w:right w:val="none" w:sz="0" w:space="0" w:color="auto"/>
              </w:divBdr>
              <w:divsChild>
                <w:div w:id="665522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542755">
      <w:bodyDiv w:val="1"/>
      <w:marLeft w:val="0"/>
      <w:marRight w:val="0"/>
      <w:marTop w:val="0"/>
      <w:marBottom w:val="0"/>
      <w:divBdr>
        <w:top w:val="none" w:sz="0" w:space="0" w:color="auto"/>
        <w:left w:val="none" w:sz="0" w:space="0" w:color="auto"/>
        <w:bottom w:val="none" w:sz="0" w:space="0" w:color="auto"/>
        <w:right w:val="none" w:sz="0" w:space="0" w:color="auto"/>
      </w:divBdr>
      <w:divsChild>
        <w:div w:id="1835610281">
          <w:marLeft w:val="0"/>
          <w:marRight w:val="0"/>
          <w:marTop w:val="0"/>
          <w:marBottom w:val="0"/>
          <w:divBdr>
            <w:top w:val="none" w:sz="0" w:space="0" w:color="auto"/>
            <w:left w:val="none" w:sz="0" w:space="0" w:color="auto"/>
            <w:bottom w:val="none" w:sz="0" w:space="0" w:color="auto"/>
            <w:right w:val="none" w:sz="0" w:space="0" w:color="auto"/>
          </w:divBdr>
          <w:divsChild>
            <w:div w:id="147014997">
              <w:marLeft w:val="0"/>
              <w:marRight w:val="0"/>
              <w:marTop w:val="0"/>
              <w:marBottom w:val="0"/>
              <w:divBdr>
                <w:top w:val="none" w:sz="0" w:space="0" w:color="auto"/>
                <w:left w:val="none" w:sz="0" w:space="0" w:color="auto"/>
                <w:bottom w:val="none" w:sz="0" w:space="0" w:color="auto"/>
                <w:right w:val="none" w:sz="0" w:space="0" w:color="auto"/>
              </w:divBdr>
              <w:divsChild>
                <w:div w:id="138471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781951">
      <w:bodyDiv w:val="1"/>
      <w:marLeft w:val="0"/>
      <w:marRight w:val="0"/>
      <w:marTop w:val="0"/>
      <w:marBottom w:val="0"/>
      <w:divBdr>
        <w:top w:val="none" w:sz="0" w:space="0" w:color="auto"/>
        <w:left w:val="none" w:sz="0" w:space="0" w:color="auto"/>
        <w:bottom w:val="none" w:sz="0" w:space="0" w:color="auto"/>
        <w:right w:val="none" w:sz="0" w:space="0" w:color="auto"/>
      </w:divBdr>
    </w:div>
    <w:div w:id="1366784239">
      <w:bodyDiv w:val="1"/>
      <w:marLeft w:val="0"/>
      <w:marRight w:val="0"/>
      <w:marTop w:val="0"/>
      <w:marBottom w:val="0"/>
      <w:divBdr>
        <w:top w:val="none" w:sz="0" w:space="0" w:color="auto"/>
        <w:left w:val="none" w:sz="0" w:space="0" w:color="auto"/>
        <w:bottom w:val="none" w:sz="0" w:space="0" w:color="auto"/>
        <w:right w:val="none" w:sz="0" w:space="0" w:color="auto"/>
      </w:divBdr>
    </w:div>
    <w:div w:id="1448348268">
      <w:bodyDiv w:val="1"/>
      <w:marLeft w:val="0"/>
      <w:marRight w:val="0"/>
      <w:marTop w:val="0"/>
      <w:marBottom w:val="0"/>
      <w:divBdr>
        <w:top w:val="none" w:sz="0" w:space="0" w:color="auto"/>
        <w:left w:val="none" w:sz="0" w:space="0" w:color="auto"/>
        <w:bottom w:val="none" w:sz="0" w:space="0" w:color="auto"/>
        <w:right w:val="none" w:sz="0" w:space="0" w:color="auto"/>
      </w:divBdr>
      <w:divsChild>
        <w:div w:id="781994341">
          <w:marLeft w:val="0"/>
          <w:marRight w:val="0"/>
          <w:marTop w:val="0"/>
          <w:marBottom w:val="0"/>
          <w:divBdr>
            <w:top w:val="none" w:sz="0" w:space="0" w:color="auto"/>
            <w:left w:val="none" w:sz="0" w:space="0" w:color="auto"/>
            <w:bottom w:val="none" w:sz="0" w:space="0" w:color="auto"/>
            <w:right w:val="none" w:sz="0" w:space="0" w:color="auto"/>
          </w:divBdr>
          <w:divsChild>
            <w:div w:id="1381519183">
              <w:marLeft w:val="0"/>
              <w:marRight w:val="0"/>
              <w:marTop w:val="0"/>
              <w:marBottom w:val="0"/>
              <w:divBdr>
                <w:top w:val="none" w:sz="0" w:space="0" w:color="auto"/>
                <w:left w:val="none" w:sz="0" w:space="0" w:color="auto"/>
                <w:bottom w:val="none" w:sz="0" w:space="0" w:color="auto"/>
                <w:right w:val="none" w:sz="0" w:space="0" w:color="auto"/>
              </w:divBdr>
              <w:divsChild>
                <w:div w:id="169977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639921">
      <w:bodyDiv w:val="1"/>
      <w:marLeft w:val="0"/>
      <w:marRight w:val="0"/>
      <w:marTop w:val="0"/>
      <w:marBottom w:val="0"/>
      <w:divBdr>
        <w:top w:val="none" w:sz="0" w:space="0" w:color="auto"/>
        <w:left w:val="none" w:sz="0" w:space="0" w:color="auto"/>
        <w:bottom w:val="none" w:sz="0" w:space="0" w:color="auto"/>
        <w:right w:val="none" w:sz="0" w:space="0" w:color="auto"/>
      </w:divBdr>
    </w:div>
    <w:div w:id="1476214188">
      <w:bodyDiv w:val="1"/>
      <w:marLeft w:val="0"/>
      <w:marRight w:val="0"/>
      <w:marTop w:val="0"/>
      <w:marBottom w:val="0"/>
      <w:divBdr>
        <w:top w:val="none" w:sz="0" w:space="0" w:color="auto"/>
        <w:left w:val="none" w:sz="0" w:space="0" w:color="auto"/>
        <w:bottom w:val="none" w:sz="0" w:space="0" w:color="auto"/>
        <w:right w:val="none" w:sz="0" w:space="0" w:color="auto"/>
      </w:divBdr>
      <w:divsChild>
        <w:div w:id="1662661264">
          <w:marLeft w:val="0"/>
          <w:marRight w:val="0"/>
          <w:marTop w:val="0"/>
          <w:marBottom w:val="0"/>
          <w:divBdr>
            <w:top w:val="none" w:sz="0" w:space="0" w:color="auto"/>
            <w:left w:val="none" w:sz="0" w:space="0" w:color="auto"/>
            <w:bottom w:val="none" w:sz="0" w:space="0" w:color="auto"/>
            <w:right w:val="none" w:sz="0" w:space="0" w:color="auto"/>
          </w:divBdr>
          <w:divsChild>
            <w:div w:id="2008560186">
              <w:marLeft w:val="0"/>
              <w:marRight w:val="0"/>
              <w:marTop w:val="0"/>
              <w:marBottom w:val="0"/>
              <w:divBdr>
                <w:top w:val="none" w:sz="0" w:space="0" w:color="auto"/>
                <w:left w:val="none" w:sz="0" w:space="0" w:color="auto"/>
                <w:bottom w:val="none" w:sz="0" w:space="0" w:color="auto"/>
                <w:right w:val="none" w:sz="0" w:space="0" w:color="auto"/>
              </w:divBdr>
              <w:divsChild>
                <w:div w:id="18548606">
                  <w:marLeft w:val="0"/>
                  <w:marRight w:val="0"/>
                  <w:marTop w:val="0"/>
                  <w:marBottom w:val="0"/>
                  <w:divBdr>
                    <w:top w:val="none" w:sz="0" w:space="0" w:color="auto"/>
                    <w:left w:val="none" w:sz="0" w:space="0" w:color="auto"/>
                    <w:bottom w:val="none" w:sz="0" w:space="0" w:color="auto"/>
                    <w:right w:val="none" w:sz="0" w:space="0" w:color="auto"/>
                  </w:divBdr>
                </w:div>
              </w:divsChild>
            </w:div>
            <w:div w:id="861627038">
              <w:marLeft w:val="0"/>
              <w:marRight w:val="0"/>
              <w:marTop w:val="0"/>
              <w:marBottom w:val="0"/>
              <w:divBdr>
                <w:top w:val="none" w:sz="0" w:space="0" w:color="auto"/>
                <w:left w:val="none" w:sz="0" w:space="0" w:color="auto"/>
                <w:bottom w:val="none" w:sz="0" w:space="0" w:color="auto"/>
                <w:right w:val="none" w:sz="0" w:space="0" w:color="auto"/>
              </w:divBdr>
              <w:divsChild>
                <w:div w:id="198955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339854">
      <w:bodyDiv w:val="1"/>
      <w:marLeft w:val="0"/>
      <w:marRight w:val="0"/>
      <w:marTop w:val="0"/>
      <w:marBottom w:val="0"/>
      <w:divBdr>
        <w:top w:val="none" w:sz="0" w:space="0" w:color="auto"/>
        <w:left w:val="none" w:sz="0" w:space="0" w:color="auto"/>
        <w:bottom w:val="none" w:sz="0" w:space="0" w:color="auto"/>
        <w:right w:val="none" w:sz="0" w:space="0" w:color="auto"/>
      </w:divBdr>
      <w:divsChild>
        <w:div w:id="1614626035">
          <w:marLeft w:val="0"/>
          <w:marRight w:val="0"/>
          <w:marTop w:val="0"/>
          <w:marBottom w:val="0"/>
          <w:divBdr>
            <w:top w:val="none" w:sz="0" w:space="0" w:color="auto"/>
            <w:left w:val="none" w:sz="0" w:space="0" w:color="auto"/>
            <w:bottom w:val="none" w:sz="0" w:space="0" w:color="auto"/>
            <w:right w:val="none" w:sz="0" w:space="0" w:color="auto"/>
          </w:divBdr>
          <w:divsChild>
            <w:div w:id="198665322">
              <w:marLeft w:val="0"/>
              <w:marRight w:val="0"/>
              <w:marTop w:val="0"/>
              <w:marBottom w:val="0"/>
              <w:divBdr>
                <w:top w:val="none" w:sz="0" w:space="0" w:color="auto"/>
                <w:left w:val="none" w:sz="0" w:space="0" w:color="auto"/>
                <w:bottom w:val="none" w:sz="0" w:space="0" w:color="auto"/>
                <w:right w:val="none" w:sz="0" w:space="0" w:color="auto"/>
              </w:divBdr>
              <w:divsChild>
                <w:div w:id="135360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49349">
      <w:bodyDiv w:val="1"/>
      <w:marLeft w:val="0"/>
      <w:marRight w:val="0"/>
      <w:marTop w:val="0"/>
      <w:marBottom w:val="0"/>
      <w:divBdr>
        <w:top w:val="none" w:sz="0" w:space="0" w:color="auto"/>
        <w:left w:val="none" w:sz="0" w:space="0" w:color="auto"/>
        <w:bottom w:val="none" w:sz="0" w:space="0" w:color="auto"/>
        <w:right w:val="none" w:sz="0" w:space="0" w:color="auto"/>
      </w:divBdr>
      <w:divsChild>
        <w:div w:id="564532194">
          <w:marLeft w:val="0"/>
          <w:marRight w:val="0"/>
          <w:marTop w:val="0"/>
          <w:marBottom w:val="0"/>
          <w:divBdr>
            <w:top w:val="none" w:sz="0" w:space="0" w:color="auto"/>
            <w:left w:val="none" w:sz="0" w:space="0" w:color="auto"/>
            <w:bottom w:val="none" w:sz="0" w:space="0" w:color="auto"/>
            <w:right w:val="none" w:sz="0" w:space="0" w:color="auto"/>
          </w:divBdr>
          <w:divsChild>
            <w:div w:id="325786633">
              <w:marLeft w:val="0"/>
              <w:marRight w:val="0"/>
              <w:marTop w:val="0"/>
              <w:marBottom w:val="0"/>
              <w:divBdr>
                <w:top w:val="none" w:sz="0" w:space="0" w:color="auto"/>
                <w:left w:val="none" w:sz="0" w:space="0" w:color="auto"/>
                <w:bottom w:val="none" w:sz="0" w:space="0" w:color="auto"/>
                <w:right w:val="none" w:sz="0" w:space="0" w:color="auto"/>
              </w:divBdr>
              <w:divsChild>
                <w:div w:id="60746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836959">
      <w:bodyDiv w:val="1"/>
      <w:marLeft w:val="0"/>
      <w:marRight w:val="0"/>
      <w:marTop w:val="0"/>
      <w:marBottom w:val="0"/>
      <w:divBdr>
        <w:top w:val="none" w:sz="0" w:space="0" w:color="auto"/>
        <w:left w:val="none" w:sz="0" w:space="0" w:color="auto"/>
        <w:bottom w:val="none" w:sz="0" w:space="0" w:color="auto"/>
        <w:right w:val="none" w:sz="0" w:space="0" w:color="auto"/>
      </w:divBdr>
      <w:divsChild>
        <w:div w:id="3702678">
          <w:marLeft w:val="0"/>
          <w:marRight w:val="0"/>
          <w:marTop w:val="0"/>
          <w:marBottom w:val="0"/>
          <w:divBdr>
            <w:top w:val="none" w:sz="0" w:space="0" w:color="auto"/>
            <w:left w:val="none" w:sz="0" w:space="0" w:color="auto"/>
            <w:bottom w:val="none" w:sz="0" w:space="0" w:color="auto"/>
            <w:right w:val="none" w:sz="0" w:space="0" w:color="auto"/>
          </w:divBdr>
          <w:divsChild>
            <w:div w:id="2012441791">
              <w:marLeft w:val="0"/>
              <w:marRight w:val="0"/>
              <w:marTop w:val="0"/>
              <w:marBottom w:val="0"/>
              <w:divBdr>
                <w:top w:val="none" w:sz="0" w:space="0" w:color="auto"/>
                <w:left w:val="none" w:sz="0" w:space="0" w:color="auto"/>
                <w:bottom w:val="none" w:sz="0" w:space="0" w:color="auto"/>
                <w:right w:val="none" w:sz="0" w:space="0" w:color="auto"/>
              </w:divBdr>
              <w:divsChild>
                <w:div w:id="85014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2692595">
      <w:bodyDiv w:val="1"/>
      <w:marLeft w:val="0"/>
      <w:marRight w:val="0"/>
      <w:marTop w:val="0"/>
      <w:marBottom w:val="0"/>
      <w:divBdr>
        <w:top w:val="none" w:sz="0" w:space="0" w:color="auto"/>
        <w:left w:val="none" w:sz="0" w:space="0" w:color="auto"/>
        <w:bottom w:val="none" w:sz="0" w:space="0" w:color="auto"/>
        <w:right w:val="none" w:sz="0" w:space="0" w:color="auto"/>
      </w:divBdr>
      <w:divsChild>
        <w:div w:id="1251617364">
          <w:marLeft w:val="0"/>
          <w:marRight w:val="0"/>
          <w:marTop w:val="0"/>
          <w:marBottom w:val="0"/>
          <w:divBdr>
            <w:top w:val="none" w:sz="0" w:space="0" w:color="auto"/>
            <w:left w:val="none" w:sz="0" w:space="0" w:color="auto"/>
            <w:bottom w:val="none" w:sz="0" w:space="0" w:color="auto"/>
            <w:right w:val="none" w:sz="0" w:space="0" w:color="auto"/>
          </w:divBdr>
          <w:divsChild>
            <w:div w:id="1114519074">
              <w:marLeft w:val="0"/>
              <w:marRight w:val="0"/>
              <w:marTop w:val="0"/>
              <w:marBottom w:val="0"/>
              <w:divBdr>
                <w:top w:val="none" w:sz="0" w:space="0" w:color="auto"/>
                <w:left w:val="none" w:sz="0" w:space="0" w:color="auto"/>
                <w:bottom w:val="none" w:sz="0" w:space="0" w:color="auto"/>
                <w:right w:val="none" w:sz="0" w:space="0" w:color="auto"/>
              </w:divBdr>
              <w:divsChild>
                <w:div w:id="189839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9709379">
      <w:bodyDiv w:val="1"/>
      <w:marLeft w:val="0"/>
      <w:marRight w:val="0"/>
      <w:marTop w:val="0"/>
      <w:marBottom w:val="0"/>
      <w:divBdr>
        <w:top w:val="none" w:sz="0" w:space="0" w:color="auto"/>
        <w:left w:val="none" w:sz="0" w:space="0" w:color="auto"/>
        <w:bottom w:val="none" w:sz="0" w:space="0" w:color="auto"/>
        <w:right w:val="none" w:sz="0" w:space="0" w:color="auto"/>
      </w:divBdr>
      <w:divsChild>
        <w:div w:id="273097169">
          <w:marLeft w:val="0"/>
          <w:marRight w:val="0"/>
          <w:marTop w:val="0"/>
          <w:marBottom w:val="0"/>
          <w:divBdr>
            <w:top w:val="none" w:sz="0" w:space="0" w:color="auto"/>
            <w:left w:val="none" w:sz="0" w:space="0" w:color="auto"/>
            <w:bottom w:val="none" w:sz="0" w:space="0" w:color="auto"/>
            <w:right w:val="none" w:sz="0" w:space="0" w:color="auto"/>
          </w:divBdr>
          <w:divsChild>
            <w:div w:id="683213791">
              <w:marLeft w:val="0"/>
              <w:marRight w:val="0"/>
              <w:marTop w:val="0"/>
              <w:marBottom w:val="0"/>
              <w:divBdr>
                <w:top w:val="none" w:sz="0" w:space="0" w:color="auto"/>
                <w:left w:val="none" w:sz="0" w:space="0" w:color="auto"/>
                <w:bottom w:val="none" w:sz="0" w:space="0" w:color="auto"/>
                <w:right w:val="none" w:sz="0" w:space="0" w:color="auto"/>
              </w:divBdr>
              <w:divsChild>
                <w:div w:id="177343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8793">
      <w:bodyDiv w:val="1"/>
      <w:marLeft w:val="0"/>
      <w:marRight w:val="0"/>
      <w:marTop w:val="0"/>
      <w:marBottom w:val="0"/>
      <w:divBdr>
        <w:top w:val="none" w:sz="0" w:space="0" w:color="auto"/>
        <w:left w:val="none" w:sz="0" w:space="0" w:color="auto"/>
        <w:bottom w:val="none" w:sz="0" w:space="0" w:color="auto"/>
        <w:right w:val="none" w:sz="0" w:space="0" w:color="auto"/>
      </w:divBdr>
      <w:divsChild>
        <w:div w:id="2071027968">
          <w:marLeft w:val="0"/>
          <w:marRight w:val="0"/>
          <w:marTop w:val="0"/>
          <w:marBottom w:val="0"/>
          <w:divBdr>
            <w:top w:val="none" w:sz="0" w:space="0" w:color="auto"/>
            <w:left w:val="none" w:sz="0" w:space="0" w:color="auto"/>
            <w:bottom w:val="none" w:sz="0" w:space="0" w:color="auto"/>
            <w:right w:val="none" w:sz="0" w:space="0" w:color="auto"/>
          </w:divBdr>
          <w:divsChild>
            <w:div w:id="1348404965">
              <w:marLeft w:val="0"/>
              <w:marRight w:val="0"/>
              <w:marTop w:val="0"/>
              <w:marBottom w:val="0"/>
              <w:divBdr>
                <w:top w:val="none" w:sz="0" w:space="0" w:color="auto"/>
                <w:left w:val="none" w:sz="0" w:space="0" w:color="auto"/>
                <w:bottom w:val="none" w:sz="0" w:space="0" w:color="auto"/>
                <w:right w:val="none" w:sz="0" w:space="0" w:color="auto"/>
              </w:divBdr>
              <w:divsChild>
                <w:div w:id="104294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9410712">
      <w:bodyDiv w:val="1"/>
      <w:marLeft w:val="0"/>
      <w:marRight w:val="0"/>
      <w:marTop w:val="0"/>
      <w:marBottom w:val="0"/>
      <w:divBdr>
        <w:top w:val="none" w:sz="0" w:space="0" w:color="auto"/>
        <w:left w:val="none" w:sz="0" w:space="0" w:color="auto"/>
        <w:bottom w:val="none" w:sz="0" w:space="0" w:color="auto"/>
        <w:right w:val="none" w:sz="0" w:space="0" w:color="auto"/>
      </w:divBdr>
      <w:divsChild>
        <w:div w:id="425616870">
          <w:marLeft w:val="0"/>
          <w:marRight w:val="0"/>
          <w:marTop w:val="0"/>
          <w:marBottom w:val="0"/>
          <w:divBdr>
            <w:top w:val="none" w:sz="0" w:space="0" w:color="auto"/>
            <w:left w:val="none" w:sz="0" w:space="0" w:color="auto"/>
            <w:bottom w:val="none" w:sz="0" w:space="0" w:color="auto"/>
            <w:right w:val="none" w:sz="0" w:space="0" w:color="auto"/>
          </w:divBdr>
          <w:divsChild>
            <w:div w:id="720787329">
              <w:marLeft w:val="0"/>
              <w:marRight w:val="0"/>
              <w:marTop w:val="0"/>
              <w:marBottom w:val="0"/>
              <w:divBdr>
                <w:top w:val="none" w:sz="0" w:space="0" w:color="auto"/>
                <w:left w:val="none" w:sz="0" w:space="0" w:color="auto"/>
                <w:bottom w:val="none" w:sz="0" w:space="0" w:color="auto"/>
                <w:right w:val="none" w:sz="0" w:space="0" w:color="auto"/>
              </w:divBdr>
              <w:divsChild>
                <w:div w:id="153985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5376">
      <w:bodyDiv w:val="1"/>
      <w:marLeft w:val="0"/>
      <w:marRight w:val="0"/>
      <w:marTop w:val="0"/>
      <w:marBottom w:val="0"/>
      <w:divBdr>
        <w:top w:val="none" w:sz="0" w:space="0" w:color="auto"/>
        <w:left w:val="none" w:sz="0" w:space="0" w:color="auto"/>
        <w:bottom w:val="none" w:sz="0" w:space="0" w:color="auto"/>
        <w:right w:val="none" w:sz="0" w:space="0" w:color="auto"/>
      </w:divBdr>
      <w:divsChild>
        <w:div w:id="1637566248">
          <w:marLeft w:val="0"/>
          <w:marRight w:val="0"/>
          <w:marTop w:val="0"/>
          <w:marBottom w:val="0"/>
          <w:divBdr>
            <w:top w:val="none" w:sz="0" w:space="0" w:color="auto"/>
            <w:left w:val="none" w:sz="0" w:space="0" w:color="auto"/>
            <w:bottom w:val="none" w:sz="0" w:space="0" w:color="auto"/>
            <w:right w:val="none" w:sz="0" w:space="0" w:color="auto"/>
          </w:divBdr>
          <w:divsChild>
            <w:div w:id="887452926">
              <w:marLeft w:val="0"/>
              <w:marRight w:val="0"/>
              <w:marTop w:val="0"/>
              <w:marBottom w:val="0"/>
              <w:divBdr>
                <w:top w:val="none" w:sz="0" w:space="0" w:color="auto"/>
                <w:left w:val="none" w:sz="0" w:space="0" w:color="auto"/>
                <w:bottom w:val="none" w:sz="0" w:space="0" w:color="auto"/>
                <w:right w:val="none" w:sz="0" w:space="0" w:color="auto"/>
              </w:divBdr>
              <w:divsChild>
                <w:div w:id="31361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814633">
      <w:bodyDiv w:val="1"/>
      <w:marLeft w:val="0"/>
      <w:marRight w:val="0"/>
      <w:marTop w:val="0"/>
      <w:marBottom w:val="0"/>
      <w:divBdr>
        <w:top w:val="none" w:sz="0" w:space="0" w:color="auto"/>
        <w:left w:val="none" w:sz="0" w:space="0" w:color="auto"/>
        <w:bottom w:val="none" w:sz="0" w:space="0" w:color="auto"/>
        <w:right w:val="none" w:sz="0" w:space="0" w:color="auto"/>
      </w:divBdr>
      <w:divsChild>
        <w:div w:id="579950410">
          <w:marLeft w:val="0"/>
          <w:marRight w:val="0"/>
          <w:marTop w:val="0"/>
          <w:marBottom w:val="0"/>
          <w:divBdr>
            <w:top w:val="none" w:sz="0" w:space="0" w:color="auto"/>
            <w:left w:val="none" w:sz="0" w:space="0" w:color="auto"/>
            <w:bottom w:val="none" w:sz="0" w:space="0" w:color="auto"/>
            <w:right w:val="none" w:sz="0" w:space="0" w:color="auto"/>
          </w:divBdr>
          <w:divsChild>
            <w:div w:id="1500584943">
              <w:marLeft w:val="0"/>
              <w:marRight w:val="0"/>
              <w:marTop w:val="0"/>
              <w:marBottom w:val="0"/>
              <w:divBdr>
                <w:top w:val="none" w:sz="0" w:space="0" w:color="auto"/>
                <w:left w:val="none" w:sz="0" w:space="0" w:color="auto"/>
                <w:bottom w:val="none" w:sz="0" w:space="0" w:color="auto"/>
                <w:right w:val="none" w:sz="0" w:space="0" w:color="auto"/>
              </w:divBdr>
              <w:divsChild>
                <w:div w:id="2105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2146683">
      <w:bodyDiv w:val="1"/>
      <w:marLeft w:val="0"/>
      <w:marRight w:val="0"/>
      <w:marTop w:val="0"/>
      <w:marBottom w:val="0"/>
      <w:divBdr>
        <w:top w:val="none" w:sz="0" w:space="0" w:color="auto"/>
        <w:left w:val="none" w:sz="0" w:space="0" w:color="auto"/>
        <w:bottom w:val="none" w:sz="0" w:space="0" w:color="auto"/>
        <w:right w:val="none" w:sz="0" w:space="0" w:color="auto"/>
      </w:divBdr>
      <w:divsChild>
        <w:div w:id="2135439640">
          <w:marLeft w:val="0"/>
          <w:marRight w:val="0"/>
          <w:marTop w:val="0"/>
          <w:marBottom w:val="0"/>
          <w:divBdr>
            <w:top w:val="none" w:sz="0" w:space="0" w:color="auto"/>
            <w:left w:val="none" w:sz="0" w:space="0" w:color="auto"/>
            <w:bottom w:val="none" w:sz="0" w:space="0" w:color="auto"/>
            <w:right w:val="none" w:sz="0" w:space="0" w:color="auto"/>
          </w:divBdr>
          <w:divsChild>
            <w:div w:id="1484933772">
              <w:marLeft w:val="0"/>
              <w:marRight w:val="0"/>
              <w:marTop w:val="0"/>
              <w:marBottom w:val="0"/>
              <w:divBdr>
                <w:top w:val="none" w:sz="0" w:space="0" w:color="auto"/>
                <w:left w:val="none" w:sz="0" w:space="0" w:color="auto"/>
                <w:bottom w:val="none" w:sz="0" w:space="0" w:color="auto"/>
                <w:right w:val="none" w:sz="0" w:space="0" w:color="auto"/>
              </w:divBdr>
              <w:divsChild>
                <w:div w:id="62196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770321">
      <w:bodyDiv w:val="1"/>
      <w:marLeft w:val="0"/>
      <w:marRight w:val="0"/>
      <w:marTop w:val="0"/>
      <w:marBottom w:val="0"/>
      <w:divBdr>
        <w:top w:val="none" w:sz="0" w:space="0" w:color="auto"/>
        <w:left w:val="none" w:sz="0" w:space="0" w:color="auto"/>
        <w:bottom w:val="none" w:sz="0" w:space="0" w:color="auto"/>
        <w:right w:val="none" w:sz="0" w:space="0" w:color="auto"/>
      </w:divBdr>
      <w:divsChild>
        <w:div w:id="1613585677">
          <w:marLeft w:val="0"/>
          <w:marRight w:val="0"/>
          <w:marTop w:val="0"/>
          <w:marBottom w:val="0"/>
          <w:divBdr>
            <w:top w:val="none" w:sz="0" w:space="0" w:color="auto"/>
            <w:left w:val="none" w:sz="0" w:space="0" w:color="auto"/>
            <w:bottom w:val="none" w:sz="0" w:space="0" w:color="auto"/>
            <w:right w:val="none" w:sz="0" w:space="0" w:color="auto"/>
          </w:divBdr>
          <w:divsChild>
            <w:div w:id="1756434262">
              <w:marLeft w:val="0"/>
              <w:marRight w:val="0"/>
              <w:marTop w:val="0"/>
              <w:marBottom w:val="0"/>
              <w:divBdr>
                <w:top w:val="none" w:sz="0" w:space="0" w:color="auto"/>
                <w:left w:val="none" w:sz="0" w:space="0" w:color="auto"/>
                <w:bottom w:val="none" w:sz="0" w:space="0" w:color="auto"/>
                <w:right w:val="none" w:sz="0" w:space="0" w:color="auto"/>
              </w:divBdr>
              <w:divsChild>
                <w:div w:id="192310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86884">
      <w:bodyDiv w:val="1"/>
      <w:marLeft w:val="0"/>
      <w:marRight w:val="0"/>
      <w:marTop w:val="0"/>
      <w:marBottom w:val="0"/>
      <w:divBdr>
        <w:top w:val="none" w:sz="0" w:space="0" w:color="auto"/>
        <w:left w:val="none" w:sz="0" w:space="0" w:color="auto"/>
        <w:bottom w:val="none" w:sz="0" w:space="0" w:color="auto"/>
        <w:right w:val="none" w:sz="0" w:space="0" w:color="auto"/>
      </w:divBdr>
      <w:divsChild>
        <w:div w:id="1738702446">
          <w:marLeft w:val="0"/>
          <w:marRight w:val="0"/>
          <w:marTop w:val="0"/>
          <w:marBottom w:val="0"/>
          <w:divBdr>
            <w:top w:val="none" w:sz="0" w:space="0" w:color="auto"/>
            <w:left w:val="none" w:sz="0" w:space="0" w:color="auto"/>
            <w:bottom w:val="none" w:sz="0" w:space="0" w:color="auto"/>
            <w:right w:val="none" w:sz="0" w:space="0" w:color="auto"/>
          </w:divBdr>
          <w:divsChild>
            <w:div w:id="1359500743">
              <w:marLeft w:val="0"/>
              <w:marRight w:val="0"/>
              <w:marTop w:val="0"/>
              <w:marBottom w:val="0"/>
              <w:divBdr>
                <w:top w:val="none" w:sz="0" w:space="0" w:color="auto"/>
                <w:left w:val="none" w:sz="0" w:space="0" w:color="auto"/>
                <w:bottom w:val="none" w:sz="0" w:space="0" w:color="auto"/>
                <w:right w:val="none" w:sz="0" w:space="0" w:color="auto"/>
              </w:divBdr>
              <w:divsChild>
                <w:div w:id="259028695">
                  <w:marLeft w:val="0"/>
                  <w:marRight w:val="0"/>
                  <w:marTop w:val="0"/>
                  <w:marBottom w:val="0"/>
                  <w:divBdr>
                    <w:top w:val="none" w:sz="0" w:space="0" w:color="auto"/>
                    <w:left w:val="none" w:sz="0" w:space="0" w:color="auto"/>
                    <w:bottom w:val="none" w:sz="0" w:space="0" w:color="auto"/>
                    <w:right w:val="none" w:sz="0" w:space="0" w:color="auto"/>
                  </w:divBdr>
                  <w:divsChild>
                    <w:div w:id="36322779">
                      <w:marLeft w:val="0"/>
                      <w:marRight w:val="0"/>
                      <w:marTop w:val="0"/>
                      <w:marBottom w:val="0"/>
                      <w:divBdr>
                        <w:top w:val="none" w:sz="0" w:space="0" w:color="auto"/>
                        <w:left w:val="none" w:sz="0" w:space="0" w:color="auto"/>
                        <w:bottom w:val="none" w:sz="0" w:space="0" w:color="auto"/>
                        <w:right w:val="none" w:sz="0" w:space="0" w:color="auto"/>
                      </w:divBdr>
                      <w:divsChild>
                        <w:div w:id="14695455">
                          <w:marLeft w:val="0"/>
                          <w:marRight w:val="0"/>
                          <w:marTop w:val="0"/>
                          <w:marBottom w:val="0"/>
                          <w:divBdr>
                            <w:top w:val="none" w:sz="0" w:space="0" w:color="auto"/>
                            <w:left w:val="none" w:sz="0" w:space="0" w:color="auto"/>
                            <w:bottom w:val="none" w:sz="0" w:space="0" w:color="auto"/>
                            <w:right w:val="none" w:sz="0" w:space="0" w:color="auto"/>
                          </w:divBdr>
                          <w:divsChild>
                            <w:div w:id="928658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0924161">
      <w:bodyDiv w:val="1"/>
      <w:marLeft w:val="0"/>
      <w:marRight w:val="0"/>
      <w:marTop w:val="0"/>
      <w:marBottom w:val="0"/>
      <w:divBdr>
        <w:top w:val="none" w:sz="0" w:space="0" w:color="auto"/>
        <w:left w:val="none" w:sz="0" w:space="0" w:color="auto"/>
        <w:bottom w:val="none" w:sz="0" w:space="0" w:color="auto"/>
        <w:right w:val="none" w:sz="0" w:space="0" w:color="auto"/>
      </w:divBdr>
      <w:divsChild>
        <w:div w:id="497766925">
          <w:marLeft w:val="0"/>
          <w:marRight w:val="0"/>
          <w:marTop w:val="0"/>
          <w:marBottom w:val="0"/>
          <w:divBdr>
            <w:top w:val="none" w:sz="0" w:space="0" w:color="auto"/>
            <w:left w:val="none" w:sz="0" w:space="0" w:color="auto"/>
            <w:bottom w:val="none" w:sz="0" w:space="0" w:color="auto"/>
            <w:right w:val="none" w:sz="0" w:space="0" w:color="auto"/>
          </w:divBdr>
          <w:divsChild>
            <w:div w:id="798383368">
              <w:marLeft w:val="0"/>
              <w:marRight w:val="0"/>
              <w:marTop w:val="0"/>
              <w:marBottom w:val="0"/>
              <w:divBdr>
                <w:top w:val="none" w:sz="0" w:space="0" w:color="auto"/>
                <w:left w:val="none" w:sz="0" w:space="0" w:color="auto"/>
                <w:bottom w:val="none" w:sz="0" w:space="0" w:color="auto"/>
                <w:right w:val="none" w:sz="0" w:space="0" w:color="auto"/>
              </w:divBdr>
              <w:divsChild>
                <w:div w:id="185738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5702169">
      <w:bodyDiv w:val="1"/>
      <w:marLeft w:val="0"/>
      <w:marRight w:val="0"/>
      <w:marTop w:val="0"/>
      <w:marBottom w:val="0"/>
      <w:divBdr>
        <w:top w:val="none" w:sz="0" w:space="0" w:color="auto"/>
        <w:left w:val="none" w:sz="0" w:space="0" w:color="auto"/>
        <w:bottom w:val="none" w:sz="0" w:space="0" w:color="auto"/>
        <w:right w:val="none" w:sz="0" w:space="0" w:color="auto"/>
      </w:divBdr>
      <w:divsChild>
        <w:div w:id="379985725">
          <w:marLeft w:val="0"/>
          <w:marRight w:val="0"/>
          <w:marTop w:val="0"/>
          <w:marBottom w:val="0"/>
          <w:divBdr>
            <w:top w:val="none" w:sz="0" w:space="0" w:color="auto"/>
            <w:left w:val="none" w:sz="0" w:space="0" w:color="auto"/>
            <w:bottom w:val="none" w:sz="0" w:space="0" w:color="auto"/>
            <w:right w:val="none" w:sz="0" w:space="0" w:color="auto"/>
          </w:divBdr>
          <w:divsChild>
            <w:div w:id="948127029">
              <w:marLeft w:val="0"/>
              <w:marRight w:val="0"/>
              <w:marTop w:val="0"/>
              <w:marBottom w:val="0"/>
              <w:divBdr>
                <w:top w:val="none" w:sz="0" w:space="0" w:color="auto"/>
                <w:left w:val="none" w:sz="0" w:space="0" w:color="auto"/>
                <w:bottom w:val="none" w:sz="0" w:space="0" w:color="auto"/>
                <w:right w:val="none" w:sz="0" w:space="0" w:color="auto"/>
              </w:divBdr>
              <w:divsChild>
                <w:div w:id="188351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894106">
      <w:bodyDiv w:val="1"/>
      <w:marLeft w:val="0"/>
      <w:marRight w:val="0"/>
      <w:marTop w:val="0"/>
      <w:marBottom w:val="0"/>
      <w:divBdr>
        <w:top w:val="none" w:sz="0" w:space="0" w:color="auto"/>
        <w:left w:val="none" w:sz="0" w:space="0" w:color="auto"/>
        <w:bottom w:val="none" w:sz="0" w:space="0" w:color="auto"/>
        <w:right w:val="none" w:sz="0" w:space="0" w:color="auto"/>
      </w:divBdr>
      <w:divsChild>
        <w:div w:id="2101756368">
          <w:marLeft w:val="0"/>
          <w:marRight w:val="0"/>
          <w:marTop w:val="0"/>
          <w:marBottom w:val="0"/>
          <w:divBdr>
            <w:top w:val="none" w:sz="0" w:space="0" w:color="auto"/>
            <w:left w:val="none" w:sz="0" w:space="0" w:color="auto"/>
            <w:bottom w:val="none" w:sz="0" w:space="0" w:color="auto"/>
            <w:right w:val="none" w:sz="0" w:space="0" w:color="auto"/>
          </w:divBdr>
          <w:divsChild>
            <w:div w:id="1359547319">
              <w:marLeft w:val="0"/>
              <w:marRight w:val="0"/>
              <w:marTop w:val="0"/>
              <w:marBottom w:val="0"/>
              <w:divBdr>
                <w:top w:val="none" w:sz="0" w:space="0" w:color="auto"/>
                <w:left w:val="none" w:sz="0" w:space="0" w:color="auto"/>
                <w:bottom w:val="none" w:sz="0" w:space="0" w:color="auto"/>
                <w:right w:val="none" w:sz="0" w:space="0" w:color="auto"/>
              </w:divBdr>
              <w:divsChild>
                <w:div w:id="13908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6674114">
      <w:bodyDiv w:val="1"/>
      <w:marLeft w:val="0"/>
      <w:marRight w:val="0"/>
      <w:marTop w:val="0"/>
      <w:marBottom w:val="0"/>
      <w:divBdr>
        <w:top w:val="none" w:sz="0" w:space="0" w:color="auto"/>
        <w:left w:val="none" w:sz="0" w:space="0" w:color="auto"/>
        <w:bottom w:val="none" w:sz="0" w:space="0" w:color="auto"/>
        <w:right w:val="none" w:sz="0" w:space="0" w:color="auto"/>
      </w:divBdr>
    </w:div>
    <w:div w:id="1908756504">
      <w:bodyDiv w:val="1"/>
      <w:marLeft w:val="0"/>
      <w:marRight w:val="0"/>
      <w:marTop w:val="0"/>
      <w:marBottom w:val="0"/>
      <w:divBdr>
        <w:top w:val="none" w:sz="0" w:space="0" w:color="auto"/>
        <w:left w:val="none" w:sz="0" w:space="0" w:color="auto"/>
        <w:bottom w:val="none" w:sz="0" w:space="0" w:color="auto"/>
        <w:right w:val="none" w:sz="0" w:space="0" w:color="auto"/>
      </w:divBdr>
      <w:divsChild>
        <w:div w:id="60371721">
          <w:marLeft w:val="0"/>
          <w:marRight w:val="0"/>
          <w:marTop w:val="0"/>
          <w:marBottom w:val="0"/>
          <w:divBdr>
            <w:top w:val="none" w:sz="0" w:space="0" w:color="auto"/>
            <w:left w:val="none" w:sz="0" w:space="0" w:color="auto"/>
            <w:bottom w:val="none" w:sz="0" w:space="0" w:color="auto"/>
            <w:right w:val="none" w:sz="0" w:space="0" w:color="auto"/>
          </w:divBdr>
          <w:divsChild>
            <w:div w:id="389768446">
              <w:marLeft w:val="0"/>
              <w:marRight w:val="0"/>
              <w:marTop w:val="0"/>
              <w:marBottom w:val="0"/>
              <w:divBdr>
                <w:top w:val="none" w:sz="0" w:space="0" w:color="auto"/>
                <w:left w:val="none" w:sz="0" w:space="0" w:color="auto"/>
                <w:bottom w:val="none" w:sz="0" w:space="0" w:color="auto"/>
                <w:right w:val="none" w:sz="0" w:space="0" w:color="auto"/>
              </w:divBdr>
              <w:divsChild>
                <w:div w:id="14238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797458">
      <w:bodyDiv w:val="1"/>
      <w:marLeft w:val="0"/>
      <w:marRight w:val="0"/>
      <w:marTop w:val="0"/>
      <w:marBottom w:val="0"/>
      <w:divBdr>
        <w:top w:val="none" w:sz="0" w:space="0" w:color="auto"/>
        <w:left w:val="none" w:sz="0" w:space="0" w:color="auto"/>
        <w:bottom w:val="none" w:sz="0" w:space="0" w:color="auto"/>
        <w:right w:val="none" w:sz="0" w:space="0" w:color="auto"/>
      </w:divBdr>
    </w:div>
    <w:div w:id="1948926084">
      <w:bodyDiv w:val="1"/>
      <w:marLeft w:val="0"/>
      <w:marRight w:val="0"/>
      <w:marTop w:val="0"/>
      <w:marBottom w:val="0"/>
      <w:divBdr>
        <w:top w:val="none" w:sz="0" w:space="0" w:color="auto"/>
        <w:left w:val="none" w:sz="0" w:space="0" w:color="auto"/>
        <w:bottom w:val="none" w:sz="0" w:space="0" w:color="auto"/>
        <w:right w:val="none" w:sz="0" w:space="0" w:color="auto"/>
      </w:divBdr>
      <w:divsChild>
        <w:div w:id="1001464724">
          <w:marLeft w:val="0"/>
          <w:marRight w:val="0"/>
          <w:marTop w:val="0"/>
          <w:marBottom w:val="0"/>
          <w:divBdr>
            <w:top w:val="none" w:sz="0" w:space="0" w:color="auto"/>
            <w:left w:val="none" w:sz="0" w:space="0" w:color="auto"/>
            <w:bottom w:val="none" w:sz="0" w:space="0" w:color="auto"/>
            <w:right w:val="none" w:sz="0" w:space="0" w:color="auto"/>
          </w:divBdr>
          <w:divsChild>
            <w:div w:id="1912151694">
              <w:marLeft w:val="0"/>
              <w:marRight w:val="0"/>
              <w:marTop w:val="0"/>
              <w:marBottom w:val="0"/>
              <w:divBdr>
                <w:top w:val="none" w:sz="0" w:space="0" w:color="auto"/>
                <w:left w:val="none" w:sz="0" w:space="0" w:color="auto"/>
                <w:bottom w:val="none" w:sz="0" w:space="0" w:color="auto"/>
                <w:right w:val="none" w:sz="0" w:space="0" w:color="auto"/>
              </w:divBdr>
              <w:divsChild>
                <w:div w:id="729157529">
                  <w:marLeft w:val="0"/>
                  <w:marRight w:val="0"/>
                  <w:marTop w:val="0"/>
                  <w:marBottom w:val="0"/>
                  <w:divBdr>
                    <w:top w:val="none" w:sz="0" w:space="0" w:color="auto"/>
                    <w:left w:val="none" w:sz="0" w:space="0" w:color="auto"/>
                    <w:bottom w:val="none" w:sz="0" w:space="0" w:color="auto"/>
                    <w:right w:val="none" w:sz="0" w:space="0" w:color="auto"/>
                  </w:divBdr>
                  <w:divsChild>
                    <w:div w:id="1556694726">
                      <w:marLeft w:val="0"/>
                      <w:marRight w:val="0"/>
                      <w:marTop w:val="0"/>
                      <w:marBottom w:val="0"/>
                      <w:divBdr>
                        <w:top w:val="none" w:sz="0" w:space="0" w:color="auto"/>
                        <w:left w:val="none" w:sz="0" w:space="0" w:color="auto"/>
                        <w:bottom w:val="none" w:sz="0" w:space="0" w:color="auto"/>
                        <w:right w:val="none" w:sz="0" w:space="0" w:color="auto"/>
                      </w:divBdr>
                      <w:divsChild>
                        <w:div w:id="357897203">
                          <w:marLeft w:val="0"/>
                          <w:marRight w:val="0"/>
                          <w:marTop w:val="0"/>
                          <w:marBottom w:val="0"/>
                          <w:divBdr>
                            <w:top w:val="none" w:sz="0" w:space="0" w:color="auto"/>
                            <w:left w:val="none" w:sz="0" w:space="0" w:color="auto"/>
                            <w:bottom w:val="none" w:sz="0" w:space="0" w:color="auto"/>
                            <w:right w:val="none" w:sz="0" w:space="0" w:color="auto"/>
                          </w:divBdr>
                          <w:divsChild>
                            <w:div w:id="192324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259069">
      <w:bodyDiv w:val="1"/>
      <w:marLeft w:val="0"/>
      <w:marRight w:val="0"/>
      <w:marTop w:val="0"/>
      <w:marBottom w:val="0"/>
      <w:divBdr>
        <w:top w:val="none" w:sz="0" w:space="0" w:color="auto"/>
        <w:left w:val="none" w:sz="0" w:space="0" w:color="auto"/>
        <w:bottom w:val="none" w:sz="0" w:space="0" w:color="auto"/>
        <w:right w:val="none" w:sz="0" w:space="0" w:color="auto"/>
      </w:divBdr>
    </w:div>
    <w:div w:id="1973435391">
      <w:bodyDiv w:val="1"/>
      <w:marLeft w:val="0"/>
      <w:marRight w:val="0"/>
      <w:marTop w:val="0"/>
      <w:marBottom w:val="0"/>
      <w:divBdr>
        <w:top w:val="none" w:sz="0" w:space="0" w:color="auto"/>
        <w:left w:val="none" w:sz="0" w:space="0" w:color="auto"/>
        <w:bottom w:val="none" w:sz="0" w:space="0" w:color="auto"/>
        <w:right w:val="none" w:sz="0" w:space="0" w:color="auto"/>
      </w:divBdr>
      <w:divsChild>
        <w:div w:id="850609550">
          <w:marLeft w:val="0"/>
          <w:marRight w:val="0"/>
          <w:marTop w:val="0"/>
          <w:marBottom w:val="0"/>
          <w:divBdr>
            <w:top w:val="none" w:sz="0" w:space="0" w:color="auto"/>
            <w:left w:val="none" w:sz="0" w:space="0" w:color="auto"/>
            <w:bottom w:val="none" w:sz="0" w:space="0" w:color="auto"/>
            <w:right w:val="none" w:sz="0" w:space="0" w:color="auto"/>
          </w:divBdr>
          <w:divsChild>
            <w:div w:id="1587616521">
              <w:marLeft w:val="0"/>
              <w:marRight w:val="0"/>
              <w:marTop w:val="0"/>
              <w:marBottom w:val="0"/>
              <w:divBdr>
                <w:top w:val="none" w:sz="0" w:space="0" w:color="auto"/>
                <w:left w:val="none" w:sz="0" w:space="0" w:color="auto"/>
                <w:bottom w:val="none" w:sz="0" w:space="0" w:color="auto"/>
                <w:right w:val="none" w:sz="0" w:space="0" w:color="auto"/>
              </w:divBdr>
              <w:divsChild>
                <w:div w:id="198072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850554">
      <w:bodyDiv w:val="1"/>
      <w:marLeft w:val="0"/>
      <w:marRight w:val="0"/>
      <w:marTop w:val="0"/>
      <w:marBottom w:val="0"/>
      <w:divBdr>
        <w:top w:val="none" w:sz="0" w:space="0" w:color="auto"/>
        <w:left w:val="none" w:sz="0" w:space="0" w:color="auto"/>
        <w:bottom w:val="none" w:sz="0" w:space="0" w:color="auto"/>
        <w:right w:val="none" w:sz="0" w:space="0" w:color="auto"/>
      </w:divBdr>
      <w:divsChild>
        <w:div w:id="2130079144">
          <w:marLeft w:val="0"/>
          <w:marRight w:val="0"/>
          <w:marTop w:val="0"/>
          <w:marBottom w:val="0"/>
          <w:divBdr>
            <w:top w:val="none" w:sz="0" w:space="0" w:color="auto"/>
            <w:left w:val="none" w:sz="0" w:space="0" w:color="auto"/>
            <w:bottom w:val="none" w:sz="0" w:space="0" w:color="auto"/>
            <w:right w:val="none" w:sz="0" w:space="0" w:color="auto"/>
          </w:divBdr>
          <w:divsChild>
            <w:div w:id="946306644">
              <w:marLeft w:val="0"/>
              <w:marRight w:val="0"/>
              <w:marTop w:val="0"/>
              <w:marBottom w:val="0"/>
              <w:divBdr>
                <w:top w:val="none" w:sz="0" w:space="0" w:color="auto"/>
                <w:left w:val="none" w:sz="0" w:space="0" w:color="auto"/>
                <w:bottom w:val="none" w:sz="0" w:space="0" w:color="auto"/>
                <w:right w:val="none" w:sz="0" w:space="0" w:color="auto"/>
              </w:divBdr>
              <w:divsChild>
                <w:div w:id="761217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6513977">
      <w:bodyDiv w:val="1"/>
      <w:marLeft w:val="0"/>
      <w:marRight w:val="0"/>
      <w:marTop w:val="0"/>
      <w:marBottom w:val="0"/>
      <w:divBdr>
        <w:top w:val="none" w:sz="0" w:space="0" w:color="auto"/>
        <w:left w:val="none" w:sz="0" w:space="0" w:color="auto"/>
        <w:bottom w:val="none" w:sz="0" w:space="0" w:color="auto"/>
        <w:right w:val="none" w:sz="0" w:space="0" w:color="auto"/>
      </w:divBdr>
      <w:divsChild>
        <w:div w:id="850877313">
          <w:marLeft w:val="0"/>
          <w:marRight w:val="0"/>
          <w:marTop w:val="0"/>
          <w:marBottom w:val="0"/>
          <w:divBdr>
            <w:top w:val="none" w:sz="0" w:space="0" w:color="auto"/>
            <w:left w:val="none" w:sz="0" w:space="0" w:color="auto"/>
            <w:bottom w:val="none" w:sz="0" w:space="0" w:color="auto"/>
            <w:right w:val="none" w:sz="0" w:space="0" w:color="auto"/>
          </w:divBdr>
          <w:divsChild>
            <w:div w:id="1876843845">
              <w:marLeft w:val="0"/>
              <w:marRight w:val="0"/>
              <w:marTop w:val="0"/>
              <w:marBottom w:val="0"/>
              <w:divBdr>
                <w:top w:val="none" w:sz="0" w:space="0" w:color="auto"/>
                <w:left w:val="none" w:sz="0" w:space="0" w:color="auto"/>
                <w:bottom w:val="none" w:sz="0" w:space="0" w:color="auto"/>
                <w:right w:val="none" w:sz="0" w:space="0" w:color="auto"/>
              </w:divBdr>
              <w:divsChild>
                <w:div w:id="189323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833792">
      <w:bodyDiv w:val="1"/>
      <w:marLeft w:val="0"/>
      <w:marRight w:val="0"/>
      <w:marTop w:val="0"/>
      <w:marBottom w:val="0"/>
      <w:divBdr>
        <w:top w:val="none" w:sz="0" w:space="0" w:color="auto"/>
        <w:left w:val="none" w:sz="0" w:space="0" w:color="auto"/>
        <w:bottom w:val="none" w:sz="0" w:space="0" w:color="auto"/>
        <w:right w:val="none" w:sz="0" w:space="0" w:color="auto"/>
      </w:divBdr>
      <w:divsChild>
        <w:div w:id="1954285335">
          <w:marLeft w:val="0"/>
          <w:marRight w:val="0"/>
          <w:marTop w:val="0"/>
          <w:marBottom w:val="0"/>
          <w:divBdr>
            <w:top w:val="none" w:sz="0" w:space="0" w:color="auto"/>
            <w:left w:val="none" w:sz="0" w:space="0" w:color="auto"/>
            <w:bottom w:val="none" w:sz="0" w:space="0" w:color="auto"/>
            <w:right w:val="none" w:sz="0" w:space="0" w:color="auto"/>
          </w:divBdr>
          <w:divsChild>
            <w:div w:id="1196313832">
              <w:marLeft w:val="0"/>
              <w:marRight w:val="0"/>
              <w:marTop w:val="0"/>
              <w:marBottom w:val="0"/>
              <w:divBdr>
                <w:top w:val="none" w:sz="0" w:space="0" w:color="auto"/>
                <w:left w:val="none" w:sz="0" w:space="0" w:color="auto"/>
                <w:bottom w:val="none" w:sz="0" w:space="0" w:color="auto"/>
                <w:right w:val="none" w:sz="0" w:space="0" w:color="auto"/>
              </w:divBdr>
              <w:divsChild>
                <w:div w:id="180395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7218218">
      <w:bodyDiv w:val="1"/>
      <w:marLeft w:val="0"/>
      <w:marRight w:val="0"/>
      <w:marTop w:val="0"/>
      <w:marBottom w:val="0"/>
      <w:divBdr>
        <w:top w:val="none" w:sz="0" w:space="0" w:color="auto"/>
        <w:left w:val="none" w:sz="0" w:space="0" w:color="auto"/>
        <w:bottom w:val="none" w:sz="0" w:space="0" w:color="auto"/>
        <w:right w:val="none" w:sz="0" w:space="0" w:color="auto"/>
      </w:divBdr>
      <w:divsChild>
        <w:div w:id="1728725974">
          <w:marLeft w:val="0"/>
          <w:marRight w:val="0"/>
          <w:marTop w:val="0"/>
          <w:marBottom w:val="0"/>
          <w:divBdr>
            <w:top w:val="none" w:sz="0" w:space="0" w:color="auto"/>
            <w:left w:val="none" w:sz="0" w:space="0" w:color="auto"/>
            <w:bottom w:val="none" w:sz="0" w:space="0" w:color="auto"/>
            <w:right w:val="none" w:sz="0" w:space="0" w:color="auto"/>
          </w:divBdr>
          <w:divsChild>
            <w:div w:id="1185293354">
              <w:marLeft w:val="0"/>
              <w:marRight w:val="0"/>
              <w:marTop w:val="0"/>
              <w:marBottom w:val="0"/>
              <w:divBdr>
                <w:top w:val="none" w:sz="0" w:space="0" w:color="auto"/>
                <w:left w:val="none" w:sz="0" w:space="0" w:color="auto"/>
                <w:bottom w:val="none" w:sz="0" w:space="0" w:color="auto"/>
                <w:right w:val="none" w:sz="0" w:space="0" w:color="auto"/>
              </w:divBdr>
              <w:divsChild>
                <w:div w:id="112029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952026">
      <w:bodyDiv w:val="1"/>
      <w:marLeft w:val="0"/>
      <w:marRight w:val="0"/>
      <w:marTop w:val="0"/>
      <w:marBottom w:val="0"/>
      <w:divBdr>
        <w:top w:val="none" w:sz="0" w:space="0" w:color="auto"/>
        <w:left w:val="none" w:sz="0" w:space="0" w:color="auto"/>
        <w:bottom w:val="none" w:sz="0" w:space="0" w:color="auto"/>
        <w:right w:val="none" w:sz="0" w:space="0" w:color="auto"/>
      </w:divBdr>
    </w:div>
    <w:div w:id="2091151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2111/05-129R1.1" TargetMode="External"/><Relationship Id="rId26" Type="http://schemas.openxmlformats.org/officeDocument/2006/relationships/hyperlink" Target="https://extension.okstate.edu/fact-sheets/stocking-rate-the-key-to-successful-livestock-production.html" TargetMode="External"/><Relationship Id="rId3" Type="http://schemas.openxmlformats.org/officeDocument/2006/relationships/styles" Target="styles.xml"/><Relationship Id="rId21" Type="http://schemas.openxmlformats.org/officeDocument/2006/relationships/hyperlink" Target="https://doi.org/10.1002/joc.7653"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016/j.wace.2022.100491" TargetMode="External"/><Relationship Id="rId25" Type="http://schemas.openxmlformats.org/officeDocument/2006/relationships/hyperlink" Target="http://prism.oregonstate.edu"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rala.2020.11.001" TargetMode="External"/><Relationship Id="rId20" Type="http://schemas.openxmlformats.org/officeDocument/2006/relationships/hyperlink" Target="https://doi.org/10.1093/ajae/aay037" TargetMode="External"/><Relationship Id="rId29" Type="http://schemas.openxmlformats.org/officeDocument/2006/relationships/hyperlink" Target="https://www.climatehubs.usda.gov/hubs/northern-plains/topic/northern-plains-contributions-vulnerability-assessment-us-agricultu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ion.sdsu.edu/onlinethornthwaitereference.pdf" TargetMode="External"/><Relationship Id="rId32" Type="http://schemas.openxmlformats.org/officeDocument/2006/relationships/hyperlink" Target="https://eplanning.blm.gov/public_projects/2012689/200480865/20045061/250051249/JanetLynch.Exhibit16b.pdf"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climate.northwestknowledge.net/MACA/data_portal.php" TargetMode="External"/><Relationship Id="rId28" Type="http://schemas.openxmlformats.org/officeDocument/2006/relationships/hyperlink" Target="https://doi.org/10.1073/pnas.0906865106&amp;" TargetMode="External"/><Relationship Id="rId10" Type="http://schemas.microsoft.com/office/2016/09/relationships/commentsIds" Target="commentsIds.xml"/><Relationship Id="rId19" Type="http://schemas.openxmlformats.org/officeDocument/2006/relationships/hyperlink" Target="https://doi.org/10.1016/j.rama.2019.07.004" TargetMode="External"/><Relationship Id="rId31" Type="http://schemas.openxmlformats.org/officeDocument/2006/relationships/hyperlink" Target="https://quickstats.nass.usda.gov/"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link.springer.com/content/pdf/10.1007/s11027-012-9384-4" TargetMode="External"/><Relationship Id="rId27" Type="http://schemas.openxmlformats.org/officeDocument/2006/relationships/hyperlink" Target="https://doi.org/10.18651/RWP2023-06" TargetMode="External"/><Relationship Id="rId30" Type="http://schemas.openxmlformats.org/officeDocument/2006/relationships/hyperlink" Target="https://agcensus.library.cornell.edu/" TargetMode="External"/><Relationship Id="rId35" Type="http://schemas.openxmlformats.org/officeDocument/2006/relationships/theme" Target="theme/theme1.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4EBC93-029B-6445-AC59-3B447116F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7031</Words>
  <Characters>40081</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University of Nebraska</Company>
  <LinksUpToDate>false</LinksUpToDate>
  <CharactersWithSpaces>47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 Akat</dc:creator>
  <cp:keywords/>
  <dc:description/>
  <cp:lastModifiedBy>Taro Mieno</cp:lastModifiedBy>
  <cp:revision>2</cp:revision>
  <dcterms:created xsi:type="dcterms:W3CDTF">2025-02-06T16:56:00Z</dcterms:created>
  <dcterms:modified xsi:type="dcterms:W3CDTF">2025-02-06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427865b728f6bdc07d1e27f8537089b68d538693ca49d8cea8054ec5029c90</vt:lpwstr>
  </property>
</Properties>
</file>